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4118B1D" w14:textId="3D7DF261" w:rsidR="0091133D" w:rsidRPr="001A30FD" w:rsidRDefault="003478CB" w:rsidP="003478CB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1A30FD">
        <w:rPr>
          <w:rFonts w:ascii="Times New Roman" w:hAnsi="Times New Roman" w:cs="Times New Roman"/>
          <w:b/>
          <w:sz w:val="24"/>
          <w:szCs w:val="24"/>
        </w:rPr>
        <w:t xml:space="preserve">Performance of high resolution (400 m) </w:t>
      </w:r>
      <w:r w:rsidR="0091133D" w:rsidRPr="001A30FD">
        <w:rPr>
          <w:rFonts w:ascii="Times New Roman" w:hAnsi="Times New Roman" w:cs="Times New Roman"/>
          <w:b/>
          <w:sz w:val="24"/>
          <w:szCs w:val="24"/>
        </w:rPr>
        <w:t>PM</w:t>
      </w:r>
      <w:r w:rsidR="0091133D" w:rsidRPr="001A30FD">
        <w:rPr>
          <w:rFonts w:ascii="Times New Roman" w:hAnsi="Times New Roman" w:cs="Times New Roman"/>
          <w:b/>
          <w:sz w:val="24"/>
          <w:szCs w:val="24"/>
          <w:vertAlign w:val="subscript"/>
        </w:rPr>
        <w:t xml:space="preserve">2.5 </w:t>
      </w:r>
      <w:r w:rsidR="0091133D" w:rsidRPr="001A30FD">
        <w:rPr>
          <w:rFonts w:ascii="Times New Roman" w:hAnsi="Times New Roman" w:cs="Times New Roman"/>
          <w:b/>
          <w:sz w:val="24"/>
          <w:szCs w:val="24"/>
        </w:rPr>
        <w:t xml:space="preserve">forecast over Delhi </w:t>
      </w:r>
    </w:p>
    <w:p w14:paraId="29B26FF6" w14:textId="77777777" w:rsidR="0091133D" w:rsidRPr="001A30FD" w:rsidRDefault="0091133D" w:rsidP="003478CB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6E38022B" w14:textId="77777777" w:rsidR="003478CB" w:rsidRPr="001A30FD" w:rsidRDefault="003478CB" w:rsidP="003478CB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75B82381" w14:textId="7A2ACF61" w:rsidR="00CA26A3" w:rsidRPr="001A30FD" w:rsidRDefault="00CA26A3" w:rsidP="00671A23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A30FD">
        <w:rPr>
          <w:rFonts w:ascii="Times New Roman" w:hAnsi="Times New Roman" w:cs="Times New Roman"/>
          <w:sz w:val="24"/>
          <w:szCs w:val="24"/>
        </w:rPr>
        <w:t>Chinmay Jena</w:t>
      </w:r>
      <w:r w:rsidRPr="001A30FD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 w:rsidR="00A14FCA" w:rsidRPr="001A30FD">
        <w:rPr>
          <w:rFonts w:ascii="Times New Roman" w:hAnsi="Times New Roman" w:cs="Times New Roman"/>
          <w:sz w:val="24"/>
          <w:szCs w:val="24"/>
          <w:vertAlign w:val="superscript"/>
        </w:rPr>
        <w:t>*</w:t>
      </w:r>
      <w:r w:rsidRPr="001A30FD">
        <w:rPr>
          <w:rFonts w:ascii="Times New Roman" w:hAnsi="Times New Roman" w:cs="Times New Roman"/>
          <w:sz w:val="24"/>
          <w:szCs w:val="24"/>
        </w:rPr>
        <w:t>, Sachin D. Ghude</w:t>
      </w:r>
      <w:r w:rsidRPr="001A30FD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 w:rsidR="00A14FCA" w:rsidRPr="001A30FD">
        <w:rPr>
          <w:rFonts w:ascii="Times New Roman" w:hAnsi="Times New Roman" w:cs="Times New Roman"/>
          <w:sz w:val="24"/>
          <w:szCs w:val="24"/>
          <w:vertAlign w:val="superscript"/>
        </w:rPr>
        <w:t>*</w:t>
      </w:r>
      <w:r w:rsidRPr="001A30FD">
        <w:rPr>
          <w:rFonts w:ascii="Times New Roman" w:hAnsi="Times New Roman" w:cs="Times New Roman"/>
          <w:sz w:val="24"/>
          <w:szCs w:val="24"/>
        </w:rPr>
        <w:t>, Rajesh Kumar</w:t>
      </w:r>
      <w:r w:rsidRPr="001A30FD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Pr="001A30FD">
        <w:rPr>
          <w:rFonts w:ascii="Times New Roman" w:hAnsi="Times New Roman" w:cs="Times New Roman"/>
          <w:sz w:val="24"/>
          <w:szCs w:val="24"/>
        </w:rPr>
        <w:t>, Sreyashi Debnath</w:t>
      </w:r>
      <w:r w:rsidRPr="001A30FD">
        <w:rPr>
          <w:rFonts w:ascii="Times New Roman" w:hAnsi="Times New Roman" w:cs="Times New Roman"/>
          <w:sz w:val="24"/>
          <w:szCs w:val="24"/>
          <w:vertAlign w:val="superscript"/>
        </w:rPr>
        <w:t>1,3</w:t>
      </w:r>
      <w:r w:rsidRPr="001A30FD">
        <w:rPr>
          <w:rFonts w:ascii="Times New Roman" w:hAnsi="Times New Roman" w:cs="Times New Roman"/>
          <w:sz w:val="24"/>
          <w:szCs w:val="24"/>
        </w:rPr>
        <w:t xml:space="preserve">, </w:t>
      </w:r>
      <w:r w:rsidR="00734399" w:rsidRPr="001A30FD">
        <w:rPr>
          <w:rFonts w:ascii="Times New Roman" w:hAnsi="Times New Roman" w:cs="Times New Roman"/>
          <w:sz w:val="24"/>
          <w:szCs w:val="24"/>
        </w:rPr>
        <w:t>Gaurav Govardhan</w:t>
      </w:r>
      <w:r w:rsidR="00734399" w:rsidRPr="001A30FD">
        <w:rPr>
          <w:rFonts w:ascii="Times New Roman" w:hAnsi="Times New Roman" w:cs="Times New Roman"/>
          <w:sz w:val="24"/>
          <w:szCs w:val="24"/>
          <w:vertAlign w:val="superscript"/>
        </w:rPr>
        <w:t xml:space="preserve">1,7 </w:t>
      </w:r>
      <w:r w:rsidR="00734399" w:rsidRPr="001A30FD">
        <w:rPr>
          <w:rFonts w:ascii="Times New Roman" w:hAnsi="Times New Roman" w:cs="Times New Roman"/>
          <w:sz w:val="24"/>
          <w:szCs w:val="24"/>
        </w:rPr>
        <w:t xml:space="preserve">, </w:t>
      </w:r>
      <w:r w:rsidRPr="001A30FD">
        <w:rPr>
          <w:rFonts w:ascii="Times New Roman" w:hAnsi="Times New Roman" w:cs="Times New Roman"/>
          <w:sz w:val="24"/>
          <w:szCs w:val="24"/>
        </w:rPr>
        <w:t>Vijay K. Soni</w:t>
      </w:r>
      <w:r w:rsidRPr="001A30FD">
        <w:rPr>
          <w:rFonts w:ascii="Times New Roman" w:hAnsi="Times New Roman" w:cs="Times New Roman"/>
          <w:sz w:val="24"/>
          <w:szCs w:val="24"/>
          <w:vertAlign w:val="superscript"/>
        </w:rPr>
        <w:t>4</w:t>
      </w:r>
      <w:r w:rsidRPr="001A30FD">
        <w:rPr>
          <w:rFonts w:ascii="Times New Roman" w:hAnsi="Times New Roman" w:cs="Times New Roman"/>
          <w:sz w:val="24"/>
          <w:szCs w:val="24"/>
        </w:rPr>
        <w:t>, Santosh H. Kulkarni</w:t>
      </w:r>
      <w:r w:rsidRPr="001A30FD">
        <w:rPr>
          <w:rFonts w:ascii="Times New Roman" w:hAnsi="Times New Roman" w:cs="Times New Roman"/>
          <w:sz w:val="24"/>
          <w:szCs w:val="24"/>
          <w:vertAlign w:val="superscript"/>
        </w:rPr>
        <w:t>5</w:t>
      </w:r>
      <w:r w:rsidRPr="001A30FD">
        <w:rPr>
          <w:rFonts w:ascii="Times New Roman" w:hAnsi="Times New Roman" w:cs="Times New Roman"/>
          <w:sz w:val="24"/>
          <w:szCs w:val="24"/>
        </w:rPr>
        <w:t>, G. Beig</w:t>
      </w:r>
      <w:r w:rsidRPr="001A30FD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 w:rsidRPr="001A30FD">
        <w:rPr>
          <w:rFonts w:ascii="Times New Roman" w:hAnsi="Times New Roman" w:cs="Times New Roman"/>
          <w:sz w:val="24"/>
          <w:szCs w:val="24"/>
        </w:rPr>
        <w:t>, Ravi S. Nanjundiah</w:t>
      </w:r>
      <w:r w:rsidRPr="001A30FD">
        <w:rPr>
          <w:rFonts w:ascii="Times New Roman" w:hAnsi="Times New Roman" w:cs="Times New Roman"/>
          <w:sz w:val="24"/>
          <w:szCs w:val="24"/>
          <w:vertAlign w:val="superscript"/>
        </w:rPr>
        <w:t>1,6</w:t>
      </w:r>
      <w:r w:rsidRPr="001A30FD">
        <w:rPr>
          <w:rFonts w:ascii="Times New Roman" w:hAnsi="Times New Roman" w:cs="Times New Roman"/>
          <w:sz w:val="24"/>
          <w:szCs w:val="24"/>
        </w:rPr>
        <w:t>, M. Rajeevan</w:t>
      </w:r>
      <w:r w:rsidR="00E9111A" w:rsidRPr="001A30FD">
        <w:rPr>
          <w:rFonts w:ascii="Times New Roman" w:hAnsi="Times New Roman" w:cs="Times New Roman"/>
          <w:sz w:val="24"/>
          <w:szCs w:val="24"/>
          <w:vertAlign w:val="superscript"/>
        </w:rPr>
        <w:t>8</w:t>
      </w:r>
    </w:p>
    <w:p w14:paraId="3436FDAE" w14:textId="77777777" w:rsidR="00B970C3" w:rsidRPr="001A30FD" w:rsidRDefault="00B970C3">
      <w:pPr>
        <w:rPr>
          <w:rFonts w:ascii="Times New Roman" w:hAnsi="Times New Roman" w:cs="Times New Roman"/>
          <w:noProof/>
          <w:sz w:val="24"/>
          <w:szCs w:val="24"/>
        </w:rPr>
      </w:pPr>
    </w:p>
    <w:p w14:paraId="3CAED2C1" w14:textId="77777777" w:rsidR="00CA26A3" w:rsidRPr="001A30FD" w:rsidRDefault="00CA26A3" w:rsidP="00A14FC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1A30FD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 w:rsidRPr="001A30FD">
        <w:rPr>
          <w:rFonts w:ascii="Times New Roman" w:hAnsi="Times New Roman" w:cs="Times New Roman"/>
          <w:sz w:val="24"/>
          <w:szCs w:val="24"/>
        </w:rPr>
        <w:t xml:space="preserve">Indian Institute of Tropical Meteorology, </w:t>
      </w:r>
      <w:r w:rsidRPr="001A30F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Ministry of Earth Sciences, </w:t>
      </w:r>
      <w:r w:rsidRPr="001A30FD">
        <w:rPr>
          <w:rFonts w:ascii="Times New Roman" w:hAnsi="Times New Roman" w:cs="Times New Roman"/>
          <w:sz w:val="24"/>
          <w:szCs w:val="24"/>
        </w:rPr>
        <w:t>India</w:t>
      </w:r>
    </w:p>
    <w:p w14:paraId="19D80816" w14:textId="77777777" w:rsidR="00CA26A3" w:rsidRPr="001A30FD" w:rsidRDefault="00CA26A3" w:rsidP="00A14FC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1A30FD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Pr="001A30FD">
        <w:rPr>
          <w:rFonts w:ascii="Times New Roman" w:hAnsi="Times New Roman" w:cs="Times New Roman"/>
          <w:sz w:val="24"/>
          <w:szCs w:val="24"/>
        </w:rPr>
        <w:t>National Center for Atmospheric Research, Boulder, CO, 80301, USA</w:t>
      </w:r>
    </w:p>
    <w:p w14:paraId="0FBB02E5" w14:textId="77777777" w:rsidR="00CA26A3" w:rsidRPr="001A30FD" w:rsidRDefault="00CA26A3" w:rsidP="00A14FC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1A30FD">
        <w:rPr>
          <w:rFonts w:ascii="Times New Roman" w:hAnsi="Times New Roman" w:cs="Times New Roman"/>
          <w:sz w:val="24"/>
          <w:szCs w:val="24"/>
          <w:vertAlign w:val="superscript"/>
        </w:rPr>
        <w:t>3</w:t>
      </w:r>
      <w:r w:rsidRPr="001A30FD">
        <w:rPr>
          <w:rFonts w:ascii="Times New Roman" w:hAnsi="Times New Roman" w:cs="Times New Roman"/>
          <w:sz w:val="24"/>
          <w:szCs w:val="24"/>
        </w:rPr>
        <w:t>Dept. of Atmospheric and Space sciences, Savitribai Phule Pune University, Pune, India</w:t>
      </w:r>
    </w:p>
    <w:p w14:paraId="146AC8EF" w14:textId="77777777" w:rsidR="00CA26A3" w:rsidRPr="001A30FD" w:rsidRDefault="00CA26A3" w:rsidP="00A14FC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1A30FD">
        <w:rPr>
          <w:rFonts w:ascii="Times New Roman" w:hAnsi="Times New Roman" w:cs="Times New Roman"/>
          <w:sz w:val="24"/>
          <w:szCs w:val="24"/>
          <w:vertAlign w:val="superscript"/>
        </w:rPr>
        <w:t>4</w:t>
      </w:r>
      <w:r w:rsidRPr="001A30FD">
        <w:rPr>
          <w:rFonts w:ascii="Times New Roman" w:hAnsi="Times New Roman" w:cs="Times New Roman"/>
          <w:sz w:val="24"/>
          <w:szCs w:val="24"/>
        </w:rPr>
        <w:t>India Meteorological Department, New Delhi, Ministry of Earth Sciences, India</w:t>
      </w:r>
    </w:p>
    <w:p w14:paraId="5FAB4613" w14:textId="77777777" w:rsidR="00CA26A3" w:rsidRPr="001A30FD" w:rsidRDefault="00CA26A3" w:rsidP="00A14FC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1A30FD">
        <w:rPr>
          <w:rFonts w:ascii="Times New Roman" w:hAnsi="Times New Roman" w:cs="Times New Roman"/>
          <w:sz w:val="24"/>
          <w:szCs w:val="24"/>
          <w:vertAlign w:val="superscript"/>
        </w:rPr>
        <w:t>5</w:t>
      </w:r>
      <w:r w:rsidRPr="001A30FD">
        <w:rPr>
          <w:rFonts w:ascii="Times New Roman" w:hAnsi="Times New Roman" w:cs="Times New Roman"/>
          <w:sz w:val="24"/>
          <w:szCs w:val="24"/>
        </w:rPr>
        <w:t>Centre for Development of Advanced Computing, Pune 411 008, India</w:t>
      </w:r>
    </w:p>
    <w:p w14:paraId="48AC2B28" w14:textId="77777777" w:rsidR="00CA26A3" w:rsidRPr="001A30FD" w:rsidRDefault="00CA26A3" w:rsidP="00A14FC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1A30FD">
        <w:rPr>
          <w:rFonts w:ascii="Times New Roman" w:hAnsi="Times New Roman" w:cs="Times New Roman"/>
          <w:sz w:val="24"/>
          <w:szCs w:val="24"/>
          <w:vertAlign w:val="superscript"/>
        </w:rPr>
        <w:t>6</w:t>
      </w:r>
      <w:r w:rsidRPr="001A30FD">
        <w:rPr>
          <w:rFonts w:ascii="Times New Roman" w:hAnsi="Times New Roman" w:cs="Times New Roman"/>
          <w:sz w:val="24"/>
          <w:szCs w:val="24"/>
        </w:rPr>
        <w:t>Centre for Atmospheric and Oceanic Sciences, Indian Institute of Science, Bengaluru 560 012, India</w:t>
      </w:r>
    </w:p>
    <w:p w14:paraId="100078B9" w14:textId="77777777" w:rsidR="00740813" w:rsidRPr="001A30FD" w:rsidRDefault="00E9111A" w:rsidP="00A14FC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1A30FD">
        <w:rPr>
          <w:rFonts w:ascii="Times New Roman" w:hAnsi="Times New Roman" w:cs="Times New Roman"/>
          <w:sz w:val="24"/>
          <w:szCs w:val="24"/>
          <w:vertAlign w:val="superscript"/>
        </w:rPr>
        <w:t>7</w:t>
      </w:r>
      <w:r w:rsidR="00740813" w:rsidRPr="001A30FD">
        <w:rPr>
          <w:rFonts w:ascii="Times New Roman" w:hAnsi="Times New Roman" w:cs="Times New Roman"/>
          <w:sz w:val="24"/>
          <w:szCs w:val="24"/>
        </w:rPr>
        <w:t xml:space="preserve">National Center for Medium Range Weather Forecasting, </w:t>
      </w:r>
      <w:r w:rsidR="00740813" w:rsidRPr="001A30FD">
        <w:rPr>
          <w:rFonts w:ascii="Times New Roman" w:hAnsi="Times New Roman" w:cs="Times New Roman"/>
          <w:sz w:val="24"/>
          <w:szCs w:val="24"/>
          <w:shd w:val="clear" w:color="auto" w:fill="FFFFFF"/>
        </w:rPr>
        <w:t>Ministry of Earth Sciences</w:t>
      </w:r>
      <w:r w:rsidR="00740813" w:rsidRPr="001A30FD">
        <w:rPr>
          <w:rFonts w:ascii="Times New Roman" w:hAnsi="Times New Roman" w:cs="Times New Roman"/>
          <w:sz w:val="24"/>
          <w:szCs w:val="24"/>
        </w:rPr>
        <w:t>, Noida, UP, India</w:t>
      </w:r>
    </w:p>
    <w:p w14:paraId="7D2406DA" w14:textId="77777777" w:rsidR="00E9111A" w:rsidRPr="001A30FD" w:rsidRDefault="00E9111A" w:rsidP="00E9111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1A30FD">
        <w:rPr>
          <w:rFonts w:ascii="Times New Roman" w:hAnsi="Times New Roman" w:cs="Times New Roman"/>
          <w:sz w:val="24"/>
          <w:szCs w:val="24"/>
          <w:vertAlign w:val="superscript"/>
        </w:rPr>
        <w:t>8</w:t>
      </w:r>
      <w:r w:rsidRPr="001A30FD">
        <w:rPr>
          <w:rFonts w:ascii="Times New Roman" w:hAnsi="Times New Roman" w:cs="Times New Roman"/>
          <w:sz w:val="24"/>
          <w:szCs w:val="24"/>
        </w:rPr>
        <w:t>Ministry of Earth Sciences, Prithvi Bhavan, Lodhi Road, New Delhi 110003, India</w:t>
      </w:r>
    </w:p>
    <w:p w14:paraId="6A27DB7E" w14:textId="77777777" w:rsidR="00E9111A" w:rsidRPr="001A30FD" w:rsidRDefault="00E9111A" w:rsidP="00A14FC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61C6C2F" w14:textId="77777777" w:rsidR="00A14FCA" w:rsidRPr="001A30FD" w:rsidRDefault="00A14FCA" w:rsidP="00A14FC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B6F00C5" w14:textId="77777777" w:rsidR="00A14FCA" w:rsidRPr="001A30FD" w:rsidRDefault="00A14FCA" w:rsidP="00A14FC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C7D5A29" w14:textId="77777777" w:rsidR="00A14FCA" w:rsidRPr="001A30FD" w:rsidRDefault="00A14FCA" w:rsidP="00A14FCA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1A30FD">
        <w:rPr>
          <w:rFonts w:ascii="Times New Roman" w:hAnsi="Times New Roman"/>
          <w:sz w:val="24"/>
          <w:szCs w:val="24"/>
        </w:rPr>
        <w:t>*</w:t>
      </w:r>
      <w:hyperlink r:id="rId7" w:history="1">
        <w:r w:rsidRPr="001A30FD">
          <w:rPr>
            <w:rStyle w:val="Hyperlink"/>
            <w:rFonts w:ascii="Times New Roman" w:hAnsi="Times New Roman"/>
            <w:color w:val="auto"/>
            <w:sz w:val="24"/>
            <w:szCs w:val="24"/>
            <w:u w:val="none"/>
          </w:rPr>
          <w:t>email: chinmayjena@tropmet.res.in</w:t>
        </w:r>
      </w:hyperlink>
      <w:r w:rsidRPr="001A30FD">
        <w:rPr>
          <w:rFonts w:ascii="Times New Roman" w:hAnsi="Times New Roman"/>
          <w:sz w:val="24"/>
          <w:szCs w:val="24"/>
        </w:rPr>
        <w:t xml:space="preserve"> and sachinghude@tropmet.res.in</w:t>
      </w:r>
    </w:p>
    <w:p w14:paraId="7FF8B381" w14:textId="77777777" w:rsidR="00A14FCA" w:rsidRPr="001A30FD" w:rsidRDefault="00A14FCA" w:rsidP="00A14FC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30B4930" w14:textId="77777777" w:rsidR="00CD1923" w:rsidRPr="001A30FD" w:rsidRDefault="00CD1923" w:rsidP="00A14FCA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63036A83" w14:textId="77777777" w:rsidR="003478CB" w:rsidRPr="001A30FD" w:rsidRDefault="003478CB">
      <w:pPr>
        <w:rPr>
          <w:rFonts w:ascii="Times New Roman" w:hAnsi="Times New Roman" w:cs="Times New Roman"/>
          <w:noProof/>
          <w:sz w:val="24"/>
          <w:szCs w:val="24"/>
        </w:rPr>
      </w:pPr>
    </w:p>
    <w:p w14:paraId="151A06A6" w14:textId="77777777" w:rsidR="003478CB" w:rsidRPr="001A30FD" w:rsidRDefault="003478CB">
      <w:pPr>
        <w:rPr>
          <w:rFonts w:ascii="Times New Roman" w:hAnsi="Times New Roman" w:cs="Times New Roman"/>
          <w:noProof/>
          <w:sz w:val="24"/>
          <w:szCs w:val="24"/>
        </w:rPr>
      </w:pPr>
    </w:p>
    <w:p w14:paraId="227DDDBB" w14:textId="77777777" w:rsidR="003478CB" w:rsidRPr="001A30FD" w:rsidRDefault="003478CB">
      <w:pPr>
        <w:rPr>
          <w:rFonts w:ascii="Times New Roman" w:hAnsi="Times New Roman" w:cs="Times New Roman"/>
          <w:noProof/>
          <w:sz w:val="24"/>
          <w:szCs w:val="24"/>
        </w:rPr>
      </w:pPr>
    </w:p>
    <w:p w14:paraId="51B01717" w14:textId="77777777" w:rsidR="003478CB" w:rsidRPr="001A30FD" w:rsidRDefault="003478CB">
      <w:pPr>
        <w:rPr>
          <w:rFonts w:ascii="Times New Roman" w:hAnsi="Times New Roman" w:cs="Times New Roman"/>
          <w:noProof/>
          <w:sz w:val="24"/>
          <w:szCs w:val="24"/>
        </w:rPr>
      </w:pPr>
    </w:p>
    <w:p w14:paraId="6B72A41F" w14:textId="77777777" w:rsidR="003478CB" w:rsidRPr="001A30FD" w:rsidRDefault="003478CB">
      <w:pPr>
        <w:rPr>
          <w:rFonts w:ascii="Times New Roman" w:hAnsi="Times New Roman" w:cs="Times New Roman"/>
          <w:noProof/>
          <w:sz w:val="24"/>
          <w:szCs w:val="24"/>
        </w:rPr>
      </w:pPr>
    </w:p>
    <w:p w14:paraId="280F2024" w14:textId="77777777" w:rsidR="002F13B0" w:rsidRPr="001A30FD" w:rsidRDefault="002F13B0" w:rsidP="002F13B0">
      <w:pPr>
        <w:spacing w:after="0" w:line="240" w:lineRule="auto"/>
        <w:jc w:val="both"/>
        <w:rPr>
          <w:rFonts w:ascii="Times New Roman" w:hAnsi="Times New Roman"/>
          <w:b/>
          <w:sz w:val="24"/>
          <w:szCs w:val="24"/>
        </w:rPr>
      </w:pPr>
    </w:p>
    <w:p w14:paraId="6750C7B0" w14:textId="77777777" w:rsidR="002F13B0" w:rsidRPr="001A30FD" w:rsidRDefault="002F13B0" w:rsidP="002F13B0">
      <w:pPr>
        <w:spacing w:after="0" w:line="240" w:lineRule="auto"/>
        <w:jc w:val="both"/>
        <w:rPr>
          <w:rFonts w:ascii="Times New Roman" w:hAnsi="Times New Roman"/>
          <w:b/>
          <w:sz w:val="24"/>
          <w:szCs w:val="24"/>
        </w:rPr>
      </w:pPr>
    </w:p>
    <w:p w14:paraId="21099723" w14:textId="77777777" w:rsidR="002F13B0" w:rsidRPr="001A30FD" w:rsidRDefault="002F13B0" w:rsidP="002F13B0">
      <w:pPr>
        <w:spacing w:after="0" w:line="240" w:lineRule="auto"/>
        <w:jc w:val="both"/>
        <w:rPr>
          <w:rFonts w:ascii="Times New Roman" w:hAnsi="Times New Roman"/>
          <w:b/>
          <w:sz w:val="24"/>
          <w:szCs w:val="24"/>
        </w:rPr>
      </w:pPr>
    </w:p>
    <w:p w14:paraId="07F7D849" w14:textId="77777777" w:rsidR="002F13B0" w:rsidRPr="001A30FD" w:rsidRDefault="002F13B0" w:rsidP="002F13B0">
      <w:pPr>
        <w:spacing w:after="0" w:line="240" w:lineRule="auto"/>
        <w:jc w:val="both"/>
        <w:rPr>
          <w:rFonts w:ascii="Times New Roman" w:hAnsi="Times New Roman"/>
          <w:b/>
          <w:sz w:val="24"/>
          <w:szCs w:val="24"/>
        </w:rPr>
      </w:pPr>
    </w:p>
    <w:p w14:paraId="4A310F55" w14:textId="77777777" w:rsidR="002F13B0" w:rsidRPr="001A30FD" w:rsidRDefault="002F13B0" w:rsidP="002F13B0">
      <w:pPr>
        <w:spacing w:after="0" w:line="240" w:lineRule="auto"/>
        <w:jc w:val="both"/>
        <w:rPr>
          <w:rFonts w:ascii="Times New Roman" w:hAnsi="Times New Roman"/>
          <w:b/>
          <w:sz w:val="24"/>
          <w:szCs w:val="24"/>
        </w:rPr>
      </w:pPr>
    </w:p>
    <w:p w14:paraId="57260D2A" w14:textId="77777777" w:rsidR="002F13B0" w:rsidRPr="001A30FD" w:rsidRDefault="002F13B0" w:rsidP="002F13B0">
      <w:pPr>
        <w:spacing w:after="0" w:line="240" w:lineRule="auto"/>
        <w:jc w:val="both"/>
        <w:rPr>
          <w:rFonts w:ascii="Times New Roman" w:hAnsi="Times New Roman"/>
          <w:b/>
          <w:sz w:val="24"/>
          <w:szCs w:val="24"/>
        </w:rPr>
      </w:pPr>
    </w:p>
    <w:p w14:paraId="69D3E390" w14:textId="77777777" w:rsidR="002F13B0" w:rsidRPr="001A30FD" w:rsidRDefault="002F13B0" w:rsidP="002F13B0">
      <w:pPr>
        <w:spacing w:after="0" w:line="240" w:lineRule="auto"/>
        <w:jc w:val="both"/>
        <w:rPr>
          <w:rFonts w:ascii="Times New Roman" w:hAnsi="Times New Roman"/>
          <w:b/>
          <w:sz w:val="24"/>
          <w:szCs w:val="24"/>
        </w:rPr>
      </w:pPr>
    </w:p>
    <w:p w14:paraId="00CE0D51" w14:textId="77777777" w:rsidR="002F13B0" w:rsidRPr="001A30FD" w:rsidRDefault="002F13B0" w:rsidP="002F13B0">
      <w:pPr>
        <w:spacing w:after="0" w:line="240" w:lineRule="auto"/>
        <w:jc w:val="both"/>
        <w:rPr>
          <w:rFonts w:ascii="Times New Roman" w:hAnsi="Times New Roman"/>
          <w:b/>
          <w:sz w:val="24"/>
          <w:szCs w:val="24"/>
        </w:rPr>
      </w:pPr>
    </w:p>
    <w:p w14:paraId="7BE19585" w14:textId="77777777" w:rsidR="002F13B0" w:rsidRPr="001A30FD" w:rsidRDefault="002F13B0" w:rsidP="002F13B0">
      <w:pPr>
        <w:spacing w:after="0" w:line="240" w:lineRule="auto"/>
        <w:jc w:val="both"/>
        <w:rPr>
          <w:rFonts w:ascii="Times New Roman" w:hAnsi="Times New Roman"/>
          <w:b/>
          <w:sz w:val="24"/>
          <w:szCs w:val="24"/>
        </w:rPr>
      </w:pPr>
    </w:p>
    <w:p w14:paraId="1831F8E5" w14:textId="77777777" w:rsidR="002F13B0" w:rsidRPr="001A30FD" w:rsidRDefault="002F13B0" w:rsidP="002F13B0">
      <w:pPr>
        <w:spacing w:after="0" w:line="240" w:lineRule="auto"/>
        <w:jc w:val="both"/>
        <w:rPr>
          <w:rFonts w:ascii="Times New Roman" w:hAnsi="Times New Roman"/>
          <w:b/>
          <w:sz w:val="24"/>
          <w:szCs w:val="24"/>
        </w:rPr>
      </w:pPr>
    </w:p>
    <w:p w14:paraId="502625A8" w14:textId="77777777" w:rsidR="002F13B0" w:rsidRPr="001A30FD" w:rsidRDefault="002F13B0" w:rsidP="002F13B0">
      <w:pPr>
        <w:spacing w:after="0" w:line="240" w:lineRule="auto"/>
        <w:jc w:val="both"/>
        <w:rPr>
          <w:rFonts w:ascii="Times New Roman" w:hAnsi="Times New Roman"/>
          <w:b/>
          <w:sz w:val="24"/>
          <w:szCs w:val="24"/>
        </w:rPr>
      </w:pPr>
    </w:p>
    <w:p w14:paraId="627F8E46" w14:textId="77777777" w:rsidR="002F13B0" w:rsidRPr="001A30FD" w:rsidRDefault="002F13B0" w:rsidP="002F13B0">
      <w:pPr>
        <w:spacing w:after="0" w:line="240" w:lineRule="auto"/>
        <w:jc w:val="both"/>
        <w:rPr>
          <w:rFonts w:ascii="Times New Roman" w:hAnsi="Times New Roman"/>
          <w:b/>
          <w:sz w:val="24"/>
          <w:szCs w:val="24"/>
        </w:rPr>
      </w:pPr>
    </w:p>
    <w:p w14:paraId="5281F104" w14:textId="77777777" w:rsidR="002F13B0" w:rsidRPr="001A30FD" w:rsidRDefault="002F13B0" w:rsidP="002F13B0">
      <w:pPr>
        <w:spacing w:after="0" w:line="240" w:lineRule="auto"/>
        <w:jc w:val="both"/>
        <w:rPr>
          <w:rFonts w:ascii="Times New Roman" w:hAnsi="Times New Roman"/>
          <w:b/>
          <w:sz w:val="24"/>
          <w:szCs w:val="24"/>
        </w:rPr>
      </w:pPr>
    </w:p>
    <w:p w14:paraId="5E07FB45" w14:textId="77777777" w:rsidR="002F13B0" w:rsidRPr="001A30FD" w:rsidRDefault="002F13B0" w:rsidP="002F13B0">
      <w:pPr>
        <w:spacing w:after="0" w:line="240" w:lineRule="auto"/>
        <w:jc w:val="both"/>
        <w:rPr>
          <w:rFonts w:ascii="Times New Roman" w:hAnsi="Times New Roman"/>
          <w:b/>
          <w:sz w:val="24"/>
          <w:szCs w:val="24"/>
        </w:rPr>
      </w:pPr>
    </w:p>
    <w:p w14:paraId="733F7794" w14:textId="77777777" w:rsidR="002F13B0" w:rsidRPr="001A30FD" w:rsidRDefault="002F13B0" w:rsidP="002F13B0">
      <w:pPr>
        <w:spacing w:after="0" w:line="240" w:lineRule="auto"/>
        <w:jc w:val="both"/>
        <w:rPr>
          <w:rFonts w:ascii="Times New Roman" w:hAnsi="Times New Roman"/>
          <w:b/>
          <w:sz w:val="24"/>
          <w:szCs w:val="24"/>
        </w:rPr>
      </w:pPr>
    </w:p>
    <w:p w14:paraId="64DB7016" w14:textId="77777777" w:rsidR="002F13B0" w:rsidRPr="001A30FD" w:rsidRDefault="002F13B0" w:rsidP="002F13B0">
      <w:pPr>
        <w:spacing w:after="0" w:line="240" w:lineRule="auto"/>
        <w:jc w:val="both"/>
        <w:rPr>
          <w:rFonts w:ascii="Times New Roman" w:hAnsi="Times New Roman"/>
          <w:b/>
          <w:sz w:val="24"/>
          <w:szCs w:val="24"/>
        </w:rPr>
      </w:pPr>
    </w:p>
    <w:p w14:paraId="5167D7A1" w14:textId="77777777" w:rsidR="002F13B0" w:rsidRPr="001A30FD" w:rsidRDefault="002F13B0" w:rsidP="002F13B0">
      <w:pPr>
        <w:spacing w:after="0" w:line="240" w:lineRule="auto"/>
        <w:jc w:val="both"/>
        <w:rPr>
          <w:rFonts w:ascii="Times New Roman" w:hAnsi="Times New Roman"/>
          <w:b/>
          <w:sz w:val="24"/>
          <w:szCs w:val="24"/>
        </w:rPr>
      </w:pPr>
    </w:p>
    <w:p w14:paraId="17C81AF3" w14:textId="77777777" w:rsidR="002F13B0" w:rsidRPr="001A30FD" w:rsidRDefault="002F13B0" w:rsidP="002F13B0">
      <w:pPr>
        <w:spacing w:after="0" w:line="240" w:lineRule="auto"/>
        <w:jc w:val="both"/>
        <w:rPr>
          <w:rFonts w:ascii="Times New Roman" w:hAnsi="Times New Roman"/>
          <w:b/>
          <w:sz w:val="24"/>
          <w:szCs w:val="24"/>
        </w:rPr>
      </w:pPr>
    </w:p>
    <w:p w14:paraId="045154BC" w14:textId="77777777" w:rsidR="0020529F" w:rsidRPr="001A30FD" w:rsidRDefault="00160B04">
      <w:pPr>
        <w:rPr>
          <w:rFonts w:ascii="Times New Roman" w:hAnsi="Times New Roman" w:cs="Times New Roman"/>
          <w:sz w:val="24"/>
          <w:szCs w:val="24"/>
        </w:rPr>
      </w:pPr>
      <w:r w:rsidRPr="001A30FD"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58240" behindDoc="0" locked="0" layoutInCell="1" allowOverlap="1" wp14:anchorId="5DCC6A3B" wp14:editId="06144808">
            <wp:simplePos x="0" y="0"/>
            <wp:positionH relativeFrom="column">
              <wp:posOffset>0</wp:posOffset>
            </wp:positionH>
            <wp:positionV relativeFrom="paragraph">
              <wp:posOffset>219120</wp:posOffset>
            </wp:positionV>
            <wp:extent cx="5731510" cy="6316345"/>
            <wp:effectExtent l="0" t="0" r="2540" b="8255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AQEWS_Flowchart.jp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63163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F2C5EAE" w14:textId="77777777" w:rsidR="0020529F" w:rsidRPr="001A30FD" w:rsidRDefault="0020529F">
      <w:pPr>
        <w:rPr>
          <w:rFonts w:ascii="Times New Roman" w:hAnsi="Times New Roman" w:cs="Times New Roman"/>
          <w:sz w:val="24"/>
          <w:szCs w:val="24"/>
        </w:rPr>
      </w:pPr>
    </w:p>
    <w:p w14:paraId="2438FD66" w14:textId="77777777" w:rsidR="0020529F" w:rsidRPr="001A30FD" w:rsidRDefault="0020529F">
      <w:pPr>
        <w:rPr>
          <w:rFonts w:ascii="Times New Roman" w:hAnsi="Times New Roman" w:cs="Times New Roman"/>
          <w:sz w:val="24"/>
          <w:szCs w:val="24"/>
        </w:rPr>
      </w:pPr>
    </w:p>
    <w:p w14:paraId="395DF0C5" w14:textId="77777777" w:rsidR="0020529F" w:rsidRPr="001A30FD" w:rsidRDefault="0020529F">
      <w:pPr>
        <w:rPr>
          <w:rFonts w:ascii="Times New Roman" w:hAnsi="Times New Roman" w:cs="Times New Roman"/>
          <w:sz w:val="24"/>
          <w:szCs w:val="24"/>
        </w:rPr>
      </w:pPr>
    </w:p>
    <w:p w14:paraId="63EA90AD" w14:textId="77777777" w:rsidR="0020529F" w:rsidRPr="001A30FD" w:rsidRDefault="0020529F">
      <w:pPr>
        <w:rPr>
          <w:rFonts w:ascii="Times New Roman" w:hAnsi="Times New Roman" w:cs="Times New Roman"/>
          <w:sz w:val="24"/>
          <w:szCs w:val="24"/>
        </w:rPr>
      </w:pPr>
    </w:p>
    <w:p w14:paraId="38BD3841" w14:textId="77777777" w:rsidR="0020529F" w:rsidRPr="001A30FD" w:rsidRDefault="0020529F">
      <w:pPr>
        <w:rPr>
          <w:rFonts w:ascii="Times New Roman" w:hAnsi="Times New Roman" w:cs="Times New Roman"/>
          <w:sz w:val="24"/>
          <w:szCs w:val="24"/>
        </w:rPr>
      </w:pPr>
    </w:p>
    <w:p w14:paraId="4E23F5AC" w14:textId="77777777" w:rsidR="0020529F" w:rsidRPr="001A30FD" w:rsidRDefault="0020529F">
      <w:pPr>
        <w:rPr>
          <w:rFonts w:ascii="Times New Roman" w:hAnsi="Times New Roman" w:cs="Times New Roman"/>
          <w:sz w:val="24"/>
          <w:szCs w:val="24"/>
        </w:rPr>
      </w:pPr>
    </w:p>
    <w:p w14:paraId="54949C14" w14:textId="77777777" w:rsidR="0020529F" w:rsidRPr="001A30FD" w:rsidRDefault="0020529F">
      <w:pPr>
        <w:rPr>
          <w:rFonts w:ascii="Times New Roman" w:hAnsi="Times New Roman" w:cs="Times New Roman"/>
          <w:sz w:val="24"/>
          <w:szCs w:val="24"/>
        </w:rPr>
      </w:pPr>
    </w:p>
    <w:p w14:paraId="643487E0" w14:textId="77777777" w:rsidR="0020529F" w:rsidRPr="001A30FD" w:rsidRDefault="0020529F">
      <w:pPr>
        <w:rPr>
          <w:rFonts w:ascii="Times New Roman" w:hAnsi="Times New Roman" w:cs="Times New Roman"/>
          <w:sz w:val="24"/>
          <w:szCs w:val="24"/>
        </w:rPr>
      </w:pPr>
    </w:p>
    <w:p w14:paraId="4E4D89B2" w14:textId="77777777" w:rsidR="00817F76" w:rsidRPr="001A30FD" w:rsidRDefault="00817F76">
      <w:pPr>
        <w:rPr>
          <w:rFonts w:ascii="Times New Roman" w:hAnsi="Times New Roman" w:cs="Times New Roman"/>
          <w:sz w:val="24"/>
          <w:szCs w:val="24"/>
        </w:rPr>
      </w:pPr>
    </w:p>
    <w:p w14:paraId="0FA84C08" w14:textId="77777777" w:rsidR="00817F76" w:rsidRPr="001A30FD" w:rsidRDefault="00817F76" w:rsidP="00817F76">
      <w:pPr>
        <w:rPr>
          <w:rFonts w:ascii="Times New Roman" w:hAnsi="Times New Roman" w:cs="Times New Roman"/>
          <w:sz w:val="24"/>
          <w:szCs w:val="24"/>
        </w:rPr>
      </w:pPr>
    </w:p>
    <w:p w14:paraId="467984A1" w14:textId="77777777" w:rsidR="00817F76" w:rsidRPr="001A30FD" w:rsidRDefault="00505451" w:rsidP="00817F76">
      <w:pPr>
        <w:rPr>
          <w:rFonts w:ascii="Times New Roman" w:hAnsi="Times New Roman" w:cs="Times New Roman"/>
          <w:sz w:val="24"/>
          <w:szCs w:val="24"/>
        </w:rPr>
      </w:pPr>
      <w:r w:rsidRPr="001A30FD">
        <w:rPr>
          <w:rFonts w:ascii="Times New Roman" w:hAnsi="Times New Roman" w:cs="Times New Roman"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662336" behindDoc="0" locked="0" layoutInCell="1" allowOverlap="1" wp14:anchorId="531C1247" wp14:editId="76F6108C">
                <wp:simplePos x="0" y="0"/>
                <wp:positionH relativeFrom="column">
                  <wp:posOffset>5317490</wp:posOffset>
                </wp:positionH>
                <wp:positionV relativeFrom="paragraph">
                  <wp:posOffset>1270</wp:posOffset>
                </wp:positionV>
                <wp:extent cx="10408920" cy="3460115"/>
                <wp:effectExtent l="7302" t="0" r="0" b="0"/>
                <wp:wrapNone/>
                <wp:docPr id="17" name="Group 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 rot="16200000">
                          <a:off x="0" y="0"/>
                          <a:ext cx="10408920" cy="3460115"/>
                          <a:chOff x="0" y="0"/>
                          <a:chExt cx="12097344" cy="3460491"/>
                        </a:xfrm>
                      </wpg:grpSpPr>
                      <pic:pic xmlns:pic="http://schemas.openxmlformats.org/drawingml/2006/picture">
                        <pic:nvPicPr>
                          <pic:cNvPr id="18" name="Picture 18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11452"/>
                          <a:stretch/>
                        </pic:blipFill>
                        <pic:spPr>
                          <a:xfrm>
                            <a:off x="0" y="0"/>
                            <a:ext cx="4536504" cy="3452813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9" name="Picture 19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12335"/>
                          <a:stretch/>
                        </pic:blipFill>
                        <pic:spPr>
                          <a:xfrm>
                            <a:off x="4608512" y="7678"/>
                            <a:ext cx="3672408" cy="344513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20" name="Picture 20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12153"/>
                          <a:stretch/>
                        </pic:blipFill>
                        <pic:spPr>
                          <a:xfrm>
                            <a:off x="8349384" y="7678"/>
                            <a:ext cx="3747960" cy="3452813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21" name="TextBox 4"/>
                        <wps:cNvSpPr txBox="1"/>
                        <wps:spPr>
                          <a:xfrm>
                            <a:off x="3590558" y="97049"/>
                            <a:ext cx="617855" cy="50038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76D77ADE" w14:textId="77777777" w:rsidR="00545DD3" w:rsidRDefault="00545DD3" w:rsidP="00505451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r>
                                <w:rPr>
                                  <w:b/>
                                  <w:bCs/>
                                  <w:color w:val="000000" w:themeColor="text1"/>
                                  <w:kern w:val="24"/>
                                  <w:sz w:val="56"/>
                                  <w:szCs w:val="56"/>
                                </w:rPr>
                                <w:t>D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2" name="TextBox 5"/>
                        <wps:cNvSpPr txBox="1"/>
                        <wps:spPr>
                          <a:xfrm>
                            <a:off x="7416460" y="97049"/>
                            <a:ext cx="617855" cy="50038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3F6CA7F3" w14:textId="77777777" w:rsidR="00545DD3" w:rsidRDefault="00545DD3" w:rsidP="00505451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r>
                                <w:rPr>
                                  <w:b/>
                                  <w:bCs/>
                                  <w:color w:val="000000" w:themeColor="text1"/>
                                  <w:kern w:val="24"/>
                                  <w:sz w:val="56"/>
                                  <w:szCs w:val="56"/>
                                </w:rPr>
                                <w:t>D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3" name="TextBox 6"/>
                        <wps:cNvSpPr txBox="1"/>
                        <wps:spPr>
                          <a:xfrm>
                            <a:off x="11376705" y="97049"/>
                            <a:ext cx="617855" cy="50038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6616E12F" w14:textId="77777777" w:rsidR="00545DD3" w:rsidRDefault="00545DD3" w:rsidP="00505451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r>
                                <w:rPr>
                                  <w:b/>
                                  <w:bCs/>
                                  <w:color w:val="000000" w:themeColor="text1"/>
                                  <w:kern w:val="24"/>
                                  <w:sz w:val="56"/>
                                  <w:szCs w:val="56"/>
                                </w:rPr>
                                <w:t>D3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group w14:anchorId="531C1247" id="Group 7" o:spid="_x0000_s1026" style="position:absolute;margin-left:418.7pt;margin-top:.1pt;width:819.6pt;height:272.45pt;rotation:-90;z-index:251662336;mso-width-relative:margin" coordsize="120973,3460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8" o:spid="_x0000_s1027" type="#_x0000_t75" style="position:absolute;width:45365;height:34528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JWHtfnEAAAA2wAAAA8AAABkcnMvZG93bnJldi54bWxEj81qw0AMhO+BvsOiQi8hXqeHUpysTQi0&#10;tPQUJ5D2JrzyD/FqjXfjuG8fHQq9Scxo5tO2mF2vJhpD59nAOklBEVfedtwYOB3fVq+gQkS22Hsm&#10;A78UoMgfFlvMrL/xgaYyNkpCOGRooI1xyLQOVUsOQ+IHYtFqPzqMso6NtiPeJNz1+jlNX7TDjqWh&#10;xYH2LVWX8uoM7OfPH8en9fvSHWt9vk6ev8pvY54e590GVKQ5/pv/rj+s4Aus/CID6PwO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JWHtfnEAAAA2wAAAA8AAAAAAAAAAAAAAAAA&#10;nwIAAGRycy9kb3ducmV2LnhtbFBLBQYAAAAABAAEAPcAAACQAwAAAAA=&#10;">
                  <v:imagedata r:id="rId12" o:title="" cropright="7505f"/>
                  <v:path arrowok="t"/>
                </v:shape>
                <v:shape id="Picture 19" o:spid="_x0000_s1028" type="#_x0000_t75" style="position:absolute;left:46085;top:76;width:36724;height:34452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">
                  <v:imagedata r:id="rId13" o:title="" cropright="8084f"/>
                  <v:path arrowok="t"/>
                </v:shape>
                <v:shape id="Picture 20" o:spid="_x0000_s1029" type="#_x0000_t75" style="position:absolute;left:83493;top:76;width:37480;height:34528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">
                  <v:imagedata r:id="rId14" o:title="" cropright="7965f"/>
                  <v:path arrowok="t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Box 4" o:spid="_x0000_s1030" type="#_x0000_t202" style="position:absolute;left:35905;top:970;width:6179;height:5004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/aC638IA&#10;AADbAAAADwAAAGRycy9kb3ducmV2LnhtbESPQYvCMBSE78L+h/AEb5ooKto1yqIseFLUXWFvj+bZ&#10;FpuX0mRt/fdGEDwOM/MNs1i1thQ3qn3hWMNwoEAQp84UnGn4OX33ZyB8QDZYOiYNd/KwWn50FpgY&#10;1/CBbseQiQhhn6CGPIQqkdKnOVn0A1cRR+/iaoshyjqTpsYmwm0pR0pNpcWC40KOFa1zSq/Hf6vh&#10;d3f5O4/VPtvYSdW4Vkm2c6l1r9t+fYII1IZ3+NXeGg2jITy/xB8glw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9oLrfwgAAANsAAAAPAAAAAAAAAAAAAAAAAJgCAABkcnMvZG93&#10;bnJldi54bWxQSwUGAAAAAAQABAD1AAAAhwMAAAAA&#10;" filled="f" stroked="f">
                  <v:textbox>
                    <w:txbxContent>
                      <w:p w14:paraId="76D77ADE" w14:textId="77777777" w:rsidR="00545DD3" w:rsidRDefault="00545DD3" w:rsidP="00505451">
                        <w:pPr>
                          <w:pStyle w:val="NormalWeb"/>
                          <w:spacing w:before="0" w:beforeAutospacing="0" w:after="0" w:afterAutospacing="0"/>
                        </w:pPr>
                        <w:r>
                          <w:rPr>
                            <w:b/>
                            <w:bCs/>
                            <w:color w:val="000000" w:themeColor="text1"/>
                            <w:kern w:val="24"/>
                            <w:sz w:val="56"/>
                            <w:szCs w:val="56"/>
                          </w:rPr>
                          <w:t>D1</w:t>
                        </w:r>
                      </w:p>
                    </w:txbxContent>
                  </v:textbox>
                </v:shape>
                <v:shape id="TextBox 5" o:spid="_x0000_s1031" type="#_x0000_t202" style="position:absolute;left:74164;top:970;width:6179;height:5004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XIkqMIA&#10;AADbAAAADwAAAGRycy9kb3ducmV2LnhtbESPQWvCQBSE7wX/w/IEb3XXYItGV5EWwVOlVgVvj+wz&#10;CWbfhuxq4r93BaHHYWa+YebLzlbiRo0vHWsYDRUI4syZknMN+7/1+wSED8gGK8ek4U4elove2xxT&#10;41r+pdsu5CJC2KeooQihTqX0WUEW/dDVxNE7u8ZiiLLJpWmwjXBbyUSpT2mx5LhQYE1fBWWX3dVq&#10;OPycT8ex2ubf9qNuXack26nUetDvVjMQgbrwH361N0ZDksDzS/wBcvE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NciSowgAAANsAAAAPAAAAAAAAAAAAAAAAAJgCAABkcnMvZG93&#10;bnJldi54bWxQSwUGAAAAAAQABAD1AAAAhwMAAAAA&#10;" filled="f" stroked="f">
                  <v:textbox>
                    <w:txbxContent>
                      <w:p w14:paraId="3F6CA7F3" w14:textId="77777777" w:rsidR="00545DD3" w:rsidRDefault="00545DD3" w:rsidP="00505451">
                        <w:pPr>
                          <w:pStyle w:val="NormalWeb"/>
                          <w:spacing w:before="0" w:beforeAutospacing="0" w:after="0" w:afterAutospacing="0"/>
                        </w:pPr>
                        <w:r>
                          <w:rPr>
                            <w:b/>
                            <w:bCs/>
                            <w:color w:val="000000" w:themeColor="text1"/>
                            <w:kern w:val="24"/>
                            <w:sz w:val="56"/>
                            <w:szCs w:val="56"/>
                          </w:rPr>
                          <w:t>D2</w:t>
                        </w:r>
                      </w:p>
                    </w:txbxContent>
                  </v:textbox>
                </v:shape>
                <v:shape id="TextBox 6" o:spid="_x0000_s1032" type="#_x0000_t202" style="position:absolute;left:113767;top:970;width:6178;height:5004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j6BM8QA&#10;AADbAAAADwAAAGRycy9kb3ducmV2LnhtbESPQWvCQBSE7wX/w/IEb7qrtkXTbESUQk8tpip4e2Sf&#10;SWj2bchuTfrvuwWhx2FmvmHSzWAbcaPO1441zGcKBHHhTM2lhuPn63QFwgdkg41j0vBDHjbZ6CHF&#10;xLieD3TLQykihH2CGqoQ2kRKX1Rk0c9cSxy9q+sshii7UpoO+wi3jVwo9Swt1hwXKmxpV1HxlX9b&#10;Daf36+X8qD7KvX1qezcoyXYttZ6Mh+0LiEBD+A/f229Gw2IJf1/iD5DZL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GI+gTPEAAAA2wAAAA8AAAAAAAAAAAAAAAAAmAIAAGRycy9k&#10;b3ducmV2LnhtbFBLBQYAAAAABAAEAPUAAACJAwAAAAA=&#10;" filled="f" stroked="f">
                  <v:textbox>
                    <w:txbxContent>
                      <w:p w14:paraId="6616E12F" w14:textId="77777777" w:rsidR="00545DD3" w:rsidRDefault="00545DD3" w:rsidP="00505451">
                        <w:pPr>
                          <w:pStyle w:val="NormalWeb"/>
                          <w:spacing w:before="0" w:beforeAutospacing="0" w:after="0" w:afterAutospacing="0"/>
                        </w:pPr>
                        <w:r>
                          <w:rPr>
                            <w:b/>
                            <w:bCs/>
                            <w:color w:val="000000" w:themeColor="text1"/>
                            <w:kern w:val="24"/>
                            <w:sz w:val="56"/>
                            <w:szCs w:val="56"/>
                          </w:rPr>
                          <w:t>D3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</w:p>
    <w:p w14:paraId="3EE1F765" w14:textId="77777777" w:rsidR="00817F76" w:rsidRPr="001A30FD" w:rsidRDefault="00817F76" w:rsidP="00817F76">
      <w:pPr>
        <w:rPr>
          <w:rFonts w:ascii="Times New Roman" w:hAnsi="Times New Roman" w:cs="Times New Roman"/>
          <w:sz w:val="24"/>
          <w:szCs w:val="24"/>
        </w:rPr>
      </w:pPr>
    </w:p>
    <w:p w14:paraId="7DDCAE89" w14:textId="77777777" w:rsidR="00817F76" w:rsidRPr="001A30FD" w:rsidRDefault="00817F76" w:rsidP="00817F76">
      <w:pPr>
        <w:rPr>
          <w:rFonts w:ascii="Times New Roman" w:hAnsi="Times New Roman" w:cs="Times New Roman"/>
          <w:sz w:val="24"/>
          <w:szCs w:val="24"/>
        </w:rPr>
      </w:pPr>
    </w:p>
    <w:p w14:paraId="1620BD9A" w14:textId="77777777" w:rsidR="00817F76" w:rsidRPr="001A30FD" w:rsidRDefault="00817F76" w:rsidP="00817F76">
      <w:pPr>
        <w:rPr>
          <w:rFonts w:ascii="Times New Roman" w:hAnsi="Times New Roman" w:cs="Times New Roman"/>
          <w:sz w:val="24"/>
          <w:szCs w:val="24"/>
        </w:rPr>
      </w:pPr>
    </w:p>
    <w:p w14:paraId="01166BEE" w14:textId="77777777" w:rsidR="00817F76" w:rsidRPr="001A30FD" w:rsidRDefault="00817F76" w:rsidP="00817F76">
      <w:pPr>
        <w:rPr>
          <w:rFonts w:ascii="Times New Roman" w:hAnsi="Times New Roman" w:cs="Times New Roman"/>
          <w:sz w:val="24"/>
          <w:szCs w:val="24"/>
        </w:rPr>
      </w:pPr>
    </w:p>
    <w:p w14:paraId="543738AA" w14:textId="77777777" w:rsidR="00817F76" w:rsidRPr="001A30FD" w:rsidRDefault="00817F76" w:rsidP="00817F76">
      <w:pPr>
        <w:rPr>
          <w:rFonts w:ascii="Times New Roman" w:hAnsi="Times New Roman" w:cs="Times New Roman"/>
          <w:sz w:val="24"/>
          <w:szCs w:val="24"/>
        </w:rPr>
      </w:pPr>
    </w:p>
    <w:p w14:paraId="6585BC3B" w14:textId="77777777" w:rsidR="00817F76" w:rsidRPr="001A30FD" w:rsidRDefault="00817F76" w:rsidP="00817F76">
      <w:pPr>
        <w:rPr>
          <w:rFonts w:ascii="Times New Roman" w:hAnsi="Times New Roman" w:cs="Times New Roman"/>
          <w:sz w:val="24"/>
          <w:szCs w:val="24"/>
        </w:rPr>
      </w:pPr>
    </w:p>
    <w:p w14:paraId="56930D02" w14:textId="77777777" w:rsidR="00817F76" w:rsidRPr="001A30FD" w:rsidRDefault="00817F76" w:rsidP="00817F76">
      <w:pPr>
        <w:rPr>
          <w:rFonts w:ascii="Times New Roman" w:hAnsi="Times New Roman" w:cs="Times New Roman"/>
          <w:sz w:val="24"/>
          <w:szCs w:val="24"/>
        </w:rPr>
      </w:pPr>
    </w:p>
    <w:p w14:paraId="6266DCF1" w14:textId="77777777" w:rsidR="00817F76" w:rsidRPr="001A30FD" w:rsidRDefault="00817F76" w:rsidP="00817F76">
      <w:pPr>
        <w:rPr>
          <w:rFonts w:ascii="Times New Roman" w:hAnsi="Times New Roman" w:cs="Times New Roman"/>
          <w:sz w:val="24"/>
          <w:szCs w:val="24"/>
        </w:rPr>
      </w:pPr>
    </w:p>
    <w:p w14:paraId="1F36F3E0" w14:textId="35FB7002" w:rsidR="00073638" w:rsidRPr="001A30FD" w:rsidRDefault="00073638" w:rsidP="00817F76">
      <w:pPr>
        <w:rPr>
          <w:rFonts w:ascii="Times New Roman" w:hAnsi="Times New Roman" w:cs="Times New Roman"/>
          <w:sz w:val="24"/>
          <w:szCs w:val="24"/>
        </w:rPr>
      </w:pPr>
      <w:r w:rsidRPr="001A30FD">
        <w:rPr>
          <w:rFonts w:ascii="Times New Roman" w:hAnsi="Times New Roman" w:cs="Times New Roman"/>
          <w:b/>
          <w:noProof/>
          <w:sz w:val="24"/>
          <w:szCs w:val="24"/>
        </w:rPr>
        <w:t xml:space="preserve">Figure S1: </w:t>
      </w:r>
      <w:r w:rsidR="00533E61" w:rsidRPr="001A30FD">
        <w:rPr>
          <w:rFonts w:ascii="Times New Roman" w:hAnsi="Times New Roman" w:cs="Times New Roman"/>
          <w:noProof/>
          <w:sz w:val="24"/>
          <w:szCs w:val="24"/>
        </w:rPr>
        <w:t xml:space="preserve">Architecture of the very-high resolution air quality early warning system. </w:t>
      </w:r>
      <w:r w:rsidRPr="001A30FD">
        <w:rPr>
          <w:rFonts w:ascii="Times New Roman" w:hAnsi="Times New Roman" w:cs="Times New Roman"/>
          <w:noProof/>
          <w:sz w:val="24"/>
          <w:szCs w:val="24"/>
        </w:rPr>
        <w:t xml:space="preserve"> </w:t>
      </w:r>
    </w:p>
    <w:p w14:paraId="1A36A88D" w14:textId="77777777" w:rsidR="0020529F" w:rsidRPr="001A30FD" w:rsidRDefault="0020529F" w:rsidP="00817F76">
      <w:pPr>
        <w:rPr>
          <w:rFonts w:ascii="Times New Roman" w:hAnsi="Times New Roman" w:cs="Times New Roman"/>
          <w:sz w:val="24"/>
          <w:szCs w:val="24"/>
        </w:rPr>
      </w:pPr>
    </w:p>
    <w:p w14:paraId="3DECEA56" w14:textId="77777777" w:rsidR="00817F76" w:rsidRPr="001A30FD" w:rsidRDefault="00817F76" w:rsidP="00817F76">
      <w:pPr>
        <w:rPr>
          <w:rFonts w:ascii="Times New Roman" w:hAnsi="Times New Roman" w:cs="Times New Roman"/>
          <w:sz w:val="24"/>
          <w:szCs w:val="24"/>
        </w:rPr>
      </w:pPr>
    </w:p>
    <w:p w14:paraId="44E6B929" w14:textId="77777777" w:rsidR="00505451" w:rsidRPr="001A30FD" w:rsidRDefault="00505451">
      <w:pPr>
        <w:rPr>
          <w:rFonts w:ascii="Times New Roman" w:hAnsi="Times New Roman" w:cs="Times New Roman"/>
          <w:sz w:val="24"/>
          <w:szCs w:val="24"/>
        </w:rPr>
        <w:sectPr w:rsidR="00505451" w:rsidRPr="001A30FD"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14:paraId="625A4484" w14:textId="77777777" w:rsidR="00505451" w:rsidRPr="001A30FD" w:rsidRDefault="00505451">
      <w:pPr>
        <w:rPr>
          <w:rFonts w:ascii="Times New Roman" w:hAnsi="Times New Roman" w:cs="Times New Roman"/>
          <w:sz w:val="24"/>
          <w:szCs w:val="24"/>
        </w:rPr>
      </w:pPr>
    </w:p>
    <w:p w14:paraId="3C036800" w14:textId="77777777" w:rsidR="00817F76" w:rsidRPr="001A30FD" w:rsidRDefault="00073638" w:rsidP="00817F76">
      <w:pPr>
        <w:rPr>
          <w:rFonts w:ascii="Times New Roman" w:hAnsi="Times New Roman" w:cs="Times New Roman"/>
          <w:sz w:val="24"/>
          <w:szCs w:val="24"/>
        </w:rPr>
      </w:pPr>
      <w:r w:rsidRPr="001A30FD">
        <w:rPr>
          <w:rFonts w:ascii="Times New Roman" w:hAnsi="Times New Roman" w:cs="Times New Roman"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660288" behindDoc="0" locked="0" layoutInCell="1" allowOverlap="1" wp14:anchorId="58E5B422" wp14:editId="7F3C5E21">
                <wp:simplePos x="0" y="0"/>
                <wp:positionH relativeFrom="column">
                  <wp:posOffset>-720969</wp:posOffset>
                </wp:positionH>
                <wp:positionV relativeFrom="paragraph">
                  <wp:posOffset>265870</wp:posOffset>
                </wp:positionV>
                <wp:extent cx="10311130" cy="2795905"/>
                <wp:effectExtent l="0" t="0" r="0" b="4445"/>
                <wp:wrapNone/>
                <wp:docPr id="10" name="Group 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0311130" cy="2795905"/>
                          <a:chOff x="0" y="0"/>
                          <a:chExt cx="12097344" cy="3460491"/>
                        </a:xfrm>
                      </wpg:grpSpPr>
                      <pic:pic xmlns:pic="http://schemas.openxmlformats.org/drawingml/2006/picture">
                        <pic:nvPicPr>
                          <pic:cNvPr id="11" name="Picture 11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11452"/>
                          <a:stretch/>
                        </pic:blipFill>
                        <pic:spPr>
                          <a:xfrm>
                            <a:off x="0" y="0"/>
                            <a:ext cx="4536504" cy="3452813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2" name="Picture 12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12335"/>
                          <a:stretch/>
                        </pic:blipFill>
                        <pic:spPr>
                          <a:xfrm>
                            <a:off x="4608512" y="7678"/>
                            <a:ext cx="3672408" cy="344513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3" name="Picture 13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12153"/>
                          <a:stretch/>
                        </pic:blipFill>
                        <pic:spPr>
                          <a:xfrm>
                            <a:off x="8349384" y="7678"/>
                            <a:ext cx="3747960" cy="3452813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4" name="TextBox 4"/>
                        <wps:cNvSpPr txBox="1"/>
                        <wps:spPr>
                          <a:xfrm>
                            <a:off x="3230334" y="97038"/>
                            <a:ext cx="977832" cy="610307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53B698C0" w14:textId="77777777" w:rsidR="00545DD3" w:rsidRDefault="00545DD3" w:rsidP="00505451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r>
                                <w:rPr>
                                  <w:b/>
                                  <w:bCs/>
                                  <w:color w:val="000000" w:themeColor="text1"/>
                                  <w:kern w:val="24"/>
                                  <w:sz w:val="56"/>
                                  <w:szCs w:val="56"/>
                                </w:rPr>
                                <w:t>D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5" name="TextBox 5"/>
                        <wps:cNvSpPr txBox="1"/>
                        <wps:spPr>
                          <a:xfrm>
                            <a:off x="7114200" y="97038"/>
                            <a:ext cx="919641" cy="610307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1B348235" w14:textId="77777777" w:rsidR="00545DD3" w:rsidRDefault="00545DD3" w:rsidP="00505451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r>
                                <w:rPr>
                                  <w:b/>
                                  <w:bCs/>
                                  <w:color w:val="000000" w:themeColor="text1"/>
                                  <w:kern w:val="24"/>
                                  <w:sz w:val="56"/>
                                  <w:szCs w:val="56"/>
                                </w:rPr>
                                <w:t>D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6" name="TextBox 6"/>
                        <wps:cNvSpPr txBox="1"/>
                        <wps:spPr>
                          <a:xfrm>
                            <a:off x="11110102" y="97038"/>
                            <a:ext cx="883750" cy="610307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20375D7A" w14:textId="77777777" w:rsidR="00545DD3" w:rsidRDefault="00545DD3" w:rsidP="00505451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r>
                                <w:rPr>
                                  <w:b/>
                                  <w:bCs/>
                                  <w:color w:val="000000" w:themeColor="text1"/>
                                  <w:kern w:val="24"/>
                                  <w:sz w:val="56"/>
                                  <w:szCs w:val="56"/>
                                </w:rPr>
                                <w:t>D3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8E5B422" id="_x0000_s1033" style="position:absolute;margin-left:-56.75pt;margin-top:20.95pt;width:811.9pt;height:220.15pt;z-index:251660288;mso-width-relative:margin;mso-height-relative:margin" coordsize="120973,3460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">
                <v:shape id="Picture 11" o:spid="_x0000_s1034" type="#_x0000_t75" style="position:absolute;width:45365;height:34528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">
                  <v:imagedata r:id="rId12" o:title="" cropright="7505f"/>
                  <v:path arrowok="t"/>
                </v:shape>
                <v:shape id="Picture 12" o:spid="_x0000_s1035" type="#_x0000_t75" style="position:absolute;left:46085;top:76;width:36724;height:34452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">
                  <v:imagedata r:id="rId13" o:title="" cropright="8084f"/>
                  <v:path arrowok="t"/>
                </v:shape>
                <v:shape id="Picture 13" o:spid="_x0000_s1036" type="#_x0000_t75" style="position:absolute;left:83493;top:76;width:37480;height:34528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">
                  <v:imagedata r:id="rId14" o:title="" cropright="7965f"/>
                  <v:path arrowok="t"/>
                </v:shape>
                <v:shape id="TextBox 4" o:spid="_x0000_s1037" type="#_x0000_t202" style="position:absolute;left:32303;top:970;width:9778;height:6103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7vT+sAA&#10;AADbAAAADwAAAGRycy9kb3ducmV2LnhtbERPS4vCMBC+C/6HMII3TRQVtxpFFGFPLj52YW9DM7bF&#10;ZlKaaLv/fiMI3ubje85y3dpSPKj2hWMNo6ECQZw6U3Cm4XLeD+YgfEA2WDomDX/kYb3qdpaYGNfw&#10;kR6nkIkYwj5BDXkIVSKlT3Oy6IeuIo7c1dUWQ4R1Jk2NTQy3pRwrNZMWC44NOVa0zSm9ne5Ww/fh&#10;+vszUV/Zzk6rxrVKsv2QWvd77WYBIlAb3uKX+9PE+RN4/hIPkKt/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I7vT+sAAAADbAAAADwAAAAAAAAAAAAAAAACYAgAAZHJzL2Rvd25y&#10;ZXYueG1sUEsFBgAAAAAEAAQA9QAAAIUDAAAAAA==&#10;" filled="f" stroked="f">
                  <v:textbox>
                    <w:txbxContent>
                      <w:p w14:paraId="53B698C0" w14:textId="77777777" w:rsidR="00545DD3" w:rsidRDefault="00545DD3" w:rsidP="00505451">
                        <w:pPr>
                          <w:pStyle w:val="NormalWeb"/>
                          <w:spacing w:before="0" w:beforeAutospacing="0" w:after="0" w:afterAutospacing="0"/>
                        </w:pPr>
                        <w:r>
                          <w:rPr>
                            <w:b/>
                            <w:bCs/>
                            <w:color w:val="000000" w:themeColor="text1"/>
                            <w:kern w:val="24"/>
                            <w:sz w:val="56"/>
                            <w:szCs w:val="56"/>
                          </w:rPr>
                          <w:t>D1</w:t>
                        </w:r>
                      </w:p>
                    </w:txbxContent>
                  </v:textbox>
                </v:shape>
                <v:shape id="TextBox 5" o:spid="_x0000_s1038" type="#_x0000_t202" style="position:absolute;left:71142;top:970;width:9196;height:6103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Pd2Yb8A&#10;AADbAAAADwAAAGRycy9kb3ducmV2LnhtbERPTYvCMBC9L/gfwgje1kTRxa1GEUXwpKy6C3sbmrEt&#10;NpPSRFv/vREEb/N4nzNbtLYUN6p94VjDoK9AEKfOFJxpOB03nxMQPiAbLB2Thjt5WMw7HzNMjGv4&#10;h26HkIkYwj5BDXkIVSKlT3Oy6PuuIo7c2dUWQ4R1Jk2NTQy3pRwq9SUtFhwbcqxolVN6OVytht/d&#10;+f9vpPbZ2o6rxrVKsv2WWve67XIKIlAb3uKXe2vi/DE8f4kHyPkD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BM93ZhvwAAANsAAAAPAAAAAAAAAAAAAAAAAJgCAABkcnMvZG93bnJl&#10;di54bWxQSwUGAAAAAAQABAD1AAAAhAMAAAAA&#10;" filled="f" stroked="f">
                  <v:textbox>
                    <w:txbxContent>
                      <w:p w14:paraId="1B348235" w14:textId="77777777" w:rsidR="00545DD3" w:rsidRDefault="00545DD3" w:rsidP="00505451">
                        <w:pPr>
                          <w:pStyle w:val="NormalWeb"/>
                          <w:spacing w:before="0" w:beforeAutospacing="0" w:after="0" w:afterAutospacing="0"/>
                        </w:pPr>
                        <w:r>
                          <w:rPr>
                            <w:b/>
                            <w:bCs/>
                            <w:color w:val="000000" w:themeColor="text1"/>
                            <w:kern w:val="24"/>
                            <w:sz w:val="56"/>
                            <w:szCs w:val="56"/>
                          </w:rPr>
                          <w:t>D2</w:t>
                        </w:r>
                      </w:p>
                    </w:txbxContent>
                  </v:textbox>
                </v:shape>
                <v:shape id="TextBox 6" o:spid="_x0000_s1039" type="#_x0000_t202" style="position:absolute;left:111101;top:970;width:8837;height:6103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CXoFsEA&#10;AADbAAAADwAAAGRycy9kb3ducmV2LnhtbERPTWvCQBC9F/wPywi9NbsWDTZmFakIPVWa2kJvQ3ZM&#10;gtnZkF1N+u9dodDbPN7n5JvRtuJKvW8ca5glCgRx6UzDlYbj5/5pCcIHZIOtY9LwSx4268lDjplx&#10;A3/QtQiViCHsM9RQh9BlUvqyJos+cR1x5E6utxgi7CtpehxiuG3ls1KptNhwbKixo9eaynNxsRq+&#10;3k8/33N1qHZ20Q1uVJLti9T6cTpuVyACjeFf/Od+M3F+Cvdf4gFyfQM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Lwl6BbBAAAA2wAAAA8AAAAAAAAAAAAAAAAAmAIAAGRycy9kb3du&#10;cmV2LnhtbFBLBQYAAAAABAAEAPUAAACGAwAAAAA=&#10;" filled="f" stroked="f">
                  <v:textbox>
                    <w:txbxContent>
                      <w:p w14:paraId="20375D7A" w14:textId="77777777" w:rsidR="00545DD3" w:rsidRDefault="00545DD3" w:rsidP="00505451">
                        <w:pPr>
                          <w:pStyle w:val="NormalWeb"/>
                          <w:spacing w:before="0" w:beforeAutospacing="0" w:after="0" w:afterAutospacing="0"/>
                        </w:pPr>
                        <w:r>
                          <w:rPr>
                            <w:b/>
                            <w:bCs/>
                            <w:color w:val="000000" w:themeColor="text1"/>
                            <w:kern w:val="24"/>
                            <w:sz w:val="56"/>
                            <w:szCs w:val="56"/>
                          </w:rPr>
                          <w:t>D3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</w:p>
    <w:p w14:paraId="69B99EFD" w14:textId="77777777" w:rsidR="00505451" w:rsidRPr="001A30FD" w:rsidRDefault="00505451" w:rsidP="00817F76">
      <w:pPr>
        <w:rPr>
          <w:rFonts w:ascii="Times New Roman" w:hAnsi="Times New Roman" w:cs="Times New Roman"/>
          <w:b/>
          <w:sz w:val="24"/>
          <w:szCs w:val="24"/>
        </w:rPr>
      </w:pPr>
    </w:p>
    <w:p w14:paraId="11154BB2" w14:textId="77777777" w:rsidR="00505451" w:rsidRPr="001A30FD" w:rsidRDefault="00505451" w:rsidP="00817F76">
      <w:pPr>
        <w:rPr>
          <w:rFonts w:ascii="Times New Roman" w:hAnsi="Times New Roman" w:cs="Times New Roman"/>
          <w:b/>
          <w:sz w:val="24"/>
          <w:szCs w:val="24"/>
        </w:rPr>
      </w:pPr>
    </w:p>
    <w:p w14:paraId="7905A1D6" w14:textId="77777777" w:rsidR="00817F76" w:rsidRPr="001A30FD" w:rsidRDefault="00817F76" w:rsidP="00817F76">
      <w:pPr>
        <w:rPr>
          <w:rFonts w:ascii="Times New Roman" w:hAnsi="Times New Roman" w:cs="Times New Roman"/>
          <w:sz w:val="24"/>
          <w:szCs w:val="24"/>
        </w:rPr>
      </w:pPr>
    </w:p>
    <w:p w14:paraId="681E7518" w14:textId="77777777" w:rsidR="00817F76" w:rsidRPr="001A30FD" w:rsidRDefault="00817F76" w:rsidP="00817F76">
      <w:pPr>
        <w:rPr>
          <w:rFonts w:ascii="Times New Roman" w:hAnsi="Times New Roman" w:cs="Times New Roman"/>
          <w:sz w:val="24"/>
          <w:szCs w:val="24"/>
        </w:rPr>
      </w:pPr>
    </w:p>
    <w:p w14:paraId="737EF85A" w14:textId="77777777" w:rsidR="00817F76" w:rsidRPr="001A30FD" w:rsidRDefault="00817F76" w:rsidP="00817F76">
      <w:pPr>
        <w:rPr>
          <w:rFonts w:ascii="Times New Roman" w:hAnsi="Times New Roman" w:cs="Times New Roman"/>
          <w:sz w:val="24"/>
          <w:szCs w:val="24"/>
        </w:rPr>
      </w:pPr>
    </w:p>
    <w:p w14:paraId="690A7E58" w14:textId="77777777" w:rsidR="00817F76" w:rsidRPr="001A30FD" w:rsidRDefault="00817F76" w:rsidP="00817F76">
      <w:pPr>
        <w:rPr>
          <w:rFonts w:ascii="Times New Roman" w:hAnsi="Times New Roman" w:cs="Times New Roman"/>
          <w:sz w:val="24"/>
          <w:szCs w:val="24"/>
        </w:rPr>
      </w:pPr>
    </w:p>
    <w:p w14:paraId="529DD44D" w14:textId="77777777" w:rsidR="00817F76" w:rsidRPr="001A30FD" w:rsidRDefault="00817F76" w:rsidP="00817F76">
      <w:pPr>
        <w:rPr>
          <w:rFonts w:ascii="Times New Roman" w:hAnsi="Times New Roman" w:cs="Times New Roman"/>
          <w:sz w:val="24"/>
          <w:szCs w:val="24"/>
        </w:rPr>
      </w:pPr>
    </w:p>
    <w:p w14:paraId="0BE6821D" w14:textId="77777777" w:rsidR="00817F76" w:rsidRPr="001A30FD" w:rsidRDefault="00817F76" w:rsidP="00817F76">
      <w:pPr>
        <w:rPr>
          <w:rFonts w:ascii="Times New Roman" w:hAnsi="Times New Roman" w:cs="Times New Roman"/>
          <w:sz w:val="24"/>
          <w:szCs w:val="24"/>
        </w:rPr>
      </w:pPr>
    </w:p>
    <w:p w14:paraId="251A5AD8" w14:textId="77777777" w:rsidR="00817F76" w:rsidRPr="001A30FD" w:rsidRDefault="00817F76" w:rsidP="00817F76">
      <w:pPr>
        <w:rPr>
          <w:rFonts w:ascii="Times New Roman" w:hAnsi="Times New Roman" w:cs="Times New Roman"/>
          <w:sz w:val="24"/>
          <w:szCs w:val="24"/>
        </w:rPr>
      </w:pPr>
    </w:p>
    <w:p w14:paraId="7F1BCECE" w14:textId="365489BA" w:rsidR="00073638" w:rsidRPr="001A30FD" w:rsidRDefault="00073638" w:rsidP="005E2998">
      <w:pPr>
        <w:jc w:val="both"/>
        <w:rPr>
          <w:rFonts w:ascii="Times New Roman" w:hAnsi="Times New Roman" w:cs="Times New Roman"/>
          <w:sz w:val="24"/>
          <w:szCs w:val="24"/>
        </w:rPr>
      </w:pPr>
      <w:r w:rsidRPr="001A30FD">
        <w:rPr>
          <w:rFonts w:ascii="Times New Roman" w:hAnsi="Times New Roman" w:cs="Times New Roman"/>
          <w:b/>
          <w:sz w:val="24"/>
          <w:szCs w:val="24"/>
        </w:rPr>
        <w:t xml:space="preserve">Figure S2: </w:t>
      </w:r>
      <w:r w:rsidRPr="001A30FD">
        <w:rPr>
          <w:rFonts w:ascii="Times New Roman" w:hAnsi="Times New Roman" w:cs="Times New Roman"/>
          <w:sz w:val="24"/>
          <w:szCs w:val="24"/>
        </w:rPr>
        <w:t xml:space="preserve">Map of model simulation domain (D1: 10 km horizontal </w:t>
      </w:r>
      <w:r w:rsidR="009A5230" w:rsidRPr="001A30FD">
        <w:rPr>
          <w:rFonts w:ascii="Times New Roman" w:hAnsi="Times New Roman" w:cs="Times New Roman"/>
          <w:sz w:val="24"/>
          <w:szCs w:val="24"/>
        </w:rPr>
        <w:t>grid spac</w:t>
      </w:r>
      <w:r w:rsidR="00533E61" w:rsidRPr="001A30FD">
        <w:rPr>
          <w:rFonts w:ascii="Times New Roman" w:hAnsi="Times New Roman" w:cs="Times New Roman"/>
          <w:sz w:val="24"/>
          <w:szCs w:val="24"/>
        </w:rPr>
        <w:t>ing</w:t>
      </w:r>
      <w:r w:rsidRPr="001A30FD">
        <w:rPr>
          <w:rFonts w:ascii="Times New Roman" w:hAnsi="Times New Roman" w:cs="Times New Roman"/>
          <w:sz w:val="24"/>
          <w:szCs w:val="24"/>
        </w:rPr>
        <w:t xml:space="preserve">, D2: 2 km horizontal </w:t>
      </w:r>
      <w:r w:rsidR="00533E61" w:rsidRPr="001A30FD">
        <w:rPr>
          <w:rFonts w:ascii="Times New Roman" w:hAnsi="Times New Roman" w:cs="Times New Roman"/>
          <w:sz w:val="24"/>
          <w:szCs w:val="24"/>
        </w:rPr>
        <w:t xml:space="preserve">grid spacing </w:t>
      </w:r>
      <w:r w:rsidRPr="001A30FD">
        <w:rPr>
          <w:rFonts w:ascii="Times New Roman" w:hAnsi="Times New Roman" w:cs="Times New Roman"/>
          <w:sz w:val="24"/>
          <w:szCs w:val="24"/>
        </w:rPr>
        <w:t xml:space="preserve">and D3: 400 meter horizontal </w:t>
      </w:r>
      <w:r w:rsidR="00533E61" w:rsidRPr="001A30FD">
        <w:rPr>
          <w:rFonts w:ascii="Times New Roman" w:hAnsi="Times New Roman" w:cs="Times New Roman"/>
          <w:sz w:val="24"/>
          <w:szCs w:val="24"/>
        </w:rPr>
        <w:t>grid spacing</w:t>
      </w:r>
      <w:r w:rsidRPr="001A30FD">
        <w:rPr>
          <w:rFonts w:ascii="Times New Roman" w:hAnsi="Times New Roman" w:cs="Times New Roman"/>
          <w:sz w:val="24"/>
          <w:szCs w:val="24"/>
        </w:rPr>
        <w:t>)</w:t>
      </w:r>
      <w:r w:rsidR="005E2998" w:rsidRPr="001A30FD">
        <w:rPr>
          <w:rFonts w:ascii="Times New Roman" w:hAnsi="Times New Roman" w:cs="Times New Roman"/>
          <w:sz w:val="24"/>
          <w:szCs w:val="24"/>
        </w:rPr>
        <w:t xml:space="preserve">. We </w:t>
      </w:r>
      <w:r w:rsidR="0093235F" w:rsidRPr="001A30FD">
        <w:rPr>
          <w:rFonts w:ascii="Times New Roman" w:hAnsi="Times New Roman" w:cs="Times New Roman"/>
          <w:sz w:val="24"/>
          <w:szCs w:val="24"/>
        </w:rPr>
        <w:t xml:space="preserve">have </w:t>
      </w:r>
      <w:r w:rsidR="005E2998" w:rsidRPr="001A30FD">
        <w:rPr>
          <w:rFonts w:ascii="Times New Roman" w:hAnsi="Times New Roman" w:cs="Times New Roman"/>
          <w:sz w:val="24"/>
          <w:szCs w:val="24"/>
        </w:rPr>
        <w:t>used ncl/6.6.2 software to create the images (https://www.ncl.ucar.edu/).</w:t>
      </w:r>
    </w:p>
    <w:p w14:paraId="68D9B9D5" w14:textId="77777777" w:rsidR="00817F76" w:rsidRPr="001A30FD" w:rsidRDefault="00817F76" w:rsidP="00817F76">
      <w:pPr>
        <w:rPr>
          <w:rFonts w:ascii="Times New Roman" w:hAnsi="Times New Roman" w:cs="Times New Roman"/>
          <w:sz w:val="24"/>
          <w:szCs w:val="24"/>
        </w:rPr>
      </w:pPr>
    </w:p>
    <w:p w14:paraId="03BB0A1B" w14:textId="77777777" w:rsidR="00817F76" w:rsidRPr="001A30FD" w:rsidRDefault="00817F76" w:rsidP="00817F76">
      <w:pPr>
        <w:rPr>
          <w:rFonts w:ascii="Times New Roman" w:hAnsi="Times New Roman" w:cs="Times New Roman"/>
          <w:sz w:val="24"/>
          <w:szCs w:val="24"/>
        </w:rPr>
      </w:pPr>
    </w:p>
    <w:p w14:paraId="397F6C99" w14:textId="77777777" w:rsidR="00817F76" w:rsidRPr="001A30FD" w:rsidRDefault="00817F76" w:rsidP="00817F76">
      <w:pPr>
        <w:rPr>
          <w:rFonts w:ascii="Times New Roman" w:hAnsi="Times New Roman" w:cs="Times New Roman"/>
          <w:sz w:val="24"/>
          <w:szCs w:val="24"/>
        </w:rPr>
      </w:pPr>
    </w:p>
    <w:p w14:paraId="68760BA9" w14:textId="77777777" w:rsidR="00817F76" w:rsidRPr="001A30FD" w:rsidRDefault="00817F76" w:rsidP="00817F76">
      <w:pPr>
        <w:rPr>
          <w:rFonts w:ascii="Times New Roman" w:hAnsi="Times New Roman" w:cs="Times New Roman"/>
          <w:sz w:val="24"/>
          <w:szCs w:val="24"/>
        </w:rPr>
      </w:pPr>
    </w:p>
    <w:p w14:paraId="13AA49AF" w14:textId="77777777" w:rsidR="00817F76" w:rsidRPr="001A30FD" w:rsidRDefault="00817F76" w:rsidP="00817F76">
      <w:pPr>
        <w:rPr>
          <w:rFonts w:ascii="Times New Roman" w:hAnsi="Times New Roman" w:cs="Times New Roman"/>
          <w:sz w:val="24"/>
          <w:szCs w:val="24"/>
        </w:rPr>
      </w:pPr>
    </w:p>
    <w:p w14:paraId="06D978A6" w14:textId="77777777" w:rsidR="00505451" w:rsidRPr="001A30FD" w:rsidRDefault="00505451" w:rsidP="00817F76">
      <w:pPr>
        <w:rPr>
          <w:rFonts w:ascii="Times New Roman" w:hAnsi="Times New Roman" w:cs="Times New Roman"/>
          <w:sz w:val="24"/>
          <w:szCs w:val="24"/>
        </w:rPr>
        <w:sectPr w:rsidR="00505451" w:rsidRPr="001A30FD" w:rsidSect="00505451">
          <w:pgSz w:w="16838" w:h="11906" w:orient="landscape"/>
          <w:pgMar w:top="1440" w:right="1440" w:bottom="1440" w:left="1440" w:header="708" w:footer="708" w:gutter="0"/>
          <w:cols w:space="708"/>
          <w:docGrid w:linePitch="360"/>
        </w:sectPr>
      </w:pPr>
    </w:p>
    <w:p w14:paraId="5FF62303" w14:textId="77777777" w:rsidR="000F15F5" w:rsidRPr="001A30FD" w:rsidRDefault="009B37CB" w:rsidP="00817F76">
      <w:pPr>
        <w:rPr>
          <w:rFonts w:ascii="Times New Roman" w:hAnsi="Times New Roman" w:cs="Times New Roman"/>
          <w:sz w:val="24"/>
          <w:szCs w:val="24"/>
        </w:rPr>
      </w:pPr>
      <w:r w:rsidRPr="001A30FD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49F419C4" wp14:editId="348D3EC2">
            <wp:extent cx="5731510" cy="4955062"/>
            <wp:effectExtent l="19050" t="19050" r="21590" b="17145"/>
            <wp:docPr id="1026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6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227"/>
                    <a:stretch/>
                  </pic:blipFill>
                  <pic:spPr bwMode="auto">
                    <a:xfrm>
                      <a:off x="0" y="0"/>
                      <a:ext cx="5731510" cy="4955062"/>
                    </a:xfrm>
                    <a:prstGeom prst="rect">
                      <a:avLst/>
                    </a:prstGeom>
                    <a:noFill/>
                    <a:ln w="9525">
                      <a:solidFill>
                        <a:schemeClr val="tx1"/>
                      </a:solidFill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AA1877" w14:textId="77777777" w:rsidR="00A54764" w:rsidRPr="001A30FD" w:rsidRDefault="00A54764" w:rsidP="00817F76">
      <w:pPr>
        <w:rPr>
          <w:rFonts w:ascii="Times New Roman" w:hAnsi="Times New Roman" w:cs="Times New Roman"/>
          <w:sz w:val="24"/>
          <w:szCs w:val="24"/>
        </w:rPr>
      </w:pPr>
    </w:p>
    <w:p w14:paraId="18792FB3" w14:textId="64347A49" w:rsidR="00073638" w:rsidRPr="001A30FD" w:rsidRDefault="00073638" w:rsidP="00073638">
      <w:pPr>
        <w:rPr>
          <w:rFonts w:ascii="Times New Roman" w:hAnsi="Times New Roman" w:cs="Times New Roman"/>
          <w:b/>
          <w:sz w:val="24"/>
          <w:szCs w:val="24"/>
        </w:rPr>
      </w:pPr>
      <w:r w:rsidRPr="001A30FD">
        <w:rPr>
          <w:rFonts w:ascii="Times New Roman" w:hAnsi="Times New Roman" w:cs="Times New Roman"/>
          <w:b/>
          <w:sz w:val="24"/>
          <w:szCs w:val="24"/>
        </w:rPr>
        <w:t xml:space="preserve">Figure S3: </w:t>
      </w:r>
      <w:r w:rsidRPr="001A30FD">
        <w:rPr>
          <w:rFonts w:ascii="Times New Roman" w:hAnsi="Times New Roman" w:cs="Times New Roman"/>
          <w:sz w:val="24"/>
          <w:szCs w:val="24"/>
        </w:rPr>
        <w:t xml:space="preserve">Geographical locations of 37 air quality monitoring stations (stations names associated with the numbers are </w:t>
      </w:r>
      <w:r w:rsidR="0094694D" w:rsidRPr="001A30FD">
        <w:rPr>
          <w:rFonts w:ascii="Times New Roman" w:hAnsi="Times New Roman" w:cs="Times New Roman"/>
          <w:sz w:val="24"/>
          <w:szCs w:val="24"/>
        </w:rPr>
        <w:t>provided in</w:t>
      </w:r>
      <w:r w:rsidRPr="001A30FD">
        <w:rPr>
          <w:rFonts w:ascii="Times New Roman" w:hAnsi="Times New Roman" w:cs="Times New Roman"/>
          <w:sz w:val="24"/>
          <w:szCs w:val="24"/>
        </w:rPr>
        <w:t xml:space="preserve"> </w:t>
      </w:r>
      <w:r w:rsidR="00533E61" w:rsidRPr="001A30FD">
        <w:rPr>
          <w:rFonts w:ascii="Times New Roman" w:hAnsi="Times New Roman" w:cs="Times New Roman"/>
          <w:sz w:val="24"/>
          <w:szCs w:val="24"/>
        </w:rPr>
        <w:t xml:space="preserve">Table </w:t>
      </w:r>
      <w:r w:rsidRPr="001A30FD">
        <w:rPr>
          <w:rFonts w:ascii="Times New Roman" w:hAnsi="Times New Roman" w:cs="Times New Roman"/>
          <w:sz w:val="24"/>
          <w:szCs w:val="24"/>
        </w:rPr>
        <w:t>ST2)</w:t>
      </w:r>
    </w:p>
    <w:p w14:paraId="7C27AEC8" w14:textId="77777777" w:rsidR="00A54764" w:rsidRPr="001A30FD" w:rsidRDefault="00A54764" w:rsidP="00817F76">
      <w:pPr>
        <w:rPr>
          <w:rFonts w:ascii="Times New Roman" w:hAnsi="Times New Roman" w:cs="Times New Roman"/>
          <w:sz w:val="24"/>
          <w:szCs w:val="24"/>
        </w:rPr>
      </w:pPr>
    </w:p>
    <w:p w14:paraId="19692250" w14:textId="77777777" w:rsidR="00A54764" w:rsidRPr="001A30FD" w:rsidRDefault="00A54764" w:rsidP="00817F76">
      <w:pPr>
        <w:rPr>
          <w:rFonts w:ascii="Times New Roman" w:hAnsi="Times New Roman" w:cs="Times New Roman"/>
          <w:sz w:val="24"/>
          <w:szCs w:val="24"/>
        </w:rPr>
      </w:pPr>
    </w:p>
    <w:p w14:paraId="7156054A" w14:textId="77777777" w:rsidR="00A54764" w:rsidRPr="001A30FD" w:rsidRDefault="00A54764" w:rsidP="00817F76">
      <w:pPr>
        <w:rPr>
          <w:rFonts w:ascii="Times New Roman" w:hAnsi="Times New Roman" w:cs="Times New Roman"/>
          <w:sz w:val="24"/>
          <w:szCs w:val="24"/>
        </w:rPr>
      </w:pPr>
    </w:p>
    <w:p w14:paraId="0C15EADC" w14:textId="77777777" w:rsidR="00A54764" w:rsidRPr="001A30FD" w:rsidRDefault="00A54764" w:rsidP="00817F76">
      <w:pPr>
        <w:rPr>
          <w:rFonts w:ascii="Times New Roman" w:hAnsi="Times New Roman" w:cs="Times New Roman"/>
          <w:sz w:val="24"/>
          <w:szCs w:val="24"/>
        </w:rPr>
      </w:pPr>
    </w:p>
    <w:p w14:paraId="3FDFC0E1" w14:textId="77777777" w:rsidR="00A54764" w:rsidRPr="001A30FD" w:rsidRDefault="00A54764" w:rsidP="00817F76">
      <w:pPr>
        <w:rPr>
          <w:rFonts w:ascii="Times New Roman" w:hAnsi="Times New Roman" w:cs="Times New Roman"/>
          <w:sz w:val="24"/>
          <w:szCs w:val="24"/>
        </w:rPr>
      </w:pPr>
    </w:p>
    <w:p w14:paraId="05F7521B" w14:textId="77777777" w:rsidR="00A54764" w:rsidRPr="001A30FD" w:rsidRDefault="00A54764" w:rsidP="00817F76">
      <w:pPr>
        <w:rPr>
          <w:rFonts w:ascii="Times New Roman" w:hAnsi="Times New Roman" w:cs="Times New Roman"/>
          <w:sz w:val="24"/>
          <w:szCs w:val="24"/>
        </w:rPr>
      </w:pPr>
    </w:p>
    <w:p w14:paraId="7C158B87" w14:textId="77777777" w:rsidR="00A54764" w:rsidRPr="001A30FD" w:rsidRDefault="00A54764" w:rsidP="00817F76">
      <w:pPr>
        <w:rPr>
          <w:rFonts w:ascii="Times New Roman" w:hAnsi="Times New Roman" w:cs="Times New Roman"/>
          <w:sz w:val="24"/>
          <w:szCs w:val="24"/>
        </w:rPr>
      </w:pPr>
    </w:p>
    <w:p w14:paraId="6196C34F" w14:textId="77777777" w:rsidR="00A54764" w:rsidRPr="001A30FD" w:rsidRDefault="00A54764" w:rsidP="00817F76">
      <w:pPr>
        <w:rPr>
          <w:rFonts w:ascii="Times New Roman" w:hAnsi="Times New Roman" w:cs="Times New Roman"/>
          <w:sz w:val="24"/>
          <w:szCs w:val="24"/>
        </w:rPr>
      </w:pPr>
    </w:p>
    <w:p w14:paraId="6FCFA4E8" w14:textId="77777777" w:rsidR="00A54764" w:rsidRPr="001A30FD" w:rsidRDefault="00A54764" w:rsidP="00817F76">
      <w:pPr>
        <w:rPr>
          <w:rFonts w:ascii="Times New Roman" w:hAnsi="Times New Roman" w:cs="Times New Roman"/>
          <w:sz w:val="24"/>
          <w:szCs w:val="24"/>
        </w:rPr>
      </w:pPr>
    </w:p>
    <w:p w14:paraId="0BF6581D" w14:textId="77777777" w:rsidR="00013261" w:rsidRPr="001A30FD" w:rsidRDefault="00013261" w:rsidP="00817F76">
      <w:pPr>
        <w:rPr>
          <w:rFonts w:ascii="Times New Roman" w:hAnsi="Times New Roman" w:cs="Times New Roman"/>
          <w:sz w:val="24"/>
          <w:szCs w:val="24"/>
        </w:rPr>
      </w:pPr>
    </w:p>
    <w:p w14:paraId="049EFF85" w14:textId="77777777" w:rsidR="00013261" w:rsidRPr="001A30FD" w:rsidRDefault="00013261" w:rsidP="00817F76">
      <w:pPr>
        <w:rPr>
          <w:rFonts w:ascii="Times New Roman" w:hAnsi="Times New Roman" w:cs="Times New Roman"/>
          <w:sz w:val="24"/>
          <w:szCs w:val="24"/>
        </w:rPr>
      </w:pPr>
    </w:p>
    <w:p w14:paraId="62BD4085" w14:textId="77777777" w:rsidR="00C6025C" w:rsidRPr="001A30FD" w:rsidRDefault="00C6025C" w:rsidP="00817F76">
      <w:pPr>
        <w:rPr>
          <w:rFonts w:ascii="Times New Roman" w:hAnsi="Times New Roman" w:cs="Times New Roman"/>
          <w:sz w:val="24"/>
          <w:szCs w:val="24"/>
        </w:rPr>
      </w:pPr>
    </w:p>
    <w:p w14:paraId="116118CB" w14:textId="77777777" w:rsidR="00651425" w:rsidRPr="001A30FD" w:rsidRDefault="00FA7DBD" w:rsidP="00651425">
      <w:pPr>
        <w:rPr>
          <w:rFonts w:ascii="Times New Roman" w:hAnsi="Times New Roman" w:cs="Times New Roman"/>
          <w:sz w:val="24"/>
          <w:szCs w:val="24"/>
        </w:rPr>
      </w:pPr>
      <w:r w:rsidRPr="001A30FD"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70528" behindDoc="0" locked="0" layoutInCell="1" allowOverlap="1" wp14:anchorId="29AD680D" wp14:editId="7C7D90D0">
            <wp:simplePos x="0" y="0"/>
            <wp:positionH relativeFrom="column">
              <wp:posOffset>0</wp:posOffset>
            </wp:positionH>
            <wp:positionV relativeFrom="paragraph">
              <wp:posOffset>90424</wp:posOffset>
            </wp:positionV>
            <wp:extent cx="5731510" cy="4687570"/>
            <wp:effectExtent l="0" t="0" r="2540" b="0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m25.emis_tot.pn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6875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500DB7E" w14:textId="77777777" w:rsidR="00651425" w:rsidRPr="001A30FD" w:rsidRDefault="00651425" w:rsidP="00651425">
      <w:pPr>
        <w:rPr>
          <w:rFonts w:ascii="Times New Roman" w:hAnsi="Times New Roman" w:cs="Times New Roman"/>
          <w:sz w:val="24"/>
          <w:szCs w:val="24"/>
        </w:rPr>
      </w:pPr>
    </w:p>
    <w:p w14:paraId="1CF15002" w14:textId="77777777" w:rsidR="000F15F5" w:rsidRPr="001A30FD" w:rsidRDefault="000F15F5" w:rsidP="00817F76">
      <w:pPr>
        <w:rPr>
          <w:rFonts w:ascii="Times New Roman" w:hAnsi="Times New Roman" w:cs="Times New Roman"/>
          <w:sz w:val="24"/>
          <w:szCs w:val="24"/>
        </w:rPr>
      </w:pPr>
    </w:p>
    <w:p w14:paraId="70973165" w14:textId="77777777" w:rsidR="00651425" w:rsidRPr="001A30FD" w:rsidRDefault="00651425" w:rsidP="00817F76">
      <w:pPr>
        <w:rPr>
          <w:rFonts w:ascii="Times New Roman" w:hAnsi="Times New Roman" w:cs="Times New Roman"/>
          <w:sz w:val="24"/>
          <w:szCs w:val="24"/>
        </w:rPr>
      </w:pPr>
    </w:p>
    <w:p w14:paraId="734ED345" w14:textId="77777777" w:rsidR="00817F76" w:rsidRPr="001A30FD" w:rsidRDefault="00817F76" w:rsidP="00817F76">
      <w:pPr>
        <w:rPr>
          <w:rFonts w:ascii="Times New Roman" w:hAnsi="Times New Roman" w:cs="Times New Roman"/>
          <w:sz w:val="24"/>
          <w:szCs w:val="24"/>
        </w:rPr>
      </w:pPr>
    </w:p>
    <w:p w14:paraId="320BE758" w14:textId="77777777" w:rsidR="00817F76" w:rsidRPr="001A30FD" w:rsidRDefault="00817F76" w:rsidP="00817F76">
      <w:pPr>
        <w:rPr>
          <w:rFonts w:ascii="Times New Roman" w:hAnsi="Times New Roman" w:cs="Times New Roman"/>
          <w:sz w:val="24"/>
          <w:szCs w:val="24"/>
        </w:rPr>
      </w:pPr>
    </w:p>
    <w:p w14:paraId="0DB6D664" w14:textId="77777777" w:rsidR="00817F76" w:rsidRPr="001A30FD" w:rsidRDefault="00817F76" w:rsidP="00817F76">
      <w:pPr>
        <w:rPr>
          <w:rFonts w:ascii="Times New Roman" w:hAnsi="Times New Roman" w:cs="Times New Roman"/>
          <w:sz w:val="24"/>
          <w:szCs w:val="24"/>
        </w:rPr>
      </w:pPr>
    </w:p>
    <w:p w14:paraId="3A4B6F61" w14:textId="77777777" w:rsidR="00FA7DBD" w:rsidRPr="001A30FD" w:rsidRDefault="00FA7DBD" w:rsidP="00817F76">
      <w:pPr>
        <w:rPr>
          <w:rFonts w:ascii="Times New Roman" w:hAnsi="Times New Roman" w:cs="Times New Roman"/>
          <w:sz w:val="24"/>
          <w:szCs w:val="24"/>
        </w:rPr>
      </w:pPr>
    </w:p>
    <w:p w14:paraId="7AFCA6CA" w14:textId="77777777" w:rsidR="00FA7DBD" w:rsidRPr="001A30FD" w:rsidRDefault="00FA7DBD" w:rsidP="00817F76">
      <w:pPr>
        <w:rPr>
          <w:rFonts w:ascii="Times New Roman" w:hAnsi="Times New Roman" w:cs="Times New Roman"/>
          <w:sz w:val="24"/>
          <w:szCs w:val="24"/>
        </w:rPr>
      </w:pPr>
    </w:p>
    <w:p w14:paraId="49978952" w14:textId="77777777" w:rsidR="00FA7DBD" w:rsidRPr="001A30FD" w:rsidRDefault="00FA7DBD" w:rsidP="00817F76">
      <w:pPr>
        <w:rPr>
          <w:rFonts w:ascii="Times New Roman" w:hAnsi="Times New Roman" w:cs="Times New Roman"/>
          <w:sz w:val="24"/>
          <w:szCs w:val="24"/>
        </w:rPr>
      </w:pPr>
    </w:p>
    <w:p w14:paraId="557BE508" w14:textId="77777777" w:rsidR="00FA7DBD" w:rsidRPr="001A30FD" w:rsidRDefault="00FA7DBD" w:rsidP="00817F76">
      <w:pPr>
        <w:rPr>
          <w:rFonts w:ascii="Times New Roman" w:hAnsi="Times New Roman" w:cs="Times New Roman"/>
          <w:sz w:val="24"/>
          <w:szCs w:val="24"/>
        </w:rPr>
      </w:pPr>
    </w:p>
    <w:p w14:paraId="0D0E405F" w14:textId="77777777" w:rsidR="00FA7DBD" w:rsidRPr="001A30FD" w:rsidRDefault="00FA7DBD" w:rsidP="00817F76">
      <w:pPr>
        <w:rPr>
          <w:rFonts w:ascii="Times New Roman" w:hAnsi="Times New Roman" w:cs="Times New Roman"/>
          <w:sz w:val="24"/>
          <w:szCs w:val="24"/>
        </w:rPr>
      </w:pPr>
    </w:p>
    <w:p w14:paraId="76C83587" w14:textId="77777777" w:rsidR="00817F76" w:rsidRPr="001A30FD" w:rsidRDefault="00817F76" w:rsidP="00817F76">
      <w:pPr>
        <w:rPr>
          <w:rFonts w:ascii="Times New Roman" w:hAnsi="Times New Roman" w:cs="Times New Roman"/>
          <w:sz w:val="24"/>
          <w:szCs w:val="24"/>
        </w:rPr>
      </w:pPr>
    </w:p>
    <w:p w14:paraId="79BA8502" w14:textId="77777777" w:rsidR="00817F76" w:rsidRPr="001A30FD" w:rsidRDefault="00817F76" w:rsidP="00817F76">
      <w:pPr>
        <w:rPr>
          <w:rFonts w:ascii="Times New Roman" w:hAnsi="Times New Roman" w:cs="Times New Roman"/>
          <w:sz w:val="24"/>
          <w:szCs w:val="24"/>
        </w:rPr>
      </w:pPr>
    </w:p>
    <w:p w14:paraId="038D9F6E" w14:textId="77777777" w:rsidR="00817F76" w:rsidRPr="001A30FD" w:rsidRDefault="00817F76" w:rsidP="00817F76">
      <w:pPr>
        <w:rPr>
          <w:rFonts w:ascii="Times New Roman" w:hAnsi="Times New Roman" w:cs="Times New Roman"/>
          <w:sz w:val="24"/>
          <w:szCs w:val="24"/>
        </w:rPr>
      </w:pPr>
    </w:p>
    <w:p w14:paraId="6B2A029E" w14:textId="77777777" w:rsidR="00817F76" w:rsidRPr="001A30FD" w:rsidRDefault="00817F76" w:rsidP="00817F76">
      <w:pPr>
        <w:rPr>
          <w:rFonts w:ascii="Times New Roman" w:hAnsi="Times New Roman" w:cs="Times New Roman"/>
          <w:sz w:val="24"/>
          <w:szCs w:val="24"/>
        </w:rPr>
      </w:pPr>
    </w:p>
    <w:p w14:paraId="5F2C7228" w14:textId="4C443AEE" w:rsidR="005E2998" w:rsidRPr="001A30FD" w:rsidRDefault="00B970C3" w:rsidP="005E2998">
      <w:pPr>
        <w:jc w:val="both"/>
        <w:rPr>
          <w:rFonts w:ascii="Times New Roman" w:hAnsi="Times New Roman" w:cs="Times New Roman"/>
          <w:sz w:val="24"/>
          <w:szCs w:val="24"/>
        </w:rPr>
      </w:pPr>
      <w:r w:rsidRPr="001A30FD">
        <w:rPr>
          <w:rFonts w:ascii="Times New Roman" w:hAnsi="Times New Roman" w:cs="Times New Roman"/>
          <w:b/>
          <w:sz w:val="24"/>
          <w:szCs w:val="24"/>
        </w:rPr>
        <w:t xml:space="preserve">Figure S4: </w:t>
      </w:r>
      <w:r w:rsidRPr="001A30FD">
        <w:rPr>
          <w:rFonts w:ascii="Times New Roman" w:hAnsi="Times New Roman" w:cs="Times New Roman"/>
          <w:sz w:val="24"/>
          <w:szCs w:val="24"/>
        </w:rPr>
        <w:t xml:space="preserve">Spatial </w:t>
      </w:r>
      <w:r w:rsidR="00533E61" w:rsidRPr="001A30FD">
        <w:rPr>
          <w:rFonts w:ascii="Times New Roman" w:hAnsi="Times New Roman" w:cs="Times New Roman"/>
          <w:sz w:val="24"/>
          <w:szCs w:val="24"/>
        </w:rPr>
        <w:t>distribution</w:t>
      </w:r>
      <w:r w:rsidR="007E315B" w:rsidRPr="001A30FD">
        <w:rPr>
          <w:rFonts w:ascii="Times New Roman" w:hAnsi="Times New Roman" w:cs="Times New Roman"/>
          <w:sz w:val="24"/>
          <w:szCs w:val="24"/>
        </w:rPr>
        <w:t xml:space="preserve"> of </w:t>
      </w:r>
      <w:r w:rsidR="007E315B" w:rsidRPr="001A30FD">
        <w:rPr>
          <w:rFonts w:ascii="Times New Roman" w:hAnsi="Times New Roman"/>
          <w:sz w:val="24"/>
          <w:szCs w:val="24"/>
          <w:shd w:val="clear" w:color="auto" w:fill="FDFCFA"/>
        </w:rPr>
        <w:t>High-resolution Delhi Emission Inventory</w:t>
      </w:r>
      <w:r w:rsidR="007E315B" w:rsidRPr="001A30FD">
        <w:rPr>
          <w:rFonts w:ascii="Times New Roman" w:hAnsi="Times New Roman" w:cs="Times New Roman"/>
          <w:sz w:val="24"/>
          <w:szCs w:val="24"/>
          <w:shd w:val="clear" w:color="auto" w:fill="FDFCFA"/>
        </w:rPr>
        <w:t xml:space="preserve"> (HrDEI) </w:t>
      </w:r>
      <w:r w:rsidRPr="001A30FD">
        <w:rPr>
          <w:rFonts w:ascii="Times New Roman" w:hAnsi="Times New Roman" w:cs="Times New Roman"/>
          <w:sz w:val="24"/>
          <w:szCs w:val="24"/>
        </w:rPr>
        <w:t>of PM</w:t>
      </w:r>
      <w:r w:rsidRPr="001A30FD">
        <w:rPr>
          <w:rFonts w:ascii="Times New Roman" w:hAnsi="Times New Roman" w:cs="Times New Roman"/>
          <w:sz w:val="24"/>
          <w:szCs w:val="24"/>
          <w:vertAlign w:val="subscript"/>
        </w:rPr>
        <w:t>2.5</w:t>
      </w:r>
      <w:r w:rsidRPr="001A30FD">
        <w:rPr>
          <w:rFonts w:ascii="Times New Roman" w:hAnsi="Times New Roman" w:cs="Times New Roman"/>
          <w:sz w:val="24"/>
          <w:szCs w:val="24"/>
        </w:rPr>
        <w:t xml:space="preserve"> </w:t>
      </w:r>
      <w:r w:rsidR="00533E61" w:rsidRPr="001A30FD">
        <w:rPr>
          <w:rFonts w:ascii="Times New Roman" w:hAnsi="Times New Roman" w:cs="Times New Roman"/>
          <w:sz w:val="24"/>
          <w:szCs w:val="24"/>
        </w:rPr>
        <w:t xml:space="preserve">anthropogenic emissions </w:t>
      </w:r>
      <w:r w:rsidRPr="001A30FD">
        <w:rPr>
          <w:rFonts w:ascii="Times New Roman" w:hAnsi="Times New Roman" w:cs="Times New Roman"/>
          <w:sz w:val="24"/>
          <w:szCs w:val="24"/>
        </w:rPr>
        <w:t>(u</w:t>
      </w:r>
      <w:r w:rsidR="001B7DB2" w:rsidRPr="001A30FD">
        <w:rPr>
          <w:rFonts w:ascii="Times New Roman" w:hAnsi="Times New Roman" w:cs="Times New Roman"/>
          <w:sz w:val="24"/>
          <w:szCs w:val="24"/>
        </w:rPr>
        <w:t>nit: 10</w:t>
      </w:r>
      <w:r w:rsidR="005D3E45" w:rsidRPr="001A30FD">
        <w:rPr>
          <w:rFonts w:ascii="Times New Roman" w:hAnsi="Times New Roman" w:cs="Times New Roman"/>
          <w:sz w:val="24"/>
          <w:szCs w:val="24"/>
          <w:vertAlign w:val="superscript"/>
        </w:rPr>
        <w:t>10</w:t>
      </w:r>
      <w:r w:rsidR="001B7DB2" w:rsidRPr="001A30FD">
        <w:rPr>
          <w:rFonts w:ascii="Times New Roman" w:hAnsi="Times New Roman" w:cs="Times New Roman"/>
          <w:sz w:val="24"/>
          <w:szCs w:val="24"/>
        </w:rPr>
        <w:t xml:space="preserve"> kg/m</w:t>
      </w:r>
      <w:r w:rsidR="001B7DB2" w:rsidRPr="001A30FD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="001B7DB2" w:rsidRPr="001A30FD">
        <w:rPr>
          <w:rFonts w:ascii="Times New Roman" w:hAnsi="Times New Roman" w:cs="Times New Roman"/>
          <w:sz w:val="24"/>
          <w:szCs w:val="24"/>
        </w:rPr>
        <w:t>/s</w:t>
      </w:r>
      <w:r w:rsidRPr="001A30FD">
        <w:rPr>
          <w:rFonts w:ascii="Times New Roman" w:hAnsi="Times New Roman" w:cs="Times New Roman"/>
          <w:sz w:val="24"/>
          <w:szCs w:val="24"/>
        </w:rPr>
        <w:t>) at 400 m horizontal resolution</w:t>
      </w:r>
      <w:r w:rsidR="00533E61" w:rsidRPr="001A30FD">
        <w:rPr>
          <w:rFonts w:ascii="Times New Roman" w:hAnsi="Times New Roman" w:cs="Times New Roman"/>
          <w:sz w:val="24"/>
          <w:szCs w:val="24"/>
        </w:rPr>
        <w:t xml:space="preserve">. </w:t>
      </w:r>
      <w:r w:rsidR="005E2998" w:rsidRPr="001A30FD">
        <w:rPr>
          <w:rFonts w:ascii="Times New Roman" w:hAnsi="Times New Roman" w:cs="Times New Roman"/>
          <w:sz w:val="24"/>
          <w:szCs w:val="24"/>
        </w:rPr>
        <w:t xml:space="preserve">We </w:t>
      </w:r>
      <w:r w:rsidR="0093235F" w:rsidRPr="001A30FD">
        <w:rPr>
          <w:rFonts w:ascii="Times New Roman" w:hAnsi="Times New Roman" w:cs="Times New Roman"/>
          <w:sz w:val="24"/>
          <w:szCs w:val="24"/>
        </w:rPr>
        <w:t xml:space="preserve">have </w:t>
      </w:r>
      <w:r w:rsidR="005E2998" w:rsidRPr="001A30FD">
        <w:rPr>
          <w:rFonts w:ascii="Times New Roman" w:hAnsi="Times New Roman" w:cs="Times New Roman"/>
          <w:sz w:val="24"/>
          <w:szCs w:val="24"/>
        </w:rPr>
        <w:t xml:space="preserve">used ncl/6.6.2 software </w:t>
      </w:r>
      <w:r w:rsidR="00FD1FED" w:rsidRPr="001A30FD">
        <w:rPr>
          <w:rFonts w:ascii="Times New Roman" w:hAnsi="Times New Roman" w:cs="Times New Roman"/>
          <w:sz w:val="24"/>
          <w:szCs w:val="24"/>
        </w:rPr>
        <w:t>to create the image</w:t>
      </w:r>
      <w:r w:rsidR="005E2998" w:rsidRPr="001A30FD">
        <w:rPr>
          <w:rFonts w:ascii="Times New Roman" w:hAnsi="Times New Roman" w:cs="Times New Roman"/>
          <w:sz w:val="24"/>
          <w:szCs w:val="24"/>
        </w:rPr>
        <w:t xml:space="preserve"> (https://www.ncl.ucar.edu/).</w:t>
      </w:r>
    </w:p>
    <w:p w14:paraId="45B3686D" w14:textId="07D80030" w:rsidR="00B970C3" w:rsidRPr="001A30FD" w:rsidRDefault="00B970C3" w:rsidP="00B970C3">
      <w:pPr>
        <w:rPr>
          <w:rFonts w:ascii="Times New Roman" w:hAnsi="Times New Roman" w:cs="Times New Roman"/>
          <w:sz w:val="24"/>
          <w:szCs w:val="24"/>
        </w:rPr>
      </w:pPr>
    </w:p>
    <w:p w14:paraId="0EB9EF59" w14:textId="77777777" w:rsidR="00B970C3" w:rsidRPr="001A30FD" w:rsidRDefault="00B970C3" w:rsidP="00817F76">
      <w:pPr>
        <w:rPr>
          <w:rFonts w:ascii="Times New Roman" w:hAnsi="Times New Roman" w:cs="Times New Roman"/>
          <w:sz w:val="24"/>
          <w:szCs w:val="24"/>
        </w:rPr>
      </w:pPr>
    </w:p>
    <w:p w14:paraId="0E1FE354" w14:textId="77777777" w:rsidR="00817F76" w:rsidRPr="001A30FD" w:rsidRDefault="00817F76" w:rsidP="00817F76">
      <w:pPr>
        <w:rPr>
          <w:rFonts w:ascii="Times New Roman" w:hAnsi="Times New Roman" w:cs="Times New Roman"/>
          <w:sz w:val="24"/>
          <w:szCs w:val="24"/>
        </w:rPr>
      </w:pPr>
    </w:p>
    <w:p w14:paraId="7860D79E" w14:textId="77777777" w:rsidR="00817F76" w:rsidRPr="001A30FD" w:rsidRDefault="00817F76" w:rsidP="00817F76">
      <w:pPr>
        <w:rPr>
          <w:rFonts w:ascii="Times New Roman" w:hAnsi="Times New Roman" w:cs="Times New Roman"/>
          <w:sz w:val="24"/>
          <w:szCs w:val="24"/>
        </w:rPr>
      </w:pPr>
    </w:p>
    <w:p w14:paraId="363CBAE4" w14:textId="77777777" w:rsidR="00A54764" w:rsidRPr="001A30FD" w:rsidRDefault="00A54764" w:rsidP="00817F76">
      <w:pPr>
        <w:rPr>
          <w:rFonts w:ascii="Times New Roman" w:hAnsi="Times New Roman" w:cs="Times New Roman"/>
          <w:sz w:val="24"/>
          <w:szCs w:val="24"/>
        </w:rPr>
      </w:pPr>
    </w:p>
    <w:p w14:paraId="52DA8548" w14:textId="77777777" w:rsidR="00A54764" w:rsidRPr="001A30FD" w:rsidRDefault="00A54764" w:rsidP="00817F76">
      <w:pPr>
        <w:rPr>
          <w:rFonts w:ascii="Times New Roman" w:hAnsi="Times New Roman" w:cs="Times New Roman"/>
          <w:sz w:val="24"/>
          <w:szCs w:val="24"/>
        </w:rPr>
      </w:pPr>
    </w:p>
    <w:p w14:paraId="24380DCC" w14:textId="77777777" w:rsidR="00A54764" w:rsidRPr="001A30FD" w:rsidRDefault="00A54764" w:rsidP="00817F76">
      <w:pPr>
        <w:rPr>
          <w:rFonts w:ascii="Times New Roman" w:hAnsi="Times New Roman" w:cs="Times New Roman"/>
          <w:sz w:val="24"/>
          <w:szCs w:val="24"/>
        </w:rPr>
      </w:pPr>
    </w:p>
    <w:p w14:paraId="15762181" w14:textId="2EAF982F" w:rsidR="00A54764" w:rsidRPr="001A30FD" w:rsidRDefault="00ED3BB0" w:rsidP="00817F76">
      <w:pPr>
        <w:rPr>
          <w:rFonts w:ascii="Times New Roman" w:hAnsi="Times New Roman" w:cs="Times New Roman"/>
          <w:sz w:val="24"/>
          <w:szCs w:val="24"/>
        </w:rPr>
      </w:pPr>
      <w:r w:rsidRPr="001A30FD"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77696" behindDoc="0" locked="0" layoutInCell="1" allowOverlap="1" wp14:anchorId="10FAB535" wp14:editId="2F62F90B">
            <wp:simplePos x="0" y="0"/>
            <wp:positionH relativeFrom="column">
              <wp:posOffset>364064</wp:posOffset>
            </wp:positionH>
            <wp:positionV relativeFrom="paragraph">
              <wp:posOffset>0</wp:posOffset>
            </wp:positionV>
            <wp:extent cx="5160397" cy="3168460"/>
            <wp:effectExtent l="0" t="0" r="2540" b="0"/>
            <wp:wrapNone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5.png"/>
                    <pic:cNvPicPr/>
                  </pic:nvPicPr>
                  <pic:blipFill rotWithShape="1"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249" b="2673"/>
                    <a:stretch/>
                  </pic:blipFill>
                  <pic:spPr bwMode="auto">
                    <a:xfrm>
                      <a:off x="0" y="0"/>
                      <a:ext cx="5160397" cy="31684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FF015E5" w14:textId="2050F84B" w:rsidR="00817F76" w:rsidRPr="001A30FD" w:rsidRDefault="00817F76" w:rsidP="00817F76">
      <w:pPr>
        <w:rPr>
          <w:rFonts w:ascii="Times New Roman" w:hAnsi="Times New Roman" w:cs="Times New Roman"/>
          <w:sz w:val="24"/>
          <w:szCs w:val="24"/>
        </w:rPr>
      </w:pPr>
    </w:p>
    <w:p w14:paraId="6884EFB2" w14:textId="5EAA2218" w:rsidR="00651425" w:rsidRPr="001A30FD" w:rsidRDefault="00651425" w:rsidP="00651425">
      <w:pPr>
        <w:rPr>
          <w:rFonts w:ascii="Times New Roman" w:hAnsi="Times New Roman" w:cs="Times New Roman"/>
          <w:b/>
          <w:sz w:val="24"/>
          <w:szCs w:val="24"/>
        </w:rPr>
      </w:pPr>
    </w:p>
    <w:p w14:paraId="4EEC6318" w14:textId="77777777" w:rsidR="00817F76" w:rsidRPr="001A30FD" w:rsidRDefault="00817F76" w:rsidP="00817F76">
      <w:pPr>
        <w:rPr>
          <w:rFonts w:ascii="Times New Roman" w:hAnsi="Times New Roman" w:cs="Times New Roman"/>
          <w:sz w:val="24"/>
          <w:szCs w:val="24"/>
        </w:rPr>
      </w:pPr>
    </w:p>
    <w:p w14:paraId="5DA26AFB" w14:textId="77777777" w:rsidR="00651425" w:rsidRPr="001A30FD" w:rsidRDefault="00651425" w:rsidP="00817F76">
      <w:pPr>
        <w:rPr>
          <w:rFonts w:ascii="Times New Roman" w:hAnsi="Times New Roman" w:cs="Times New Roman"/>
          <w:sz w:val="24"/>
          <w:szCs w:val="24"/>
        </w:rPr>
      </w:pPr>
    </w:p>
    <w:p w14:paraId="3AEF022A" w14:textId="77777777" w:rsidR="00651425" w:rsidRPr="001A30FD" w:rsidRDefault="00651425" w:rsidP="00817F76">
      <w:pPr>
        <w:rPr>
          <w:rFonts w:ascii="Times New Roman" w:hAnsi="Times New Roman" w:cs="Times New Roman"/>
          <w:sz w:val="24"/>
          <w:szCs w:val="24"/>
        </w:rPr>
      </w:pPr>
    </w:p>
    <w:p w14:paraId="7E32DD12" w14:textId="77777777" w:rsidR="00651425" w:rsidRPr="001A30FD" w:rsidRDefault="00651425" w:rsidP="00817F76">
      <w:pPr>
        <w:rPr>
          <w:rFonts w:ascii="Times New Roman" w:hAnsi="Times New Roman" w:cs="Times New Roman"/>
          <w:sz w:val="24"/>
          <w:szCs w:val="24"/>
        </w:rPr>
      </w:pPr>
    </w:p>
    <w:p w14:paraId="0057F740" w14:textId="77777777" w:rsidR="00651425" w:rsidRPr="001A30FD" w:rsidRDefault="00651425" w:rsidP="00817F76">
      <w:pPr>
        <w:rPr>
          <w:rFonts w:ascii="Times New Roman" w:hAnsi="Times New Roman" w:cs="Times New Roman"/>
          <w:sz w:val="24"/>
          <w:szCs w:val="24"/>
        </w:rPr>
      </w:pPr>
    </w:p>
    <w:p w14:paraId="49B50188" w14:textId="77777777" w:rsidR="00651425" w:rsidRPr="001A30FD" w:rsidRDefault="00651425" w:rsidP="00817F76">
      <w:pPr>
        <w:rPr>
          <w:rFonts w:ascii="Times New Roman" w:hAnsi="Times New Roman" w:cs="Times New Roman"/>
          <w:sz w:val="24"/>
          <w:szCs w:val="24"/>
        </w:rPr>
      </w:pPr>
    </w:p>
    <w:p w14:paraId="4008897C" w14:textId="77777777" w:rsidR="00651425" w:rsidRPr="001A30FD" w:rsidRDefault="00651425" w:rsidP="00817F76">
      <w:pPr>
        <w:rPr>
          <w:rFonts w:ascii="Times New Roman" w:hAnsi="Times New Roman" w:cs="Times New Roman"/>
          <w:sz w:val="24"/>
          <w:szCs w:val="24"/>
        </w:rPr>
      </w:pPr>
    </w:p>
    <w:p w14:paraId="228F426D" w14:textId="77777777" w:rsidR="00B970C3" w:rsidRPr="001A30FD" w:rsidRDefault="00B970C3" w:rsidP="00B970C3">
      <w:pPr>
        <w:rPr>
          <w:rFonts w:ascii="Times New Roman" w:hAnsi="Times New Roman" w:cs="Times New Roman"/>
          <w:b/>
          <w:sz w:val="24"/>
          <w:szCs w:val="24"/>
        </w:rPr>
      </w:pPr>
      <w:r w:rsidRPr="001A30FD">
        <w:rPr>
          <w:rFonts w:ascii="Times New Roman" w:hAnsi="Times New Roman" w:cs="Times New Roman"/>
          <w:b/>
          <w:sz w:val="24"/>
          <w:szCs w:val="24"/>
        </w:rPr>
        <w:t xml:space="preserve">Figure S5: </w:t>
      </w:r>
      <w:r w:rsidRPr="001A30FD">
        <w:rPr>
          <w:rFonts w:ascii="Times New Roman" w:hAnsi="Times New Roman" w:cs="Times New Roman"/>
          <w:sz w:val="24"/>
          <w:szCs w:val="24"/>
        </w:rPr>
        <w:t>Sensitivity simulations for different emission inventory over Delhi.</w:t>
      </w:r>
      <w:r w:rsidRPr="001A30FD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14:paraId="6CF4040C" w14:textId="3D7126F8" w:rsidR="005E3E7F" w:rsidRPr="001A30FD" w:rsidRDefault="005C4F3E" w:rsidP="00817F76">
      <w:pPr>
        <w:rPr>
          <w:rFonts w:ascii="Times New Roman" w:hAnsi="Times New Roman" w:cs="Times New Roman"/>
          <w:sz w:val="24"/>
          <w:szCs w:val="24"/>
        </w:rPr>
      </w:pPr>
      <w:r w:rsidRPr="001A30FD"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76672" behindDoc="0" locked="0" layoutInCell="1" allowOverlap="1" wp14:anchorId="02369313" wp14:editId="70FE1806">
            <wp:simplePos x="0" y="0"/>
            <wp:positionH relativeFrom="column">
              <wp:posOffset>0</wp:posOffset>
            </wp:positionH>
            <wp:positionV relativeFrom="paragraph">
              <wp:posOffset>2872</wp:posOffset>
            </wp:positionV>
            <wp:extent cx="5520519" cy="2761685"/>
            <wp:effectExtent l="0" t="0" r="4445" b="635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FigS6.png"/>
                    <pic:cNvPicPr/>
                  </pic:nvPicPr>
                  <pic:blipFill rotWithShape="1"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0836" t="8399" r="13073"/>
                    <a:stretch/>
                  </pic:blipFill>
                  <pic:spPr bwMode="auto">
                    <a:xfrm>
                      <a:off x="0" y="0"/>
                      <a:ext cx="5520519" cy="276168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84C1FE4" w14:textId="77777777" w:rsidR="005E3E7F" w:rsidRPr="001A30FD" w:rsidRDefault="005E3E7F" w:rsidP="00817F76">
      <w:pPr>
        <w:rPr>
          <w:rFonts w:ascii="Times New Roman" w:hAnsi="Times New Roman" w:cs="Times New Roman"/>
          <w:sz w:val="24"/>
          <w:szCs w:val="24"/>
        </w:rPr>
      </w:pPr>
    </w:p>
    <w:p w14:paraId="4B705E72" w14:textId="77777777" w:rsidR="005E3E7F" w:rsidRPr="001A30FD" w:rsidRDefault="005E3E7F" w:rsidP="00817F76">
      <w:pPr>
        <w:rPr>
          <w:rFonts w:ascii="Times New Roman" w:hAnsi="Times New Roman" w:cs="Times New Roman"/>
          <w:sz w:val="24"/>
          <w:szCs w:val="24"/>
        </w:rPr>
      </w:pPr>
    </w:p>
    <w:p w14:paraId="30E4157B" w14:textId="77777777" w:rsidR="005E3E7F" w:rsidRPr="001A30FD" w:rsidRDefault="005E3E7F" w:rsidP="00817F76">
      <w:pPr>
        <w:rPr>
          <w:rFonts w:ascii="Times New Roman" w:hAnsi="Times New Roman" w:cs="Times New Roman"/>
          <w:sz w:val="24"/>
          <w:szCs w:val="24"/>
        </w:rPr>
      </w:pPr>
    </w:p>
    <w:p w14:paraId="3918CFE6" w14:textId="77777777" w:rsidR="005E3E7F" w:rsidRPr="001A30FD" w:rsidRDefault="005E3E7F" w:rsidP="00817F76">
      <w:pPr>
        <w:rPr>
          <w:rFonts w:ascii="Times New Roman" w:hAnsi="Times New Roman" w:cs="Times New Roman"/>
          <w:sz w:val="24"/>
          <w:szCs w:val="24"/>
        </w:rPr>
      </w:pPr>
    </w:p>
    <w:p w14:paraId="07EC7796" w14:textId="77777777" w:rsidR="005E3E7F" w:rsidRPr="001A30FD" w:rsidRDefault="005E3E7F" w:rsidP="00817F76">
      <w:pPr>
        <w:rPr>
          <w:rFonts w:ascii="Times New Roman" w:hAnsi="Times New Roman" w:cs="Times New Roman"/>
          <w:sz w:val="24"/>
          <w:szCs w:val="24"/>
        </w:rPr>
      </w:pPr>
    </w:p>
    <w:p w14:paraId="15B45E7B" w14:textId="77777777" w:rsidR="005E3E7F" w:rsidRPr="001A30FD" w:rsidRDefault="005E3E7F" w:rsidP="00817F76">
      <w:pPr>
        <w:rPr>
          <w:rFonts w:ascii="Times New Roman" w:hAnsi="Times New Roman" w:cs="Times New Roman"/>
          <w:sz w:val="24"/>
          <w:szCs w:val="24"/>
        </w:rPr>
      </w:pPr>
    </w:p>
    <w:p w14:paraId="439955DF" w14:textId="77777777" w:rsidR="005E3E7F" w:rsidRPr="001A30FD" w:rsidRDefault="005E3E7F" w:rsidP="00817F76">
      <w:pPr>
        <w:rPr>
          <w:rFonts w:ascii="Times New Roman" w:hAnsi="Times New Roman" w:cs="Times New Roman"/>
          <w:sz w:val="24"/>
          <w:szCs w:val="24"/>
        </w:rPr>
      </w:pPr>
    </w:p>
    <w:p w14:paraId="6C8026E6" w14:textId="77777777" w:rsidR="005E3E7F" w:rsidRPr="001A30FD" w:rsidRDefault="005E3E7F" w:rsidP="00817F76">
      <w:pPr>
        <w:rPr>
          <w:rFonts w:ascii="Times New Roman" w:hAnsi="Times New Roman" w:cs="Times New Roman"/>
          <w:sz w:val="24"/>
          <w:szCs w:val="24"/>
        </w:rPr>
      </w:pPr>
    </w:p>
    <w:p w14:paraId="0B612C0F" w14:textId="77777777" w:rsidR="005E3E7F" w:rsidRPr="001A30FD" w:rsidRDefault="005E3E7F" w:rsidP="00817F76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29E40182" w14:textId="50749E08" w:rsidR="005E3E7F" w:rsidRPr="001A30FD" w:rsidRDefault="005E3E7F" w:rsidP="005E3E7F">
      <w:pPr>
        <w:jc w:val="both"/>
        <w:rPr>
          <w:rFonts w:ascii="Times New Roman" w:hAnsi="Times New Roman" w:cs="Times New Roman"/>
          <w:sz w:val="24"/>
          <w:szCs w:val="24"/>
        </w:rPr>
      </w:pPr>
      <w:r w:rsidRPr="001A30FD">
        <w:rPr>
          <w:rFonts w:ascii="Times New Roman" w:hAnsi="Times New Roman" w:cs="Times New Roman"/>
          <w:b/>
          <w:sz w:val="24"/>
          <w:szCs w:val="24"/>
          <w:shd w:val="clear" w:color="auto" w:fill="FDFCFA"/>
        </w:rPr>
        <w:t>Figure S6</w:t>
      </w:r>
      <w:r w:rsidRPr="001A30FD">
        <w:rPr>
          <w:rFonts w:ascii="Times New Roman" w:hAnsi="Times New Roman" w:cs="Times New Roman"/>
          <w:sz w:val="24"/>
          <w:szCs w:val="24"/>
          <w:shd w:val="clear" w:color="auto" w:fill="FDFCFA"/>
        </w:rPr>
        <w:t>: Time-series of daily surface-level PM</w:t>
      </w:r>
      <w:r w:rsidRPr="001A30FD">
        <w:rPr>
          <w:rFonts w:ascii="Times New Roman" w:hAnsi="Times New Roman" w:cs="Times New Roman"/>
          <w:sz w:val="24"/>
          <w:szCs w:val="24"/>
          <w:shd w:val="clear" w:color="auto" w:fill="FDFCFA"/>
          <w:vertAlign w:val="subscript"/>
        </w:rPr>
        <w:t>2.5</w:t>
      </w:r>
      <w:r w:rsidRPr="001A30FD">
        <w:rPr>
          <w:rFonts w:ascii="Times New Roman" w:hAnsi="Times New Roman" w:cs="Times New Roman"/>
          <w:sz w:val="24"/>
          <w:szCs w:val="24"/>
          <w:shd w:val="clear" w:color="auto" w:fill="FDFCFA"/>
        </w:rPr>
        <w:t xml:space="preserve"> concentrations from a) observations (black line) (average of </w:t>
      </w:r>
      <w:r w:rsidR="00734399" w:rsidRPr="001A30FD">
        <w:rPr>
          <w:rFonts w:ascii="Times New Roman" w:hAnsi="Times New Roman" w:cs="Times New Roman"/>
          <w:sz w:val="24"/>
          <w:szCs w:val="24"/>
          <w:shd w:val="clear" w:color="auto" w:fill="FDFCFA"/>
        </w:rPr>
        <w:t>37</w:t>
      </w:r>
      <w:r w:rsidRPr="001A30FD">
        <w:rPr>
          <w:rFonts w:ascii="Times New Roman" w:hAnsi="Times New Roman" w:cs="Times New Roman"/>
          <w:sz w:val="24"/>
          <w:szCs w:val="24"/>
          <w:shd w:val="clear" w:color="auto" w:fill="FDFCFA"/>
        </w:rPr>
        <w:t xml:space="preserve"> stations across Delhi) b) model simulations with EDGAR emissions inventory and with 10 km x 10 km grid-spacing (green line) c)  model simulations with </w:t>
      </w:r>
      <w:r w:rsidR="005C4F3E" w:rsidRPr="001A30FD">
        <w:rPr>
          <w:rFonts w:ascii="Times New Roman" w:hAnsi="Times New Roman"/>
          <w:sz w:val="24"/>
          <w:szCs w:val="24"/>
          <w:shd w:val="clear" w:color="auto" w:fill="FDFCFA"/>
        </w:rPr>
        <w:t>High-resolution Delhi Emission Inventory</w:t>
      </w:r>
      <w:r w:rsidR="005C4F3E" w:rsidRPr="001A30FD">
        <w:rPr>
          <w:rFonts w:ascii="Times New Roman" w:hAnsi="Times New Roman" w:cs="Times New Roman"/>
          <w:sz w:val="24"/>
          <w:szCs w:val="24"/>
          <w:shd w:val="clear" w:color="auto" w:fill="FDFCFA"/>
        </w:rPr>
        <w:t xml:space="preserve"> (HrDEI)</w:t>
      </w:r>
      <w:r w:rsidRPr="001A30FD">
        <w:rPr>
          <w:rFonts w:ascii="Times New Roman" w:hAnsi="Times New Roman" w:cs="Times New Roman"/>
          <w:sz w:val="24"/>
          <w:szCs w:val="24"/>
          <w:shd w:val="clear" w:color="auto" w:fill="FDFCFA"/>
        </w:rPr>
        <w:t xml:space="preserve"> and with 10 km x 10 km grid-spacing (blue line) and d)  model simulations with </w:t>
      </w:r>
      <w:r w:rsidR="005C4F3E" w:rsidRPr="001A30FD">
        <w:rPr>
          <w:rFonts w:ascii="Times New Roman" w:hAnsi="Times New Roman" w:cs="Times New Roman"/>
          <w:sz w:val="24"/>
          <w:szCs w:val="24"/>
          <w:shd w:val="clear" w:color="auto" w:fill="FDFCFA"/>
        </w:rPr>
        <w:t>HrDEI</w:t>
      </w:r>
      <w:r w:rsidRPr="001A30FD">
        <w:rPr>
          <w:rFonts w:ascii="Times New Roman" w:hAnsi="Times New Roman" w:cs="Times New Roman"/>
          <w:sz w:val="24"/>
          <w:szCs w:val="24"/>
          <w:shd w:val="clear" w:color="auto" w:fill="FDFCFA"/>
        </w:rPr>
        <w:t xml:space="preserve"> emissions’ inventory and with 400 m x 400 m grid-spacing (red line) of 1</w:t>
      </w:r>
      <w:r w:rsidRPr="001A30FD">
        <w:rPr>
          <w:rFonts w:ascii="Times New Roman" w:hAnsi="Times New Roman" w:cs="Times New Roman"/>
          <w:sz w:val="24"/>
          <w:szCs w:val="24"/>
          <w:shd w:val="clear" w:color="auto" w:fill="FDFCFA"/>
          <w:vertAlign w:val="superscript"/>
        </w:rPr>
        <w:t>st</w:t>
      </w:r>
      <w:r w:rsidRPr="001A30FD">
        <w:rPr>
          <w:rFonts w:ascii="Times New Roman" w:hAnsi="Times New Roman" w:cs="Times New Roman"/>
          <w:sz w:val="24"/>
          <w:szCs w:val="24"/>
          <w:shd w:val="clear" w:color="auto" w:fill="FDFCFA"/>
        </w:rPr>
        <w:t xml:space="preserve"> day forecast.</w:t>
      </w:r>
    </w:p>
    <w:p w14:paraId="2B1AABB3" w14:textId="77777777" w:rsidR="005E3E7F" w:rsidRPr="001A30FD" w:rsidRDefault="005E3E7F" w:rsidP="00817F76">
      <w:pPr>
        <w:rPr>
          <w:rFonts w:ascii="Times New Roman" w:hAnsi="Times New Roman" w:cs="Times New Roman"/>
          <w:sz w:val="24"/>
          <w:szCs w:val="24"/>
        </w:rPr>
      </w:pPr>
    </w:p>
    <w:p w14:paraId="3939B2D7" w14:textId="77777777" w:rsidR="005E3E7F" w:rsidRPr="001A30FD" w:rsidRDefault="005E3E7F" w:rsidP="00817F76">
      <w:pPr>
        <w:rPr>
          <w:rFonts w:ascii="Times New Roman" w:hAnsi="Times New Roman" w:cs="Times New Roman"/>
          <w:sz w:val="24"/>
          <w:szCs w:val="24"/>
        </w:rPr>
      </w:pPr>
    </w:p>
    <w:p w14:paraId="7A63B9C0" w14:textId="77777777" w:rsidR="00B970C3" w:rsidRPr="001A30FD" w:rsidRDefault="005D3E45" w:rsidP="00817F76">
      <w:pPr>
        <w:rPr>
          <w:rFonts w:ascii="Times New Roman" w:hAnsi="Times New Roman" w:cs="Times New Roman"/>
          <w:sz w:val="24"/>
          <w:szCs w:val="24"/>
        </w:rPr>
      </w:pPr>
      <w:r w:rsidRPr="001A30FD">
        <w:rPr>
          <w:rFonts w:ascii="Times New Roman" w:hAnsi="Times New Roman" w:cs="Times New Roman"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674624" behindDoc="0" locked="0" layoutInCell="1" allowOverlap="1" wp14:anchorId="2AE5970A" wp14:editId="44E01288">
                <wp:simplePos x="0" y="0"/>
                <wp:positionH relativeFrom="column">
                  <wp:posOffset>-465992</wp:posOffset>
                </wp:positionH>
                <wp:positionV relativeFrom="paragraph">
                  <wp:posOffset>286141</wp:posOffset>
                </wp:positionV>
                <wp:extent cx="6083300" cy="3075940"/>
                <wp:effectExtent l="0" t="0" r="0" b="0"/>
                <wp:wrapNone/>
                <wp:docPr id="34" name="Group 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083300" cy="3075940"/>
                          <a:chOff x="0" y="0"/>
                          <a:chExt cx="6083746" cy="3076378"/>
                        </a:xfrm>
                      </wpg:grpSpPr>
                      <pic:pic xmlns:pic="http://schemas.openxmlformats.org/drawingml/2006/picture">
                        <pic:nvPicPr>
                          <pic:cNvPr id="35" name="Picture 35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11950"/>
                          <a:stretch/>
                        </pic:blipFill>
                        <pic:spPr>
                          <a:xfrm>
                            <a:off x="0" y="0"/>
                            <a:ext cx="2838304" cy="3076378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36" name="Picture 36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-357"/>
                          <a:stretch/>
                        </pic:blipFill>
                        <pic:spPr>
                          <a:xfrm>
                            <a:off x="2848711" y="0"/>
                            <a:ext cx="3235035" cy="3076378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37" name="TextBox 7"/>
                        <wps:cNvSpPr txBox="1"/>
                        <wps:spPr>
                          <a:xfrm>
                            <a:off x="1944073" y="677"/>
                            <a:ext cx="805180" cy="35433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21DFFD75" w14:textId="77777777" w:rsidR="00545DD3" w:rsidRDefault="00545DD3" w:rsidP="005D3E45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r>
                                <w:rPr>
                                  <w:b/>
                                  <w:bCs/>
                                  <w:color w:val="0000CC"/>
                                  <w:kern w:val="24"/>
                                  <w:sz w:val="36"/>
                                  <w:szCs w:val="36"/>
                                </w:rPr>
                                <w:t>10KM</w:t>
                              </w:r>
                            </w:p>
                          </w:txbxContent>
                        </wps:txbx>
                        <wps:bodyPr wrap="none" rtlCol="0">
                          <a:spAutoFit/>
                        </wps:bodyPr>
                      </wps:wsp>
                      <wps:wsp>
                        <wps:cNvPr id="38" name="TextBox 8"/>
                        <wps:cNvSpPr txBox="1"/>
                        <wps:spPr>
                          <a:xfrm>
                            <a:off x="4792159" y="8181"/>
                            <a:ext cx="837211" cy="35433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2EB2BF09" w14:textId="77777777" w:rsidR="00545DD3" w:rsidRDefault="00545DD3" w:rsidP="005D3E45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r>
                                <w:rPr>
                                  <w:b/>
                                  <w:bCs/>
                                  <w:color w:val="0000CC"/>
                                  <w:kern w:val="24"/>
                                  <w:sz w:val="36"/>
                                  <w:szCs w:val="36"/>
                                </w:rPr>
                                <w:t>2KM</w:t>
                              </w:r>
                            </w:p>
                          </w:txbxContent>
                        </wps:txbx>
                        <wps:bodyPr wrap="square" rtlCol="0">
                          <a:sp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2AE5970A" id="Group 2" o:spid="_x0000_s1040" style="position:absolute;margin-left:-36.7pt;margin-top:22.55pt;width:479pt;height:242.2pt;z-index:251674624" coordsize="60837,3076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">
                <v:shape id="Picture 35" o:spid="_x0000_s1041" type="#_x0000_t75" style="position:absolute;width:28383;height:30763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">
                  <v:imagedata r:id="rId21" o:title="" cropright="7832f"/>
                  <v:path arrowok="t"/>
                </v:shape>
                <v:shape id="Picture 36" o:spid="_x0000_s1042" type="#_x0000_t75" style="position:absolute;left:28487;width:32350;height:30763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">
                  <v:imagedata r:id="rId22" o:title="" cropright="-234f"/>
                  <v:path arrowok="t"/>
                </v:shape>
                <v:shape id="TextBox 7" o:spid="_x0000_s1043" type="#_x0000_t202" style="position:absolute;left:19440;top:6;width:8052;height:3544;visibility:visible;mso-wrap-style:non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Rw+z8QA&#10;AADbAAAADwAAAGRycy9kb3ducmV2LnhtbESPwW7CMBBE70j8g7VIvRUntKU04KAKqMQNCnzAKt7G&#10;IfE6il1I+/W4UiWOo5l5o1kse9uIC3W+cqwgHScgiAunKy4VnI4fjzMQPiBrbByTgh/ysMyHgwVm&#10;2l35ky6HUIoIYZ+hAhNCm0npC0MW/di1xNH7cp3FEGVXSt3hNcJtIydJMpUWK44LBltaGSrqw7dV&#10;MEvsrq7fJntvn3/TF7Nau017Vuph1L/PQQTqwz38395qBU+v8Pcl/gCZ3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MUcPs/EAAAA2wAAAA8AAAAAAAAAAAAAAAAAmAIAAGRycy9k&#10;b3ducmV2LnhtbFBLBQYAAAAABAAEAPUAAACJAwAAAAA=&#10;" filled="f" stroked="f">
                  <v:textbox style="mso-fit-shape-to-text:t">
                    <w:txbxContent>
                      <w:p w14:paraId="21DFFD75" w14:textId="77777777" w:rsidR="00545DD3" w:rsidRDefault="00545DD3" w:rsidP="005D3E45">
                        <w:pPr>
                          <w:pStyle w:val="NormalWeb"/>
                          <w:spacing w:before="0" w:beforeAutospacing="0" w:after="0" w:afterAutospacing="0"/>
                        </w:pPr>
                        <w:r>
                          <w:rPr>
                            <w:b/>
                            <w:bCs/>
                            <w:color w:val="0000CC"/>
                            <w:kern w:val="24"/>
                            <w:sz w:val="36"/>
                            <w:szCs w:val="36"/>
                          </w:rPr>
                          <w:t>10KM</w:t>
                        </w:r>
                      </w:p>
                    </w:txbxContent>
                  </v:textbox>
                </v:shape>
                <v:shape id="TextBox 8" o:spid="_x0000_s1044" type="#_x0000_t202" style="position:absolute;left:47921;top:81;width:8372;height:3544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" filled="f" stroked="f">
                  <v:textbox style="mso-fit-shape-to-text:t">
                    <w:txbxContent>
                      <w:p w14:paraId="2EB2BF09" w14:textId="77777777" w:rsidR="00545DD3" w:rsidRDefault="00545DD3" w:rsidP="005D3E45">
                        <w:pPr>
                          <w:pStyle w:val="NormalWeb"/>
                          <w:spacing w:before="0" w:beforeAutospacing="0" w:after="0" w:afterAutospacing="0"/>
                        </w:pPr>
                        <w:r>
                          <w:rPr>
                            <w:b/>
                            <w:bCs/>
                            <w:color w:val="0000CC"/>
                            <w:kern w:val="24"/>
                            <w:sz w:val="36"/>
                            <w:szCs w:val="36"/>
                          </w:rPr>
                          <w:t>2KM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</w:p>
    <w:p w14:paraId="5ED9ECF0" w14:textId="77777777" w:rsidR="00651425" w:rsidRPr="001A30FD" w:rsidRDefault="00651425" w:rsidP="00817F76">
      <w:pPr>
        <w:rPr>
          <w:rFonts w:ascii="Times New Roman" w:hAnsi="Times New Roman" w:cs="Times New Roman"/>
          <w:sz w:val="24"/>
          <w:szCs w:val="24"/>
        </w:rPr>
      </w:pPr>
    </w:p>
    <w:p w14:paraId="6963AC7F" w14:textId="77777777" w:rsidR="00651425" w:rsidRPr="001A30FD" w:rsidRDefault="00651425" w:rsidP="00817F76">
      <w:pPr>
        <w:rPr>
          <w:rFonts w:ascii="Times New Roman" w:hAnsi="Times New Roman" w:cs="Times New Roman"/>
          <w:sz w:val="24"/>
          <w:szCs w:val="24"/>
        </w:rPr>
      </w:pPr>
    </w:p>
    <w:p w14:paraId="2FDD60E6" w14:textId="77777777" w:rsidR="00651425" w:rsidRPr="001A30FD" w:rsidRDefault="00651425" w:rsidP="00817F76">
      <w:pPr>
        <w:rPr>
          <w:rFonts w:ascii="Times New Roman" w:hAnsi="Times New Roman" w:cs="Times New Roman"/>
          <w:sz w:val="24"/>
          <w:szCs w:val="24"/>
        </w:rPr>
      </w:pPr>
    </w:p>
    <w:p w14:paraId="5ADB2C72" w14:textId="77777777" w:rsidR="00651425" w:rsidRPr="001A30FD" w:rsidRDefault="00651425" w:rsidP="00817F76">
      <w:pPr>
        <w:rPr>
          <w:rFonts w:ascii="Times New Roman" w:hAnsi="Times New Roman" w:cs="Times New Roman"/>
          <w:sz w:val="24"/>
          <w:szCs w:val="24"/>
        </w:rPr>
      </w:pPr>
    </w:p>
    <w:p w14:paraId="254509E7" w14:textId="77777777" w:rsidR="00651425" w:rsidRPr="001A30FD" w:rsidRDefault="00651425" w:rsidP="00817F76">
      <w:pPr>
        <w:rPr>
          <w:rFonts w:ascii="Times New Roman" w:hAnsi="Times New Roman" w:cs="Times New Roman"/>
          <w:sz w:val="24"/>
          <w:szCs w:val="24"/>
        </w:rPr>
      </w:pPr>
    </w:p>
    <w:p w14:paraId="64999964" w14:textId="77777777" w:rsidR="00651425" w:rsidRPr="001A30FD" w:rsidRDefault="00651425" w:rsidP="00817F76">
      <w:pPr>
        <w:rPr>
          <w:rFonts w:ascii="Times New Roman" w:hAnsi="Times New Roman" w:cs="Times New Roman"/>
          <w:sz w:val="24"/>
          <w:szCs w:val="24"/>
        </w:rPr>
      </w:pPr>
    </w:p>
    <w:p w14:paraId="739E6D30" w14:textId="77777777" w:rsidR="00651425" w:rsidRPr="001A30FD" w:rsidRDefault="00651425" w:rsidP="00817F76">
      <w:pPr>
        <w:rPr>
          <w:rFonts w:ascii="Times New Roman" w:hAnsi="Times New Roman" w:cs="Times New Roman"/>
          <w:sz w:val="24"/>
          <w:szCs w:val="24"/>
        </w:rPr>
      </w:pPr>
    </w:p>
    <w:p w14:paraId="1FCFBECE" w14:textId="77777777" w:rsidR="00651425" w:rsidRPr="001A30FD" w:rsidRDefault="00651425" w:rsidP="00817F76">
      <w:pPr>
        <w:rPr>
          <w:rFonts w:ascii="Times New Roman" w:hAnsi="Times New Roman" w:cs="Times New Roman"/>
          <w:sz w:val="24"/>
          <w:szCs w:val="24"/>
        </w:rPr>
      </w:pPr>
    </w:p>
    <w:p w14:paraId="7FD79BC1" w14:textId="77777777" w:rsidR="00651425" w:rsidRPr="001A30FD" w:rsidRDefault="00651425" w:rsidP="00817F76">
      <w:pPr>
        <w:rPr>
          <w:rFonts w:ascii="Times New Roman" w:hAnsi="Times New Roman" w:cs="Times New Roman"/>
          <w:sz w:val="24"/>
          <w:szCs w:val="24"/>
        </w:rPr>
      </w:pPr>
    </w:p>
    <w:p w14:paraId="0D7F40CA" w14:textId="77777777" w:rsidR="00651425" w:rsidRPr="001A30FD" w:rsidRDefault="00651425" w:rsidP="00817F76">
      <w:pPr>
        <w:rPr>
          <w:rFonts w:ascii="Times New Roman" w:hAnsi="Times New Roman" w:cs="Times New Roman"/>
          <w:sz w:val="24"/>
          <w:szCs w:val="24"/>
        </w:rPr>
      </w:pPr>
    </w:p>
    <w:p w14:paraId="54A5CD19" w14:textId="70959253" w:rsidR="005E2998" w:rsidRPr="001A30FD" w:rsidRDefault="00B970C3" w:rsidP="005E2998">
      <w:pPr>
        <w:jc w:val="both"/>
        <w:rPr>
          <w:rFonts w:ascii="Times New Roman" w:hAnsi="Times New Roman" w:cs="Times New Roman"/>
          <w:sz w:val="24"/>
          <w:szCs w:val="24"/>
        </w:rPr>
      </w:pPr>
      <w:r w:rsidRPr="001A30FD">
        <w:rPr>
          <w:rFonts w:ascii="Times New Roman" w:hAnsi="Times New Roman" w:cs="Times New Roman"/>
          <w:b/>
          <w:sz w:val="24"/>
          <w:szCs w:val="24"/>
        </w:rPr>
        <w:t>Figure S</w:t>
      </w:r>
      <w:r w:rsidR="007E64A5" w:rsidRPr="001A30FD">
        <w:rPr>
          <w:rFonts w:ascii="Times New Roman" w:hAnsi="Times New Roman" w:cs="Times New Roman"/>
          <w:b/>
          <w:sz w:val="24"/>
          <w:szCs w:val="24"/>
        </w:rPr>
        <w:t>7</w:t>
      </w:r>
      <w:r w:rsidRPr="001A30FD">
        <w:rPr>
          <w:rFonts w:ascii="Times New Roman" w:hAnsi="Times New Roman" w:cs="Times New Roman"/>
          <w:b/>
          <w:sz w:val="24"/>
          <w:szCs w:val="24"/>
        </w:rPr>
        <w:t xml:space="preserve">: </w:t>
      </w:r>
      <w:r w:rsidRPr="001A30FD">
        <w:rPr>
          <w:rFonts w:ascii="Times New Roman" w:hAnsi="Times New Roman" w:cs="Times New Roman"/>
          <w:sz w:val="24"/>
          <w:szCs w:val="24"/>
        </w:rPr>
        <w:t>Spatial distribution of average PM</w:t>
      </w:r>
      <w:r w:rsidRPr="001A30FD">
        <w:rPr>
          <w:rFonts w:ascii="Times New Roman" w:hAnsi="Times New Roman" w:cs="Times New Roman"/>
          <w:sz w:val="24"/>
          <w:szCs w:val="24"/>
          <w:vertAlign w:val="subscript"/>
        </w:rPr>
        <w:t>2.5</w:t>
      </w:r>
      <w:r w:rsidRPr="001A30FD">
        <w:rPr>
          <w:rFonts w:ascii="Times New Roman" w:hAnsi="Times New Roman" w:cs="Times New Roman"/>
          <w:sz w:val="24"/>
          <w:szCs w:val="24"/>
        </w:rPr>
        <w:t xml:space="preserve"> of 1</w:t>
      </w:r>
      <w:r w:rsidRPr="001A30FD">
        <w:rPr>
          <w:rFonts w:ascii="Times New Roman" w:hAnsi="Times New Roman" w:cs="Times New Roman"/>
          <w:sz w:val="24"/>
          <w:szCs w:val="24"/>
          <w:vertAlign w:val="superscript"/>
        </w:rPr>
        <w:t>st</w:t>
      </w:r>
      <w:r w:rsidRPr="001A30FD">
        <w:rPr>
          <w:rFonts w:ascii="Times New Roman" w:hAnsi="Times New Roman" w:cs="Times New Roman"/>
          <w:sz w:val="24"/>
          <w:szCs w:val="24"/>
        </w:rPr>
        <w:t xml:space="preserve"> day forecast for 400 meter </w:t>
      </w:r>
      <w:r w:rsidR="00533E61" w:rsidRPr="001A30FD">
        <w:rPr>
          <w:rFonts w:ascii="Times New Roman" w:hAnsi="Times New Roman" w:cs="Times New Roman"/>
          <w:sz w:val="24"/>
          <w:szCs w:val="24"/>
        </w:rPr>
        <w:t xml:space="preserve">grid spacing </w:t>
      </w:r>
      <w:r w:rsidRPr="001A30FD">
        <w:rPr>
          <w:rFonts w:ascii="Times New Roman" w:hAnsi="Times New Roman" w:cs="Times New Roman"/>
          <w:sz w:val="24"/>
          <w:szCs w:val="24"/>
        </w:rPr>
        <w:t xml:space="preserve">during 21 October 2019 to 01 February 2020 at 10 km </w:t>
      </w:r>
      <w:r w:rsidR="00533E61" w:rsidRPr="001A30FD">
        <w:rPr>
          <w:rFonts w:ascii="Times New Roman" w:hAnsi="Times New Roman" w:cs="Times New Roman"/>
          <w:sz w:val="24"/>
          <w:szCs w:val="24"/>
        </w:rPr>
        <w:t xml:space="preserve">grid spacing </w:t>
      </w:r>
      <w:r w:rsidRPr="001A30FD">
        <w:rPr>
          <w:rFonts w:ascii="Times New Roman" w:hAnsi="Times New Roman" w:cs="Times New Roman"/>
          <w:sz w:val="24"/>
          <w:szCs w:val="24"/>
        </w:rPr>
        <w:t xml:space="preserve">(left) and 2 Km Horizontal </w:t>
      </w:r>
      <w:r w:rsidR="00533E61" w:rsidRPr="001A30FD">
        <w:rPr>
          <w:rFonts w:ascii="Times New Roman" w:hAnsi="Times New Roman" w:cs="Times New Roman"/>
          <w:sz w:val="24"/>
          <w:szCs w:val="24"/>
        </w:rPr>
        <w:t>grid spacing</w:t>
      </w:r>
      <w:r w:rsidRPr="001A30FD">
        <w:rPr>
          <w:rFonts w:ascii="Times New Roman" w:hAnsi="Times New Roman" w:cs="Times New Roman"/>
          <w:sz w:val="24"/>
          <w:szCs w:val="24"/>
        </w:rPr>
        <w:t xml:space="preserve"> (right).</w:t>
      </w:r>
      <w:r w:rsidR="005E2998" w:rsidRPr="001A30FD">
        <w:rPr>
          <w:rFonts w:ascii="Times New Roman" w:hAnsi="Times New Roman" w:cs="Times New Roman"/>
          <w:sz w:val="24"/>
          <w:szCs w:val="24"/>
        </w:rPr>
        <w:t xml:space="preserve"> We </w:t>
      </w:r>
      <w:r w:rsidR="0093235F" w:rsidRPr="001A30FD">
        <w:rPr>
          <w:rFonts w:ascii="Times New Roman" w:hAnsi="Times New Roman" w:cs="Times New Roman"/>
          <w:sz w:val="24"/>
          <w:szCs w:val="24"/>
        </w:rPr>
        <w:t xml:space="preserve">have </w:t>
      </w:r>
      <w:r w:rsidR="005E2998" w:rsidRPr="001A30FD">
        <w:rPr>
          <w:rFonts w:ascii="Times New Roman" w:hAnsi="Times New Roman" w:cs="Times New Roman"/>
          <w:sz w:val="24"/>
          <w:szCs w:val="24"/>
        </w:rPr>
        <w:t>used ncl/6.6.2 software to create the images (https://www.ncl.ucar.edu/).</w:t>
      </w:r>
    </w:p>
    <w:p w14:paraId="65E53AA8" w14:textId="47243F86" w:rsidR="00651425" w:rsidRPr="001A30FD" w:rsidRDefault="00651425" w:rsidP="00817F76">
      <w:pPr>
        <w:rPr>
          <w:rFonts w:ascii="Times New Roman" w:hAnsi="Times New Roman" w:cs="Times New Roman"/>
          <w:sz w:val="24"/>
          <w:szCs w:val="24"/>
        </w:rPr>
      </w:pPr>
    </w:p>
    <w:p w14:paraId="26081E7E" w14:textId="77777777" w:rsidR="00651425" w:rsidRPr="001A30FD" w:rsidRDefault="00651425" w:rsidP="00817F76">
      <w:pPr>
        <w:rPr>
          <w:rFonts w:ascii="Times New Roman" w:hAnsi="Times New Roman" w:cs="Times New Roman"/>
          <w:sz w:val="24"/>
          <w:szCs w:val="24"/>
        </w:rPr>
      </w:pPr>
    </w:p>
    <w:p w14:paraId="20868AFD" w14:textId="77777777" w:rsidR="00013261" w:rsidRPr="001A30FD" w:rsidRDefault="00013261" w:rsidP="00817F76">
      <w:pPr>
        <w:rPr>
          <w:rFonts w:ascii="Times New Roman" w:hAnsi="Times New Roman" w:cs="Times New Roman"/>
          <w:sz w:val="24"/>
          <w:szCs w:val="24"/>
        </w:rPr>
      </w:pPr>
    </w:p>
    <w:p w14:paraId="648EBCC3" w14:textId="77777777" w:rsidR="007A7507" w:rsidRPr="001A30FD" w:rsidRDefault="007A7507" w:rsidP="00817F76">
      <w:pPr>
        <w:rPr>
          <w:rFonts w:ascii="Times New Roman" w:hAnsi="Times New Roman" w:cs="Times New Roman"/>
          <w:sz w:val="24"/>
          <w:szCs w:val="24"/>
        </w:rPr>
      </w:pPr>
    </w:p>
    <w:p w14:paraId="52EC6F2A" w14:textId="77777777" w:rsidR="00E54EB4" w:rsidRPr="001A30FD" w:rsidRDefault="00E54EB4" w:rsidP="00817F76">
      <w:pPr>
        <w:rPr>
          <w:rFonts w:ascii="Times New Roman" w:hAnsi="Times New Roman" w:cs="Times New Roman"/>
          <w:sz w:val="24"/>
          <w:szCs w:val="24"/>
        </w:rPr>
      </w:pPr>
    </w:p>
    <w:p w14:paraId="53716E6E" w14:textId="77777777" w:rsidR="00E54EB4" w:rsidRPr="001A30FD" w:rsidRDefault="00E54EB4" w:rsidP="00817F76">
      <w:pPr>
        <w:rPr>
          <w:rFonts w:ascii="Times New Roman" w:hAnsi="Times New Roman" w:cs="Times New Roman"/>
          <w:sz w:val="24"/>
          <w:szCs w:val="24"/>
        </w:rPr>
      </w:pPr>
    </w:p>
    <w:p w14:paraId="41A65970" w14:textId="77777777" w:rsidR="00E54EB4" w:rsidRPr="001A30FD" w:rsidRDefault="00E54EB4" w:rsidP="00817F76">
      <w:pPr>
        <w:rPr>
          <w:rFonts w:ascii="Times New Roman" w:hAnsi="Times New Roman" w:cs="Times New Roman"/>
          <w:sz w:val="24"/>
          <w:szCs w:val="24"/>
        </w:rPr>
      </w:pPr>
    </w:p>
    <w:p w14:paraId="5EEC9CBA" w14:textId="77777777" w:rsidR="005C4F3E" w:rsidRPr="001A30FD" w:rsidRDefault="005C4F3E" w:rsidP="00817F76">
      <w:pPr>
        <w:rPr>
          <w:rFonts w:ascii="Times New Roman" w:hAnsi="Times New Roman" w:cs="Times New Roman"/>
          <w:sz w:val="24"/>
          <w:szCs w:val="24"/>
        </w:rPr>
      </w:pPr>
    </w:p>
    <w:p w14:paraId="36457C30" w14:textId="77777777" w:rsidR="005C4F3E" w:rsidRPr="001A30FD" w:rsidRDefault="005C4F3E" w:rsidP="00817F76">
      <w:pPr>
        <w:rPr>
          <w:rFonts w:ascii="Times New Roman" w:hAnsi="Times New Roman" w:cs="Times New Roman"/>
          <w:sz w:val="24"/>
          <w:szCs w:val="24"/>
        </w:rPr>
      </w:pPr>
    </w:p>
    <w:p w14:paraId="22BA1781" w14:textId="77777777" w:rsidR="005C4F3E" w:rsidRPr="001A30FD" w:rsidRDefault="005C4F3E" w:rsidP="00817F76">
      <w:pPr>
        <w:rPr>
          <w:rFonts w:ascii="Times New Roman" w:hAnsi="Times New Roman" w:cs="Times New Roman"/>
          <w:sz w:val="24"/>
          <w:szCs w:val="24"/>
        </w:rPr>
      </w:pPr>
    </w:p>
    <w:p w14:paraId="58247013" w14:textId="77777777" w:rsidR="005C4F3E" w:rsidRPr="001A30FD" w:rsidRDefault="005C4F3E" w:rsidP="00817F76">
      <w:pPr>
        <w:rPr>
          <w:rFonts w:ascii="Times New Roman" w:hAnsi="Times New Roman" w:cs="Times New Roman"/>
          <w:sz w:val="24"/>
          <w:szCs w:val="24"/>
        </w:rPr>
      </w:pPr>
    </w:p>
    <w:p w14:paraId="08EC7C4C" w14:textId="77777777" w:rsidR="005C4F3E" w:rsidRPr="001A30FD" w:rsidRDefault="005C4F3E" w:rsidP="00817F76">
      <w:pPr>
        <w:rPr>
          <w:rFonts w:ascii="Times New Roman" w:hAnsi="Times New Roman" w:cs="Times New Roman"/>
          <w:sz w:val="24"/>
          <w:szCs w:val="24"/>
        </w:rPr>
      </w:pPr>
    </w:p>
    <w:p w14:paraId="25C1F19C" w14:textId="77777777" w:rsidR="00E54EB4" w:rsidRPr="001A30FD" w:rsidRDefault="00E54EB4" w:rsidP="00817F76">
      <w:pPr>
        <w:rPr>
          <w:rFonts w:ascii="Times New Roman" w:hAnsi="Times New Roman" w:cs="Times New Roman"/>
          <w:sz w:val="24"/>
          <w:szCs w:val="24"/>
        </w:rPr>
      </w:pPr>
    </w:p>
    <w:p w14:paraId="1C5EB1EF" w14:textId="77777777" w:rsidR="00E54EB4" w:rsidRPr="001A30FD" w:rsidRDefault="00E54EB4" w:rsidP="00817F76">
      <w:pPr>
        <w:rPr>
          <w:rFonts w:ascii="Times New Roman" w:hAnsi="Times New Roman" w:cs="Times New Roman"/>
          <w:sz w:val="24"/>
          <w:szCs w:val="24"/>
        </w:rPr>
      </w:pPr>
    </w:p>
    <w:p w14:paraId="77DCE381" w14:textId="77777777" w:rsidR="00E54EB4" w:rsidRPr="001A30FD" w:rsidRDefault="00E54EB4" w:rsidP="00817F76">
      <w:pPr>
        <w:rPr>
          <w:rFonts w:ascii="Times New Roman" w:hAnsi="Times New Roman" w:cs="Times New Roman"/>
          <w:sz w:val="24"/>
          <w:szCs w:val="24"/>
        </w:rPr>
      </w:pPr>
    </w:p>
    <w:p w14:paraId="7010C937" w14:textId="77777777" w:rsidR="00E54EB4" w:rsidRPr="001A30FD" w:rsidRDefault="00E54EB4" w:rsidP="00817F76">
      <w:pPr>
        <w:rPr>
          <w:rFonts w:ascii="Times New Roman" w:hAnsi="Times New Roman" w:cs="Times New Roman"/>
          <w:sz w:val="24"/>
          <w:szCs w:val="24"/>
        </w:rPr>
      </w:pPr>
    </w:p>
    <w:p w14:paraId="4F043ED6" w14:textId="77777777" w:rsidR="007A7507" w:rsidRPr="001A30FD" w:rsidRDefault="00726848" w:rsidP="00817F76">
      <w:pPr>
        <w:rPr>
          <w:rFonts w:ascii="Times New Roman" w:hAnsi="Times New Roman" w:cs="Times New Roman"/>
          <w:sz w:val="24"/>
          <w:szCs w:val="24"/>
        </w:rPr>
      </w:pPr>
      <w:r w:rsidRPr="001A30FD"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67456" behindDoc="0" locked="0" layoutInCell="1" allowOverlap="1" wp14:anchorId="6333B236" wp14:editId="5148B468">
            <wp:simplePos x="0" y="0"/>
            <wp:positionH relativeFrom="column">
              <wp:posOffset>-290195</wp:posOffset>
            </wp:positionH>
            <wp:positionV relativeFrom="paragraph">
              <wp:posOffset>318135</wp:posOffset>
            </wp:positionV>
            <wp:extent cx="5981700" cy="4474210"/>
            <wp:effectExtent l="0" t="0" r="0" b="254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Hourly_Value_plot.png"/>
                    <pic:cNvPicPr/>
                  </pic:nvPicPr>
                  <pic:blipFill rotWithShape="1"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9791" t="9755" r="11674" b="6098"/>
                    <a:stretch/>
                  </pic:blipFill>
                  <pic:spPr bwMode="auto">
                    <a:xfrm>
                      <a:off x="0" y="0"/>
                      <a:ext cx="5981700" cy="447421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0EB7B52" w14:textId="77777777" w:rsidR="007A7507" w:rsidRPr="001A30FD" w:rsidRDefault="007A7507" w:rsidP="00817F76">
      <w:pPr>
        <w:rPr>
          <w:rFonts w:ascii="Times New Roman" w:hAnsi="Times New Roman" w:cs="Times New Roman"/>
          <w:sz w:val="24"/>
          <w:szCs w:val="24"/>
        </w:rPr>
      </w:pPr>
    </w:p>
    <w:p w14:paraId="14E6E1FE" w14:textId="77777777" w:rsidR="007A7507" w:rsidRPr="001A30FD" w:rsidRDefault="007A7507" w:rsidP="00817F76">
      <w:pPr>
        <w:rPr>
          <w:rFonts w:ascii="Times New Roman" w:hAnsi="Times New Roman" w:cs="Times New Roman"/>
          <w:sz w:val="24"/>
          <w:szCs w:val="24"/>
        </w:rPr>
      </w:pPr>
    </w:p>
    <w:p w14:paraId="787881A5" w14:textId="77777777" w:rsidR="007A7507" w:rsidRPr="001A30FD" w:rsidRDefault="007A7507" w:rsidP="00817F76">
      <w:pPr>
        <w:rPr>
          <w:rFonts w:ascii="Times New Roman" w:hAnsi="Times New Roman" w:cs="Times New Roman"/>
          <w:sz w:val="24"/>
          <w:szCs w:val="24"/>
        </w:rPr>
      </w:pPr>
    </w:p>
    <w:p w14:paraId="421295DF" w14:textId="77777777" w:rsidR="007A7507" w:rsidRPr="001A30FD" w:rsidRDefault="007A7507" w:rsidP="00817F76">
      <w:pPr>
        <w:rPr>
          <w:rFonts w:ascii="Times New Roman" w:hAnsi="Times New Roman" w:cs="Times New Roman"/>
          <w:sz w:val="24"/>
          <w:szCs w:val="24"/>
        </w:rPr>
      </w:pPr>
    </w:p>
    <w:p w14:paraId="5E0C5A76" w14:textId="77777777" w:rsidR="007A7507" w:rsidRPr="001A30FD" w:rsidRDefault="007A7507" w:rsidP="00817F76">
      <w:pPr>
        <w:rPr>
          <w:rFonts w:ascii="Times New Roman" w:hAnsi="Times New Roman" w:cs="Times New Roman"/>
          <w:sz w:val="24"/>
          <w:szCs w:val="24"/>
        </w:rPr>
      </w:pPr>
    </w:p>
    <w:p w14:paraId="1AF74187" w14:textId="77777777" w:rsidR="007A7507" w:rsidRPr="001A30FD" w:rsidRDefault="007A7507" w:rsidP="00817F76">
      <w:pPr>
        <w:rPr>
          <w:rFonts w:ascii="Times New Roman" w:hAnsi="Times New Roman" w:cs="Times New Roman"/>
          <w:sz w:val="24"/>
          <w:szCs w:val="24"/>
        </w:rPr>
      </w:pPr>
    </w:p>
    <w:p w14:paraId="1A9997A9" w14:textId="77777777" w:rsidR="007A7507" w:rsidRPr="001A30FD" w:rsidRDefault="007A7507" w:rsidP="00817F76">
      <w:pPr>
        <w:rPr>
          <w:rFonts w:ascii="Times New Roman" w:hAnsi="Times New Roman" w:cs="Times New Roman"/>
          <w:sz w:val="24"/>
          <w:szCs w:val="24"/>
        </w:rPr>
      </w:pPr>
    </w:p>
    <w:p w14:paraId="115BEA0A" w14:textId="77777777" w:rsidR="007A7507" w:rsidRPr="001A30FD" w:rsidRDefault="007A7507" w:rsidP="00817F76">
      <w:pPr>
        <w:rPr>
          <w:rFonts w:ascii="Times New Roman" w:hAnsi="Times New Roman" w:cs="Times New Roman"/>
          <w:sz w:val="24"/>
          <w:szCs w:val="24"/>
        </w:rPr>
      </w:pPr>
    </w:p>
    <w:p w14:paraId="0E2E4B97" w14:textId="77777777" w:rsidR="007A7507" w:rsidRPr="001A30FD" w:rsidRDefault="007A7507" w:rsidP="00817F76">
      <w:pPr>
        <w:rPr>
          <w:rFonts w:ascii="Times New Roman" w:hAnsi="Times New Roman" w:cs="Times New Roman"/>
          <w:sz w:val="24"/>
          <w:szCs w:val="24"/>
        </w:rPr>
      </w:pPr>
    </w:p>
    <w:p w14:paraId="21169E0C" w14:textId="77777777" w:rsidR="007A7507" w:rsidRPr="001A30FD" w:rsidRDefault="007A7507" w:rsidP="00817F76">
      <w:pPr>
        <w:rPr>
          <w:rFonts w:ascii="Times New Roman" w:hAnsi="Times New Roman" w:cs="Times New Roman"/>
          <w:sz w:val="24"/>
          <w:szCs w:val="24"/>
        </w:rPr>
      </w:pPr>
    </w:p>
    <w:p w14:paraId="7BBA030E" w14:textId="77777777" w:rsidR="007A7507" w:rsidRPr="001A30FD" w:rsidRDefault="007A7507" w:rsidP="00817F76">
      <w:pPr>
        <w:rPr>
          <w:rFonts w:ascii="Times New Roman" w:hAnsi="Times New Roman" w:cs="Times New Roman"/>
          <w:sz w:val="24"/>
          <w:szCs w:val="24"/>
        </w:rPr>
      </w:pPr>
    </w:p>
    <w:p w14:paraId="2A1421FB" w14:textId="77777777" w:rsidR="007A7507" w:rsidRPr="001A30FD" w:rsidRDefault="007A7507" w:rsidP="00817F76">
      <w:pPr>
        <w:rPr>
          <w:rFonts w:ascii="Times New Roman" w:hAnsi="Times New Roman" w:cs="Times New Roman"/>
          <w:sz w:val="24"/>
          <w:szCs w:val="24"/>
        </w:rPr>
      </w:pPr>
    </w:p>
    <w:p w14:paraId="61685141" w14:textId="77777777" w:rsidR="007A7507" w:rsidRPr="001A30FD" w:rsidRDefault="007A7507" w:rsidP="00817F76">
      <w:pPr>
        <w:rPr>
          <w:rFonts w:ascii="Times New Roman" w:hAnsi="Times New Roman" w:cs="Times New Roman"/>
          <w:sz w:val="24"/>
          <w:szCs w:val="24"/>
        </w:rPr>
      </w:pPr>
    </w:p>
    <w:p w14:paraId="7A0217DB" w14:textId="77777777" w:rsidR="007A7507" w:rsidRPr="001A30FD" w:rsidRDefault="007A7507" w:rsidP="00817F76">
      <w:pPr>
        <w:rPr>
          <w:rFonts w:ascii="Times New Roman" w:hAnsi="Times New Roman" w:cs="Times New Roman"/>
          <w:sz w:val="24"/>
          <w:szCs w:val="24"/>
        </w:rPr>
      </w:pPr>
    </w:p>
    <w:p w14:paraId="3D5A2651" w14:textId="77777777" w:rsidR="007A7507" w:rsidRPr="001A30FD" w:rsidRDefault="007A7507" w:rsidP="00817F76">
      <w:pPr>
        <w:rPr>
          <w:rFonts w:ascii="Times New Roman" w:hAnsi="Times New Roman" w:cs="Times New Roman"/>
          <w:sz w:val="24"/>
          <w:szCs w:val="24"/>
        </w:rPr>
      </w:pPr>
    </w:p>
    <w:p w14:paraId="467CD1B5" w14:textId="5FF72062" w:rsidR="00733023" w:rsidRPr="001A30FD" w:rsidRDefault="00733023" w:rsidP="00733023">
      <w:pPr>
        <w:rPr>
          <w:rFonts w:ascii="Times New Roman" w:hAnsi="Times New Roman" w:cs="Times New Roman"/>
          <w:b/>
          <w:sz w:val="24"/>
          <w:szCs w:val="24"/>
        </w:rPr>
      </w:pPr>
      <w:r w:rsidRPr="001A30FD">
        <w:rPr>
          <w:rFonts w:ascii="Times New Roman" w:hAnsi="Times New Roman" w:cs="Times New Roman"/>
          <w:b/>
          <w:sz w:val="24"/>
          <w:szCs w:val="24"/>
        </w:rPr>
        <w:t>Figure S</w:t>
      </w:r>
      <w:r w:rsidR="002724A9" w:rsidRPr="001A30FD">
        <w:rPr>
          <w:rFonts w:ascii="Times New Roman" w:hAnsi="Times New Roman" w:cs="Times New Roman"/>
          <w:b/>
          <w:sz w:val="24"/>
          <w:szCs w:val="24"/>
        </w:rPr>
        <w:t>8</w:t>
      </w:r>
      <w:r w:rsidRPr="001A30FD">
        <w:rPr>
          <w:rFonts w:ascii="Times New Roman" w:hAnsi="Times New Roman" w:cs="Times New Roman"/>
          <w:b/>
          <w:sz w:val="24"/>
          <w:szCs w:val="24"/>
        </w:rPr>
        <w:t>:</w:t>
      </w:r>
      <w:r w:rsidRPr="001A30FD">
        <w:rPr>
          <w:rFonts w:ascii="Times New Roman" w:hAnsi="Times New Roman" w:cs="Times New Roman"/>
          <w:sz w:val="24"/>
          <w:szCs w:val="24"/>
        </w:rPr>
        <w:t xml:space="preserve"> Correlation between hourly mean observed and predicted PM</w:t>
      </w:r>
      <w:r w:rsidRPr="001A30FD">
        <w:rPr>
          <w:rFonts w:ascii="Times New Roman" w:hAnsi="Times New Roman" w:cs="Times New Roman"/>
          <w:sz w:val="24"/>
          <w:szCs w:val="24"/>
          <w:vertAlign w:val="subscript"/>
        </w:rPr>
        <w:t>2.5</w:t>
      </w:r>
      <w:r w:rsidRPr="001A30FD">
        <w:rPr>
          <w:rFonts w:ascii="Times New Roman" w:hAnsi="Times New Roman" w:cs="Times New Roman"/>
          <w:sz w:val="24"/>
          <w:szCs w:val="24"/>
        </w:rPr>
        <w:t xml:space="preserve"> </w:t>
      </w:r>
      <w:r w:rsidR="00533E61" w:rsidRPr="001A30FD">
        <w:rPr>
          <w:rFonts w:ascii="Times New Roman" w:hAnsi="Times New Roman" w:cs="Times New Roman"/>
          <w:color w:val="FF0000"/>
          <w:sz w:val="24"/>
          <w:szCs w:val="24"/>
        </w:rPr>
        <w:t>in</w:t>
      </w:r>
      <w:r w:rsidR="00533E61" w:rsidRPr="001A30FD">
        <w:rPr>
          <w:rFonts w:ascii="Times New Roman" w:hAnsi="Times New Roman" w:cs="Times New Roman"/>
          <w:sz w:val="24"/>
          <w:szCs w:val="24"/>
        </w:rPr>
        <w:t xml:space="preserve"> </w:t>
      </w:r>
      <w:r w:rsidRPr="001A30FD">
        <w:rPr>
          <w:rFonts w:ascii="Times New Roman" w:hAnsi="Times New Roman" w:cs="Times New Roman"/>
          <w:sz w:val="24"/>
          <w:szCs w:val="24"/>
        </w:rPr>
        <w:t>Delhi.</w:t>
      </w:r>
      <w:r w:rsidRPr="001A30FD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14:paraId="3D85F641" w14:textId="77777777" w:rsidR="007A7507" w:rsidRPr="001A30FD" w:rsidRDefault="007A7507" w:rsidP="00817F76">
      <w:pPr>
        <w:rPr>
          <w:rFonts w:ascii="Times New Roman" w:hAnsi="Times New Roman" w:cs="Times New Roman"/>
          <w:sz w:val="24"/>
          <w:szCs w:val="24"/>
        </w:rPr>
      </w:pPr>
    </w:p>
    <w:p w14:paraId="5744EBDC" w14:textId="77777777" w:rsidR="007A7507" w:rsidRPr="001A30FD" w:rsidRDefault="007A7507" w:rsidP="00817F76">
      <w:pPr>
        <w:rPr>
          <w:rFonts w:ascii="Times New Roman" w:hAnsi="Times New Roman" w:cs="Times New Roman"/>
          <w:sz w:val="24"/>
          <w:szCs w:val="24"/>
        </w:rPr>
      </w:pPr>
    </w:p>
    <w:p w14:paraId="0A19455F" w14:textId="77777777" w:rsidR="00EB2466" w:rsidRPr="001A30FD" w:rsidRDefault="00EB2466" w:rsidP="00817F76">
      <w:pPr>
        <w:rPr>
          <w:rFonts w:ascii="Times New Roman" w:hAnsi="Times New Roman" w:cs="Times New Roman"/>
          <w:sz w:val="24"/>
          <w:szCs w:val="24"/>
        </w:rPr>
      </w:pPr>
    </w:p>
    <w:p w14:paraId="0686F6F3" w14:textId="77777777" w:rsidR="00EB2466" w:rsidRPr="001A30FD" w:rsidRDefault="00EB2466" w:rsidP="00817F76">
      <w:pPr>
        <w:rPr>
          <w:rFonts w:ascii="Times New Roman" w:hAnsi="Times New Roman" w:cs="Times New Roman"/>
          <w:sz w:val="24"/>
          <w:szCs w:val="24"/>
        </w:rPr>
      </w:pPr>
    </w:p>
    <w:p w14:paraId="02BC8CEA" w14:textId="77777777" w:rsidR="00EB2466" w:rsidRPr="001A30FD" w:rsidRDefault="00EB2466" w:rsidP="00817F76">
      <w:pPr>
        <w:rPr>
          <w:rFonts w:ascii="Times New Roman" w:hAnsi="Times New Roman" w:cs="Times New Roman"/>
          <w:sz w:val="24"/>
          <w:szCs w:val="24"/>
        </w:rPr>
      </w:pPr>
    </w:p>
    <w:p w14:paraId="1676AF2C" w14:textId="77777777" w:rsidR="00EB2466" w:rsidRPr="001A30FD" w:rsidRDefault="00EB2466" w:rsidP="00817F76">
      <w:pPr>
        <w:rPr>
          <w:rFonts w:ascii="Times New Roman" w:hAnsi="Times New Roman" w:cs="Times New Roman"/>
          <w:sz w:val="24"/>
          <w:szCs w:val="24"/>
        </w:rPr>
      </w:pPr>
    </w:p>
    <w:p w14:paraId="622AED5F" w14:textId="77777777" w:rsidR="00EB2466" w:rsidRPr="001A30FD" w:rsidRDefault="00EB2466" w:rsidP="00817F76">
      <w:pPr>
        <w:rPr>
          <w:rFonts w:ascii="Times New Roman" w:hAnsi="Times New Roman" w:cs="Times New Roman"/>
          <w:sz w:val="24"/>
          <w:szCs w:val="24"/>
        </w:rPr>
      </w:pPr>
    </w:p>
    <w:p w14:paraId="23E143CF" w14:textId="77777777" w:rsidR="007A7507" w:rsidRPr="001A30FD" w:rsidRDefault="007A7507" w:rsidP="00817F76">
      <w:pPr>
        <w:rPr>
          <w:rFonts w:ascii="Times New Roman" w:hAnsi="Times New Roman" w:cs="Times New Roman"/>
          <w:sz w:val="24"/>
          <w:szCs w:val="24"/>
        </w:rPr>
      </w:pPr>
    </w:p>
    <w:p w14:paraId="13F31E10" w14:textId="77777777" w:rsidR="007A7507" w:rsidRPr="001A30FD" w:rsidRDefault="007A7507" w:rsidP="00817F76">
      <w:pPr>
        <w:rPr>
          <w:rFonts w:ascii="Times New Roman" w:hAnsi="Times New Roman" w:cs="Times New Roman"/>
          <w:sz w:val="24"/>
          <w:szCs w:val="24"/>
        </w:rPr>
      </w:pPr>
    </w:p>
    <w:p w14:paraId="70D518B0" w14:textId="77777777" w:rsidR="007A7507" w:rsidRPr="001A30FD" w:rsidRDefault="007A7507" w:rsidP="00817F76">
      <w:pPr>
        <w:rPr>
          <w:rFonts w:ascii="Times New Roman" w:hAnsi="Times New Roman" w:cs="Times New Roman"/>
          <w:sz w:val="24"/>
          <w:szCs w:val="24"/>
        </w:rPr>
      </w:pPr>
    </w:p>
    <w:p w14:paraId="3A20FFB7" w14:textId="77777777" w:rsidR="00817F76" w:rsidRPr="001A30FD" w:rsidRDefault="00E4795A" w:rsidP="00817F76">
      <w:pPr>
        <w:rPr>
          <w:rFonts w:ascii="Times New Roman" w:hAnsi="Times New Roman" w:cs="Times New Roman"/>
          <w:b/>
          <w:sz w:val="24"/>
          <w:szCs w:val="24"/>
        </w:rPr>
      </w:pPr>
      <w:r w:rsidRPr="001A30FD">
        <w:rPr>
          <w:rFonts w:ascii="Times New Roman" w:hAnsi="Times New Roman" w:cs="Times New Roman"/>
          <w:b/>
          <w:sz w:val="24"/>
          <w:szCs w:val="24"/>
        </w:rPr>
        <w:t xml:space="preserve">Table ST1: </w:t>
      </w:r>
      <w:r w:rsidRPr="001A30FD">
        <w:rPr>
          <w:rFonts w:ascii="Times New Roman" w:hAnsi="Times New Roman" w:cs="Times New Roman"/>
          <w:sz w:val="24"/>
          <w:szCs w:val="24"/>
        </w:rPr>
        <w:t>Selected atmospheric physical and chemical parameterizations</w:t>
      </w:r>
    </w:p>
    <w:p w14:paraId="1EFED8FD" w14:textId="77777777" w:rsidR="00E4795A" w:rsidRPr="001A30FD" w:rsidRDefault="00E4795A" w:rsidP="00817F76">
      <w:pPr>
        <w:rPr>
          <w:rFonts w:ascii="Times New Roman" w:hAnsi="Times New Roman" w:cs="Times New Roman"/>
          <w:b/>
          <w:sz w:val="24"/>
          <w:szCs w:val="24"/>
        </w:rPr>
      </w:pPr>
    </w:p>
    <w:tbl>
      <w:tblPr>
        <w:tblStyle w:val="TableGrid"/>
        <w:tblpPr w:leftFromText="180" w:rightFromText="180" w:vertAnchor="text" w:horzAnchor="margin" w:tblpY="4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97"/>
        <w:gridCol w:w="5945"/>
      </w:tblGrid>
      <w:tr w:rsidR="00EB2466" w:rsidRPr="001A30FD" w14:paraId="6F098DFF" w14:textId="77777777" w:rsidTr="00EB2466">
        <w:tc>
          <w:tcPr>
            <w:tcW w:w="3297" w:type="dxa"/>
            <w:tcBorders>
              <w:top w:val="single" w:sz="4" w:space="0" w:color="auto"/>
              <w:bottom w:val="single" w:sz="4" w:space="0" w:color="auto"/>
            </w:tcBorders>
          </w:tcPr>
          <w:p w14:paraId="31D71CA8" w14:textId="77777777" w:rsidR="00EB2466" w:rsidRPr="001A30FD" w:rsidRDefault="00EB2466" w:rsidP="00EB2466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1A30F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tmospheric Process</w:t>
            </w:r>
          </w:p>
        </w:tc>
        <w:tc>
          <w:tcPr>
            <w:tcW w:w="5945" w:type="dxa"/>
            <w:tcBorders>
              <w:top w:val="single" w:sz="4" w:space="0" w:color="auto"/>
              <w:bottom w:val="single" w:sz="4" w:space="0" w:color="auto"/>
            </w:tcBorders>
          </w:tcPr>
          <w:p w14:paraId="24731C18" w14:textId="77777777" w:rsidR="00EB2466" w:rsidRPr="001A30FD" w:rsidRDefault="00EB2466" w:rsidP="00EB2466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1A30F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arameterization</w:t>
            </w:r>
          </w:p>
        </w:tc>
      </w:tr>
      <w:tr w:rsidR="00EB2466" w:rsidRPr="001A30FD" w14:paraId="103BAF75" w14:textId="77777777" w:rsidTr="00EB2466">
        <w:tc>
          <w:tcPr>
            <w:tcW w:w="3297" w:type="dxa"/>
            <w:tcBorders>
              <w:top w:val="single" w:sz="4" w:space="0" w:color="auto"/>
            </w:tcBorders>
          </w:tcPr>
          <w:p w14:paraId="5C996233" w14:textId="77777777" w:rsidR="00EB2466" w:rsidRPr="001A30FD" w:rsidRDefault="00EB2466" w:rsidP="00EB2466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A30FD">
              <w:rPr>
                <w:rFonts w:ascii="Times New Roman" w:hAnsi="Times New Roman" w:cs="Times New Roman"/>
                <w:sz w:val="24"/>
                <w:szCs w:val="24"/>
              </w:rPr>
              <w:t>Cloud Microphysics</w:t>
            </w:r>
          </w:p>
        </w:tc>
        <w:tc>
          <w:tcPr>
            <w:tcW w:w="5945" w:type="dxa"/>
            <w:tcBorders>
              <w:top w:val="single" w:sz="4" w:space="0" w:color="auto"/>
            </w:tcBorders>
          </w:tcPr>
          <w:p w14:paraId="03593465" w14:textId="64B6FAB0" w:rsidR="00EB2466" w:rsidRPr="001A30FD" w:rsidRDefault="00EB2466" w:rsidP="00905996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A30FD">
              <w:rPr>
                <w:rFonts w:ascii="Times New Roman" w:hAnsi="Times New Roman" w:cs="Times New Roman"/>
                <w:sz w:val="24"/>
                <w:szCs w:val="24"/>
              </w:rPr>
              <w:t>WRF Single-Moment 6-class scheme (WSM6)</w:t>
            </w:r>
            <w:r w:rsidR="00905996" w:rsidRPr="001A30FD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1</w:t>
            </w:r>
            <w:r w:rsidRPr="001A30F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EB2466" w:rsidRPr="001A30FD" w14:paraId="6E99A971" w14:textId="77777777" w:rsidTr="00EB2466">
        <w:tc>
          <w:tcPr>
            <w:tcW w:w="3297" w:type="dxa"/>
          </w:tcPr>
          <w:p w14:paraId="5CC6C7C9" w14:textId="77777777" w:rsidR="00EB2466" w:rsidRPr="001A30FD" w:rsidRDefault="00EB2466" w:rsidP="00EB2466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A30FD">
              <w:rPr>
                <w:rFonts w:ascii="Times New Roman" w:hAnsi="Times New Roman" w:cs="Times New Roman"/>
                <w:sz w:val="24"/>
                <w:szCs w:val="24"/>
              </w:rPr>
              <w:t>Short- and Long-wave radiation</w:t>
            </w:r>
          </w:p>
        </w:tc>
        <w:tc>
          <w:tcPr>
            <w:tcW w:w="5945" w:type="dxa"/>
          </w:tcPr>
          <w:p w14:paraId="50EB5145" w14:textId="0B63ADA9" w:rsidR="00EB2466" w:rsidRPr="001A30FD" w:rsidRDefault="00EB2466" w:rsidP="00905996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A30FD">
              <w:rPr>
                <w:rFonts w:ascii="Times New Roman" w:hAnsi="Times New Roman" w:cs="Times New Roman"/>
                <w:sz w:val="24"/>
                <w:szCs w:val="24"/>
              </w:rPr>
              <w:t>Rapid Ra</w:t>
            </w:r>
            <w:r w:rsidR="00905996" w:rsidRPr="001A30FD">
              <w:rPr>
                <w:rFonts w:ascii="Times New Roman" w:hAnsi="Times New Roman" w:cs="Times New Roman"/>
                <w:sz w:val="24"/>
                <w:szCs w:val="24"/>
              </w:rPr>
              <w:t>diative Transfer Model for GCMs</w:t>
            </w:r>
            <w:r w:rsidR="00905996" w:rsidRPr="001A30FD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2</w:t>
            </w:r>
          </w:p>
        </w:tc>
      </w:tr>
      <w:tr w:rsidR="00EB2466" w:rsidRPr="001A30FD" w14:paraId="04AAD05D" w14:textId="77777777" w:rsidTr="00EB2466">
        <w:tc>
          <w:tcPr>
            <w:tcW w:w="3297" w:type="dxa"/>
          </w:tcPr>
          <w:p w14:paraId="18064B0A" w14:textId="77777777" w:rsidR="00EB2466" w:rsidRPr="001A30FD" w:rsidRDefault="00EB2466" w:rsidP="00EB2466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A30FD">
              <w:rPr>
                <w:rFonts w:ascii="Times New Roman" w:hAnsi="Times New Roman" w:cs="Times New Roman"/>
                <w:sz w:val="24"/>
                <w:szCs w:val="24"/>
              </w:rPr>
              <w:t>Surface Layer</w:t>
            </w:r>
          </w:p>
        </w:tc>
        <w:tc>
          <w:tcPr>
            <w:tcW w:w="5945" w:type="dxa"/>
          </w:tcPr>
          <w:p w14:paraId="44798331" w14:textId="02B23852" w:rsidR="00EB2466" w:rsidRPr="001A30FD" w:rsidRDefault="00EB2466" w:rsidP="00EB2466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A30FD">
              <w:rPr>
                <w:rFonts w:ascii="Times New Roman" w:hAnsi="Times New Roman" w:cs="Times New Roman"/>
                <w:sz w:val="24"/>
                <w:szCs w:val="24"/>
              </w:rPr>
              <w:t>Monin-Obukhov (Janjic</w:t>
            </w:r>
            <w:r w:rsidR="00905996" w:rsidRPr="001A30FD">
              <w:rPr>
                <w:rFonts w:ascii="Times New Roman" w:hAnsi="Times New Roman" w:cs="Times New Roman"/>
                <w:sz w:val="24"/>
                <w:szCs w:val="24"/>
              </w:rPr>
              <w:t xml:space="preserve"> Eta)Scheme</w:t>
            </w:r>
            <w:r w:rsidR="00905996" w:rsidRPr="001A30FD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3,4</w:t>
            </w:r>
          </w:p>
        </w:tc>
      </w:tr>
      <w:tr w:rsidR="00EB2466" w:rsidRPr="001A30FD" w14:paraId="3D238BB0" w14:textId="77777777" w:rsidTr="00EB2466">
        <w:tc>
          <w:tcPr>
            <w:tcW w:w="3297" w:type="dxa"/>
          </w:tcPr>
          <w:p w14:paraId="28081FEE" w14:textId="77777777" w:rsidR="00EB2466" w:rsidRPr="001A30FD" w:rsidRDefault="00EB2466" w:rsidP="00EB2466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A30FD">
              <w:rPr>
                <w:rFonts w:ascii="Times New Roman" w:hAnsi="Times New Roman" w:cs="Times New Roman"/>
                <w:sz w:val="24"/>
                <w:szCs w:val="24"/>
              </w:rPr>
              <w:t>Land Surface model</w:t>
            </w:r>
          </w:p>
        </w:tc>
        <w:tc>
          <w:tcPr>
            <w:tcW w:w="5945" w:type="dxa"/>
          </w:tcPr>
          <w:p w14:paraId="5ABDC460" w14:textId="59ECDAEE" w:rsidR="00EB2466" w:rsidRPr="001A30FD" w:rsidRDefault="00EB2466" w:rsidP="00EB2466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A30FD">
              <w:rPr>
                <w:rFonts w:ascii="Times New Roman" w:hAnsi="Times New Roman" w:cs="Times New Roman"/>
                <w:sz w:val="24"/>
                <w:szCs w:val="24"/>
              </w:rPr>
              <w:t>Unified Noah Land-sur</w:t>
            </w:r>
            <w:r w:rsidR="00905996" w:rsidRPr="001A30FD">
              <w:rPr>
                <w:rFonts w:ascii="Times New Roman" w:hAnsi="Times New Roman" w:cs="Times New Roman"/>
                <w:sz w:val="24"/>
                <w:szCs w:val="24"/>
              </w:rPr>
              <w:t>face model</w:t>
            </w:r>
            <w:r w:rsidR="00905996" w:rsidRPr="001A30FD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5</w:t>
            </w:r>
          </w:p>
        </w:tc>
      </w:tr>
      <w:tr w:rsidR="00EB2466" w:rsidRPr="001A30FD" w14:paraId="5613302B" w14:textId="77777777" w:rsidTr="00EB2466">
        <w:tc>
          <w:tcPr>
            <w:tcW w:w="3297" w:type="dxa"/>
          </w:tcPr>
          <w:p w14:paraId="17B2BF99" w14:textId="77777777" w:rsidR="00EB2466" w:rsidRPr="001A30FD" w:rsidRDefault="00EB2466" w:rsidP="00EB2466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A30FD">
              <w:rPr>
                <w:rFonts w:ascii="Times New Roman" w:hAnsi="Times New Roman" w:cs="Times New Roman"/>
                <w:sz w:val="24"/>
                <w:szCs w:val="24"/>
              </w:rPr>
              <w:t>Planetary Boundary Layer</w:t>
            </w:r>
          </w:p>
        </w:tc>
        <w:tc>
          <w:tcPr>
            <w:tcW w:w="5945" w:type="dxa"/>
          </w:tcPr>
          <w:p w14:paraId="3F6D1032" w14:textId="11115372" w:rsidR="00EB2466" w:rsidRPr="001A30FD" w:rsidRDefault="006A0E91" w:rsidP="00EB2466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A30FD">
              <w:rPr>
                <w:rFonts w:ascii="Times New Roman" w:hAnsi="Times New Roman" w:cs="Times New Roman"/>
                <w:sz w:val="24"/>
                <w:szCs w:val="24"/>
              </w:rPr>
              <w:t>MYNN2.5</w:t>
            </w:r>
            <w:r w:rsidRPr="001A30FD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6</w:t>
            </w:r>
          </w:p>
        </w:tc>
      </w:tr>
      <w:tr w:rsidR="00EB2466" w:rsidRPr="001A30FD" w14:paraId="681EF1B8" w14:textId="77777777" w:rsidTr="00EB2466">
        <w:tc>
          <w:tcPr>
            <w:tcW w:w="3297" w:type="dxa"/>
          </w:tcPr>
          <w:p w14:paraId="392BD1F0" w14:textId="77777777" w:rsidR="00EB2466" w:rsidRPr="001A30FD" w:rsidRDefault="00EB2466" w:rsidP="00EB2466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A30FD">
              <w:rPr>
                <w:rFonts w:ascii="Times New Roman" w:hAnsi="Times New Roman" w:cs="Times New Roman"/>
                <w:sz w:val="24"/>
                <w:szCs w:val="24"/>
              </w:rPr>
              <w:t xml:space="preserve">Cumulus </w:t>
            </w:r>
          </w:p>
        </w:tc>
        <w:tc>
          <w:tcPr>
            <w:tcW w:w="5945" w:type="dxa"/>
          </w:tcPr>
          <w:p w14:paraId="6121C8BD" w14:textId="7E4BEE0E" w:rsidR="00EB2466" w:rsidRPr="001A30FD" w:rsidRDefault="00EB2466" w:rsidP="00EB2466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A30FD">
              <w:rPr>
                <w:rFonts w:ascii="Times New Roman" w:hAnsi="Times New Roman" w:cs="Times New Roman"/>
                <w:sz w:val="24"/>
                <w:szCs w:val="24"/>
              </w:rPr>
              <w:t>Grell-Freitas ensem</w:t>
            </w:r>
            <w:r w:rsidR="006A0E91" w:rsidRPr="001A30FD">
              <w:rPr>
                <w:rFonts w:ascii="Times New Roman" w:hAnsi="Times New Roman" w:cs="Times New Roman"/>
                <w:sz w:val="24"/>
                <w:szCs w:val="24"/>
              </w:rPr>
              <w:t>ble scheme</w:t>
            </w:r>
            <w:r w:rsidR="006A0E91" w:rsidRPr="001A30FD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7</w:t>
            </w:r>
          </w:p>
        </w:tc>
      </w:tr>
      <w:tr w:rsidR="00EB2466" w:rsidRPr="001A30FD" w14:paraId="208D912E" w14:textId="77777777" w:rsidTr="00EB2466">
        <w:tc>
          <w:tcPr>
            <w:tcW w:w="3297" w:type="dxa"/>
          </w:tcPr>
          <w:p w14:paraId="062C11BD" w14:textId="77777777" w:rsidR="00EB2466" w:rsidRPr="001A30FD" w:rsidRDefault="00EB2466" w:rsidP="00EB2466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A30FD">
              <w:rPr>
                <w:rFonts w:ascii="Times New Roman" w:hAnsi="Times New Roman" w:cs="Times New Roman"/>
                <w:sz w:val="24"/>
                <w:szCs w:val="24"/>
              </w:rPr>
              <w:t>Gas-phase Chemistry</w:t>
            </w:r>
          </w:p>
        </w:tc>
        <w:tc>
          <w:tcPr>
            <w:tcW w:w="5945" w:type="dxa"/>
          </w:tcPr>
          <w:p w14:paraId="63B136BB" w14:textId="20677063" w:rsidR="00EB2466" w:rsidRPr="001A30FD" w:rsidRDefault="00EB2466" w:rsidP="006A0E91">
            <w:pPr>
              <w:tabs>
                <w:tab w:val="left" w:pos="1340"/>
              </w:tabs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A30FD">
              <w:rPr>
                <w:rFonts w:ascii="Times New Roman" w:hAnsi="Times New Roman" w:cs="Times New Roman"/>
                <w:sz w:val="24"/>
                <w:szCs w:val="24"/>
              </w:rPr>
              <w:t>Mode</w:t>
            </w:r>
            <w:r w:rsidR="006A0E91" w:rsidRPr="001A30FD">
              <w:rPr>
                <w:rFonts w:ascii="Times New Roman" w:hAnsi="Times New Roman" w:cs="Times New Roman"/>
                <w:sz w:val="24"/>
                <w:szCs w:val="24"/>
              </w:rPr>
              <w:t>l for Ozone and Related Tracers</w:t>
            </w:r>
            <w:r w:rsidR="006A0E91" w:rsidRPr="001A30FD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8</w:t>
            </w:r>
          </w:p>
        </w:tc>
      </w:tr>
      <w:tr w:rsidR="00EB2466" w:rsidRPr="001A30FD" w14:paraId="4B9A84FC" w14:textId="77777777" w:rsidTr="00EB2466">
        <w:tc>
          <w:tcPr>
            <w:tcW w:w="3297" w:type="dxa"/>
            <w:tcBorders>
              <w:bottom w:val="single" w:sz="4" w:space="0" w:color="auto"/>
            </w:tcBorders>
          </w:tcPr>
          <w:p w14:paraId="7207651A" w14:textId="77777777" w:rsidR="00EB2466" w:rsidRPr="001A30FD" w:rsidRDefault="00EB2466" w:rsidP="00EB2466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A30FD">
              <w:rPr>
                <w:rFonts w:ascii="Times New Roman" w:hAnsi="Times New Roman" w:cs="Times New Roman"/>
                <w:sz w:val="24"/>
                <w:szCs w:val="24"/>
              </w:rPr>
              <w:t>Aerosol Processes</w:t>
            </w:r>
          </w:p>
        </w:tc>
        <w:tc>
          <w:tcPr>
            <w:tcW w:w="5945" w:type="dxa"/>
            <w:tcBorders>
              <w:bottom w:val="single" w:sz="4" w:space="0" w:color="auto"/>
            </w:tcBorders>
          </w:tcPr>
          <w:p w14:paraId="20BE9D05" w14:textId="3317FDFC" w:rsidR="00EB2466" w:rsidRPr="001A30FD" w:rsidRDefault="00EB2466" w:rsidP="00EB2466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A30FD">
              <w:rPr>
                <w:rFonts w:ascii="Times New Roman" w:hAnsi="Times New Roman" w:cs="Times New Roman"/>
                <w:sz w:val="24"/>
                <w:szCs w:val="24"/>
              </w:rPr>
              <w:t>Goddard Global Ozone Chemistry Aerosol Radiation and Transp</w:t>
            </w:r>
            <w:r w:rsidR="006A0E91" w:rsidRPr="001A30FD">
              <w:rPr>
                <w:rFonts w:ascii="Times New Roman" w:hAnsi="Times New Roman" w:cs="Times New Roman"/>
                <w:sz w:val="24"/>
                <w:szCs w:val="24"/>
              </w:rPr>
              <w:t>ort (GOCART)</w:t>
            </w:r>
            <w:r w:rsidR="006A0E91" w:rsidRPr="001A30FD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9</w:t>
            </w:r>
          </w:p>
        </w:tc>
      </w:tr>
    </w:tbl>
    <w:p w14:paraId="6AC07E13" w14:textId="77777777" w:rsidR="00EB2466" w:rsidRPr="001A30FD" w:rsidRDefault="00EB2466" w:rsidP="00817F76">
      <w:pPr>
        <w:rPr>
          <w:rFonts w:ascii="Times New Roman" w:hAnsi="Times New Roman" w:cs="Times New Roman"/>
          <w:b/>
          <w:sz w:val="24"/>
          <w:szCs w:val="24"/>
        </w:rPr>
      </w:pPr>
    </w:p>
    <w:p w14:paraId="75B19896" w14:textId="77777777" w:rsidR="00EB2466" w:rsidRPr="001A30FD" w:rsidRDefault="00EB2466" w:rsidP="00EB2466">
      <w:pPr>
        <w:rPr>
          <w:rFonts w:ascii="Times New Roman" w:hAnsi="Times New Roman" w:cs="Times New Roman"/>
          <w:sz w:val="24"/>
          <w:szCs w:val="24"/>
        </w:rPr>
      </w:pPr>
      <w:r w:rsidRPr="001A30FD">
        <w:rPr>
          <w:rFonts w:ascii="Times New Roman" w:hAnsi="Times New Roman" w:cs="Times New Roman"/>
          <w:b/>
          <w:sz w:val="24"/>
          <w:szCs w:val="24"/>
        </w:rPr>
        <w:t>Table ST2</w:t>
      </w:r>
      <w:r w:rsidRPr="001A30FD">
        <w:rPr>
          <w:rFonts w:ascii="Times New Roman" w:hAnsi="Times New Roman" w:cs="Times New Roman"/>
          <w:sz w:val="24"/>
          <w:szCs w:val="24"/>
        </w:rPr>
        <w:t>: Performance statistics for mean PM2.5 forecast for different emission inventory and different grid spacing of 1st day forecast over Delhi.</w:t>
      </w:r>
    </w:p>
    <w:p w14:paraId="3937A2BC" w14:textId="77777777" w:rsidR="00EB2466" w:rsidRPr="001A30FD" w:rsidRDefault="00EB2466" w:rsidP="00817F76">
      <w:pPr>
        <w:rPr>
          <w:rFonts w:ascii="Times New Roman" w:hAnsi="Times New Roman" w:cs="Times New Roman"/>
          <w:b/>
          <w:sz w:val="24"/>
          <w:szCs w:val="24"/>
        </w:rPr>
      </w:pPr>
    </w:p>
    <w:tbl>
      <w:tblPr>
        <w:tblW w:w="7618" w:type="dxa"/>
        <w:tblInd w:w="108" w:type="dxa"/>
        <w:tblBorders>
          <w:top w:val="single" w:sz="8" w:space="0" w:color="000001"/>
          <w:left w:val="single" w:sz="8" w:space="0" w:color="000001"/>
          <w:bottom w:val="single" w:sz="8" w:space="0" w:color="000001"/>
          <w:right w:val="single" w:sz="8" w:space="0" w:color="000001"/>
          <w:insideH w:val="single" w:sz="8" w:space="0" w:color="000001"/>
          <w:insideV w:val="single" w:sz="8" w:space="0" w:color="000001"/>
        </w:tblBorders>
        <w:tblCellMar>
          <w:top w:w="15" w:type="dxa"/>
          <w:left w:w="98" w:type="dxa"/>
        </w:tblCellMar>
        <w:tblLook w:val="0600" w:firstRow="0" w:lastRow="0" w:firstColumn="0" w:lastColumn="0" w:noHBand="1" w:noVBand="1"/>
      </w:tblPr>
      <w:tblGrid>
        <w:gridCol w:w="1620"/>
        <w:gridCol w:w="1880"/>
        <w:gridCol w:w="767"/>
        <w:gridCol w:w="1348"/>
        <w:gridCol w:w="1424"/>
        <w:gridCol w:w="579"/>
      </w:tblGrid>
      <w:tr w:rsidR="005E3E7F" w:rsidRPr="001A30FD" w14:paraId="24D03C6E" w14:textId="77777777" w:rsidTr="005E3E7F">
        <w:trPr>
          <w:trHeight w:val="511"/>
        </w:trPr>
        <w:tc>
          <w:tcPr>
            <w:tcW w:w="1620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98" w:type="dxa"/>
            </w:tcMar>
          </w:tcPr>
          <w:p w14:paraId="266AE409" w14:textId="77777777" w:rsidR="005E3E7F" w:rsidRPr="001A30FD" w:rsidRDefault="005E3E7F" w:rsidP="005E3E7F">
            <w:pPr>
              <w:spacing w:after="0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</w:p>
          <w:p w14:paraId="6DBAE9A9" w14:textId="77777777" w:rsidR="005E3E7F" w:rsidRPr="001A30FD" w:rsidRDefault="005E3E7F" w:rsidP="005E3E7F">
            <w:pPr>
              <w:spacing w:after="0"/>
              <w:rPr>
                <w:rFonts w:ascii="Arial" w:eastAsia="Times New Roman" w:hAnsi="Arial" w:cs="Arial"/>
                <w:sz w:val="24"/>
                <w:szCs w:val="24"/>
              </w:rPr>
            </w:pPr>
            <w:r w:rsidRPr="001A30FD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State</w:t>
            </w:r>
          </w:p>
          <w:p w14:paraId="36A2E1AB" w14:textId="77777777" w:rsidR="005E3E7F" w:rsidRPr="001A30FD" w:rsidRDefault="005E3E7F" w:rsidP="005E3E7F">
            <w:pPr>
              <w:spacing w:after="0"/>
              <w:rPr>
                <w:rFonts w:ascii="Arial" w:eastAsia="Times New Roman" w:hAnsi="Arial" w:cs="Arial"/>
                <w:sz w:val="24"/>
                <w:szCs w:val="24"/>
              </w:rPr>
            </w:pPr>
            <w:r w:rsidRPr="001A30FD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Variables</w:t>
            </w:r>
          </w:p>
        </w:tc>
        <w:tc>
          <w:tcPr>
            <w:tcW w:w="1880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98" w:type="dxa"/>
            </w:tcMar>
          </w:tcPr>
          <w:p w14:paraId="21B83EE8" w14:textId="77777777" w:rsidR="005E3E7F" w:rsidRPr="001A30FD" w:rsidRDefault="005E3E7F" w:rsidP="005E3E7F">
            <w:pPr>
              <w:spacing w:after="0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  <w:p w14:paraId="3451FF55" w14:textId="77777777" w:rsidR="005E3E7F" w:rsidRPr="001A30FD" w:rsidRDefault="005E3E7F" w:rsidP="005E3E7F">
            <w:pPr>
              <w:spacing w:after="0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  <w:p w14:paraId="48BD2A6F" w14:textId="77777777" w:rsidR="005E3E7F" w:rsidRPr="001A30FD" w:rsidRDefault="005E3E7F" w:rsidP="005E3E7F">
            <w:pPr>
              <w:spacing w:after="0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1A30FD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Emission Variables</w:t>
            </w:r>
          </w:p>
        </w:tc>
        <w:tc>
          <w:tcPr>
            <w:tcW w:w="767" w:type="dxa"/>
            <w:tcBorders>
              <w:top w:val="single" w:sz="8" w:space="0" w:color="000001"/>
              <w:left w:val="single" w:sz="8" w:space="0" w:color="000001"/>
              <w:right w:val="single" w:sz="8" w:space="0" w:color="000001"/>
            </w:tcBorders>
            <w:shd w:val="clear" w:color="auto" w:fill="auto"/>
            <w:tcMar>
              <w:left w:w="98" w:type="dxa"/>
            </w:tcMar>
          </w:tcPr>
          <w:p w14:paraId="1C11B3E7" w14:textId="77777777" w:rsidR="005E3E7F" w:rsidRPr="001A30FD" w:rsidRDefault="005E3E7F" w:rsidP="005E3E7F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</w:p>
          <w:p w14:paraId="6E2F54A5" w14:textId="77777777" w:rsidR="005E3E7F" w:rsidRPr="001A30FD" w:rsidRDefault="005E3E7F" w:rsidP="005E3E7F">
            <w:pPr>
              <w:spacing w:after="0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1A30FD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MB</w:t>
            </w:r>
          </w:p>
        </w:tc>
        <w:tc>
          <w:tcPr>
            <w:tcW w:w="1348" w:type="dxa"/>
            <w:tcBorders>
              <w:top w:val="single" w:sz="8" w:space="0" w:color="000001"/>
              <w:left w:val="single" w:sz="8" w:space="0" w:color="000001"/>
              <w:right w:val="single" w:sz="8" w:space="0" w:color="000001"/>
            </w:tcBorders>
            <w:shd w:val="clear" w:color="auto" w:fill="auto"/>
            <w:tcMar>
              <w:top w:w="0" w:type="dxa"/>
              <w:left w:w="-10" w:type="dxa"/>
              <w:right w:w="0" w:type="dxa"/>
            </w:tcMar>
          </w:tcPr>
          <w:p w14:paraId="28CF32D5" w14:textId="77777777" w:rsidR="005E3E7F" w:rsidRPr="001A30FD" w:rsidRDefault="005E3E7F" w:rsidP="005E3E7F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</w:p>
          <w:p w14:paraId="2FDDD6A5" w14:textId="77777777" w:rsidR="005E3E7F" w:rsidRPr="001A30FD" w:rsidRDefault="005E3E7F" w:rsidP="005E3E7F">
            <w:pPr>
              <w:spacing w:after="0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1A30FD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NMFB (%)</w:t>
            </w:r>
          </w:p>
        </w:tc>
        <w:tc>
          <w:tcPr>
            <w:tcW w:w="1424" w:type="dxa"/>
            <w:tcBorders>
              <w:top w:val="single" w:sz="8" w:space="0" w:color="000001"/>
              <w:left w:val="single" w:sz="8" w:space="0" w:color="000001"/>
              <w:right w:val="single" w:sz="8" w:space="0" w:color="000001"/>
            </w:tcBorders>
            <w:shd w:val="clear" w:color="auto" w:fill="auto"/>
            <w:tcMar>
              <w:top w:w="0" w:type="dxa"/>
              <w:left w:w="-10" w:type="dxa"/>
              <w:right w:w="0" w:type="dxa"/>
            </w:tcMar>
          </w:tcPr>
          <w:p w14:paraId="6C80336F" w14:textId="77777777" w:rsidR="005E3E7F" w:rsidRPr="001A30FD" w:rsidRDefault="005E3E7F" w:rsidP="005E3E7F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</w:p>
          <w:p w14:paraId="0D420BB5" w14:textId="77777777" w:rsidR="005E3E7F" w:rsidRPr="001A30FD" w:rsidRDefault="005E3E7F" w:rsidP="005E3E7F">
            <w:pPr>
              <w:spacing w:after="0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1A30FD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NMFE (%)</w:t>
            </w:r>
          </w:p>
        </w:tc>
        <w:tc>
          <w:tcPr>
            <w:tcW w:w="579" w:type="dxa"/>
            <w:tcBorders>
              <w:top w:val="single" w:sz="8" w:space="0" w:color="000001"/>
              <w:left w:val="single" w:sz="8" w:space="0" w:color="000001"/>
              <w:right w:val="single" w:sz="8" w:space="0" w:color="000001"/>
            </w:tcBorders>
            <w:shd w:val="clear" w:color="auto" w:fill="auto"/>
            <w:tcMar>
              <w:top w:w="0" w:type="dxa"/>
              <w:left w:w="-10" w:type="dxa"/>
              <w:right w:w="0" w:type="dxa"/>
            </w:tcMar>
          </w:tcPr>
          <w:p w14:paraId="39C7E543" w14:textId="77777777" w:rsidR="005E3E7F" w:rsidRPr="001A30FD" w:rsidRDefault="005E3E7F" w:rsidP="005E3E7F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</w:p>
          <w:p w14:paraId="44B31242" w14:textId="77777777" w:rsidR="005E3E7F" w:rsidRPr="001A30FD" w:rsidRDefault="005E3E7F" w:rsidP="005E3E7F">
            <w:pPr>
              <w:spacing w:after="0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1A30FD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r</w:t>
            </w:r>
          </w:p>
        </w:tc>
      </w:tr>
      <w:tr w:rsidR="005E3E7F" w:rsidRPr="001A30FD" w14:paraId="7560E43C" w14:textId="77777777" w:rsidTr="005E3E7F">
        <w:trPr>
          <w:trHeight w:val="226"/>
        </w:trPr>
        <w:tc>
          <w:tcPr>
            <w:tcW w:w="1620" w:type="dxa"/>
            <w:vMerge w:val="restart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98" w:type="dxa"/>
            </w:tcMar>
          </w:tcPr>
          <w:p w14:paraId="63AB0241" w14:textId="77777777" w:rsidR="005E3E7F" w:rsidRPr="001A30FD" w:rsidRDefault="005E3E7F" w:rsidP="005E3E7F">
            <w:pPr>
              <w:spacing w:after="0"/>
              <w:rPr>
                <w:rFonts w:ascii="Arial" w:eastAsia="Times New Roman" w:hAnsi="Arial" w:cs="Arial"/>
                <w:sz w:val="24"/>
                <w:szCs w:val="24"/>
              </w:rPr>
            </w:pPr>
            <w:r w:rsidRPr="001A30FD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PM</w:t>
            </w:r>
            <w:r w:rsidRPr="001A30FD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position w:val="-6"/>
                <w:sz w:val="24"/>
                <w:szCs w:val="24"/>
              </w:rPr>
              <w:t>25</w:t>
            </w:r>
            <w:r w:rsidRPr="001A30FD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_hourly</w:t>
            </w:r>
          </w:p>
        </w:tc>
        <w:tc>
          <w:tcPr>
            <w:tcW w:w="1880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98" w:type="dxa"/>
            </w:tcMar>
          </w:tcPr>
          <w:p w14:paraId="32825D98" w14:textId="77777777" w:rsidR="005E3E7F" w:rsidRPr="001A30FD" w:rsidRDefault="005E3E7F" w:rsidP="005E3E7F">
            <w:pPr>
              <w:spacing w:after="0"/>
              <w:rPr>
                <w:rFonts w:ascii="Arial" w:eastAsia="Times New Roman" w:hAnsi="Arial" w:cs="Arial"/>
                <w:sz w:val="24"/>
                <w:szCs w:val="24"/>
              </w:rPr>
            </w:pPr>
            <w:r w:rsidRPr="001A30FD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EDGAR@10km</w:t>
            </w:r>
          </w:p>
        </w:tc>
        <w:tc>
          <w:tcPr>
            <w:tcW w:w="767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98" w:type="dxa"/>
            </w:tcMar>
          </w:tcPr>
          <w:p w14:paraId="4E4D4BDC" w14:textId="77777777" w:rsidR="005E3E7F" w:rsidRPr="001A30FD" w:rsidRDefault="005E3E7F" w:rsidP="005E3E7F">
            <w:pPr>
              <w:spacing w:after="0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1A30FD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-63.1</w:t>
            </w:r>
          </w:p>
        </w:tc>
        <w:tc>
          <w:tcPr>
            <w:tcW w:w="1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98" w:type="dxa"/>
            </w:tcMar>
          </w:tcPr>
          <w:p w14:paraId="0664273E" w14:textId="77777777" w:rsidR="005E3E7F" w:rsidRPr="001A30FD" w:rsidRDefault="005E3E7F" w:rsidP="005E3E7F">
            <w:pPr>
              <w:spacing w:after="0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1A30FD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-42.6</w:t>
            </w:r>
          </w:p>
        </w:tc>
        <w:tc>
          <w:tcPr>
            <w:tcW w:w="142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98" w:type="dxa"/>
            </w:tcMar>
          </w:tcPr>
          <w:p w14:paraId="4B4233B7" w14:textId="77777777" w:rsidR="005E3E7F" w:rsidRPr="001A30FD" w:rsidRDefault="005E3E7F" w:rsidP="005E3E7F">
            <w:pPr>
              <w:spacing w:after="0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1A30FD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51.1</w:t>
            </w:r>
          </w:p>
        </w:tc>
        <w:tc>
          <w:tcPr>
            <w:tcW w:w="579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98" w:type="dxa"/>
            </w:tcMar>
          </w:tcPr>
          <w:p w14:paraId="45C6C42E" w14:textId="77777777" w:rsidR="005E3E7F" w:rsidRPr="001A30FD" w:rsidRDefault="005E3E7F" w:rsidP="005E3E7F">
            <w:pPr>
              <w:spacing w:after="0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1A30FD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0.5</w:t>
            </w:r>
          </w:p>
        </w:tc>
      </w:tr>
      <w:tr w:rsidR="005E3E7F" w:rsidRPr="001A30FD" w14:paraId="77383E74" w14:textId="77777777" w:rsidTr="005E3E7F">
        <w:trPr>
          <w:trHeight w:val="226"/>
        </w:trPr>
        <w:tc>
          <w:tcPr>
            <w:tcW w:w="1620" w:type="dxa"/>
            <w:vMerge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top w:w="0" w:type="dxa"/>
              <w:left w:w="-10" w:type="dxa"/>
              <w:right w:w="0" w:type="dxa"/>
            </w:tcMar>
            <w:vAlign w:val="center"/>
          </w:tcPr>
          <w:p w14:paraId="2120D599" w14:textId="77777777" w:rsidR="005E3E7F" w:rsidRPr="001A30FD" w:rsidRDefault="005E3E7F" w:rsidP="005E3E7F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  <w:tc>
          <w:tcPr>
            <w:tcW w:w="1880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98" w:type="dxa"/>
            </w:tcMar>
          </w:tcPr>
          <w:p w14:paraId="03AF158B" w14:textId="26A22BFD" w:rsidR="005E3E7F" w:rsidRPr="001A30FD" w:rsidRDefault="005D373A" w:rsidP="005E3E7F">
            <w:pPr>
              <w:spacing w:after="0"/>
              <w:rPr>
                <w:rFonts w:ascii="Arial" w:eastAsia="Times New Roman" w:hAnsi="Arial" w:cs="Arial"/>
                <w:sz w:val="24"/>
                <w:szCs w:val="24"/>
              </w:rPr>
            </w:pPr>
            <w:r w:rsidRPr="001A30FD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HrDEI</w:t>
            </w:r>
            <w:r w:rsidR="005E3E7F" w:rsidRPr="001A30FD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@10km</w:t>
            </w:r>
          </w:p>
        </w:tc>
        <w:tc>
          <w:tcPr>
            <w:tcW w:w="767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98" w:type="dxa"/>
            </w:tcMar>
          </w:tcPr>
          <w:p w14:paraId="6EDA297E" w14:textId="77777777" w:rsidR="005E3E7F" w:rsidRPr="001A30FD" w:rsidRDefault="005E3E7F" w:rsidP="005E3E7F">
            <w:pPr>
              <w:spacing w:after="0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1A30FD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-0.3</w:t>
            </w:r>
          </w:p>
        </w:tc>
        <w:tc>
          <w:tcPr>
            <w:tcW w:w="1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98" w:type="dxa"/>
            </w:tcMar>
          </w:tcPr>
          <w:p w14:paraId="4276C939" w14:textId="77777777" w:rsidR="005E3E7F" w:rsidRPr="001A30FD" w:rsidRDefault="005E3E7F" w:rsidP="005E3E7F">
            <w:pPr>
              <w:spacing w:after="0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1A30FD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-0.2</w:t>
            </w:r>
          </w:p>
        </w:tc>
        <w:tc>
          <w:tcPr>
            <w:tcW w:w="142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98" w:type="dxa"/>
            </w:tcMar>
          </w:tcPr>
          <w:p w14:paraId="621272B0" w14:textId="77777777" w:rsidR="005E3E7F" w:rsidRPr="001A30FD" w:rsidRDefault="005E3E7F" w:rsidP="005E3E7F">
            <w:pPr>
              <w:spacing w:after="0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1A30FD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33.1</w:t>
            </w:r>
          </w:p>
        </w:tc>
        <w:tc>
          <w:tcPr>
            <w:tcW w:w="579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98" w:type="dxa"/>
            </w:tcMar>
          </w:tcPr>
          <w:p w14:paraId="78C6A1C0" w14:textId="77777777" w:rsidR="005E3E7F" w:rsidRPr="001A30FD" w:rsidRDefault="005E3E7F" w:rsidP="005E3E7F">
            <w:pPr>
              <w:spacing w:after="0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1A30FD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0.6</w:t>
            </w:r>
          </w:p>
        </w:tc>
      </w:tr>
      <w:tr w:rsidR="005E3E7F" w:rsidRPr="001A30FD" w14:paraId="38057319" w14:textId="77777777" w:rsidTr="005E3E7F">
        <w:trPr>
          <w:trHeight w:val="232"/>
        </w:trPr>
        <w:tc>
          <w:tcPr>
            <w:tcW w:w="1620" w:type="dxa"/>
            <w:vMerge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top w:w="0" w:type="dxa"/>
              <w:left w:w="-10" w:type="dxa"/>
              <w:right w:w="0" w:type="dxa"/>
            </w:tcMar>
            <w:vAlign w:val="center"/>
          </w:tcPr>
          <w:p w14:paraId="43C0E426" w14:textId="77777777" w:rsidR="005E3E7F" w:rsidRPr="001A30FD" w:rsidRDefault="005E3E7F" w:rsidP="005E3E7F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  <w:tc>
          <w:tcPr>
            <w:tcW w:w="1880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98" w:type="dxa"/>
            </w:tcMar>
          </w:tcPr>
          <w:p w14:paraId="59FD50F5" w14:textId="367E6154" w:rsidR="005E3E7F" w:rsidRPr="001A30FD" w:rsidRDefault="005D373A" w:rsidP="005E3E7F">
            <w:pPr>
              <w:spacing w:after="0"/>
              <w:rPr>
                <w:rFonts w:ascii="Arial" w:eastAsia="Times New Roman" w:hAnsi="Arial" w:cs="Arial"/>
                <w:sz w:val="24"/>
                <w:szCs w:val="24"/>
              </w:rPr>
            </w:pPr>
            <w:r w:rsidRPr="001A30FD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HrDEI</w:t>
            </w:r>
            <w:r w:rsidR="005E3E7F" w:rsidRPr="001A30FD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@400m</w:t>
            </w:r>
          </w:p>
        </w:tc>
        <w:tc>
          <w:tcPr>
            <w:tcW w:w="767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98" w:type="dxa"/>
            </w:tcMar>
          </w:tcPr>
          <w:p w14:paraId="6617A7F6" w14:textId="77777777" w:rsidR="005E3E7F" w:rsidRPr="001A30FD" w:rsidRDefault="005E3E7F" w:rsidP="005E3E7F">
            <w:pPr>
              <w:spacing w:after="0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1A30FD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2.5</w:t>
            </w:r>
          </w:p>
        </w:tc>
        <w:tc>
          <w:tcPr>
            <w:tcW w:w="1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98" w:type="dxa"/>
            </w:tcMar>
          </w:tcPr>
          <w:p w14:paraId="349363DB" w14:textId="77777777" w:rsidR="005E3E7F" w:rsidRPr="001A30FD" w:rsidRDefault="005E3E7F" w:rsidP="005E3E7F">
            <w:pPr>
              <w:spacing w:after="0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1A30FD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1.3</w:t>
            </w:r>
          </w:p>
        </w:tc>
        <w:tc>
          <w:tcPr>
            <w:tcW w:w="142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98" w:type="dxa"/>
            </w:tcMar>
          </w:tcPr>
          <w:p w14:paraId="156A9A15" w14:textId="77777777" w:rsidR="005E3E7F" w:rsidRPr="001A30FD" w:rsidRDefault="005E3E7F" w:rsidP="005E3E7F">
            <w:pPr>
              <w:spacing w:after="0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1A30FD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36.3</w:t>
            </w:r>
          </w:p>
        </w:tc>
        <w:tc>
          <w:tcPr>
            <w:tcW w:w="579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98" w:type="dxa"/>
            </w:tcMar>
          </w:tcPr>
          <w:p w14:paraId="35A5E315" w14:textId="77777777" w:rsidR="005E3E7F" w:rsidRPr="001A30FD" w:rsidRDefault="005E3E7F" w:rsidP="005E3E7F">
            <w:pPr>
              <w:spacing w:after="0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1A30FD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0.5</w:t>
            </w:r>
          </w:p>
        </w:tc>
      </w:tr>
      <w:tr w:rsidR="005E3E7F" w:rsidRPr="001A30FD" w14:paraId="643087B6" w14:textId="77777777" w:rsidTr="005E3E7F">
        <w:trPr>
          <w:trHeight w:val="226"/>
        </w:trPr>
        <w:tc>
          <w:tcPr>
            <w:tcW w:w="1620" w:type="dxa"/>
            <w:vMerge w:val="restart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98" w:type="dxa"/>
            </w:tcMar>
          </w:tcPr>
          <w:p w14:paraId="441D5116" w14:textId="77777777" w:rsidR="005E3E7F" w:rsidRPr="001A30FD" w:rsidRDefault="005E3E7F" w:rsidP="005E3E7F">
            <w:pPr>
              <w:spacing w:after="0"/>
              <w:rPr>
                <w:rFonts w:ascii="Arial" w:eastAsia="Times New Roman" w:hAnsi="Arial" w:cs="Arial"/>
                <w:sz w:val="24"/>
                <w:szCs w:val="24"/>
              </w:rPr>
            </w:pPr>
            <w:r w:rsidRPr="001A30FD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PM</w:t>
            </w:r>
            <w:r w:rsidRPr="001A30FD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position w:val="-6"/>
                <w:sz w:val="24"/>
                <w:szCs w:val="24"/>
              </w:rPr>
              <w:t>25</w:t>
            </w:r>
            <w:r w:rsidRPr="001A30FD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_daily</w:t>
            </w:r>
          </w:p>
        </w:tc>
        <w:tc>
          <w:tcPr>
            <w:tcW w:w="1880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98" w:type="dxa"/>
            </w:tcMar>
          </w:tcPr>
          <w:p w14:paraId="33BC8C04" w14:textId="77777777" w:rsidR="005E3E7F" w:rsidRPr="001A30FD" w:rsidRDefault="005E3E7F" w:rsidP="005E3E7F">
            <w:pPr>
              <w:spacing w:after="0"/>
              <w:rPr>
                <w:rFonts w:ascii="Arial" w:eastAsia="Times New Roman" w:hAnsi="Arial" w:cs="Arial"/>
                <w:sz w:val="24"/>
                <w:szCs w:val="24"/>
              </w:rPr>
            </w:pPr>
            <w:r w:rsidRPr="001A30FD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EDGAR@10km</w:t>
            </w:r>
          </w:p>
        </w:tc>
        <w:tc>
          <w:tcPr>
            <w:tcW w:w="767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98" w:type="dxa"/>
            </w:tcMar>
          </w:tcPr>
          <w:p w14:paraId="635432D1" w14:textId="77777777" w:rsidR="005E3E7F" w:rsidRPr="001A30FD" w:rsidRDefault="005E3E7F" w:rsidP="005E3E7F">
            <w:pPr>
              <w:spacing w:after="0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1A30FD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-64.9</w:t>
            </w:r>
          </w:p>
        </w:tc>
        <w:tc>
          <w:tcPr>
            <w:tcW w:w="1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98" w:type="dxa"/>
            </w:tcMar>
          </w:tcPr>
          <w:p w14:paraId="302E7310" w14:textId="77777777" w:rsidR="005E3E7F" w:rsidRPr="001A30FD" w:rsidRDefault="005E3E7F" w:rsidP="005E3E7F">
            <w:pPr>
              <w:spacing w:after="0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1A30FD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-43.8</w:t>
            </w:r>
          </w:p>
        </w:tc>
        <w:tc>
          <w:tcPr>
            <w:tcW w:w="142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98" w:type="dxa"/>
            </w:tcMar>
          </w:tcPr>
          <w:p w14:paraId="0100FF50" w14:textId="77777777" w:rsidR="005E3E7F" w:rsidRPr="001A30FD" w:rsidRDefault="005E3E7F" w:rsidP="005E3E7F">
            <w:pPr>
              <w:spacing w:after="0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1A30FD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47.8</w:t>
            </w:r>
          </w:p>
        </w:tc>
        <w:tc>
          <w:tcPr>
            <w:tcW w:w="579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98" w:type="dxa"/>
            </w:tcMar>
          </w:tcPr>
          <w:p w14:paraId="1E4F5304" w14:textId="77777777" w:rsidR="005E3E7F" w:rsidRPr="001A30FD" w:rsidRDefault="005E3E7F" w:rsidP="005E3E7F">
            <w:pPr>
              <w:spacing w:after="0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1A30FD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0.5</w:t>
            </w:r>
          </w:p>
        </w:tc>
      </w:tr>
      <w:tr w:rsidR="005E3E7F" w:rsidRPr="001A30FD" w14:paraId="2B988BE3" w14:textId="77777777" w:rsidTr="005E3E7F">
        <w:trPr>
          <w:trHeight w:val="226"/>
        </w:trPr>
        <w:tc>
          <w:tcPr>
            <w:tcW w:w="1620" w:type="dxa"/>
            <w:vMerge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top w:w="0" w:type="dxa"/>
              <w:left w:w="-10" w:type="dxa"/>
              <w:right w:w="0" w:type="dxa"/>
            </w:tcMar>
            <w:vAlign w:val="center"/>
          </w:tcPr>
          <w:p w14:paraId="34D32C7E" w14:textId="77777777" w:rsidR="005E3E7F" w:rsidRPr="001A30FD" w:rsidRDefault="005E3E7F" w:rsidP="005E3E7F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  <w:tc>
          <w:tcPr>
            <w:tcW w:w="1880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98" w:type="dxa"/>
            </w:tcMar>
          </w:tcPr>
          <w:p w14:paraId="245EB7FD" w14:textId="296893E1" w:rsidR="005E3E7F" w:rsidRPr="001A30FD" w:rsidRDefault="005D373A" w:rsidP="005E3E7F">
            <w:pPr>
              <w:spacing w:after="0"/>
              <w:rPr>
                <w:rFonts w:ascii="Arial" w:eastAsia="Times New Roman" w:hAnsi="Arial" w:cs="Arial"/>
                <w:sz w:val="24"/>
                <w:szCs w:val="24"/>
              </w:rPr>
            </w:pPr>
            <w:r w:rsidRPr="001A30FD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HrDEI</w:t>
            </w:r>
            <w:r w:rsidR="005E3E7F" w:rsidRPr="001A30FD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@10km</w:t>
            </w:r>
          </w:p>
        </w:tc>
        <w:tc>
          <w:tcPr>
            <w:tcW w:w="767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98" w:type="dxa"/>
            </w:tcMar>
          </w:tcPr>
          <w:p w14:paraId="60C5330F" w14:textId="77777777" w:rsidR="005E3E7F" w:rsidRPr="001A30FD" w:rsidRDefault="005E3E7F" w:rsidP="005E3E7F">
            <w:pPr>
              <w:spacing w:after="0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1A30FD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-1.0</w:t>
            </w:r>
          </w:p>
        </w:tc>
        <w:tc>
          <w:tcPr>
            <w:tcW w:w="1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98" w:type="dxa"/>
            </w:tcMar>
          </w:tcPr>
          <w:p w14:paraId="0844B19A" w14:textId="77777777" w:rsidR="005E3E7F" w:rsidRPr="001A30FD" w:rsidRDefault="005E3E7F" w:rsidP="005E3E7F">
            <w:pPr>
              <w:spacing w:after="0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1A30FD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-0.5</w:t>
            </w:r>
          </w:p>
        </w:tc>
        <w:tc>
          <w:tcPr>
            <w:tcW w:w="142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98" w:type="dxa"/>
            </w:tcMar>
          </w:tcPr>
          <w:p w14:paraId="4E5E0AAE" w14:textId="77777777" w:rsidR="005E3E7F" w:rsidRPr="001A30FD" w:rsidRDefault="005E3E7F" w:rsidP="005E3E7F">
            <w:pPr>
              <w:spacing w:after="0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1A30FD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23.2</w:t>
            </w:r>
          </w:p>
        </w:tc>
        <w:tc>
          <w:tcPr>
            <w:tcW w:w="579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98" w:type="dxa"/>
            </w:tcMar>
          </w:tcPr>
          <w:p w14:paraId="08CC95B9" w14:textId="77777777" w:rsidR="005E3E7F" w:rsidRPr="001A30FD" w:rsidRDefault="005E3E7F" w:rsidP="005E3E7F">
            <w:pPr>
              <w:spacing w:after="0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1A30FD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0.7</w:t>
            </w:r>
          </w:p>
        </w:tc>
      </w:tr>
      <w:tr w:rsidR="005E3E7F" w:rsidRPr="001A30FD" w14:paraId="563A5759" w14:textId="77777777" w:rsidTr="005E3E7F">
        <w:trPr>
          <w:trHeight w:val="226"/>
        </w:trPr>
        <w:tc>
          <w:tcPr>
            <w:tcW w:w="1620" w:type="dxa"/>
            <w:vMerge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top w:w="0" w:type="dxa"/>
              <w:left w:w="-10" w:type="dxa"/>
              <w:right w:w="0" w:type="dxa"/>
            </w:tcMar>
            <w:vAlign w:val="center"/>
          </w:tcPr>
          <w:p w14:paraId="163B475A" w14:textId="77777777" w:rsidR="005E3E7F" w:rsidRPr="001A30FD" w:rsidRDefault="005E3E7F" w:rsidP="005E3E7F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  <w:tc>
          <w:tcPr>
            <w:tcW w:w="1880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98" w:type="dxa"/>
            </w:tcMar>
          </w:tcPr>
          <w:p w14:paraId="7B2D10E6" w14:textId="2BFDF9B4" w:rsidR="005E3E7F" w:rsidRPr="001A30FD" w:rsidRDefault="005D373A" w:rsidP="005E3E7F">
            <w:pPr>
              <w:spacing w:after="0"/>
              <w:rPr>
                <w:rFonts w:ascii="Arial" w:eastAsia="Times New Roman" w:hAnsi="Arial" w:cs="Arial"/>
                <w:sz w:val="24"/>
                <w:szCs w:val="24"/>
              </w:rPr>
            </w:pPr>
            <w:r w:rsidRPr="001A30FD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HrDEI</w:t>
            </w:r>
            <w:r w:rsidR="005E3E7F" w:rsidRPr="001A30FD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@400m</w:t>
            </w:r>
          </w:p>
        </w:tc>
        <w:tc>
          <w:tcPr>
            <w:tcW w:w="767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98" w:type="dxa"/>
            </w:tcMar>
          </w:tcPr>
          <w:p w14:paraId="0AEE3328" w14:textId="77777777" w:rsidR="005E3E7F" w:rsidRPr="001A30FD" w:rsidRDefault="005E3E7F" w:rsidP="005E3E7F">
            <w:pPr>
              <w:spacing w:after="0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1A30FD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1.8</w:t>
            </w:r>
          </w:p>
        </w:tc>
        <w:tc>
          <w:tcPr>
            <w:tcW w:w="1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98" w:type="dxa"/>
            </w:tcMar>
          </w:tcPr>
          <w:p w14:paraId="6F2D32B6" w14:textId="77777777" w:rsidR="005E3E7F" w:rsidRPr="001A30FD" w:rsidRDefault="005E3E7F" w:rsidP="005E3E7F">
            <w:pPr>
              <w:spacing w:after="0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1A30FD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1.0</w:t>
            </w:r>
          </w:p>
        </w:tc>
        <w:tc>
          <w:tcPr>
            <w:tcW w:w="142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98" w:type="dxa"/>
            </w:tcMar>
          </w:tcPr>
          <w:p w14:paraId="33FF5E43" w14:textId="77777777" w:rsidR="005E3E7F" w:rsidRPr="001A30FD" w:rsidRDefault="005E3E7F" w:rsidP="005E3E7F">
            <w:pPr>
              <w:spacing w:after="0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1A30FD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25.6</w:t>
            </w:r>
          </w:p>
        </w:tc>
        <w:tc>
          <w:tcPr>
            <w:tcW w:w="579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98" w:type="dxa"/>
            </w:tcMar>
          </w:tcPr>
          <w:p w14:paraId="66D00AC7" w14:textId="77777777" w:rsidR="005E3E7F" w:rsidRPr="001A30FD" w:rsidRDefault="005E3E7F" w:rsidP="005E3E7F">
            <w:pPr>
              <w:spacing w:after="0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1A30FD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0.6</w:t>
            </w:r>
          </w:p>
        </w:tc>
      </w:tr>
    </w:tbl>
    <w:p w14:paraId="1735D01E" w14:textId="77777777" w:rsidR="00E4795A" w:rsidRPr="001A30FD" w:rsidRDefault="00E4795A" w:rsidP="00817F76">
      <w:pPr>
        <w:rPr>
          <w:rFonts w:ascii="Times New Roman" w:hAnsi="Times New Roman" w:cs="Times New Roman"/>
          <w:b/>
          <w:sz w:val="24"/>
          <w:szCs w:val="24"/>
        </w:rPr>
      </w:pPr>
    </w:p>
    <w:p w14:paraId="54FF02F2" w14:textId="77777777" w:rsidR="00671D47" w:rsidRPr="001A30FD" w:rsidRDefault="00671D47" w:rsidP="00817F76">
      <w:pPr>
        <w:rPr>
          <w:rFonts w:ascii="Times New Roman" w:hAnsi="Times New Roman" w:cs="Times New Roman"/>
          <w:b/>
          <w:sz w:val="24"/>
          <w:szCs w:val="24"/>
        </w:rPr>
      </w:pPr>
    </w:p>
    <w:p w14:paraId="2FE540D8" w14:textId="68E12071" w:rsidR="00817F76" w:rsidRPr="001A30FD" w:rsidRDefault="008B1B17" w:rsidP="00817F76">
      <w:pPr>
        <w:rPr>
          <w:rFonts w:ascii="Times New Roman" w:hAnsi="Times New Roman" w:cs="Times New Roman"/>
          <w:sz w:val="24"/>
          <w:szCs w:val="24"/>
        </w:rPr>
      </w:pPr>
      <w:r w:rsidRPr="001A30FD">
        <w:rPr>
          <w:rFonts w:ascii="Times New Roman" w:hAnsi="Times New Roman" w:cs="Times New Roman"/>
          <w:b/>
          <w:sz w:val="24"/>
          <w:szCs w:val="24"/>
        </w:rPr>
        <w:lastRenderedPageBreak/>
        <w:t>Table ST</w:t>
      </w:r>
      <w:r w:rsidR="002724A9" w:rsidRPr="001A30FD">
        <w:rPr>
          <w:rFonts w:ascii="Times New Roman" w:hAnsi="Times New Roman" w:cs="Times New Roman"/>
          <w:b/>
          <w:sz w:val="24"/>
          <w:szCs w:val="24"/>
        </w:rPr>
        <w:t>3</w:t>
      </w:r>
      <w:r w:rsidRPr="001A30FD">
        <w:rPr>
          <w:rFonts w:ascii="Times New Roman" w:hAnsi="Times New Roman" w:cs="Times New Roman"/>
          <w:b/>
          <w:sz w:val="24"/>
          <w:szCs w:val="24"/>
        </w:rPr>
        <w:t>:</w:t>
      </w:r>
      <w:r w:rsidR="00B970C3" w:rsidRPr="001A30FD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B970C3" w:rsidRPr="001A30FD">
        <w:rPr>
          <w:rFonts w:ascii="Times New Roman" w:hAnsi="Times New Roman" w:cs="Times New Roman"/>
          <w:sz w:val="24"/>
          <w:szCs w:val="24"/>
        </w:rPr>
        <w:t xml:space="preserve">Performance statistics for </w:t>
      </w:r>
      <w:r w:rsidR="00733023" w:rsidRPr="001A30FD">
        <w:rPr>
          <w:rFonts w:ascii="Times New Roman" w:hAnsi="Times New Roman" w:cs="Times New Roman"/>
          <w:sz w:val="24"/>
          <w:szCs w:val="24"/>
        </w:rPr>
        <w:t xml:space="preserve">simulated </w:t>
      </w:r>
      <w:r w:rsidR="00B970C3" w:rsidRPr="001A30FD">
        <w:rPr>
          <w:rFonts w:ascii="Times New Roman" w:hAnsi="Times New Roman" w:cs="Times New Roman"/>
          <w:sz w:val="24"/>
          <w:szCs w:val="24"/>
        </w:rPr>
        <w:t>PM</w:t>
      </w:r>
      <w:r w:rsidR="00B970C3" w:rsidRPr="001A30FD">
        <w:rPr>
          <w:rFonts w:ascii="Times New Roman" w:hAnsi="Times New Roman" w:cs="Times New Roman"/>
          <w:sz w:val="24"/>
          <w:szCs w:val="24"/>
          <w:vertAlign w:val="subscript"/>
        </w:rPr>
        <w:t xml:space="preserve">2.5 </w:t>
      </w:r>
      <w:r w:rsidR="00B970C3" w:rsidRPr="001A30FD">
        <w:rPr>
          <w:rFonts w:ascii="Times New Roman" w:hAnsi="Times New Roman" w:cs="Times New Roman"/>
          <w:sz w:val="24"/>
          <w:szCs w:val="24"/>
        </w:rPr>
        <w:t xml:space="preserve">at different monitoring sites in Delhi during </w:t>
      </w:r>
      <w:r w:rsidR="00733023" w:rsidRPr="001A30FD">
        <w:rPr>
          <w:rFonts w:ascii="Times New Roman" w:hAnsi="Times New Roman" w:cs="Times New Roman"/>
          <w:color w:val="000000"/>
          <w:sz w:val="24"/>
          <w:szCs w:val="24"/>
        </w:rPr>
        <w:t xml:space="preserve">21 October 2019 to 01 </w:t>
      </w:r>
      <w:r w:rsidR="00733023" w:rsidRPr="001A30FD">
        <w:rPr>
          <w:rFonts w:ascii="Times New Roman" w:hAnsi="Times New Roman" w:cs="Times New Roman"/>
          <w:sz w:val="24"/>
          <w:szCs w:val="24"/>
        </w:rPr>
        <w:t xml:space="preserve">February 2020 at 400 m horizontal </w:t>
      </w:r>
      <w:r w:rsidR="00F30A22" w:rsidRPr="001A30FD">
        <w:rPr>
          <w:rFonts w:ascii="Times New Roman" w:hAnsi="Times New Roman" w:cs="Times New Roman"/>
          <w:sz w:val="24"/>
          <w:szCs w:val="24"/>
        </w:rPr>
        <w:t>grid-spacing.</w:t>
      </w:r>
      <w:r w:rsidR="00B970C3" w:rsidRPr="001A30FD">
        <w:rPr>
          <w:rFonts w:ascii="Times New Roman" w:hAnsi="Times New Roman" w:cs="Times New Roman"/>
          <w:sz w:val="24"/>
          <w:szCs w:val="24"/>
        </w:rPr>
        <w:t xml:space="preserve">  </w:t>
      </w:r>
    </w:p>
    <w:tbl>
      <w:tblPr>
        <w:tblStyle w:val="TableGrid"/>
        <w:tblpPr w:leftFromText="180" w:rightFromText="180" w:vertAnchor="page" w:horzAnchor="margin" w:tblpY="2324"/>
        <w:tblW w:w="9242" w:type="dxa"/>
        <w:tblLook w:val="04A0" w:firstRow="1" w:lastRow="0" w:firstColumn="1" w:lastColumn="0" w:noHBand="0" w:noVBand="1"/>
      </w:tblPr>
      <w:tblGrid>
        <w:gridCol w:w="1156"/>
        <w:gridCol w:w="2399"/>
        <w:gridCol w:w="1328"/>
        <w:gridCol w:w="1331"/>
        <w:gridCol w:w="756"/>
        <w:gridCol w:w="756"/>
        <w:gridCol w:w="761"/>
        <w:gridCol w:w="755"/>
      </w:tblGrid>
      <w:tr w:rsidR="0092559A" w:rsidRPr="001A30FD" w14:paraId="608B14EB" w14:textId="77777777" w:rsidTr="0092559A">
        <w:tc>
          <w:tcPr>
            <w:tcW w:w="1156" w:type="dxa"/>
          </w:tcPr>
          <w:p w14:paraId="08F567FA" w14:textId="77777777" w:rsidR="0092559A" w:rsidRPr="001A30FD" w:rsidRDefault="0092559A" w:rsidP="00B970C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A30FD">
              <w:rPr>
                <w:rFonts w:ascii="Times New Roman" w:hAnsi="Times New Roman" w:cs="Times New Roman"/>
                <w:sz w:val="20"/>
                <w:szCs w:val="20"/>
              </w:rPr>
              <w:t>State</w:t>
            </w:r>
          </w:p>
        </w:tc>
        <w:tc>
          <w:tcPr>
            <w:tcW w:w="2399" w:type="dxa"/>
          </w:tcPr>
          <w:p w14:paraId="49A29C90" w14:textId="77777777" w:rsidR="0092559A" w:rsidRPr="001A30FD" w:rsidRDefault="0092559A" w:rsidP="00B970C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A30FD">
              <w:rPr>
                <w:rFonts w:ascii="Times New Roman" w:hAnsi="Times New Roman" w:cs="Times New Roman"/>
                <w:sz w:val="20"/>
                <w:szCs w:val="20"/>
              </w:rPr>
              <w:t>Station name</w:t>
            </w:r>
          </w:p>
        </w:tc>
        <w:tc>
          <w:tcPr>
            <w:tcW w:w="1328" w:type="dxa"/>
          </w:tcPr>
          <w:p w14:paraId="7E5D29BC" w14:textId="77777777" w:rsidR="0092559A" w:rsidRPr="001A30FD" w:rsidRDefault="0092559A" w:rsidP="00B970C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A30FD">
              <w:rPr>
                <w:rFonts w:ascii="Times New Roman" w:hAnsi="Times New Roman" w:cs="Times New Roman"/>
                <w:sz w:val="20"/>
                <w:szCs w:val="20"/>
              </w:rPr>
              <w:t>Latitude</w:t>
            </w:r>
          </w:p>
        </w:tc>
        <w:tc>
          <w:tcPr>
            <w:tcW w:w="1331" w:type="dxa"/>
          </w:tcPr>
          <w:p w14:paraId="571700F0" w14:textId="77777777" w:rsidR="0092559A" w:rsidRPr="001A30FD" w:rsidRDefault="0092559A" w:rsidP="00B970C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A30FD">
              <w:rPr>
                <w:rFonts w:ascii="Times New Roman" w:hAnsi="Times New Roman" w:cs="Times New Roman"/>
                <w:sz w:val="20"/>
                <w:szCs w:val="20"/>
              </w:rPr>
              <w:t>Longitude</w:t>
            </w:r>
          </w:p>
        </w:tc>
        <w:tc>
          <w:tcPr>
            <w:tcW w:w="756" w:type="dxa"/>
          </w:tcPr>
          <w:p w14:paraId="288BE9E8" w14:textId="77777777" w:rsidR="0092559A" w:rsidRPr="001A30FD" w:rsidRDefault="0092559A" w:rsidP="00B970C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A30FD">
              <w:rPr>
                <w:rFonts w:ascii="Times New Roman" w:hAnsi="Times New Roman" w:cs="Times New Roman"/>
                <w:sz w:val="20"/>
                <w:szCs w:val="20"/>
              </w:rPr>
              <w:t>MB</w:t>
            </w:r>
          </w:p>
        </w:tc>
        <w:tc>
          <w:tcPr>
            <w:tcW w:w="756" w:type="dxa"/>
          </w:tcPr>
          <w:p w14:paraId="1A992048" w14:textId="77777777" w:rsidR="0092559A" w:rsidRPr="001A30FD" w:rsidRDefault="0092559A" w:rsidP="00B970C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A30FD">
              <w:rPr>
                <w:rFonts w:ascii="Times New Roman" w:hAnsi="Times New Roman" w:cs="Times New Roman"/>
                <w:sz w:val="20"/>
                <w:szCs w:val="20"/>
              </w:rPr>
              <w:t>NMB (%)</w:t>
            </w:r>
          </w:p>
        </w:tc>
        <w:tc>
          <w:tcPr>
            <w:tcW w:w="761" w:type="dxa"/>
          </w:tcPr>
          <w:p w14:paraId="7F782A11" w14:textId="77777777" w:rsidR="0092559A" w:rsidRPr="001A30FD" w:rsidRDefault="0092559A" w:rsidP="00B970C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A30FD">
              <w:rPr>
                <w:rFonts w:ascii="Times New Roman" w:hAnsi="Times New Roman" w:cs="Times New Roman"/>
                <w:sz w:val="20"/>
                <w:szCs w:val="20"/>
              </w:rPr>
              <w:t>RMSE</w:t>
            </w:r>
          </w:p>
        </w:tc>
        <w:tc>
          <w:tcPr>
            <w:tcW w:w="755" w:type="dxa"/>
          </w:tcPr>
          <w:p w14:paraId="3FF2CC0E" w14:textId="77777777" w:rsidR="0092559A" w:rsidRPr="001A30FD" w:rsidRDefault="0092559A" w:rsidP="00B970C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A30FD">
              <w:rPr>
                <w:rFonts w:ascii="Times New Roman" w:hAnsi="Times New Roman" w:cs="Times New Roman"/>
                <w:sz w:val="20"/>
                <w:szCs w:val="20"/>
              </w:rPr>
              <w:t>R</w:t>
            </w:r>
          </w:p>
        </w:tc>
      </w:tr>
      <w:tr w:rsidR="0092559A" w:rsidRPr="001A30FD" w14:paraId="19C0AC8E" w14:textId="77777777" w:rsidTr="0092559A">
        <w:tc>
          <w:tcPr>
            <w:tcW w:w="1156" w:type="dxa"/>
            <w:vMerge w:val="restart"/>
          </w:tcPr>
          <w:p w14:paraId="52AE616C" w14:textId="77777777" w:rsidR="0092559A" w:rsidRPr="001A30FD" w:rsidRDefault="0092559A" w:rsidP="0092559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06DC5536" w14:textId="77777777" w:rsidR="0092559A" w:rsidRPr="001A30FD" w:rsidRDefault="0092559A" w:rsidP="0092559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4DBDBE73" w14:textId="77777777" w:rsidR="0092559A" w:rsidRPr="001A30FD" w:rsidRDefault="0092559A" w:rsidP="0092559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034026B6" w14:textId="77777777" w:rsidR="0092559A" w:rsidRPr="001A30FD" w:rsidRDefault="0092559A" w:rsidP="0092559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4F19BAEE" w14:textId="77777777" w:rsidR="0092559A" w:rsidRPr="001A30FD" w:rsidRDefault="0092559A" w:rsidP="0092559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292519C0" w14:textId="77777777" w:rsidR="0092559A" w:rsidRPr="001A30FD" w:rsidRDefault="0092559A" w:rsidP="0092559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0F59AAB4" w14:textId="77777777" w:rsidR="0092559A" w:rsidRPr="001A30FD" w:rsidRDefault="0092559A" w:rsidP="009255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A30FD">
              <w:rPr>
                <w:rFonts w:ascii="Times New Roman" w:hAnsi="Times New Roman" w:cs="Times New Roman"/>
                <w:sz w:val="20"/>
                <w:szCs w:val="20"/>
              </w:rPr>
              <w:t>Delhi</w:t>
            </w:r>
          </w:p>
        </w:tc>
        <w:tc>
          <w:tcPr>
            <w:tcW w:w="2399" w:type="dxa"/>
          </w:tcPr>
          <w:p w14:paraId="7DF66798" w14:textId="77777777" w:rsidR="0092559A" w:rsidRPr="001A30FD" w:rsidRDefault="0092559A" w:rsidP="009255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A30FD">
              <w:rPr>
                <w:rFonts w:ascii="Times New Roman" w:hAnsi="Times New Roman" w:cs="Times New Roman"/>
                <w:sz w:val="20"/>
                <w:szCs w:val="20"/>
              </w:rPr>
              <w:t>CRRI Mathura Road (103)</w:t>
            </w:r>
          </w:p>
        </w:tc>
        <w:tc>
          <w:tcPr>
            <w:tcW w:w="1328" w:type="dxa"/>
          </w:tcPr>
          <w:p w14:paraId="70F138DD" w14:textId="77777777" w:rsidR="0092559A" w:rsidRPr="001A30FD" w:rsidRDefault="0092559A" w:rsidP="009255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A30FD">
              <w:rPr>
                <w:rFonts w:ascii="Times New Roman" w:hAnsi="Times New Roman" w:cs="Times New Roman"/>
                <w:sz w:val="20"/>
                <w:szCs w:val="20"/>
              </w:rPr>
              <w:t>28.5512005</w:t>
            </w:r>
          </w:p>
        </w:tc>
        <w:tc>
          <w:tcPr>
            <w:tcW w:w="1331" w:type="dxa"/>
          </w:tcPr>
          <w:p w14:paraId="711F5FDB" w14:textId="77777777" w:rsidR="0092559A" w:rsidRPr="001A30FD" w:rsidRDefault="0092559A" w:rsidP="009255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A30FD">
              <w:rPr>
                <w:rFonts w:ascii="Times New Roman" w:hAnsi="Times New Roman" w:cs="Times New Roman"/>
                <w:sz w:val="20"/>
                <w:szCs w:val="20"/>
              </w:rPr>
              <w:t>77.2735737</w:t>
            </w:r>
          </w:p>
        </w:tc>
        <w:tc>
          <w:tcPr>
            <w:tcW w:w="756" w:type="dxa"/>
          </w:tcPr>
          <w:p w14:paraId="5BAD5236" w14:textId="77777777" w:rsidR="0092559A" w:rsidRPr="001A30FD" w:rsidRDefault="0092559A" w:rsidP="009255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A30FD">
              <w:rPr>
                <w:rFonts w:ascii="Times New Roman" w:hAnsi="Times New Roman" w:cs="Times New Roman"/>
                <w:sz w:val="20"/>
                <w:szCs w:val="20"/>
              </w:rPr>
              <w:t>158.7</w:t>
            </w:r>
          </w:p>
        </w:tc>
        <w:tc>
          <w:tcPr>
            <w:tcW w:w="756" w:type="dxa"/>
          </w:tcPr>
          <w:p w14:paraId="2337D2FC" w14:textId="77777777" w:rsidR="0092559A" w:rsidRPr="001A30FD" w:rsidRDefault="0092559A" w:rsidP="009255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A30FD">
              <w:rPr>
                <w:rFonts w:ascii="Times New Roman" w:hAnsi="Times New Roman" w:cs="Times New Roman"/>
                <w:sz w:val="20"/>
                <w:szCs w:val="20"/>
              </w:rPr>
              <w:t>87.6</w:t>
            </w:r>
          </w:p>
        </w:tc>
        <w:tc>
          <w:tcPr>
            <w:tcW w:w="761" w:type="dxa"/>
          </w:tcPr>
          <w:p w14:paraId="2FA5E092" w14:textId="77777777" w:rsidR="0092559A" w:rsidRPr="001A30FD" w:rsidRDefault="0092559A" w:rsidP="009255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A30FD">
              <w:rPr>
                <w:rFonts w:ascii="Times New Roman" w:hAnsi="Times New Roman" w:cs="Times New Roman"/>
                <w:sz w:val="20"/>
                <w:szCs w:val="20"/>
              </w:rPr>
              <w:t>249.9</w:t>
            </w:r>
          </w:p>
        </w:tc>
        <w:tc>
          <w:tcPr>
            <w:tcW w:w="755" w:type="dxa"/>
          </w:tcPr>
          <w:p w14:paraId="09A4FE69" w14:textId="77777777" w:rsidR="0092559A" w:rsidRPr="001A30FD" w:rsidRDefault="0092559A" w:rsidP="009255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A30FD">
              <w:rPr>
                <w:rFonts w:ascii="Times New Roman" w:hAnsi="Times New Roman" w:cs="Times New Roman"/>
                <w:sz w:val="20"/>
                <w:szCs w:val="20"/>
              </w:rPr>
              <w:t>0.4</w:t>
            </w:r>
          </w:p>
        </w:tc>
      </w:tr>
      <w:tr w:rsidR="0092559A" w:rsidRPr="001A30FD" w14:paraId="36CCC4BB" w14:textId="77777777" w:rsidTr="0092559A">
        <w:tc>
          <w:tcPr>
            <w:tcW w:w="1156" w:type="dxa"/>
            <w:vMerge/>
          </w:tcPr>
          <w:p w14:paraId="0FA89616" w14:textId="77777777" w:rsidR="0092559A" w:rsidRPr="001A30FD" w:rsidRDefault="0092559A" w:rsidP="0092559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399" w:type="dxa"/>
          </w:tcPr>
          <w:p w14:paraId="51927CF1" w14:textId="77777777" w:rsidR="0092559A" w:rsidRPr="001A30FD" w:rsidRDefault="0092559A" w:rsidP="009255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A30FD">
              <w:rPr>
                <w:rFonts w:ascii="Times New Roman" w:hAnsi="Times New Roman" w:cs="Times New Roman"/>
                <w:sz w:val="20"/>
                <w:szCs w:val="20"/>
              </w:rPr>
              <w:t>Burari Crossing (104)</w:t>
            </w:r>
          </w:p>
        </w:tc>
        <w:tc>
          <w:tcPr>
            <w:tcW w:w="1328" w:type="dxa"/>
          </w:tcPr>
          <w:p w14:paraId="7BD0172B" w14:textId="77777777" w:rsidR="0092559A" w:rsidRPr="001A30FD" w:rsidRDefault="0092559A" w:rsidP="009255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A30FD">
              <w:rPr>
                <w:rFonts w:ascii="Times New Roman" w:hAnsi="Times New Roman" w:cs="Times New Roman"/>
                <w:sz w:val="20"/>
                <w:szCs w:val="20"/>
              </w:rPr>
              <w:t>28.7256504</w:t>
            </w:r>
          </w:p>
        </w:tc>
        <w:tc>
          <w:tcPr>
            <w:tcW w:w="1331" w:type="dxa"/>
          </w:tcPr>
          <w:p w14:paraId="7915C2DB" w14:textId="77777777" w:rsidR="0092559A" w:rsidRPr="001A30FD" w:rsidRDefault="0092559A" w:rsidP="009255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A30FD">
              <w:rPr>
                <w:rFonts w:ascii="Times New Roman" w:hAnsi="Times New Roman" w:cs="Times New Roman"/>
                <w:sz w:val="20"/>
                <w:szCs w:val="20"/>
              </w:rPr>
              <w:t>77.2011573</w:t>
            </w:r>
          </w:p>
        </w:tc>
        <w:tc>
          <w:tcPr>
            <w:tcW w:w="756" w:type="dxa"/>
          </w:tcPr>
          <w:p w14:paraId="52E13DAC" w14:textId="77777777" w:rsidR="0092559A" w:rsidRPr="001A30FD" w:rsidRDefault="0092559A" w:rsidP="009255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A30FD">
              <w:rPr>
                <w:rFonts w:ascii="Times New Roman" w:hAnsi="Times New Roman" w:cs="Times New Roman"/>
                <w:sz w:val="20"/>
                <w:szCs w:val="20"/>
              </w:rPr>
              <w:t>-60.2</w:t>
            </w:r>
          </w:p>
        </w:tc>
        <w:tc>
          <w:tcPr>
            <w:tcW w:w="756" w:type="dxa"/>
          </w:tcPr>
          <w:p w14:paraId="2607E1E7" w14:textId="77777777" w:rsidR="0092559A" w:rsidRPr="001A30FD" w:rsidRDefault="0092559A" w:rsidP="009255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A30FD">
              <w:rPr>
                <w:rFonts w:ascii="Times New Roman" w:hAnsi="Times New Roman" w:cs="Times New Roman"/>
                <w:sz w:val="20"/>
                <w:szCs w:val="20"/>
              </w:rPr>
              <w:t>-31.0</w:t>
            </w:r>
          </w:p>
        </w:tc>
        <w:tc>
          <w:tcPr>
            <w:tcW w:w="761" w:type="dxa"/>
          </w:tcPr>
          <w:p w14:paraId="17721C68" w14:textId="77777777" w:rsidR="0092559A" w:rsidRPr="001A30FD" w:rsidRDefault="0092559A" w:rsidP="009255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A30FD">
              <w:rPr>
                <w:rFonts w:ascii="Times New Roman" w:hAnsi="Times New Roman" w:cs="Times New Roman"/>
                <w:sz w:val="20"/>
                <w:szCs w:val="20"/>
              </w:rPr>
              <w:t>149.5</w:t>
            </w:r>
          </w:p>
        </w:tc>
        <w:tc>
          <w:tcPr>
            <w:tcW w:w="755" w:type="dxa"/>
          </w:tcPr>
          <w:p w14:paraId="0FB8922F" w14:textId="77777777" w:rsidR="0092559A" w:rsidRPr="001A30FD" w:rsidRDefault="0092559A" w:rsidP="009255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A30FD">
              <w:rPr>
                <w:rFonts w:ascii="Times New Roman" w:hAnsi="Times New Roman" w:cs="Times New Roman"/>
                <w:sz w:val="20"/>
                <w:szCs w:val="20"/>
              </w:rPr>
              <w:t>0.3</w:t>
            </w:r>
          </w:p>
        </w:tc>
      </w:tr>
      <w:tr w:rsidR="0092559A" w:rsidRPr="001A30FD" w14:paraId="4C6AEB44" w14:textId="77777777" w:rsidTr="0092559A">
        <w:tc>
          <w:tcPr>
            <w:tcW w:w="1156" w:type="dxa"/>
            <w:vMerge/>
          </w:tcPr>
          <w:p w14:paraId="68A4017D" w14:textId="77777777" w:rsidR="0092559A" w:rsidRPr="001A30FD" w:rsidRDefault="0092559A" w:rsidP="0092559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399" w:type="dxa"/>
          </w:tcPr>
          <w:p w14:paraId="76DA0427" w14:textId="77777777" w:rsidR="0092559A" w:rsidRPr="001A30FD" w:rsidRDefault="0092559A" w:rsidP="009255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A30FD">
              <w:rPr>
                <w:rFonts w:ascii="Times New Roman" w:hAnsi="Times New Roman" w:cs="Times New Roman"/>
                <w:sz w:val="20"/>
                <w:szCs w:val="20"/>
              </w:rPr>
              <w:t>North Campus DU (105)</w:t>
            </w:r>
          </w:p>
        </w:tc>
        <w:tc>
          <w:tcPr>
            <w:tcW w:w="1328" w:type="dxa"/>
          </w:tcPr>
          <w:p w14:paraId="24DE5404" w14:textId="77777777" w:rsidR="0092559A" w:rsidRPr="001A30FD" w:rsidRDefault="0092559A" w:rsidP="009255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A30FD">
              <w:rPr>
                <w:rFonts w:ascii="Times New Roman" w:hAnsi="Times New Roman" w:cs="Times New Roman"/>
                <w:sz w:val="20"/>
                <w:szCs w:val="20"/>
              </w:rPr>
              <w:t>28.6573814</w:t>
            </w:r>
          </w:p>
        </w:tc>
        <w:tc>
          <w:tcPr>
            <w:tcW w:w="1331" w:type="dxa"/>
          </w:tcPr>
          <w:p w14:paraId="0049DD12" w14:textId="77777777" w:rsidR="0092559A" w:rsidRPr="001A30FD" w:rsidRDefault="0092559A" w:rsidP="009255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A30FD">
              <w:rPr>
                <w:rFonts w:ascii="Times New Roman" w:hAnsi="Times New Roman" w:cs="Times New Roman"/>
                <w:sz w:val="20"/>
                <w:szCs w:val="20"/>
              </w:rPr>
              <w:t>77.1585447</w:t>
            </w:r>
          </w:p>
        </w:tc>
        <w:tc>
          <w:tcPr>
            <w:tcW w:w="756" w:type="dxa"/>
          </w:tcPr>
          <w:p w14:paraId="2CB2B72F" w14:textId="77777777" w:rsidR="0092559A" w:rsidRPr="001A30FD" w:rsidRDefault="0092559A" w:rsidP="009255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A30FD">
              <w:rPr>
                <w:rFonts w:ascii="Times New Roman" w:hAnsi="Times New Roman" w:cs="Times New Roman"/>
                <w:sz w:val="20"/>
                <w:szCs w:val="20"/>
              </w:rPr>
              <w:t>68.4</w:t>
            </w:r>
          </w:p>
        </w:tc>
        <w:tc>
          <w:tcPr>
            <w:tcW w:w="756" w:type="dxa"/>
          </w:tcPr>
          <w:p w14:paraId="5F2A5007" w14:textId="77777777" w:rsidR="0092559A" w:rsidRPr="001A30FD" w:rsidRDefault="0092559A" w:rsidP="009255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A30FD">
              <w:rPr>
                <w:rFonts w:ascii="Times New Roman" w:hAnsi="Times New Roman" w:cs="Times New Roman"/>
                <w:sz w:val="20"/>
                <w:szCs w:val="20"/>
              </w:rPr>
              <w:t>40.8</w:t>
            </w:r>
          </w:p>
        </w:tc>
        <w:tc>
          <w:tcPr>
            <w:tcW w:w="761" w:type="dxa"/>
          </w:tcPr>
          <w:p w14:paraId="754D0F7B" w14:textId="77777777" w:rsidR="0092559A" w:rsidRPr="001A30FD" w:rsidRDefault="0092559A" w:rsidP="009255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A30FD">
              <w:rPr>
                <w:rFonts w:ascii="Times New Roman" w:hAnsi="Times New Roman" w:cs="Times New Roman"/>
                <w:sz w:val="20"/>
                <w:szCs w:val="20"/>
              </w:rPr>
              <w:t>181.6</w:t>
            </w:r>
          </w:p>
        </w:tc>
        <w:tc>
          <w:tcPr>
            <w:tcW w:w="755" w:type="dxa"/>
          </w:tcPr>
          <w:p w14:paraId="2857D3F3" w14:textId="77777777" w:rsidR="0092559A" w:rsidRPr="001A30FD" w:rsidRDefault="0092559A" w:rsidP="009255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A30FD">
              <w:rPr>
                <w:rFonts w:ascii="Times New Roman" w:hAnsi="Times New Roman" w:cs="Times New Roman"/>
                <w:sz w:val="20"/>
                <w:szCs w:val="20"/>
              </w:rPr>
              <w:t>0.3</w:t>
            </w:r>
          </w:p>
        </w:tc>
      </w:tr>
      <w:tr w:rsidR="0092559A" w:rsidRPr="001A30FD" w14:paraId="606E8B46" w14:textId="77777777" w:rsidTr="0092559A">
        <w:tc>
          <w:tcPr>
            <w:tcW w:w="1156" w:type="dxa"/>
            <w:vMerge/>
          </w:tcPr>
          <w:p w14:paraId="3CD06F50" w14:textId="77777777" w:rsidR="0092559A" w:rsidRPr="001A30FD" w:rsidRDefault="0092559A" w:rsidP="0092559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399" w:type="dxa"/>
          </w:tcPr>
          <w:p w14:paraId="234B2136" w14:textId="77777777" w:rsidR="0092559A" w:rsidRPr="001A30FD" w:rsidRDefault="0092559A" w:rsidP="009255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A30FD">
              <w:rPr>
                <w:rFonts w:ascii="Times New Roman" w:hAnsi="Times New Roman" w:cs="Times New Roman"/>
                <w:sz w:val="20"/>
                <w:szCs w:val="20"/>
              </w:rPr>
              <w:t>IGI-Airport-T3 (106)</w:t>
            </w:r>
          </w:p>
        </w:tc>
        <w:tc>
          <w:tcPr>
            <w:tcW w:w="1328" w:type="dxa"/>
          </w:tcPr>
          <w:p w14:paraId="1445E398" w14:textId="77777777" w:rsidR="0092559A" w:rsidRPr="001A30FD" w:rsidRDefault="0092559A" w:rsidP="009255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A30FD">
              <w:rPr>
                <w:rFonts w:ascii="Times New Roman" w:hAnsi="Times New Roman" w:cs="Times New Roman"/>
                <w:sz w:val="20"/>
                <w:szCs w:val="20"/>
              </w:rPr>
              <w:t>28.5627763</w:t>
            </w:r>
          </w:p>
        </w:tc>
        <w:tc>
          <w:tcPr>
            <w:tcW w:w="1331" w:type="dxa"/>
          </w:tcPr>
          <w:p w14:paraId="583902ED" w14:textId="77777777" w:rsidR="0092559A" w:rsidRPr="001A30FD" w:rsidRDefault="0092559A" w:rsidP="009255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A30FD">
              <w:rPr>
                <w:rFonts w:ascii="Times New Roman" w:hAnsi="Times New Roman" w:cs="Times New Roman"/>
                <w:sz w:val="20"/>
                <w:szCs w:val="20"/>
              </w:rPr>
              <w:t>77.1180053</w:t>
            </w:r>
          </w:p>
        </w:tc>
        <w:tc>
          <w:tcPr>
            <w:tcW w:w="756" w:type="dxa"/>
          </w:tcPr>
          <w:p w14:paraId="1E322D98" w14:textId="77777777" w:rsidR="0092559A" w:rsidRPr="001A30FD" w:rsidRDefault="0092559A" w:rsidP="009255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A30FD">
              <w:rPr>
                <w:rFonts w:ascii="Times New Roman" w:hAnsi="Times New Roman" w:cs="Times New Roman"/>
                <w:sz w:val="20"/>
                <w:szCs w:val="20"/>
              </w:rPr>
              <w:t>-12.6</w:t>
            </w:r>
          </w:p>
        </w:tc>
        <w:tc>
          <w:tcPr>
            <w:tcW w:w="756" w:type="dxa"/>
          </w:tcPr>
          <w:p w14:paraId="060BDE7D" w14:textId="77777777" w:rsidR="0092559A" w:rsidRPr="001A30FD" w:rsidRDefault="0092559A" w:rsidP="009255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A30FD">
              <w:rPr>
                <w:rFonts w:ascii="Times New Roman" w:hAnsi="Times New Roman" w:cs="Times New Roman"/>
                <w:sz w:val="20"/>
                <w:szCs w:val="20"/>
              </w:rPr>
              <w:t>-8.1</w:t>
            </w:r>
          </w:p>
        </w:tc>
        <w:tc>
          <w:tcPr>
            <w:tcW w:w="761" w:type="dxa"/>
          </w:tcPr>
          <w:p w14:paraId="106312B7" w14:textId="77777777" w:rsidR="0092559A" w:rsidRPr="001A30FD" w:rsidRDefault="0092559A" w:rsidP="009255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A30FD">
              <w:rPr>
                <w:rFonts w:ascii="Times New Roman" w:hAnsi="Times New Roman" w:cs="Times New Roman"/>
                <w:sz w:val="20"/>
                <w:szCs w:val="20"/>
              </w:rPr>
              <w:t>106.0</w:t>
            </w:r>
          </w:p>
        </w:tc>
        <w:tc>
          <w:tcPr>
            <w:tcW w:w="755" w:type="dxa"/>
          </w:tcPr>
          <w:p w14:paraId="43D1BDE3" w14:textId="77777777" w:rsidR="0092559A" w:rsidRPr="001A30FD" w:rsidRDefault="0092559A" w:rsidP="009255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A30FD">
              <w:rPr>
                <w:rFonts w:ascii="Times New Roman" w:hAnsi="Times New Roman" w:cs="Times New Roman"/>
                <w:sz w:val="20"/>
                <w:szCs w:val="20"/>
              </w:rPr>
              <w:t>0.4</w:t>
            </w:r>
          </w:p>
        </w:tc>
      </w:tr>
      <w:tr w:rsidR="0092559A" w:rsidRPr="001A30FD" w14:paraId="48CF2562" w14:textId="77777777" w:rsidTr="0092559A">
        <w:tc>
          <w:tcPr>
            <w:tcW w:w="1156" w:type="dxa"/>
            <w:vMerge/>
          </w:tcPr>
          <w:p w14:paraId="0BE1E628" w14:textId="77777777" w:rsidR="0092559A" w:rsidRPr="001A30FD" w:rsidRDefault="0092559A" w:rsidP="0092559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399" w:type="dxa"/>
          </w:tcPr>
          <w:p w14:paraId="74474B51" w14:textId="77777777" w:rsidR="0092559A" w:rsidRPr="001A30FD" w:rsidRDefault="0092559A" w:rsidP="009255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A30FD">
              <w:rPr>
                <w:rFonts w:ascii="Times New Roman" w:hAnsi="Times New Roman" w:cs="Times New Roman"/>
                <w:sz w:val="20"/>
                <w:szCs w:val="20"/>
              </w:rPr>
              <w:t>Pusa IMD (107)</w:t>
            </w:r>
          </w:p>
        </w:tc>
        <w:tc>
          <w:tcPr>
            <w:tcW w:w="1328" w:type="dxa"/>
          </w:tcPr>
          <w:p w14:paraId="6E216ADE" w14:textId="77777777" w:rsidR="0092559A" w:rsidRPr="001A30FD" w:rsidRDefault="0092559A" w:rsidP="009255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A30FD">
              <w:rPr>
                <w:rFonts w:ascii="Times New Roman" w:hAnsi="Times New Roman" w:cs="Times New Roman"/>
                <w:sz w:val="20"/>
                <w:szCs w:val="20"/>
              </w:rPr>
              <w:t>28.639645</w:t>
            </w:r>
          </w:p>
        </w:tc>
        <w:tc>
          <w:tcPr>
            <w:tcW w:w="1331" w:type="dxa"/>
          </w:tcPr>
          <w:p w14:paraId="130DBE03" w14:textId="77777777" w:rsidR="0092559A" w:rsidRPr="001A30FD" w:rsidRDefault="0092559A" w:rsidP="009255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A30FD">
              <w:rPr>
                <w:rFonts w:ascii="Times New Roman" w:hAnsi="Times New Roman" w:cs="Times New Roman"/>
                <w:sz w:val="20"/>
                <w:szCs w:val="20"/>
              </w:rPr>
              <w:t>77.146262</w:t>
            </w:r>
          </w:p>
        </w:tc>
        <w:tc>
          <w:tcPr>
            <w:tcW w:w="756" w:type="dxa"/>
          </w:tcPr>
          <w:p w14:paraId="113F3A35" w14:textId="77777777" w:rsidR="0092559A" w:rsidRPr="001A30FD" w:rsidRDefault="0092559A" w:rsidP="009255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A30FD">
              <w:rPr>
                <w:rFonts w:ascii="Times New Roman" w:hAnsi="Times New Roman" w:cs="Times New Roman"/>
                <w:sz w:val="20"/>
                <w:szCs w:val="20"/>
              </w:rPr>
              <w:t>115.2</w:t>
            </w:r>
          </w:p>
        </w:tc>
        <w:tc>
          <w:tcPr>
            <w:tcW w:w="756" w:type="dxa"/>
          </w:tcPr>
          <w:p w14:paraId="41A8B0CF" w14:textId="77777777" w:rsidR="0092559A" w:rsidRPr="001A30FD" w:rsidRDefault="0092559A" w:rsidP="009255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A30FD">
              <w:rPr>
                <w:rFonts w:ascii="Times New Roman" w:hAnsi="Times New Roman" w:cs="Times New Roman"/>
                <w:sz w:val="20"/>
                <w:szCs w:val="20"/>
              </w:rPr>
              <w:t>83.4</w:t>
            </w:r>
          </w:p>
        </w:tc>
        <w:tc>
          <w:tcPr>
            <w:tcW w:w="761" w:type="dxa"/>
          </w:tcPr>
          <w:p w14:paraId="7F93DFD2" w14:textId="77777777" w:rsidR="0092559A" w:rsidRPr="001A30FD" w:rsidRDefault="0092559A" w:rsidP="009255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A30FD">
              <w:rPr>
                <w:rFonts w:ascii="Times New Roman" w:hAnsi="Times New Roman" w:cs="Times New Roman"/>
                <w:sz w:val="20"/>
                <w:szCs w:val="20"/>
              </w:rPr>
              <w:t>208.1</w:t>
            </w:r>
          </w:p>
        </w:tc>
        <w:tc>
          <w:tcPr>
            <w:tcW w:w="755" w:type="dxa"/>
          </w:tcPr>
          <w:p w14:paraId="66FE6755" w14:textId="77777777" w:rsidR="0092559A" w:rsidRPr="001A30FD" w:rsidRDefault="0092559A" w:rsidP="009255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A30FD">
              <w:rPr>
                <w:rFonts w:ascii="Times New Roman" w:hAnsi="Times New Roman" w:cs="Times New Roman"/>
                <w:sz w:val="20"/>
                <w:szCs w:val="20"/>
              </w:rPr>
              <w:t>0.3</w:t>
            </w:r>
          </w:p>
        </w:tc>
      </w:tr>
      <w:tr w:rsidR="0092559A" w:rsidRPr="001A30FD" w14:paraId="0DE4E717" w14:textId="77777777" w:rsidTr="0092559A">
        <w:tc>
          <w:tcPr>
            <w:tcW w:w="1156" w:type="dxa"/>
            <w:vMerge/>
          </w:tcPr>
          <w:p w14:paraId="4DDA03F5" w14:textId="77777777" w:rsidR="0092559A" w:rsidRPr="001A30FD" w:rsidRDefault="0092559A" w:rsidP="0092559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399" w:type="dxa"/>
          </w:tcPr>
          <w:p w14:paraId="3FD6A24C" w14:textId="77777777" w:rsidR="0092559A" w:rsidRPr="001A30FD" w:rsidRDefault="0092559A" w:rsidP="009255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A30FD">
              <w:rPr>
                <w:rFonts w:ascii="Times New Roman" w:hAnsi="Times New Roman" w:cs="Times New Roman"/>
                <w:sz w:val="20"/>
                <w:szCs w:val="20"/>
              </w:rPr>
              <w:t>DTU (118)</w:t>
            </w:r>
          </w:p>
        </w:tc>
        <w:tc>
          <w:tcPr>
            <w:tcW w:w="1328" w:type="dxa"/>
          </w:tcPr>
          <w:p w14:paraId="281D24B6" w14:textId="77777777" w:rsidR="0092559A" w:rsidRPr="001A30FD" w:rsidRDefault="0092559A" w:rsidP="009255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A30FD">
              <w:rPr>
                <w:rFonts w:ascii="Times New Roman" w:hAnsi="Times New Roman" w:cs="Times New Roman"/>
                <w:sz w:val="20"/>
                <w:szCs w:val="20"/>
              </w:rPr>
              <w:t>28.7500499</w:t>
            </w:r>
          </w:p>
        </w:tc>
        <w:tc>
          <w:tcPr>
            <w:tcW w:w="1331" w:type="dxa"/>
          </w:tcPr>
          <w:p w14:paraId="01163190" w14:textId="77777777" w:rsidR="0092559A" w:rsidRPr="001A30FD" w:rsidRDefault="0092559A" w:rsidP="009255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A30FD">
              <w:rPr>
                <w:rFonts w:ascii="Times New Roman" w:hAnsi="Times New Roman" w:cs="Times New Roman"/>
                <w:sz w:val="20"/>
                <w:szCs w:val="20"/>
              </w:rPr>
              <w:t>77.1112615</w:t>
            </w:r>
          </w:p>
        </w:tc>
        <w:tc>
          <w:tcPr>
            <w:tcW w:w="756" w:type="dxa"/>
          </w:tcPr>
          <w:p w14:paraId="4B7813D0" w14:textId="77777777" w:rsidR="0092559A" w:rsidRPr="001A30FD" w:rsidRDefault="0092559A" w:rsidP="009255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A30FD">
              <w:rPr>
                <w:rFonts w:ascii="Times New Roman" w:hAnsi="Times New Roman" w:cs="Times New Roman"/>
                <w:sz w:val="20"/>
                <w:szCs w:val="20"/>
              </w:rPr>
              <w:t>-95.6</w:t>
            </w:r>
          </w:p>
        </w:tc>
        <w:tc>
          <w:tcPr>
            <w:tcW w:w="756" w:type="dxa"/>
          </w:tcPr>
          <w:p w14:paraId="589CFCBC" w14:textId="77777777" w:rsidR="0092559A" w:rsidRPr="001A30FD" w:rsidRDefault="0092559A" w:rsidP="009255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A30FD">
              <w:rPr>
                <w:rFonts w:ascii="Times New Roman" w:hAnsi="Times New Roman" w:cs="Times New Roman"/>
                <w:sz w:val="20"/>
                <w:szCs w:val="20"/>
              </w:rPr>
              <w:t>- 45.6</w:t>
            </w:r>
          </w:p>
        </w:tc>
        <w:tc>
          <w:tcPr>
            <w:tcW w:w="761" w:type="dxa"/>
          </w:tcPr>
          <w:p w14:paraId="1998AC5D" w14:textId="77777777" w:rsidR="0092559A" w:rsidRPr="001A30FD" w:rsidRDefault="0092559A" w:rsidP="009255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A30FD">
              <w:rPr>
                <w:rFonts w:ascii="Times New Roman" w:hAnsi="Times New Roman" w:cs="Times New Roman"/>
                <w:sz w:val="20"/>
                <w:szCs w:val="20"/>
              </w:rPr>
              <w:t>161.2</w:t>
            </w:r>
          </w:p>
        </w:tc>
        <w:tc>
          <w:tcPr>
            <w:tcW w:w="755" w:type="dxa"/>
          </w:tcPr>
          <w:p w14:paraId="11192D20" w14:textId="77777777" w:rsidR="0092559A" w:rsidRPr="001A30FD" w:rsidRDefault="0092559A" w:rsidP="009255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A30FD">
              <w:rPr>
                <w:rFonts w:ascii="Times New Roman" w:hAnsi="Times New Roman" w:cs="Times New Roman"/>
                <w:sz w:val="20"/>
                <w:szCs w:val="20"/>
              </w:rPr>
              <w:t>0.3</w:t>
            </w:r>
          </w:p>
        </w:tc>
      </w:tr>
      <w:tr w:rsidR="0092559A" w:rsidRPr="001A30FD" w14:paraId="01810888" w14:textId="77777777" w:rsidTr="0092559A">
        <w:tc>
          <w:tcPr>
            <w:tcW w:w="1156" w:type="dxa"/>
            <w:vMerge/>
          </w:tcPr>
          <w:p w14:paraId="21821541" w14:textId="77777777" w:rsidR="0092559A" w:rsidRPr="001A30FD" w:rsidRDefault="0092559A" w:rsidP="0092559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399" w:type="dxa"/>
          </w:tcPr>
          <w:p w14:paraId="1676256C" w14:textId="77777777" w:rsidR="0092559A" w:rsidRPr="001A30FD" w:rsidRDefault="0092559A" w:rsidP="009255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A30FD">
              <w:rPr>
                <w:rFonts w:ascii="Times New Roman" w:hAnsi="Times New Roman" w:cs="Times New Roman"/>
                <w:sz w:val="20"/>
                <w:szCs w:val="20"/>
              </w:rPr>
              <w:t>R K Puram (124)</w:t>
            </w:r>
          </w:p>
        </w:tc>
        <w:tc>
          <w:tcPr>
            <w:tcW w:w="1328" w:type="dxa"/>
          </w:tcPr>
          <w:p w14:paraId="4D866CA9" w14:textId="77777777" w:rsidR="0092559A" w:rsidRPr="001A30FD" w:rsidRDefault="0092559A" w:rsidP="009255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A30FD">
              <w:rPr>
                <w:rFonts w:ascii="Times New Roman" w:hAnsi="Times New Roman" w:cs="Times New Roman"/>
                <w:sz w:val="20"/>
                <w:szCs w:val="20"/>
              </w:rPr>
              <w:t>28.674045</w:t>
            </w:r>
          </w:p>
        </w:tc>
        <w:tc>
          <w:tcPr>
            <w:tcW w:w="1331" w:type="dxa"/>
          </w:tcPr>
          <w:p w14:paraId="390373B9" w14:textId="77777777" w:rsidR="0092559A" w:rsidRPr="001A30FD" w:rsidRDefault="0092559A" w:rsidP="009255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A30FD">
              <w:rPr>
                <w:rFonts w:ascii="Times New Roman" w:hAnsi="Times New Roman" w:cs="Times New Roman"/>
                <w:sz w:val="20"/>
                <w:szCs w:val="20"/>
              </w:rPr>
              <w:t>77.131023</w:t>
            </w:r>
          </w:p>
        </w:tc>
        <w:tc>
          <w:tcPr>
            <w:tcW w:w="756" w:type="dxa"/>
          </w:tcPr>
          <w:p w14:paraId="547B625D" w14:textId="77777777" w:rsidR="0092559A" w:rsidRPr="001A30FD" w:rsidRDefault="0092559A" w:rsidP="009255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A30FD">
              <w:rPr>
                <w:rFonts w:ascii="Times New Roman" w:hAnsi="Times New Roman" w:cs="Times New Roman"/>
                <w:sz w:val="20"/>
                <w:szCs w:val="20"/>
              </w:rPr>
              <w:t>59.4</w:t>
            </w:r>
          </w:p>
        </w:tc>
        <w:tc>
          <w:tcPr>
            <w:tcW w:w="756" w:type="dxa"/>
          </w:tcPr>
          <w:p w14:paraId="1C7961AE" w14:textId="77777777" w:rsidR="0092559A" w:rsidRPr="001A30FD" w:rsidRDefault="0092559A" w:rsidP="009255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A30FD">
              <w:rPr>
                <w:rFonts w:ascii="Times New Roman" w:hAnsi="Times New Roman" w:cs="Times New Roman"/>
                <w:sz w:val="20"/>
                <w:szCs w:val="20"/>
              </w:rPr>
              <w:t>37.2</w:t>
            </w:r>
          </w:p>
        </w:tc>
        <w:tc>
          <w:tcPr>
            <w:tcW w:w="761" w:type="dxa"/>
          </w:tcPr>
          <w:p w14:paraId="77A50628" w14:textId="77777777" w:rsidR="0092559A" w:rsidRPr="001A30FD" w:rsidRDefault="0092559A" w:rsidP="009255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A30FD">
              <w:rPr>
                <w:rFonts w:ascii="Times New Roman" w:hAnsi="Times New Roman" w:cs="Times New Roman"/>
                <w:sz w:val="20"/>
                <w:szCs w:val="20"/>
              </w:rPr>
              <w:t>154.0</w:t>
            </w:r>
          </w:p>
        </w:tc>
        <w:tc>
          <w:tcPr>
            <w:tcW w:w="755" w:type="dxa"/>
          </w:tcPr>
          <w:p w14:paraId="10EA2458" w14:textId="77777777" w:rsidR="0092559A" w:rsidRPr="001A30FD" w:rsidRDefault="0092559A" w:rsidP="009255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A30FD">
              <w:rPr>
                <w:rFonts w:ascii="Times New Roman" w:hAnsi="Times New Roman" w:cs="Times New Roman"/>
                <w:sz w:val="20"/>
                <w:szCs w:val="20"/>
              </w:rPr>
              <w:t>0.4</w:t>
            </w:r>
          </w:p>
        </w:tc>
      </w:tr>
      <w:tr w:rsidR="0092559A" w:rsidRPr="001A30FD" w14:paraId="07248576" w14:textId="77777777" w:rsidTr="0092559A">
        <w:tc>
          <w:tcPr>
            <w:tcW w:w="1156" w:type="dxa"/>
            <w:vMerge/>
          </w:tcPr>
          <w:p w14:paraId="4E310499" w14:textId="77777777" w:rsidR="0092559A" w:rsidRPr="001A30FD" w:rsidRDefault="0092559A" w:rsidP="0092559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399" w:type="dxa"/>
          </w:tcPr>
          <w:p w14:paraId="498A4E74" w14:textId="77777777" w:rsidR="0092559A" w:rsidRPr="001A30FD" w:rsidRDefault="0092559A" w:rsidP="009255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A30FD">
              <w:rPr>
                <w:rFonts w:ascii="Times New Roman" w:hAnsi="Times New Roman" w:cs="Times New Roman"/>
                <w:sz w:val="20"/>
                <w:szCs w:val="20"/>
              </w:rPr>
              <w:t>Shadipur (113)</w:t>
            </w:r>
          </w:p>
        </w:tc>
        <w:tc>
          <w:tcPr>
            <w:tcW w:w="1328" w:type="dxa"/>
          </w:tcPr>
          <w:p w14:paraId="59F09A85" w14:textId="77777777" w:rsidR="0092559A" w:rsidRPr="001A30FD" w:rsidRDefault="0092559A" w:rsidP="009255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A30FD">
              <w:rPr>
                <w:rFonts w:ascii="Times New Roman" w:hAnsi="Times New Roman" w:cs="Times New Roman"/>
                <w:sz w:val="20"/>
                <w:szCs w:val="20"/>
              </w:rPr>
              <w:t>28.6514781</w:t>
            </w:r>
          </w:p>
        </w:tc>
        <w:tc>
          <w:tcPr>
            <w:tcW w:w="1331" w:type="dxa"/>
          </w:tcPr>
          <w:p w14:paraId="7E64CD1C" w14:textId="77777777" w:rsidR="0092559A" w:rsidRPr="001A30FD" w:rsidRDefault="0092559A" w:rsidP="009255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A30FD">
              <w:rPr>
                <w:rFonts w:ascii="Times New Roman" w:hAnsi="Times New Roman" w:cs="Times New Roman"/>
                <w:sz w:val="20"/>
                <w:szCs w:val="20"/>
              </w:rPr>
              <w:t>77.1473105</w:t>
            </w:r>
          </w:p>
        </w:tc>
        <w:tc>
          <w:tcPr>
            <w:tcW w:w="756" w:type="dxa"/>
          </w:tcPr>
          <w:p w14:paraId="7C1DA17B" w14:textId="77777777" w:rsidR="0092559A" w:rsidRPr="001A30FD" w:rsidRDefault="0092559A" w:rsidP="009255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A30FD">
              <w:rPr>
                <w:rFonts w:ascii="Times New Roman" w:hAnsi="Times New Roman" w:cs="Times New Roman"/>
                <w:sz w:val="20"/>
                <w:szCs w:val="20"/>
              </w:rPr>
              <w:t>104.4</w:t>
            </w:r>
          </w:p>
        </w:tc>
        <w:tc>
          <w:tcPr>
            <w:tcW w:w="756" w:type="dxa"/>
          </w:tcPr>
          <w:p w14:paraId="17C8E4B2" w14:textId="77777777" w:rsidR="0092559A" w:rsidRPr="001A30FD" w:rsidRDefault="0092559A" w:rsidP="009255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A30FD">
              <w:rPr>
                <w:rFonts w:ascii="Times New Roman" w:hAnsi="Times New Roman" w:cs="Times New Roman"/>
                <w:sz w:val="20"/>
                <w:szCs w:val="20"/>
              </w:rPr>
              <w:t>65.5</w:t>
            </w:r>
          </w:p>
        </w:tc>
        <w:tc>
          <w:tcPr>
            <w:tcW w:w="761" w:type="dxa"/>
          </w:tcPr>
          <w:p w14:paraId="10FA41A1" w14:textId="77777777" w:rsidR="0092559A" w:rsidRPr="001A30FD" w:rsidRDefault="0092559A" w:rsidP="009255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A30FD">
              <w:rPr>
                <w:rFonts w:ascii="Times New Roman" w:hAnsi="Times New Roman" w:cs="Times New Roman"/>
                <w:sz w:val="20"/>
                <w:szCs w:val="20"/>
              </w:rPr>
              <w:t>177.0</w:t>
            </w:r>
          </w:p>
        </w:tc>
        <w:tc>
          <w:tcPr>
            <w:tcW w:w="755" w:type="dxa"/>
          </w:tcPr>
          <w:p w14:paraId="6BB48378" w14:textId="77777777" w:rsidR="0092559A" w:rsidRPr="001A30FD" w:rsidRDefault="0092559A" w:rsidP="009255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A30FD">
              <w:rPr>
                <w:rFonts w:ascii="Times New Roman" w:hAnsi="Times New Roman" w:cs="Times New Roman"/>
                <w:sz w:val="20"/>
                <w:szCs w:val="20"/>
              </w:rPr>
              <w:t>0.6</w:t>
            </w:r>
          </w:p>
        </w:tc>
      </w:tr>
      <w:tr w:rsidR="0092559A" w:rsidRPr="001A30FD" w14:paraId="62BC2BA9" w14:textId="77777777" w:rsidTr="0092559A">
        <w:tc>
          <w:tcPr>
            <w:tcW w:w="1156" w:type="dxa"/>
            <w:vMerge/>
          </w:tcPr>
          <w:p w14:paraId="1F20C4E1" w14:textId="77777777" w:rsidR="0092559A" w:rsidRPr="001A30FD" w:rsidRDefault="0092559A" w:rsidP="0092559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399" w:type="dxa"/>
          </w:tcPr>
          <w:p w14:paraId="472DAA61" w14:textId="77777777" w:rsidR="0092559A" w:rsidRPr="001A30FD" w:rsidRDefault="0092559A" w:rsidP="009255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A30FD">
              <w:rPr>
                <w:rFonts w:ascii="Times New Roman" w:hAnsi="Times New Roman" w:cs="Times New Roman"/>
                <w:sz w:val="20"/>
                <w:szCs w:val="20"/>
              </w:rPr>
              <w:t>NSIT Dwarka (115)</w:t>
            </w:r>
          </w:p>
        </w:tc>
        <w:tc>
          <w:tcPr>
            <w:tcW w:w="1328" w:type="dxa"/>
          </w:tcPr>
          <w:p w14:paraId="3DEE1F62" w14:textId="77777777" w:rsidR="0092559A" w:rsidRPr="001A30FD" w:rsidRDefault="0092559A" w:rsidP="009255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A30FD">
              <w:rPr>
                <w:rFonts w:ascii="Times New Roman" w:hAnsi="Times New Roman" w:cs="Times New Roman"/>
                <w:sz w:val="20"/>
                <w:szCs w:val="20"/>
              </w:rPr>
              <w:t>28.60909</w:t>
            </w:r>
          </w:p>
        </w:tc>
        <w:tc>
          <w:tcPr>
            <w:tcW w:w="1331" w:type="dxa"/>
          </w:tcPr>
          <w:p w14:paraId="7336CBC3" w14:textId="77777777" w:rsidR="0092559A" w:rsidRPr="001A30FD" w:rsidRDefault="0092559A" w:rsidP="009255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A30FD">
              <w:rPr>
                <w:rFonts w:ascii="Times New Roman" w:hAnsi="Times New Roman" w:cs="Times New Roman"/>
                <w:sz w:val="20"/>
                <w:szCs w:val="20"/>
              </w:rPr>
              <w:t>77.0325413</w:t>
            </w:r>
          </w:p>
        </w:tc>
        <w:tc>
          <w:tcPr>
            <w:tcW w:w="756" w:type="dxa"/>
          </w:tcPr>
          <w:p w14:paraId="1833FDE4" w14:textId="77777777" w:rsidR="0092559A" w:rsidRPr="001A30FD" w:rsidRDefault="0092559A" w:rsidP="009255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A30FD">
              <w:rPr>
                <w:rFonts w:ascii="Times New Roman" w:hAnsi="Times New Roman" w:cs="Times New Roman"/>
                <w:sz w:val="20"/>
                <w:szCs w:val="20"/>
              </w:rPr>
              <w:t>-36.1</w:t>
            </w:r>
          </w:p>
        </w:tc>
        <w:tc>
          <w:tcPr>
            <w:tcW w:w="756" w:type="dxa"/>
          </w:tcPr>
          <w:p w14:paraId="1D9FC5A8" w14:textId="77777777" w:rsidR="0092559A" w:rsidRPr="001A30FD" w:rsidRDefault="0092559A" w:rsidP="009255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A30FD">
              <w:rPr>
                <w:rFonts w:ascii="Times New Roman" w:hAnsi="Times New Roman" w:cs="Times New Roman"/>
                <w:sz w:val="20"/>
                <w:szCs w:val="20"/>
              </w:rPr>
              <w:t>- 20.7</w:t>
            </w:r>
          </w:p>
        </w:tc>
        <w:tc>
          <w:tcPr>
            <w:tcW w:w="761" w:type="dxa"/>
          </w:tcPr>
          <w:p w14:paraId="156E8FDB" w14:textId="77777777" w:rsidR="0092559A" w:rsidRPr="001A30FD" w:rsidRDefault="0092559A" w:rsidP="009255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A30FD">
              <w:rPr>
                <w:rFonts w:ascii="Times New Roman" w:hAnsi="Times New Roman" w:cs="Times New Roman"/>
                <w:sz w:val="20"/>
                <w:szCs w:val="20"/>
              </w:rPr>
              <w:t>92.4</w:t>
            </w:r>
          </w:p>
        </w:tc>
        <w:tc>
          <w:tcPr>
            <w:tcW w:w="755" w:type="dxa"/>
          </w:tcPr>
          <w:p w14:paraId="4D918585" w14:textId="77777777" w:rsidR="0092559A" w:rsidRPr="001A30FD" w:rsidRDefault="0092559A" w:rsidP="009255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A30FD">
              <w:rPr>
                <w:rFonts w:ascii="Times New Roman" w:hAnsi="Times New Roman" w:cs="Times New Roman"/>
                <w:sz w:val="20"/>
                <w:szCs w:val="20"/>
              </w:rPr>
              <w:t>0.5</w:t>
            </w:r>
          </w:p>
        </w:tc>
      </w:tr>
      <w:tr w:rsidR="0092559A" w:rsidRPr="001A30FD" w14:paraId="7B34D4E1" w14:textId="77777777" w:rsidTr="0092559A">
        <w:tc>
          <w:tcPr>
            <w:tcW w:w="1156" w:type="dxa"/>
            <w:vMerge/>
          </w:tcPr>
          <w:p w14:paraId="67E3E542" w14:textId="77777777" w:rsidR="0092559A" w:rsidRPr="001A30FD" w:rsidRDefault="0092559A" w:rsidP="0092559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399" w:type="dxa"/>
          </w:tcPr>
          <w:p w14:paraId="2CDF0046" w14:textId="77777777" w:rsidR="0092559A" w:rsidRPr="001A30FD" w:rsidRDefault="0092559A" w:rsidP="009255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A30FD">
              <w:rPr>
                <w:rFonts w:ascii="Times New Roman" w:hAnsi="Times New Roman" w:cs="Times New Roman"/>
                <w:sz w:val="20"/>
                <w:szCs w:val="20"/>
              </w:rPr>
              <w:t>Mandir Marg (122)</w:t>
            </w:r>
          </w:p>
        </w:tc>
        <w:tc>
          <w:tcPr>
            <w:tcW w:w="1328" w:type="dxa"/>
          </w:tcPr>
          <w:p w14:paraId="021A5B78" w14:textId="77777777" w:rsidR="0092559A" w:rsidRPr="001A30FD" w:rsidRDefault="0092559A" w:rsidP="009255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A30FD">
              <w:rPr>
                <w:rFonts w:ascii="Times New Roman" w:hAnsi="Times New Roman" w:cs="Times New Roman"/>
                <w:sz w:val="20"/>
                <w:szCs w:val="20"/>
              </w:rPr>
              <w:t>28.636429</w:t>
            </w:r>
          </w:p>
        </w:tc>
        <w:tc>
          <w:tcPr>
            <w:tcW w:w="1331" w:type="dxa"/>
          </w:tcPr>
          <w:p w14:paraId="4833BC7F" w14:textId="77777777" w:rsidR="0092559A" w:rsidRPr="001A30FD" w:rsidRDefault="0092559A" w:rsidP="009255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A30FD">
              <w:rPr>
                <w:rFonts w:ascii="Times New Roman" w:hAnsi="Times New Roman" w:cs="Times New Roman"/>
                <w:sz w:val="20"/>
                <w:szCs w:val="20"/>
              </w:rPr>
              <w:t>77.201067</w:t>
            </w:r>
          </w:p>
        </w:tc>
        <w:tc>
          <w:tcPr>
            <w:tcW w:w="756" w:type="dxa"/>
          </w:tcPr>
          <w:p w14:paraId="03D32CEF" w14:textId="77777777" w:rsidR="0092559A" w:rsidRPr="001A30FD" w:rsidRDefault="0092559A" w:rsidP="009255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A30FD">
              <w:rPr>
                <w:rFonts w:ascii="Times New Roman" w:hAnsi="Times New Roman" w:cs="Times New Roman"/>
                <w:sz w:val="20"/>
                <w:szCs w:val="20"/>
              </w:rPr>
              <w:t>52.2</w:t>
            </w:r>
          </w:p>
        </w:tc>
        <w:tc>
          <w:tcPr>
            <w:tcW w:w="756" w:type="dxa"/>
          </w:tcPr>
          <w:p w14:paraId="576F7A4E" w14:textId="77777777" w:rsidR="0092559A" w:rsidRPr="001A30FD" w:rsidRDefault="0092559A" w:rsidP="009255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A30FD">
              <w:rPr>
                <w:rFonts w:ascii="Times New Roman" w:hAnsi="Times New Roman" w:cs="Times New Roman"/>
                <w:sz w:val="20"/>
                <w:szCs w:val="20"/>
              </w:rPr>
              <w:t>29.1</w:t>
            </w:r>
          </w:p>
        </w:tc>
        <w:tc>
          <w:tcPr>
            <w:tcW w:w="761" w:type="dxa"/>
          </w:tcPr>
          <w:p w14:paraId="6AB3E5FD" w14:textId="77777777" w:rsidR="0092559A" w:rsidRPr="001A30FD" w:rsidRDefault="0092559A" w:rsidP="009255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A30FD">
              <w:rPr>
                <w:rFonts w:ascii="Times New Roman" w:hAnsi="Times New Roman" w:cs="Times New Roman"/>
                <w:sz w:val="20"/>
                <w:szCs w:val="20"/>
              </w:rPr>
              <w:t>174.3</w:t>
            </w:r>
          </w:p>
        </w:tc>
        <w:tc>
          <w:tcPr>
            <w:tcW w:w="755" w:type="dxa"/>
          </w:tcPr>
          <w:p w14:paraId="128B0B15" w14:textId="77777777" w:rsidR="0092559A" w:rsidRPr="001A30FD" w:rsidRDefault="0092559A" w:rsidP="009255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A30FD">
              <w:rPr>
                <w:rFonts w:ascii="Times New Roman" w:hAnsi="Times New Roman" w:cs="Times New Roman"/>
                <w:sz w:val="20"/>
                <w:szCs w:val="20"/>
              </w:rPr>
              <w:t>0.2</w:t>
            </w:r>
          </w:p>
        </w:tc>
      </w:tr>
      <w:tr w:rsidR="0092559A" w:rsidRPr="001A30FD" w14:paraId="5CC93657" w14:textId="77777777" w:rsidTr="0092559A">
        <w:tc>
          <w:tcPr>
            <w:tcW w:w="1156" w:type="dxa"/>
            <w:vMerge/>
          </w:tcPr>
          <w:p w14:paraId="34D7BB0B" w14:textId="77777777" w:rsidR="0092559A" w:rsidRPr="001A30FD" w:rsidRDefault="0092559A" w:rsidP="0092559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399" w:type="dxa"/>
          </w:tcPr>
          <w:p w14:paraId="532F5FD9" w14:textId="77777777" w:rsidR="0092559A" w:rsidRPr="001A30FD" w:rsidRDefault="0092559A" w:rsidP="009255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A30FD">
              <w:rPr>
                <w:rFonts w:ascii="Times New Roman" w:hAnsi="Times New Roman" w:cs="Times New Roman"/>
                <w:sz w:val="20"/>
                <w:szCs w:val="20"/>
              </w:rPr>
              <w:t>Punjabi Bagh (125)</w:t>
            </w:r>
          </w:p>
        </w:tc>
        <w:tc>
          <w:tcPr>
            <w:tcW w:w="1328" w:type="dxa"/>
          </w:tcPr>
          <w:p w14:paraId="5B7CF347" w14:textId="77777777" w:rsidR="0092559A" w:rsidRPr="001A30FD" w:rsidRDefault="0092559A" w:rsidP="009255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A30FD">
              <w:rPr>
                <w:rFonts w:ascii="Times New Roman" w:hAnsi="Times New Roman" w:cs="Times New Roman"/>
                <w:sz w:val="20"/>
                <w:szCs w:val="20"/>
              </w:rPr>
              <w:t>28.563262</w:t>
            </w:r>
          </w:p>
        </w:tc>
        <w:tc>
          <w:tcPr>
            <w:tcW w:w="1331" w:type="dxa"/>
          </w:tcPr>
          <w:p w14:paraId="638DD6C3" w14:textId="77777777" w:rsidR="0092559A" w:rsidRPr="001A30FD" w:rsidRDefault="0092559A" w:rsidP="009255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A30FD">
              <w:rPr>
                <w:rFonts w:ascii="Times New Roman" w:hAnsi="Times New Roman" w:cs="Times New Roman"/>
                <w:sz w:val="20"/>
                <w:szCs w:val="20"/>
              </w:rPr>
              <w:t>77.186937</w:t>
            </w:r>
          </w:p>
        </w:tc>
        <w:tc>
          <w:tcPr>
            <w:tcW w:w="756" w:type="dxa"/>
          </w:tcPr>
          <w:p w14:paraId="5374ED3A" w14:textId="77777777" w:rsidR="0092559A" w:rsidRPr="001A30FD" w:rsidRDefault="0092559A" w:rsidP="009255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A30FD">
              <w:rPr>
                <w:rFonts w:ascii="Times New Roman" w:hAnsi="Times New Roman" w:cs="Times New Roman"/>
                <w:sz w:val="20"/>
                <w:szCs w:val="20"/>
              </w:rPr>
              <w:t>-0.5</w:t>
            </w:r>
          </w:p>
        </w:tc>
        <w:tc>
          <w:tcPr>
            <w:tcW w:w="756" w:type="dxa"/>
          </w:tcPr>
          <w:p w14:paraId="47BDA39C" w14:textId="77777777" w:rsidR="0092559A" w:rsidRPr="001A30FD" w:rsidRDefault="0092559A" w:rsidP="009255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A30FD">
              <w:rPr>
                <w:rFonts w:ascii="Times New Roman" w:hAnsi="Times New Roman" w:cs="Times New Roman"/>
                <w:sz w:val="20"/>
                <w:szCs w:val="20"/>
              </w:rPr>
              <w:t>- 0.2</w:t>
            </w:r>
          </w:p>
        </w:tc>
        <w:tc>
          <w:tcPr>
            <w:tcW w:w="761" w:type="dxa"/>
          </w:tcPr>
          <w:p w14:paraId="513A73D5" w14:textId="77777777" w:rsidR="0092559A" w:rsidRPr="001A30FD" w:rsidRDefault="0092559A" w:rsidP="009255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A30FD">
              <w:rPr>
                <w:rFonts w:ascii="Times New Roman" w:hAnsi="Times New Roman" w:cs="Times New Roman"/>
                <w:sz w:val="20"/>
                <w:szCs w:val="20"/>
              </w:rPr>
              <w:t>122.1</w:t>
            </w:r>
          </w:p>
        </w:tc>
        <w:tc>
          <w:tcPr>
            <w:tcW w:w="755" w:type="dxa"/>
          </w:tcPr>
          <w:p w14:paraId="4A7A9C41" w14:textId="77777777" w:rsidR="0092559A" w:rsidRPr="001A30FD" w:rsidRDefault="0092559A" w:rsidP="009255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A30FD">
              <w:rPr>
                <w:rFonts w:ascii="Times New Roman" w:hAnsi="Times New Roman" w:cs="Times New Roman"/>
                <w:sz w:val="20"/>
                <w:szCs w:val="20"/>
              </w:rPr>
              <w:t>0.5</w:t>
            </w:r>
          </w:p>
        </w:tc>
      </w:tr>
      <w:tr w:rsidR="0092559A" w:rsidRPr="001A30FD" w14:paraId="1292A007" w14:textId="77777777" w:rsidTr="0092559A">
        <w:tc>
          <w:tcPr>
            <w:tcW w:w="1156" w:type="dxa"/>
            <w:vMerge/>
          </w:tcPr>
          <w:p w14:paraId="2E368172" w14:textId="77777777" w:rsidR="0092559A" w:rsidRPr="001A30FD" w:rsidRDefault="0092559A" w:rsidP="0092559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399" w:type="dxa"/>
          </w:tcPr>
          <w:p w14:paraId="7C10C415" w14:textId="77777777" w:rsidR="0092559A" w:rsidRPr="001A30FD" w:rsidRDefault="0092559A" w:rsidP="009255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A30FD">
              <w:rPr>
                <w:rFonts w:ascii="Times New Roman" w:hAnsi="Times New Roman" w:cs="Times New Roman"/>
                <w:sz w:val="20"/>
                <w:szCs w:val="20"/>
              </w:rPr>
              <w:t>Sirifort (119)</w:t>
            </w:r>
          </w:p>
        </w:tc>
        <w:tc>
          <w:tcPr>
            <w:tcW w:w="1328" w:type="dxa"/>
          </w:tcPr>
          <w:p w14:paraId="2A3F5962" w14:textId="77777777" w:rsidR="0092559A" w:rsidRPr="001A30FD" w:rsidRDefault="0092559A" w:rsidP="009255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A30FD">
              <w:rPr>
                <w:rFonts w:ascii="Times New Roman" w:hAnsi="Times New Roman" w:cs="Times New Roman"/>
                <w:sz w:val="20"/>
                <w:szCs w:val="20"/>
              </w:rPr>
              <w:t>28.5504249</w:t>
            </w:r>
          </w:p>
        </w:tc>
        <w:tc>
          <w:tcPr>
            <w:tcW w:w="1331" w:type="dxa"/>
          </w:tcPr>
          <w:p w14:paraId="5B54D2E6" w14:textId="77777777" w:rsidR="0092559A" w:rsidRPr="001A30FD" w:rsidRDefault="0092559A" w:rsidP="009255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A30FD">
              <w:rPr>
                <w:rFonts w:ascii="Times New Roman" w:hAnsi="Times New Roman" w:cs="Times New Roman"/>
                <w:sz w:val="20"/>
                <w:szCs w:val="20"/>
              </w:rPr>
              <w:t>77.2159377</w:t>
            </w:r>
          </w:p>
        </w:tc>
        <w:tc>
          <w:tcPr>
            <w:tcW w:w="756" w:type="dxa"/>
          </w:tcPr>
          <w:p w14:paraId="602BBAA3" w14:textId="77777777" w:rsidR="0092559A" w:rsidRPr="001A30FD" w:rsidRDefault="0092559A" w:rsidP="009255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A30FD">
              <w:rPr>
                <w:rFonts w:ascii="Times New Roman" w:hAnsi="Times New Roman" w:cs="Times New Roman"/>
                <w:sz w:val="20"/>
                <w:szCs w:val="20"/>
              </w:rPr>
              <w:t>-12.4</w:t>
            </w:r>
          </w:p>
        </w:tc>
        <w:tc>
          <w:tcPr>
            <w:tcW w:w="756" w:type="dxa"/>
          </w:tcPr>
          <w:p w14:paraId="08A3ED70" w14:textId="77777777" w:rsidR="0092559A" w:rsidRPr="001A30FD" w:rsidRDefault="0092559A" w:rsidP="009255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A30FD">
              <w:rPr>
                <w:rFonts w:ascii="Times New Roman" w:hAnsi="Times New Roman" w:cs="Times New Roman"/>
                <w:sz w:val="20"/>
                <w:szCs w:val="20"/>
              </w:rPr>
              <w:t>- 6.3</w:t>
            </w:r>
          </w:p>
        </w:tc>
        <w:tc>
          <w:tcPr>
            <w:tcW w:w="761" w:type="dxa"/>
          </w:tcPr>
          <w:p w14:paraId="13D89C96" w14:textId="77777777" w:rsidR="0092559A" w:rsidRPr="001A30FD" w:rsidRDefault="0092559A" w:rsidP="009255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A30FD">
              <w:rPr>
                <w:rFonts w:ascii="Times New Roman" w:hAnsi="Times New Roman" w:cs="Times New Roman"/>
                <w:sz w:val="20"/>
                <w:szCs w:val="20"/>
              </w:rPr>
              <w:t>120.4</w:t>
            </w:r>
          </w:p>
        </w:tc>
        <w:tc>
          <w:tcPr>
            <w:tcW w:w="755" w:type="dxa"/>
          </w:tcPr>
          <w:p w14:paraId="77FBD120" w14:textId="77777777" w:rsidR="0092559A" w:rsidRPr="001A30FD" w:rsidRDefault="0092559A" w:rsidP="009255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A30FD">
              <w:rPr>
                <w:rFonts w:ascii="Times New Roman" w:hAnsi="Times New Roman" w:cs="Times New Roman"/>
                <w:sz w:val="20"/>
                <w:szCs w:val="20"/>
              </w:rPr>
              <w:t>0.4</w:t>
            </w:r>
          </w:p>
        </w:tc>
      </w:tr>
      <w:tr w:rsidR="0092559A" w:rsidRPr="001A30FD" w14:paraId="446B12D5" w14:textId="77777777" w:rsidTr="0092559A">
        <w:tc>
          <w:tcPr>
            <w:tcW w:w="1156" w:type="dxa"/>
            <w:vMerge/>
          </w:tcPr>
          <w:p w14:paraId="1E11F97F" w14:textId="77777777" w:rsidR="0092559A" w:rsidRPr="001A30FD" w:rsidRDefault="0092559A" w:rsidP="0092559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399" w:type="dxa"/>
          </w:tcPr>
          <w:p w14:paraId="329D4585" w14:textId="77777777" w:rsidR="0092559A" w:rsidRPr="001A30FD" w:rsidRDefault="0092559A" w:rsidP="009255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A30FD">
              <w:rPr>
                <w:rFonts w:ascii="Times New Roman" w:hAnsi="Times New Roman" w:cs="Times New Roman"/>
                <w:sz w:val="20"/>
                <w:szCs w:val="20"/>
              </w:rPr>
              <w:t>Lodhi Road (109)</w:t>
            </w:r>
          </w:p>
        </w:tc>
        <w:tc>
          <w:tcPr>
            <w:tcW w:w="1328" w:type="dxa"/>
          </w:tcPr>
          <w:p w14:paraId="5680C4A0" w14:textId="77777777" w:rsidR="0092559A" w:rsidRPr="001A30FD" w:rsidRDefault="0092559A" w:rsidP="009255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A30FD">
              <w:rPr>
                <w:rFonts w:ascii="Times New Roman" w:hAnsi="Times New Roman" w:cs="Times New Roman"/>
                <w:sz w:val="20"/>
                <w:szCs w:val="20"/>
              </w:rPr>
              <w:t>28.5918245</w:t>
            </w:r>
          </w:p>
        </w:tc>
        <w:tc>
          <w:tcPr>
            <w:tcW w:w="1331" w:type="dxa"/>
          </w:tcPr>
          <w:p w14:paraId="250408A4" w14:textId="77777777" w:rsidR="0092559A" w:rsidRPr="001A30FD" w:rsidRDefault="0092559A" w:rsidP="009255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A30FD">
              <w:rPr>
                <w:rFonts w:ascii="Times New Roman" w:hAnsi="Times New Roman" w:cs="Times New Roman"/>
                <w:sz w:val="20"/>
                <w:szCs w:val="20"/>
              </w:rPr>
              <w:t>77.2273074</w:t>
            </w:r>
          </w:p>
        </w:tc>
        <w:tc>
          <w:tcPr>
            <w:tcW w:w="756" w:type="dxa"/>
          </w:tcPr>
          <w:p w14:paraId="26CC3F3E" w14:textId="77777777" w:rsidR="0092559A" w:rsidRPr="001A30FD" w:rsidRDefault="0092559A" w:rsidP="009255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A30FD">
              <w:rPr>
                <w:rFonts w:ascii="Times New Roman" w:hAnsi="Times New Roman" w:cs="Times New Roman"/>
                <w:sz w:val="20"/>
                <w:szCs w:val="20"/>
              </w:rPr>
              <w:t>34.4</w:t>
            </w:r>
          </w:p>
        </w:tc>
        <w:tc>
          <w:tcPr>
            <w:tcW w:w="756" w:type="dxa"/>
          </w:tcPr>
          <w:p w14:paraId="04A2E1D4" w14:textId="77777777" w:rsidR="0092559A" w:rsidRPr="001A30FD" w:rsidRDefault="0092559A" w:rsidP="009255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A30FD">
              <w:rPr>
                <w:rFonts w:ascii="Times New Roman" w:hAnsi="Times New Roman" w:cs="Times New Roman"/>
                <w:sz w:val="20"/>
                <w:szCs w:val="20"/>
              </w:rPr>
              <w:t>23.3</w:t>
            </w:r>
          </w:p>
        </w:tc>
        <w:tc>
          <w:tcPr>
            <w:tcW w:w="761" w:type="dxa"/>
          </w:tcPr>
          <w:p w14:paraId="77BE2D3F" w14:textId="77777777" w:rsidR="0092559A" w:rsidRPr="001A30FD" w:rsidRDefault="0092559A" w:rsidP="009255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A30FD">
              <w:rPr>
                <w:rFonts w:ascii="Times New Roman" w:hAnsi="Times New Roman" w:cs="Times New Roman"/>
                <w:sz w:val="20"/>
                <w:szCs w:val="20"/>
              </w:rPr>
              <w:t>127.8</w:t>
            </w:r>
          </w:p>
        </w:tc>
        <w:tc>
          <w:tcPr>
            <w:tcW w:w="755" w:type="dxa"/>
          </w:tcPr>
          <w:p w14:paraId="55DAC2AC" w14:textId="77777777" w:rsidR="0092559A" w:rsidRPr="001A30FD" w:rsidRDefault="0092559A" w:rsidP="009255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A30FD">
              <w:rPr>
                <w:rFonts w:ascii="Times New Roman" w:hAnsi="Times New Roman" w:cs="Times New Roman"/>
                <w:sz w:val="20"/>
                <w:szCs w:val="20"/>
              </w:rPr>
              <w:t>0.3</w:t>
            </w:r>
          </w:p>
        </w:tc>
      </w:tr>
      <w:tr w:rsidR="0092559A" w:rsidRPr="001A30FD" w14:paraId="070097AA" w14:textId="77777777" w:rsidTr="0092559A">
        <w:tc>
          <w:tcPr>
            <w:tcW w:w="1156" w:type="dxa"/>
            <w:vMerge/>
          </w:tcPr>
          <w:p w14:paraId="5ABE40C1" w14:textId="77777777" w:rsidR="0092559A" w:rsidRPr="001A30FD" w:rsidRDefault="0092559A" w:rsidP="0092559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399" w:type="dxa"/>
          </w:tcPr>
          <w:p w14:paraId="4FC721FA" w14:textId="77777777" w:rsidR="0092559A" w:rsidRPr="001A30FD" w:rsidRDefault="0092559A" w:rsidP="009255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A30FD">
              <w:rPr>
                <w:rFonts w:ascii="Times New Roman" w:hAnsi="Times New Roman" w:cs="Times New Roman"/>
                <w:sz w:val="20"/>
                <w:szCs w:val="20"/>
              </w:rPr>
              <w:t>ITO (117)</w:t>
            </w:r>
          </w:p>
        </w:tc>
        <w:tc>
          <w:tcPr>
            <w:tcW w:w="1328" w:type="dxa"/>
          </w:tcPr>
          <w:p w14:paraId="256F42F2" w14:textId="77777777" w:rsidR="0092559A" w:rsidRPr="001A30FD" w:rsidRDefault="0092559A" w:rsidP="009255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A30FD">
              <w:rPr>
                <w:rFonts w:ascii="Times New Roman" w:hAnsi="Times New Roman" w:cs="Times New Roman"/>
                <w:sz w:val="20"/>
                <w:szCs w:val="20"/>
              </w:rPr>
              <w:t>28.6316945</w:t>
            </w:r>
          </w:p>
        </w:tc>
        <w:tc>
          <w:tcPr>
            <w:tcW w:w="1331" w:type="dxa"/>
          </w:tcPr>
          <w:p w14:paraId="38681090" w14:textId="77777777" w:rsidR="0092559A" w:rsidRPr="001A30FD" w:rsidRDefault="0092559A" w:rsidP="009255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A30FD">
              <w:rPr>
                <w:rFonts w:ascii="Times New Roman" w:hAnsi="Times New Roman" w:cs="Times New Roman"/>
                <w:sz w:val="20"/>
                <w:szCs w:val="20"/>
              </w:rPr>
              <w:t>77.2494387</w:t>
            </w:r>
          </w:p>
        </w:tc>
        <w:tc>
          <w:tcPr>
            <w:tcW w:w="756" w:type="dxa"/>
          </w:tcPr>
          <w:p w14:paraId="0B502534" w14:textId="77777777" w:rsidR="0092559A" w:rsidRPr="001A30FD" w:rsidRDefault="0092559A" w:rsidP="009255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A30FD">
              <w:rPr>
                <w:rFonts w:ascii="Times New Roman" w:hAnsi="Times New Roman" w:cs="Times New Roman"/>
                <w:sz w:val="20"/>
                <w:szCs w:val="20"/>
              </w:rPr>
              <w:t>20.0</w:t>
            </w:r>
          </w:p>
        </w:tc>
        <w:tc>
          <w:tcPr>
            <w:tcW w:w="756" w:type="dxa"/>
          </w:tcPr>
          <w:p w14:paraId="1CAFFAE8" w14:textId="77777777" w:rsidR="0092559A" w:rsidRPr="001A30FD" w:rsidRDefault="0092559A" w:rsidP="009255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A30FD">
              <w:rPr>
                <w:rFonts w:ascii="Times New Roman" w:hAnsi="Times New Roman" w:cs="Times New Roman"/>
                <w:sz w:val="20"/>
                <w:szCs w:val="20"/>
              </w:rPr>
              <w:t>10.7</w:t>
            </w:r>
          </w:p>
        </w:tc>
        <w:tc>
          <w:tcPr>
            <w:tcW w:w="761" w:type="dxa"/>
          </w:tcPr>
          <w:p w14:paraId="263966E8" w14:textId="77777777" w:rsidR="0092559A" w:rsidRPr="001A30FD" w:rsidRDefault="0092559A" w:rsidP="009255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A30FD">
              <w:rPr>
                <w:rFonts w:ascii="Times New Roman" w:hAnsi="Times New Roman" w:cs="Times New Roman"/>
                <w:sz w:val="20"/>
                <w:szCs w:val="20"/>
              </w:rPr>
              <w:t>144.4</w:t>
            </w:r>
          </w:p>
        </w:tc>
        <w:tc>
          <w:tcPr>
            <w:tcW w:w="755" w:type="dxa"/>
          </w:tcPr>
          <w:p w14:paraId="032D96D8" w14:textId="77777777" w:rsidR="0092559A" w:rsidRPr="001A30FD" w:rsidRDefault="0092559A" w:rsidP="009255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A30FD">
              <w:rPr>
                <w:rFonts w:ascii="Times New Roman" w:hAnsi="Times New Roman" w:cs="Times New Roman"/>
                <w:sz w:val="20"/>
                <w:szCs w:val="20"/>
              </w:rPr>
              <w:t>0.3</w:t>
            </w:r>
          </w:p>
        </w:tc>
      </w:tr>
      <w:tr w:rsidR="0092559A" w:rsidRPr="001A30FD" w14:paraId="7F743486" w14:textId="77777777" w:rsidTr="0092559A">
        <w:tc>
          <w:tcPr>
            <w:tcW w:w="1156" w:type="dxa"/>
            <w:vMerge/>
          </w:tcPr>
          <w:p w14:paraId="3CC71B45" w14:textId="77777777" w:rsidR="0092559A" w:rsidRPr="001A30FD" w:rsidRDefault="0092559A" w:rsidP="0092559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399" w:type="dxa"/>
          </w:tcPr>
          <w:p w14:paraId="3D6DED9D" w14:textId="77777777" w:rsidR="0092559A" w:rsidRPr="001A30FD" w:rsidRDefault="0092559A" w:rsidP="009255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A30FD">
              <w:rPr>
                <w:rFonts w:ascii="Times New Roman" w:hAnsi="Times New Roman" w:cs="Times New Roman"/>
                <w:sz w:val="20"/>
                <w:szCs w:val="20"/>
              </w:rPr>
              <w:t>Anand Vihar (301)</w:t>
            </w:r>
          </w:p>
        </w:tc>
        <w:tc>
          <w:tcPr>
            <w:tcW w:w="1328" w:type="dxa"/>
          </w:tcPr>
          <w:p w14:paraId="3D417C7F" w14:textId="77777777" w:rsidR="0092559A" w:rsidRPr="001A30FD" w:rsidRDefault="0092559A" w:rsidP="009255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A30FD">
              <w:rPr>
                <w:rFonts w:ascii="Times New Roman" w:hAnsi="Times New Roman" w:cs="Times New Roman"/>
                <w:sz w:val="20"/>
                <w:szCs w:val="20"/>
              </w:rPr>
              <w:t>28.646835</w:t>
            </w:r>
          </w:p>
        </w:tc>
        <w:tc>
          <w:tcPr>
            <w:tcW w:w="1331" w:type="dxa"/>
          </w:tcPr>
          <w:p w14:paraId="1451F386" w14:textId="77777777" w:rsidR="0092559A" w:rsidRPr="001A30FD" w:rsidRDefault="0092559A" w:rsidP="009255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A30FD">
              <w:rPr>
                <w:rFonts w:ascii="Times New Roman" w:hAnsi="Times New Roman" w:cs="Times New Roman"/>
                <w:sz w:val="20"/>
                <w:szCs w:val="20"/>
              </w:rPr>
              <w:t>77.316032</w:t>
            </w:r>
          </w:p>
        </w:tc>
        <w:tc>
          <w:tcPr>
            <w:tcW w:w="756" w:type="dxa"/>
          </w:tcPr>
          <w:p w14:paraId="26F817ED" w14:textId="77777777" w:rsidR="0092559A" w:rsidRPr="001A30FD" w:rsidRDefault="0092559A" w:rsidP="009255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A30FD">
              <w:rPr>
                <w:rFonts w:ascii="Times New Roman" w:hAnsi="Times New Roman" w:cs="Times New Roman"/>
                <w:sz w:val="20"/>
                <w:szCs w:val="20"/>
              </w:rPr>
              <w:t>-52.3</w:t>
            </w:r>
          </w:p>
        </w:tc>
        <w:tc>
          <w:tcPr>
            <w:tcW w:w="756" w:type="dxa"/>
          </w:tcPr>
          <w:p w14:paraId="16BA9413" w14:textId="77777777" w:rsidR="0092559A" w:rsidRPr="001A30FD" w:rsidRDefault="0092559A" w:rsidP="009255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A30FD">
              <w:rPr>
                <w:rFonts w:ascii="Times New Roman" w:hAnsi="Times New Roman" w:cs="Times New Roman"/>
                <w:sz w:val="20"/>
                <w:szCs w:val="20"/>
              </w:rPr>
              <w:t>- 25.0</w:t>
            </w:r>
          </w:p>
        </w:tc>
        <w:tc>
          <w:tcPr>
            <w:tcW w:w="761" w:type="dxa"/>
          </w:tcPr>
          <w:p w14:paraId="0ECF607E" w14:textId="77777777" w:rsidR="0092559A" w:rsidRPr="001A30FD" w:rsidRDefault="0092559A" w:rsidP="009255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A30FD">
              <w:rPr>
                <w:rFonts w:ascii="Times New Roman" w:hAnsi="Times New Roman" w:cs="Times New Roman"/>
                <w:sz w:val="20"/>
                <w:szCs w:val="20"/>
              </w:rPr>
              <w:t>145.2</w:t>
            </w:r>
          </w:p>
        </w:tc>
        <w:tc>
          <w:tcPr>
            <w:tcW w:w="755" w:type="dxa"/>
          </w:tcPr>
          <w:p w14:paraId="44B56F1B" w14:textId="77777777" w:rsidR="0092559A" w:rsidRPr="001A30FD" w:rsidRDefault="0092559A" w:rsidP="009255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A30FD">
              <w:rPr>
                <w:rFonts w:ascii="Times New Roman" w:hAnsi="Times New Roman" w:cs="Times New Roman"/>
                <w:sz w:val="20"/>
                <w:szCs w:val="20"/>
              </w:rPr>
              <w:t>0.5</w:t>
            </w:r>
          </w:p>
        </w:tc>
      </w:tr>
      <w:tr w:rsidR="0092559A" w:rsidRPr="001A30FD" w14:paraId="63F94C81" w14:textId="77777777" w:rsidTr="0092559A">
        <w:tc>
          <w:tcPr>
            <w:tcW w:w="1156" w:type="dxa"/>
            <w:vMerge/>
          </w:tcPr>
          <w:p w14:paraId="280FF117" w14:textId="77777777" w:rsidR="0092559A" w:rsidRPr="001A30FD" w:rsidRDefault="0092559A" w:rsidP="0092559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399" w:type="dxa"/>
          </w:tcPr>
          <w:p w14:paraId="06A0D54D" w14:textId="77777777" w:rsidR="0092559A" w:rsidRPr="001A30FD" w:rsidRDefault="0092559A" w:rsidP="009255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A30FD">
              <w:rPr>
                <w:rFonts w:ascii="Times New Roman" w:hAnsi="Times New Roman" w:cs="Times New Roman"/>
                <w:sz w:val="20"/>
                <w:szCs w:val="20"/>
              </w:rPr>
              <w:t>Sector – 62 (111)</w:t>
            </w:r>
          </w:p>
        </w:tc>
        <w:tc>
          <w:tcPr>
            <w:tcW w:w="1328" w:type="dxa"/>
          </w:tcPr>
          <w:p w14:paraId="6323AB8F" w14:textId="77777777" w:rsidR="0092559A" w:rsidRPr="001A30FD" w:rsidRDefault="0092559A" w:rsidP="009255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A30FD">
              <w:rPr>
                <w:rFonts w:ascii="Times New Roman" w:hAnsi="Times New Roman" w:cs="Times New Roman"/>
                <w:sz w:val="20"/>
                <w:szCs w:val="20"/>
              </w:rPr>
              <w:t>28.6245479</w:t>
            </w:r>
          </w:p>
        </w:tc>
        <w:tc>
          <w:tcPr>
            <w:tcW w:w="1331" w:type="dxa"/>
          </w:tcPr>
          <w:p w14:paraId="6A797CD1" w14:textId="77777777" w:rsidR="0092559A" w:rsidRPr="001A30FD" w:rsidRDefault="0092559A" w:rsidP="009255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A30FD">
              <w:rPr>
                <w:rFonts w:ascii="Times New Roman" w:hAnsi="Times New Roman" w:cs="Times New Roman"/>
                <w:sz w:val="20"/>
                <w:szCs w:val="20"/>
              </w:rPr>
              <w:t>77.3577104</w:t>
            </w:r>
          </w:p>
        </w:tc>
        <w:tc>
          <w:tcPr>
            <w:tcW w:w="756" w:type="dxa"/>
          </w:tcPr>
          <w:p w14:paraId="51B63F08" w14:textId="77777777" w:rsidR="0092559A" w:rsidRPr="001A30FD" w:rsidRDefault="0092559A" w:rsidP="009255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A30FD">
              <w:rPr>
                <w:rFonts w:ascii="Times New Roman" w:hAnsi="Times New Roman" w:cs="Times New Roman"/>
                <w:sz w:val="20"/>
                <w:szCs w:val="20"/>
              </w:rPr>
              <w:t>-33.5</w:t>
            </w:r>
          </w:p>
        </w:tc>
        <w:tc>
          <w:tcPr>
            <w:tcW w:w="756" w:type="dxa"/>
          </w:tcPr>
          <w:p w14:paraId="579CFF54" w14:textId="77777777" w:rsidR="0092559A" w:rsidRPr="001A30FD" w:rsidRDefault="0092559A" w:rsidP="009255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A30FD">
              <w:rPr>
                <w:rFonts w:ascii="Times New Roman" w:hAnsi="Times New Roman" w:cs="Times New Roman"/>
                <w:sz w:val="20"/>
                <w:szCs w:val="20"/>
              </w:rPr>
              <w:t>-17.3</w:t>
            </w:r>
          </w:p>
        </w:tc>
        <w:tc>
          <w:tcPr>
            <w:tcW w:w="761" w:type="dxa"/>
          </w:tcPr>
          <w:p w14:paraId="3CFC2929" w14:textId="77777777" w:rsidR="0092559A" w:rsidRPr="001A30FD" w:rsidRDefault="0092559A" w:rsidP="009255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A30FD">
              <w:rPr>
                <w:rFonts w:ascii="Times New Roman" w:hAnsi="Times New Roman" w:cs="Times New Roman"/>
                <w:sz w:val="20"/>
                <w:szCs w:val="20"/>
              </w:rPr>
              <w:t>133.8</w:t>
            </w:r>
          </w:p>
        </w:tc>
        <w:tc>
          <w:tcPr>
            <w:tcW w:w="755" w:type="dxa"/>
          </w:tcPr>
          <w:p w14:paraId="30C3D619" w14:textId="77777777" w:rsidR="0092559A" w:rsidRPr="001A30FD" w:rsidRDefault="0092559A" w:rsidP="009255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A30FD">
              <w:rPr>
                <w:rFonts w:ascii="Times New Roman" w:hAnsi="Times New Roman" w:cs="Times New Roman"/>
                <w:sz w:val="20"/>
                <w:szCs w:val="20"/>
              </w:rPr>
              <w:t>0.3</w:t>
            </w:r>
          </w:p>
        </w:tc>
      </w:tr>
      <w:tr w:rsidR="0092559A" w:rsidRPr="001A30FD" w14:paraId="28AF485B" w14:textId="77777777" w:rsidTr="0092559A">
        <w:tc>
          <w:tcPr>
            <w:tcW w:w="1156" w:type="dxa"/>
            <w:vMerge/>
          </w:tcPr>
          <w:p w14:paraId="6DF8DF61" w14:textId="77777777" w:rsidR="0092559A" w:rsidRPr="001A30FD" w:rsidRDefault="0092559A" w:rsidP="0092559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399" w:type="dxa"/>
          </w:tcPr>
          <w:p w14:paraId="7F9E895D" w14:textId="77777777" w:rsidR="0092559A" w:rsidRPr="001A30FD" w:rsidRDefault="0092559A" w:rsidP="009255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A30FD">
              <w:rPr>
                <w:rFonts w:ascii="Times New Roman" w:hAnsi="Times New Roman" w:cs="Times New Roman"/>
                <w:sz w:val="20"/>
                <w:szCs w:val="20"/>
              </w:rPr>
              <w:t>IHBAS-Dilshad-Garden (114)</w:t>
            </w:r>
          </w:p>
        </w:tc>
        <w:tc>
          <w:tcPr>
            <w:tcW w:w="1328" w:type="dxa"/>
          </w:tcPr>
          <w:p w14:paraId="0008C22E" w14:textId="77777777" w:rsidR="0092559A" w:rsidRPr="001A30FD" w:rsidRDefault="0092559A" w:rsidP="009255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A30FD">
              <w:rPr>
                <w:rFonts w:ascii="Times New Roman" w:hAnsi="Times New Roman" w:cs="Times New Roman"/>
                <w:sz w:val="20"/>
                <w:szCs w:val="20"/>
              </w:rPr>
              <w:t>28.6811736</w:t>
            </w:r>
          </w:p>
        </w:tc>
        <w:tc>
          <w:tcPr>
            <w:tcW w:w="1331" w:type="dxa"/>
          </w:tcPr>
          <w:p w14:paraId="6B0E08E5" w14:textId="77777777" w:rsidR="0092559A" w:rsidRPr="001A30FD" w:rsidRDefault="0092559A" w:rsidP="009255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A30FD">
              <w:rPr>
                <w:rFonts w:ascii="Times New Roman" w:hAnsi="Times New Roman" w:cs="Times New Roman"/>
                <w:sz w:val="20"/>
                <w:szCs w:val="20"/>
              </w:rPr>
              <w:t>77.3025234</w:t>
            </w:r>
          </w:p>
        </w:tc>
        <w:tc>
          <w:tcPr>
            <w:tcW w:w="756" w:type="dxa"/>
          </w:tcPr>
          <w:p w14:paraId="14781D26" w14:textId="77777777" w:rsidR="0092559A" w:rsidRPr="001A30FD" w:rsidRDefault="0092559A" w:rsidP="009255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A30FD">
              <w:rPr>
                <w:rFonts w:ascii="Times New Roman" w:hAnsi="Times New Roman" w:cs="Times New Roman"/>
                <w:sz w:val="20"/>
                <w:szCs w:val="20"/>
              </w:rPr>
              <w:t>13.3</w:t>
            </w:r>
          </w:p>
        </w:tc>
        <w:tc>
          <w:tcPr>
            <w:tcW w:w="756" w:type="dxa"/>
          </w:tcPr>
          <w:p w14:paraId="5F0307E8" w14:textId="77777777" w:rsidR="0092559A" w:rsidRPr="001A30FD" w:rsidRDefault="0092559A" w:rsidP="009255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A30FD">
              <w:rPr>
                <w:rFonts w:ascii="Times New Roman" w:hAnsi="Times New Roman" w:cs="Times New Roman"/>
                <w:sz w:val="20"/>
                <w:szCs w:val="20"/>
              </w:rPr>
              <w:t>8.5</w:t>
            </w:r>
          </w:p>
        </w:tc>
        <w:tc>
          <w:tcPr>
            <w:tcW w:w="761" w:type="dxa"/>
          </w:tcPr>
          <w:p w14:paraId="1253259A" w14:textId="77777777" w:rsidR="0092559A" w:rsidRPr="001A30FD" w:rsidRDefault="0092559A" w:rsidP="009255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A30FD">
              <w:rPr>
                <w:rFonts w:ascii="Times New Roman" w:hAnsi="Times New Roman" w:cs="Times New Roman"/>
                <w:sz w:val="20"/>
                <w:szCs w:val="20"/>
              </w:rPr>
              <w:t>118.5</w:t>
            </w:r>
          </w:p>
        </w:tc>
        <w:tc>
          <w:tcPr>
            <w:tcW w:w="755" w:type="dxa"/>
          </w:tcPr>
          <w:p w14:paraId="1AD64204" w14:textId="77777777" w:rsidR="0092559A" w:rsidRPr="001A30FD" w:rsidRDefault="0092559A" w:rsidP="009255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A30FD">
              <w:rPr>
                <w:rFonts w:ascii="Times New Roman" w:hAnsi="Times New Roman" w:cs="Times New Roman"/>
                <w:sz w:val="20"/>
                <w:szCs w:val="20"/>
              </w:rPr>
              <w:t>0.4</w:t>
            </w:r>
          </w:p>
        </w:tc>
      </w:tr>
      <w:tr w:rsidR="0092559A" w:rsidRPr="001A30FD" w14:paraId="562EDE66" w14:textId="77777777" w:rsidTr="0092559A">
        <w:tc>
          <w:tcPr>
            <w:tcW w:w="1156" w:type="dxa"/>
            <w:vMerge/>
          </w:tcPr>
          <w:p w14:paraId="677787AC" w14:textId="77777777" w:rsidR="0092559A" w:rsidRPr="001A30FD" w:rsidRDefault="0092559A" w:rsidP="0092559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399" w:type="dxa"/>
          </w:tcPr>
          <w:p w14:paraId="6F9CCFA9" w14:textId="77777777" w:rsidR="0092559A" w:rsidRPr="001A30FD" w:rsidRDefault="0092559A" w:rsidP="009255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A30FD">
              <w:rPr>
                <w:rFonts w:ascii="Times New Roman" w:hAnsi="Times New Roman" w:cs="Times New Roman"/>
                <w:sz w:val="20"/>
                <w:szCs w:val="20"/>
              </w:rPr>
              <w:t>Aya Nagar (108)</w:t>
            </w:r>
          </w:p>
        </w:tc>
        <w:tc>
          <w:tcPr>
            <w:tcW w:w="1328" w:type="dxa"/>
          </w:tcPr>
          <w:p w14:paraId="6DD78219" w14:textId="77777777" w:rsidR="0092559A" w:rsidRPr="001A30FD" w:rsidRDefault="0092559A" w:rsidP="009255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A30FD">
              <w:rPr>
                <w:rFonts w:ascii="Times New Roman" w:hAnsi="Times New Roman" w:cs="Times New Roman"/>
                <w:sz w:val="20"/>
                <w:szCs w:val="20"/>
              </w:rPr>
              <w:t>28.4706914</w:t>
            </w:r>
          </w:p>
        </w:tc>
        <w:tc>
          <w:tcPr>
            <w:tcW w:w="1331" w:type="dxa"/>
          </w:tcPr>
          <w:p w14:paraId="7FA6F516" w14:textId="77777777" w:rsidR="0092559A" w:rsidRPr="001A30FD" w:rsidRDefault="0092559A" w:rsidP="009255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A30FD">
              <w:rPr>
                <w:rFonts w:ascii="Times New Roman" w:hAnsi="Times New Roman" w:cs="Times New Roman"/>
                <w:sz w:val="20"/>
                <w:szCs w:val="20"/>
              </w:rPr>
              <w:t>77.1099364</w:t>
            </w:r>
          </w:p>
        </w:tc>
        <w:tc>
          <w:tcPr>
            <w:tcW w:w="756" w:type="dxa"/>
          </w:tcPr>
          <w:p w14:paraId="43153E82" w14:textId="77777777" w:rsidR="0092559A" w:rsidRPr="001A30FD" w:rsidRDefault="0092559A" w:rsidP="009255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A30FD">
              <w:rPr>
                <w:rFonts w:ascii="Times New Roman" w:hAnsi="Times New Roman" w:cs="Times New Roman"/>
                <w:sz w:val="20"/>
                <w:szCs w:val="20"/>
              </w:rPr>
              <w:t>-23.8</w:t>
            </w:r>
          </w:p>
        </w:tc>
        <w:tc>
          <w:tcPr>
            <w:tcW w:w="756" w:type="dxa"/>
          </w:tcPr>
          <w:p w14:paraId="210BE243" w14:textId="77777777" w:rsidR="0092559A" w:rsidRPr="001A30FD" w:rsidRDefault="0092559A" w:rsidP="009255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A30FD">
              <w:rPr>
                <w:rFonts w:ascii="Times New Roman" w:hAnsi="Times New Roman" w:cs="Times New Roman"/>
                <w:sz w:val="20"/>
                <w:szCs w:val="20"/>
              </w:rPr>
              <w:t>-15.7</w:t>
            </w:r>
          </w:p>
        </w:tc>
        <w:tc>
          <w:tcPr>
            <w:tcW w:w="761" w:type="dxa"/>
          </w:tcPr>
          <w:p w14:paraId="5FF3E06E" w14:textId="77777777" w:rsidR="0092559A" w:rsidRPr="001A30FD" w:rsidRDefault="0092559A" w:rsidP="009255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A30FD">
              <w:rPr>
                <w:rFonts w:ascii="Times New Roman" w:hAnsi="Times New Roman" w:cs="Times New Roman"/>
                <w:sz w:val="20"/>
                <w:szCs w:val="20"/>
              </w:rPr>
              <w:t>110.8</w:t>
            </w:r>
          </w:p>
        </w:tc>
        <w:tc>
          <w:tcPr>
            <w:tcW w:w="755" w:type="dxa"/>
          </w:tcPr>
          <w:p w14:paraId="29F5CFBA" w14:textId="77777777" w:rsidR="0092559A" w:rsidRPr="001A30FD" w:rsidRDefault="0092559A" w:rsidP="009255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A30FD">
              <w:rPr>
                <w:rFonts w:ascii="Times New Roman" w:hAnsi="Times New Roman" w:cs="Times New Roman"/>
                <w:sz w:val="20"/>
                <w:szCs w:val="20"/>
              </w:rPr>
              <w:t>0.4</w:t>
            </w:r>
          </w:p>
        </w:tc>
      </w:tr>
      <w:tr w:rsidR="0092559A" w:rsidRPr="001A30FD" w14:paraId="461ABF0B" w14:textId="77777777" w:rsidTr="0092559A">
        <w:tc>
          <w:tcPr>
            <w:tcW w:w="1156" w:type="dxa"/>
            <w:vMerge/>
          </w:tcPr>
          <w:p w14:paraId="5F16C200" w14:textId="77777777" w:rsidR="0092559A" w:rsidRPr="001A30FD" w:rsidRDefault="0092559A" w:rsidP="0092559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399" w:type="dxa"/>
          </w:tcPr>
          <w:p w14:paraId="071D56C4" w14:textId="77777777" w:rsidR="0092559A" w:rsidRPr="001A30FD" w:rsidRDefault="0092559A" w:rsidP="009255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A30FD">
              <w:rPr>
                <w:rFonts w:ascii="Times New Roman" w:hAnsi="Times New Roman" w:cs="Times New Roman"/>
                <w:sz w:val="20"/>
                <w:szCs w:val="20"/>
              </w:rPr>
              <w:t>Vasundhara (144)</w:t>
            </w:r>
          </w:p>
        </w:tc>
        <w:tc>
          <w:tcPr>
            <w:tcW w:w="1328" w:type="dxa"/>
          </w:tcPr>
          <w:p w14:paraId="0B964BBD" w14:textId="77777777" w:rsidR="0092559A" w:rsidRPr="001A30FD" w:rsidRDefault="0092559A" w:rsidP="009255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A30FD">
              <w:rPr>
                <w:rFonts w:ascii="Times New Roman" w:hAnsi="Times New Roman" w:cs="Times New Roman"/>
                <w:sz w:val="20"/>
                <w:szCs w:val="20"/>
              </w:rPr>
              <w:t>28.6603346</w:t>
            </w:r>
          </w:p>
        </w:tc>
        <w:tc>
          <w:tcPr>
            <w:tcW w:w="1331" w:type="dxa"/>
          </w:tcPr>
          <w:p w14:paraId="1FE43D6C" w14:textId="77777777" w:rsidR="0092559A" w:rsidRPr="001A30FD" w:rsidRDefault="0092559A" w:rsidP="009255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A30FD">
              <w:rPr>
                <w:rFonts w:ascii="Times New Roman" w:hAnsi="Times New Roman" w:cs="Times New Roman"/>
                <w:sz w:val="20"/>
                <w:szCs w:val="20"/>
              </w:rPr>
              <w:t>77.3572563</w:t>
            </w:r>
          </w:p>
        </w:tc>
        <w:tc>
          <w:tcPr>
            <w:tcW w:w="756" w:type="dxa"/>
          </w:tcPr>
          <w:p w14:paraId="12150EB6" w14:textId="77777777" w:rsidR="0092559A" w:rsidRPr="001A30FD" w:rsidRDefault="0092559A" w:rsidP="009255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A30FD">
              <w:rPr>
                <w:rFonts w:ascii="Times New Roman" w:hAnsi="Times New Roman" w:cs="Times New Roman"/>
                <w:sz w:val="20"/>
                <w:szCs w:val="20"/>
              </w:rPr>
              <w:t>-31.5</w:t>
            </w:r>
          </w:p>
        </w:tc>
        <w:tc>
          <w:tcPr>
            <w:tcW w:w="756" w:type="dxa"/>
          </w:tcPr>
          <w:p w14:paraId="4CE2119E" w14:textId="77777777" w:rsidR="0092559A" w:rsidRPr="001A30FD" w:rsidRDefault="0092559A" w:rsidP="009255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A30FD">
              <w:rPr>
                <w:rFonts w:ascii="Times New Roman" w:hAnsi="Times New Roman" w:cs="Times New Roman"/>
                <w:sz w:val="20"/>
                <w:szCs w:val="20"/>
              </w:rPr>
              <w:t>- 14.0</w:t>
            </w:r>
          </w:p>
        </w:tc>
        <w:tc>
          <w:tcPr>
            <w:tcW w:w="761" w:type="dxa"/>
          </w:tcPr>
          <w:p w14:paraId="17CAA867" w14:textId="77777777" w:rsidR="0092559A" w:rsidRPr="001A30FD" w:rsidRDefault="0092559A" w:rsidP="009255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A30FD">
              <w:rPr>
                <w:rFonts w:ascii="Times New Roman" w:hAnsi="Times New Roman" w:cs="Times New Roman"/>
                <w:sz w:val="20"/>
                <w:szCs w:val="20"/>
              </w:rPr>
              <w:t>140.5</w:t>
            </w:r>
          </w:p>
        </w:tc>
        <w:tc>
          <w:tcPr>
            <w:tcW w:w="755" w:type="dxa"/>
          </w:tcPr>
          <w:p w14:paraId="54AB2E44" w14:textId="77777777" w:rsidR="0092559A" w:rsidRPr="001A30FD" w:rsidRDefault="0092559A" w:rsidP="009255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A30FD">
              <w:rPr>
                <w:rFonts w:ascii="Times New Roman" w:hAnsi="Times New Roman" w:cs="Times New Roman"/>
                <w:sz w:val="20"/>
                <w:szCs w:val="20"/>
              </w:rPr>
              <w:t>0.4</w:t>
            </w:r>
          </w:p>
        </w:tc>
      </w:tr>
      <w:tr w:rsidR="0092559A" w:rsidRPr="001A30FD" w14:paraId="146FD135" w14:textId="77777777" w:rsidTr="0092559A">
        <w:tc>
          <w:tcPr>
            <w:tcW w:w="1156" w:type="dxa"/>
            <w:vMerge/>
          </w:tcPr>
          <w:p w14:paraId="0B1FE8C2" w14:textId="77777777" w:rsidR="0092559A" w:rsidRPr="001A30FD" w:rsidRDefault="0092559A" w:rsidP="0092559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399" w:type="dxa"/>
          </w:tcPr>
          <w:p w14:paraId="62311332" w14:textId="77777777" w:rsidR="0092559A" w:rsidRPr="001A30FD" w:rsidRDefault="0092559A" w:rsidP="009255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A30FD">
              <w:rPr>
                <w:rFonts w:ascii="Times New Roman" w:hAnsi="Times New Roman" w:cs="Times New Roman"/>
                <w:sz w:val="20"/>
                <w:szCs w:val="20"/>
              </w:rPr>
              <w:t>Sector 125 (153)</w:t>
            </w:r>
          </w:p>
        </w:tc>
        <w:tc>
          <w:tcPr>
            <w:tcW w:w="1328" w:type="dxa"/>
          </w:tcPr>
          <w:p w14:paraId="0FBA5243" w14:textId="77777777" w:rsidR="0092559A" w:rsidRPr="001A30FD" w:rsidRDefault="0092559A" w:rsidP="009255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A30FD">
              <w:rPr>
                <w:rFonts w:ascii="Times New Roman" w:hAnsi="Times New Roman" w:cs="Times New Roman"/>
                <w:sz w:val="20"/>
                <w:szCs w:val="20"/>
              </w:rPr>
              <w:t>28.5447608</w:t>
            </w:r>
          </w:p>
        </w:tc>
        <w:tc>
          <w:tcPr>
            <w:tcW w:w="1331" w:type="dxa"/>
          </w:tcPr>
          <w:p w14:paraId="79F299CC" w14:textId="77777777" w:rsidR="0092559A" w:rsidRPr="001A30FD" w:rsidRDefault="0092559A" w:rsidP="009255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A30FD">
              <w:rPr>
                <w:rFonts w:ascii="Times New Roman" w:hAnsi="Times New Roman" w:cs="Times New Roman"/>
                <w:sz w:val="20"/>
                <w:szCs w:val="20"/>
              </w:rPr>
              <w:t>77.3231257</w:t>
            </w:r>
          </w:p>
        </w:tc>
        <w:tc>
          <w:tcPr>
            <w:tcW w:w="756" w:type="dxa"/>
          </w:tcPr>
          <w:p w14:paraId="6B030F8F" w14:textId="77777777" w:rsidR="0092559A" w:rsidRPr="001A30FD" w:rsidRDefault="0092559A" w:rsidP="009255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A30FD">
              <w:rPr>
                <w:rFonts w:ascii="Times New Roman" w:hAnsi="Times New Roman" w:cs="Times New Roman"/>
                <w:sz w:val="20"/>
                <w:szCs w:val="20"/>
              </w:rPr>
              <w:t>-14.9</w:t>
            </w:r>
          </w:p>
        </w:tc>
        <w:tc>
          <w:tcPr>
            <w:tcW w:w="756" w:type="dxa"/>
          </w:tcPr>
          <w:p w14:paraId="6F78C2E1" w14:textId="77777777" w:rsidR="0092559A" w:rsidRPr="001A30FD" w:rsidRDefault="0092559A" w:rsidP="009255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A30FD">
              <w:rPr>
                <w:rFonts w:ascii="Times New Roman" w:hAnsi="Times New Roman" w:cs="Times New Roman"/>
                <w:sz w:val="20"/>
                <w:szCs w:val="20"/>
              </w:rPr>
              <w:t>- 7.5</w:t>
            </w:r>
          </w:p>
        </w:tc>
        <w:tc>
          <w:tcPr>
            <w:tcW w:w="761" w:type="dxa"/>
          </w:tcPr>
          <w:p w14:paraId="06D91B2B" w14:textId="77777777" w:rsidR="0092559A" w:rsidRPr="001A30FD" w:rsidRDefault="0092559A" w:rsidP="009255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A30FD">
              <w:rPr>
                <w:rFonts w:ascii="Times New Roman" w:hAnsi="Times New Roman" w:cs="Times New Roman"/>
                <w:sz w:val="20"/>
                <w:szCs w:val="20"/>
              </w:rPr>
              <w:t>140.9</w:t>
            </w:r>
          </w:p>
        </w:tc>
        <w:tc>
          <w:tcPr>
            <w:tcW w:w="755" w:type="dxa"/>
          </w:tcPr>
          <w:p w14:paraId="51F3E39D" w14:textId="77777777" w:rsidR="0092559A" w:rsidRPr="001A30FD" w:rsidRDefault="0092559A" w:rsidP="009255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A30FD">
              <w:rPr>
                <w:rFonts w:ascii="Times New Roman" w:hAnsi="Times New Roman" w:cs="Times New Roman"/>
                <w:sz w:val="20"/>
                <w:szCs w:val="20"/>
              </w:rPr>
              <w:t>0.3</w:t>
            </w:r>
          </w:p>
        </w:tc>
      </w:tr>
      <w:tr w:rsidR="0092559A" w:rsidRPr="001A30FD" w14:paraId="2B69F6F2" w14:textId="77777777" w:rsidTr="0092559A">
        <w:tc>
          <w:tcPr>
            <w:tcW w:w="1156" w:type="dxa"/>
            <w:vMerge/>
          </w:tcPr>
          <w:p w14:paraId="20B9A98F" w14:textId="77777777" w:rsidR="0092559A" w:rsidRPr="001A30FD" w:rsidRDefault="0092559A" w:rsidP="0092559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399" w:type="dxa"/>
          </w:tcPr>
          <w:p w14:paraId="0DAA9B7C" w14:textId="77777777" w:rsidR="0092559A" w:rsidRPr="001A30FD" w:rsidRDefault="0092559A" w:rsidP="009255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A30FD">
              <w:rPr>
                <w:rFonts w:ascii="Times New Roman" w:hAnsi="Times New Roman" w:cs="Times New Roman"/>
                <w:sz w:val="20"/>
                <w:szCs w:val="20"/>
              </w:rPr>
              <w:t>Ashok_Vihar (1420)</w:t>
            </w:r>
          </w:p>
        </w:tc>
        <w:tc>
          <w:tcPr>
            <w:tcW w:w="1328" w:type="dxa"/>
          </w:tcPr>
          <w:p w14:paraId="651B90ED" w14:textId="77777777" w:rsidR="0092559A" w:rsidRPr="001A30FD" w:rsidRDefault="0092559A" w:rsidP="009255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A30FD">
              <w:rPr>
                <w:rFonts w:ascii="Times New Roman" w:hAnsi="Times New Roman" w:cs="Times New Roman"/>
                <w:sz w:val="20"/>
                <w:szCs w:val="20"/>
              </w:rPr>
              <w:t>28.695381</w:t>
            </w:r>
          </w:p>
        </w:tc>
        <w:tc>
          <w:tcPr>
            <w:tcW w:w="1331" w:type="dxa"/>
          </w:tcPr>
          <w:p w14:paraId="6D93CCBB" w14:textId="77777777" w:rsidR="0092559A" w:rsidRPr="001A30FD" w:rsidRDefault="0092559A" w:rsidP="009255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A30FD">
              <w:rPr>
                <w:rFonts w:ascii="Times New Roman" w:hAnsi="Times New Roman" w:cs="Times New Roman"/>
                <w:sz w:val="20"/>
                <w:szCs w:val="20"/>
              </w:rPr>
              <w:t>77.181665</w:t>
            </w:r>
          </w:p>
        </w:tc>
        <w:tc>
          <w:tcPr>
            <w:tcW w:w="756" w:type="dxa"/>
          </w:tcPr>
          <w:p w14:paraId="5A220CB5" w14:textId="77777777" w:rsidR="0092559A" w:rsidRPr="001A30FD" w:rsidRDefault="0092559A" w:rsidP="009255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A30FD">
              <w:rPr>
                <w:rFonts w:ascii="Times New Roman" w:hAnsi="Times New Roman" w:cs="Times New Roman"/>
                <w:sz w:val="20"/>
                <w:szCs w:val="20"/>
              </w:rPr>
              <w:t>26.1</w:t>
            </w:r>
          </w:p>
        </w:tc>
        <w:tc>
          <w:tcPr>
            <w:tcW w:w="756" w:type="dxa"/>
          </w:tcPr>
          <w:p w14:paraId="674E4F72" w14:textId="77777777" w:rsidR="0092559A" w:rsidRPr="001A30FD" w:rsidRDefault="0092559A" w:rsidP="009255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A30FD">
              <w:rPr>
                <w:rFonts w:ascii="Times New Roman" w:hAnsi="Times New Roman" w:cs="Times New Roman"/>
                <w:sz w:val="20"/>
                <w:szCs w:val="20"/>
              </w:rPr>
              <w:t>24.3</w:t>
            </w:r>
          </w:p>
        </w:tc>
        <w:tc>
          <w:tcPr>
            <w:tcW w:w="761" w:type="dxa"/>
          </w:tcPr>
          <w:p w14:paraId="424AC47F" w14:textId="77777777" w:rsidR="0092559A" w:rsidRPr="001A30FD" w:rsidRDefault="0092559A" w:rsidP="009255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A30FD">
              <w:rPr>
                <w:rFonts w:ascii="Times New Roman" w:hAnsi="Times New Roman" w:cs="Times New Roman"/>
                <w:sz w:val="20"/>
                <w:szCs w:val="20"/>
              </w:rPr>
              <w:t>79.0</w:t>
            </w:r>
          </w:p>
        </w:tc>
        <w:tc>
          <w:tcPr>
            <w:tcW w:w="755" w:type="dxa"/>
          </w:tcPr>
          <w:p w14:paraId="49610E2F" w14:textId="77777777" w:rsidR="0092559A" w:rsidRPr="001A30FD" w:rsidRDefault="0092559A" w:rsidP="009255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A30FD">
              <w:rPr>
                <w:rFonts w:ascii="Times New Roman" w:hAnsi="Times New Roman" w:cs="Times New Roman"/>
                <w:sz w:val="20"/>
                <w:szCs w:val="20"/>
              </w:rPr>
              <w:t>0.2</w:t>
            </w:r>
          </w:p>
        </w:tc>
      </w:tr>
      <w:tr w:rsidR="0092559A" w:rsidRPr="001A30FD" w14:paraId="72E573BD" w14:textId="77777777" w:rsidTr="0092559A">
        <w:tc>
          <w:tcPr>
            <w:tcW w:w="1156" w:type="dxa"/>
            <w:vMerge/>
          </w:tcPr>
          <w:p w14:paraId="1B335B89" w14:textId="77777777" w:rsidR="0092559A" w:rsidRPr="001A30FD" w:rsidRDefault="0092559A" w:rsidP="0092559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399" w:type="dxa"/>
          </w:tcPr>
          <w:p w14:paraId="1C4B6466" w14:textId="77777777" w:rsidR="0092559A" w:rsidRPr="001A30FD" w:rsidRDefault="0092559A" w:rsidP="009255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A30FD">
              <w:rPr>
                <w:rFonts w:ascii="Times New Roman" w:hAnsi="Times New Roman" w:cs="Times New Roman"/>
                <w:sz w:val="20"/>
                <w:szCs w:val="20"/>
              </w:rPr>
              <w:t>DKSS_Stadium (1421)</w:t>
            </w:r>
          </w:p>
        </w:tc>
        <w:tc>
          <w:tcPr>
            <w:tcW w:w="1328" w:type="dxa"/>
          </w:tcPr>
          <w:p w14:paraId="1357576D" w14:textId="77777777" w:rsidR="0092559A" w:rsidRPr="001A30FD" w:rsidRDefault="0092559A" w:rsidP="009255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A30FD">
              <w:rPr>
                <w:rFonts w:ascii="Times New Roman" w:hAnsi="Times New Roman" w:cs="Times New Roman"/>
                <w:sz w:val="20"/>
                <w:szCs w:val="20"/>
              </w:rPr>
              <w:t>28.498571</w:t>
            </w:r>
          </w:p>
        </w:tc>
        <w:tc>
          <w:tcPr>
            <w:tcW w:w="1331" w:type="dxa"/>
          </w:tcPr>
          <w:p w14:paraId="18C1B72F" w14:textId="77777777" w:rsidR="0092559A" w:rsidRPr="001A30FD" w:rsidRDefault="0092559A" w:rsidP="009255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A30FD">
              <w:rPr>
                <w:rFonts w:ascii="Times New Roman" w:hAnsi="Times New Roman" w:cs="Times New Roman"/>
                <w:sz w:val="20"/>
                <w:szCs w:val="20"/>
              </w:rPr>
              <w:t>77.264840</w:t>
            </w:r>
          </w:p>
        </w:tc>
        <w:tc>
          <w:tcPr>
            <w:tcW w:w="756" w:type="dxa"/>
          </w:tcPr>
          <w:p w14:paraId="5A9D3D98" w14:textId="77777777" w:rsidR="0092559A" w:rsidRPr="001A30FD" w:rsidRDefault="0092559A" w:rsidP="009255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A30FD">
              <w:rPr>
                <w:rFonts w:ascii="Times New Roman" w:hAnsi="Times New Roman" w:cs="Times New Roman"/>
                <w:sz w:val="20"/>
                <w:szCs w:val="20"/>
              </w:rPr>
              <w:t>-48.0</w:t>
            </w:r>
          </w:p>
        </w:tc>
        <w:tc>
          <w:tcPr>
            <w:tcW w:w="756" w:type="dxa"/>
          </w:tcPr>
          <w:p w14:paraId="5D50E0E9" w14:textId="77777777" w:rsidR="0092559A" w:rsidRPr="001A30FD" w:rsidRDefault="0092559A" w:rsidP="009255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A30FD">
              <w:rPr>
                <w:rFonts w:ascii="Times New Roman" w:hAnsi="Times New Roman" w:cs="Times New Roman"/>
                <w:sz w:val="20"/>
                <w:szCs w:val="20"/>
              </w:rPr>
              <w:t>- 24.5</w:t>
            </w:r>
          </w:p>
        </w:tc>
        <w:tc>
          <w:tcPr>
            <w:tcW w:w="761" w:type="dxa"/>
          </w:tcPr>
          <w:p w14:paraId="02D12BAE" w14:textId="77777777" w:rsidR="0092559A" w:rsidRPr="001A30FD" w:rsidRDefault="0092559A" w:rsidP="009255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A30FD">
              <w:rPr>
                <w:rFonts w:ascii="Times New Roman" w:hAnsi="Times New Roman" w:cs="Times New Roman"/>
                <w:sz w:val="20"/>
                <w:szCs w:val="20"/>
              </w:rPr>
              <w:t>137.8</w:t>
            </w:r>
          </w:p>
        </w:tc>
        <w:tc>
          <w:tcPr>
            <w:tcW w:w="755" w:type="dxa"/>
          </w:tcPr>
          <w:p w14:paraId="2D856E4E" w14:textId="77777777" w:rsidR="0092559A" w:rsidRPr="001A30FD" w:rsidRDefault="0092559A" w:rsidP="009255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A30FD">
              <w:rPr>
                <w:rFonts w:ascii="Times New Roman" w:hAnsi="Times New Roman" w:cs="Times New Roman"/>
                <w:sz w:val="20"/>
                <w:szCs w:val="20"/>
              </w:rPr>
              <w:t>0.3</w:t>
            </w:r>
          </w:p>
        </w:tc>
      </w:tr>
      <w:tr w:rsidR="0092559A" w:rsidRPr="001A30FD" w14:paraId="4123EFDA" w14:textId="77777777" w:rsidTr="0092559A">
        <w:tc>
          <w:tcPr>
            <w:tcW w:w="1156" w:type="dxa"/>
            <w:vMerge/>
          </w:tcPr>
          <w:p w14:paraId="6795FC7D" w14:textId="77777777" w:rsidR="0092559A" w:rsidRPr="001A30FD" w:rsidRDefault="0092559A" w:rsidP="0092559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399" w:type="dxa"/>
          </w:tcPr>
          <w:p w14:paraId="000437BB" w14:textId="77777777" w:rsidR="0092559A" w:rsidRPr="001A30FD" w:rsidRDefault="0092559A" w:rsidP="009255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A30FD">
              <w:rPr>
                <w:rFonts w:ascii="Times New Roman" w:hAnsi="Times New Roman" w:cs="Times New Roman"/>
                <w:sz w:val="20"/>
                <w:szCs w:val="20"/>
              </w:rPr>
              <w:t>Dwarka Sector8 (1422)</w:t>
            </w:r>
          </w:p>
        </w:tc>
        <w:tc>
          <w:tcPr>
            <w:tcW w:w="1328" w:type="dxa"/>
          </w:tcPr>
          <w:p w14:paraId="3CDABF20" w14:textId="77777777" w:rsidR="0092559A" w:rsidRPr="001A30FD" w:rsidRDefault="0092559A" w:rsidP="009255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A30FD">
              <w:rPr>
                <w:rFonts w:ascii="Times New Roman" w:hAnsi="Times New Roman" w:cs="Times New Roman"/>
                <w:sz w:val="20"/>
                <w:szCs w:val="20"/>
              </w:rPr>
              <w:t>28.57</w:t>
            </w:r>
          </w:p>
        </w:tc>
        <w:tc>
          <w:tcPr>
            <w:tcW w:w="1331" w:type="dxa"/>
          </w:tcPr>
          <w:p w14:paraId="2EE2FF53" w14:textId="77777777" w:rsidR="0092559A" w:rsidRPr="001A30FD" w:rsidRDefault="0092559A" w:rsidP="009255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A30FD">
              <w:rPr>
                <w:rFonts w:ascii="Times New Roman" w:hAnsi="Times New Roman" w:cs="Times New Roman"/>
                <w:sz w:val="20"/>
                <w:szCs w:val="20"/>
              </w:rPr>
              <w:t>77.07</w:t>
            </w:r>
          </w:p>
        </w:tc>
        <w:tc>
          <w:tcPr>
            <w:tcW w:w="756" w:type="dxa"/>
          </w:tcPr>
          <w:p w14:paraId="5569EC8A" w14:textId="77777777" w:rsidR="0092559A" w:rsidRPr="001A30FD" w:rsidRDefault="0092559A" w:rsidP="0092559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56" w:type="dxa"/>
          </w:tcPr>
          <w:p w14:paraId="5BA45EB8" w14:textId="77777777" w:rsidR="0092559A" w:rsidRPr="001A30FD" w:rsidRDefault="0092559A" w:rsidP="0092559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61" w:type="dxa"/>
          </w:tcPr>
          <w:p w14:paraId="4BD2AAF6" w14:textId="77777777" w:rsidR="0092559A" w:rsidRPr="001A30FD" w:rsidRDefault="0092559A" w:rsidP="0092559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55" w:type="dxa"/>
          </w:tcPr>
          <w:p w14:paraId="6BF56B58" w14:textId="77777777" w:rsidR="0092559A" w:rsidRPr="001A30FD" w:rsidRDefault="0092559A" w:rsidP="0092559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2559A" w:rsidRPr="001A30FD" w14:paraId="4518E43D" w14:textId="77777777" w:rsidTr="0092559A">
        <w:tc>
          <w:tcPr>
            <w:tcW w:w="1156" w:type="dxa"/>
            <w:vMerge/>
          </w:tcPr>
          <w:p w14:paraId="1AB552CB" w14:textId="77777777" w:rsidR="0092559A" w:rsidRPr="001A30FD" w:rsidRDefault="0092559A" w:rsidP="0092559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399" w:type="dxa"/>
          </w:tcPr>
          <w:p w14:paraId="3935EBFF" w14:textId="77777777" w:rsidR="0092559A" w:rsidRPr="001A30FD" w:rsidRDefault="0092559A" w:rsidP="009255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A30F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Jahangirpuri (1423)</w:t>
            </w:r>
          </w:p>
        </w:tc>
        <w:tc>
          <w:tcPr>
            <w:tcW w:w="1328" w:type="dxa"/>
          </w:tcPr>
          <w:p w14:paraId="64AB5C98" w14:textId="77777777" w:rsidR="0092559A" w:rsidRPr="001A30FD" w:rsidRDefault="0092559A" w:rsidP="009255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A30FD">
              <w:rPr>
                <w:rFonts w:ascii="Times New Roman" w:hAnsi="Times New Roman" w:cs="Times New Roman"/>
                <w:sz w:val="20"/>
                <w:szCs w:val="20"/>
              </w:rPr>
              <w:t>28.732820</w:t>
            </w:r>
          </w:p>
        </w:tc>
        <w:tc>
          <w:tcPr>
            <w:tcW w:w="1331" w:type="dxa"/>
          </w:tcPr>
          <w:p w14:paraId="1D0C0D96" w14:textId="77777777" w:rsidR="0092559A" w:rsidRPr="001A30FD" w:rsidRDefault="0092559A" w:rsidP="009255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A30FD">
              <w:rPr>
                <w:rFonts w:ascii="Times New Roman" w:hAnsi="Times New Roman" w:cs="Times New Roman"/>
                <w:sz w:val="20"/>
                <w:szCs w:val="20"/>
              </w:rPr>
              <w:t>77.170633</w:t>
            </w:r>
          </w:p>
        </w:tc>
        <w:tc>
          <w:tcPr>
            <w:tcW w:w="756" w:type="dxa"/>
          </w:tcPr>
          <w:p w14:paraId="7271E937" w14:textId="77777777" w:rsidR="0092559A" w:rsidRPr="001A30FD" w:rsidRDefault="0092559A" w:rsidP="009255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A30FD">
              <w:rPr>
                <w:rFonts w:ascii="Times New Roman" w:hAnsi="Times New Roman" w:cs="Times New Roman"/>
                <w:sz w:val="20"/>
                <w:szCs w:val="20"/>
              </w:rPr>
              <w:t>-81.1</w:t>
            </w:r>
          </w:p>
        </w:tc>
        <w:tc>
          <w:tcPr>
            <w:tcW w:w="756" w:type="dxa"/>
          </w:tcPr>
          <w:p w14:paraId="170CC5E3" w14:textId="77777777" w:rsidR="0092559A" w:rsidRPr="001A30FD" w:rsidRDefault="0092559A" w:rsidP="009255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A30FD">
              <w:rPr>
                <w:rFonts w:ascii="Times New Roman" w:hAnsi="Times New Roman" w:cs="Times New Roman"/>
                <w:sz w:val="20"/>
                <w:szCs w:val="20"/>
              </w:rPr>
              <w:t>- 35.9</w:t>
            </w:r>
          </w:p>
        </w:tc>
        <w:tc>
          <w:tcPr>
            <w:tcW w:w="761" w:type="dxa"/>
          </w:tcPr>
          <w:p w14:paraId="60106650" w14:textId="77777777" w:rsidR="0092559A" w:rsidRPr="001A30FD" w:rsidRDefault="0092559A" w:rsidP="009255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A30FD">
              <w:rPr>
                <w:rFonts w:ascii="Times New Roman" w:hAnsi="Times New Roman" w:cs="Times New Roman"/>
                <w:sz w:val="20"/>
                <w:szCs w:val="20"/>
              </w:rPr>
              <w:t>151.5</w:t>
            </w:r>
          </w:p>
        </w:tc>
        <w:tc>
          <w:tcPr>
            <w:tcW w:w="755" w:type="dxa"/>
          </w:tcPr>
          <w:p w14:paraId="7031E486" w14:textId="77777777" w:rsidR="0092559A" w:rsidRPr="001A30FD" w:rsidRDefault="0092559A" w:rsidP="009255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A30FD">
              <w:rPr>
                <w:rFonts w:ascii="Times New Roman" w:hAnsi="Times New Roman" w:cs="Times New Roman"/>
                <w:sz w:val="20"/>
                <w:szCs w:val="20"/>
              </w:rPr>
              <w:t>0.3</w:t>
            </w:r>
          </w:p>
        </w:tc>
      </w:tr>
      <w:tr w:rsidR="0092559A" w:rsidRPr="001A30FD" w14:paraId="644BDE41" w14:textId="77777777" w:rsidTr="0092559A">
        <w:tc>
          <w:tcPr>
            <w:tcW w:w="1156" w:type="dxa"/>
            <w:vMerge/>
          </w:tcPr>
          <w:p w14:paraId="66F8BFDD" w14:textId="77777777" w:rsidR="0092559A" w:rsidRPr="001A30FD" w:rsidRDefault="0092559A" w:rsidP="0092559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399" w:type="dxa"/>
          </w:tcPr>
          <w:p w14:paraId="6FE57AF7" w14:textId="77777777" w:rsidR="0092559A" w:rsidRPr="001A30FD" w:rsidRDefault="0092559A" w:rsidP="009255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A30FD">
              <w:rPr>
                <w:rFonts w:ascii="Times New Roman" w:hAnsi="Times New Roman" w:cs="Times New Roman"/>
                <w:sz w:val="20"/>
                <w:szCs w:val="20"/>
              </w:rPr>
              <w:t>Jawaharlal Nehru Stadium (1424)</w:t>
            </w:r>
          </w:p>
        </w:tc>
        <w:tc>
          <w:tcPr>
            <w:tcW w:w="1328" w:type="dxa"/>
          </w:tcPr>
          <w:p w14:paraId="51AB5555" w14:textId="77777777" w:rsidR="0092559A" w:rsidRPr="001A30FD" w:rsidRDefault="0092559A" w:rsidP="009255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A30FD">
              <w:rPr>
                <w:rFonts w:ascii="Times New Roman" w:hAnsi="Times New Roman" w:cs="Times New Roman"/>
                <w:sz w:val="20"/>
                <w:szCs w:val="20"/>
              </w:rPr>
              <w:t>28.580280</w:t>
            </w:r>
          </w:p>
        </w:tc>
        <w:tc>
          <w:tcPr>
            <w:tcW w:w="1331" w:type="dxa"/>
          </w:tcPr>
          <w:p w14:paraId="34F5849B" w14:textId="77777777" w:rsidR="0092559A" w:rsidRPr="001A30FD" w:rsidRDefault="0092559A" w:rsidP="009255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A30FD">
              <w:rPr>
                <w:rFonts w:ascii="Times New Roman" w:hAnsi="Times New Roman" w:cs="Times New Roman"/>
                <w:sz w:val="20"/>
                <w:szCs w:val="20"/>
              </w:rPr>
              <w:t>77.233829</w:t>
            </w:r>
          </w:p>
        </w:tc>
        <w:tc>
          <w:tcPr>
            <w:tcW w:w="756" w:type="dxa"/>
          </w:tcPr>
          <w:p w14:paraId="49ED0945" w14:textId="77777777" w:rsidR="0092559A" w:rsidRPr="001A30FD" w:rsidRDefault="0092559A" w:rsidP="009255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A30FD">
              <w:rPr>
                <w:rFonts w:ascii="Times New Roman" w:hAnsi="Times New Roman" w:cs="Times New Roman"/>
                <w:sz w:val="20"/>
                <w:szCs w:val="20"/>
              </w:rPr>
              <w:t>3.0</w:t>
            </w:r>
          </w:p>
        </w:tc>
        <w:tc>
          <w:tcPr>
            <w:tcW w:w="756" w:type="dxa"/>
          </w:tcPr>
          <w:p w14:paraId="2589898A" w14:textId="77777777" w:rsidR="0092559A" w:rsidRPr="001A30FD" w:rsidRDefault="0092559A" w:rsidP="009255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A30FD">
              <w:rPr>
                <w:rFonts w:ascii="Times New Roman" w:hAnsi="Times New Roman" w:cs="Times New Roman"/>
                <w:sz w:val="20"/>
                <w:szCs w:val="20"/>
              </w:rPr>
              <w:t>1.5</w:t>
            </w:r>
          </w:p>
        </w:tc>
        <w:tc>
          <w:tcPr>
            <w:tcW w:w="761" w:type="dxa"/>
          </w:tcPr>
          <w:p w14:paraId="286E3512" w14:textId="77777777" w:rsidR="0092559A" w:rsidRPr="001A30FD" w:rsidRDefault="0092559A" w:rsidP="009255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A30FD">
              <w:rPr>
                <w:rFonts w:ascii="Times New Roman" w:hAnsi="Times New Roman" w:cs="Times New Roman"/>
                <w:sz w:val="20"/>
                <w:szCs w:val="20"/>
              </w:rPr>
              <w:t>116.8</w:t>
            </w:r>
          </w:p>
        </w:tc>
        <w:tc>
          <w:tcPr>
            <w:tcW w:w="755" w:type="dxa"/>
          </w:tcPr>
          <w:p w14:paraId="26F6C763" w14:textId="77777777" w:rsidR="0092559A" w:rsidRPr="001A30FD" w:rsidRDefault="0092559A" w:rsidP="009255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A30FD">
              <w:rPr>
                <w:rFonts w:ascii="Times New Roman" w:hAnsi="Times New Roman" w:cs="Times New Roman"/>
                <w:sz w:val="20"/>
                <w:szCs w:val="20"/>
              </w:rPr>
              <w:t>0.5</w:t>
            </w:r>
          </w:p>
        </w:tc>
      </w:tr>
      <w:tr w:rsidR="0092559A" w:rsidRPr="001A30FD" w14:paraId="255FAA01" w14:textId="77777777" w:rsidTr="0092559A">
        <w:tc>
          <w:tcPr>
            <w:tcW w:w="1156" w:type="dxa"/>
            <w:vMerge/>
          </w:tcPr>
          <w:p w14:paraId="4D9A53C8" w14:textId="77777777" w:rsidR="0092559A" w:rsidRPr="001A30FD" w:rsidRDefault="0092559A" w:rsidP="0092559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399" w:type="dxa"/>
          </w:tcPr>
          <w:p w14:paraId="348CF646" w14:textId="77777777" w:rsidR="0092559A" w:rsidRPr="001A30FD" w:rsidRDefault="0092559A" w:rsidP="009255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A30FD">
              <w:rPr>
                <w:rFonts w:ascii="Times New Roman" w:hAnsi="Times New Roman" w:cs="Times New Roman"/>
                <w:sz w:val="20"/>
                <w:szCs w:val="20"/>
              </w:rPr>
              <w:t>MDC National Stadium (1425)</w:t>
            </w:r>
          </w:p>
        </w:tc>
        <w:tc>
          <w:tcPr>
            <w:tcW w:w="1328" w:type="dxa"/>
          </w:tcPr>
          <w:p w14:paraId="1ED0B45F" w14:textId="77777777" w:rsidR="0092559A" w:rsidRPr="001A30FD" w:rsidRDefault="0092559A" w:rsidP="009255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A30FD">
              <w:rPr>
                <w:rFonts w:ascii="Times New Roman" w:hAnsi="Times New Roman" w:cs="Times New Roman"/>
                <w:sz w:val="20"/>
                <w:szCs w:val="20"/>
              </w:rPr>
              <w:t>28.611281</w:t>
            </w:r>
          </w:p>
        </w:tc>
        <w:tc>
          <w:tcPr>
            <w:tcW w:w="1331" w:type="dxa"/>
          </w:tcPr>
          <w:p w14:paraId="47A46B4A" w14:textId="77777777" w:rsidR="0092559A" w:rsidRPr="001A30FD" w:rsidRDefault="0092559A" w:rsidP="009255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A30FD">
              <w:rPr>
                <w:rFonts w:ascii="Times New Roman" w:hAnsi="Times New Roman" w:cs="Times New Roman"/>
                <w:sz w:val="20"/>
                <w:szCs w:val="20"/>
              </w:rPr>
              <w:t>77.237738</w:t>
            </w:r>
          </w:p>
        </w:tc>
        <w:tc>
          <w:tcPr>
            <w:tcW w:w="756" w:type="dxa"/>
          </w:tcPr>
          <w:p w14:paraId="09B4DA5E" w14:textId="77777777" w:rsidR="0092559A" w:rsidRPr="001A30FD" w:rsidRDefault="0092559A" w:rsidP="009255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A30FD">
              <w:rPr>
                <w:rFonts w:ascii="Times New Roman" w:hAnsi="Times New Roman" w:cs="Times New Roman"/>
                <w:sz w:val="20"/>
                <w:szCs w:val="20"/>
              </w:rPr>
              <w:t>32.7</w:t>
            </w:r>
          </w:p>
        </w:tc>
        <w:tc>
          <w:tcPr>
            <w:tcW w:w="756" w:type="dxa"/>
          </w:tcPr>
          <w:p w14:paraId="7A29EB83" w14:textId="77777777" w:rsidR="0092559A" w:rsidRPr="001A30FD" w:rsidRDefault="0092559A" w:rsidP="009255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A30FD">
              <w:rPr>
                <w:rFonts w:ascii="Times New Roman" w:hAnsi="Times New Roman" w:cs="Times New Roman"/>
                <w:sz w:val="20"/>
                <w:szCs w:val="20"/>
              </w:rPr>
              <w:t>19.2</w:t>
            </w:r>
          </w:p>
        </w:tc>
        <w:tc>
          <w:tcPr>
            <w:tcW w:w="761" w:type="dxa"/>
          </w:tcPr>
          <w:p w14:paraId="353CF69A" w14:textId="77777777" w:rsidR="0092559A" w:rsidRPr="001A30FD" w:rsidRDefault="0092559A" w:rsidP="009255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A30FD">
              <w:rPr>
                <w:rFonts w:ascii="Times New Roman" w:hAnsi="Times New Roman" w:cs="Times New Roman"/>
                <w:sz w:val="20"/>
                <w:szCs w:val="20"/>
              </w:rPr>
              <w:t>140.0</w:t>
            </w:r>
          </w:p>
        </w:tc>
        <w:tc>
          <w:tcPr>
            <w:tcW w:w="755" w:type="dxa"/>
          </w:tcPr>
          <w:p w14:paraId="7ECD4F14" w14:textId="77777777" w:rsidR="0092559A" w:rsidRPr="001A30FD" w:rsidRDefault="0092559A" w:rsidP="009255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A30FD">
              <w:rPr>
                <w:rFonts w:ascii="Times New Roman" w:hAnsi="Times New Roman" w:cs="Times New Roman"/>
                <w:sz w:val="20"/>
                <w:szCs w:val="20"/>
              </w:rPr>
              <w:t>0.3</w:t>
            </w:r>
          </w:p>
        </w:tc>
      </w:tr>
      <w:tr w:rsidR="0092559A" w:rsidRPr="001A30FD" w14:paraId="59AC4325" w14:textId="77777777" w:rsidTr="0092559A">
        <w:tc>
          <w:tcPr>
            <w:tcW w:w="1156" w:type="dxa"/>
            <w:vMerge/>
          </w:tcPr>
          <w:p w14:paraId="6209A607" w14:textId="77777777" w:rsidR="0092559A" w:rsidRPr="001A30FD" w:rsidRDefault="0092559A" w:rsidP="0092559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399" w:type="dxa"/>
          </w:tcPr>
          <w:p w14:paraId="27334731" w14:textId="77777777" w:rsidR="0092559A" w:rsidRPr="001A30FD" w:rsidRDefault="0092559A" w:rsidP="009255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A30FD">
              <w:rPr>
                <w:rFonts w:ascii="Times New Roman" w:hAnsi="Times New Roman" w:cs="Times New Roman"/>
                <w:sz w:val="20"/>
                <w:szCs w:val="20"/>
              </w:rPr>
              <w:t>Najafgarh (1427)</w:t>
            </w:r>
          </w:p>
        </w:tc>
        <w:tc>
          <w:tcPr>
            <w:tcW w:w="1328" w:type="dxa"/>
          </w:tcPr>
          <w:p w14:paraId="753EE4CF" w14:textId="77777777" w:rsidR="0092559A" w:rsidRPr="001A30FD" w:rsidRDefault="0092559A" w:rsidP="009255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A30FD">
              <w:rPr>
                <w:rFonts w:ascii="Times New Roman" w:hAnsi="Times New Roman" w:cs="Times New Roman"/>
                <w:sz w:val="20"/>
                <w:szCs w:val="20"/>
              </w:rPr>
              <w:t>28.570173</w:t>
            </w:r>
          </w:p>
        </w:tc>
        <w:tc>
          <w:tcPr>
            <w:tcW w:w="1331" w:type="dxa"/>
          </w:tcPr>
          <w:p w14:paraId="08DCDA61" w14:textId="77777777" w:rsidR="0092559A" w:rsidRPr="001A30FD" w:rsidRDefault="0092559A" w:rsidP="009255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A30FD">
              <w:rPr>
                <w:rFonts w:ascii="Times New Roman" w:hAnsi="Times New Roman" w:cs="Times New Roman"/>
                <w:sz w:val="20"/>
                <w:szCs w:val="20"/>
              </w:rPr>
              <w:t>76.933762</w:t>
            </w:r>
          </w:p>
        </w:tc>
        <w:tc>
          <w:tcPr>
            <w:tcW w:w="756" w:type="dxa"/>
          </w:tcPr>
          <w:p w14:paraId="1BB27469" w14:textId="77777777" w:rsidR="0092559A" w:rsidRPr="001A30FD" w:rsidRDefault="0092559A" w:rsidP="009255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A30FD">
              <w:rPr>
                <w:rFonts w:ascii="Times New Roman" w:hAnsi="Times New Roman" w:cs="Times New Roman"/>
                <w:sz w:val="20"/>
                <w:szCs w:val="20"/>
              </w:rPr>
              <w:t>46.1</w:t>
            </w:r>
          </w:p>
        </w:tc>
        <w:tc>
          <w:tcPr>
            <w:tcW w:w="756" w:type="dxa"/>
          </w:tcPr>
          <w:p w14:paraId="2828AA53" w14:textId="77777777" w:rsidR="0092559A" w:rsidRPr="001A30FD" w:rsidRDefault="0092559A" w:rsidP="009255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A30FD">
              <w:rPr>
                <w:rFonts w:ascii="Times New Roman" w:hAnsi="Times New Roman" w:cs="Times New Roman"/>
                <w:sz w:val="20"/>
                <w:szCs w:val="20"/>
              </w:rPr>
              <w:t>85.3</w:t>
            </w:r>
          </w:p>
        </w:tc>
        <w:tc>
          <w:tcPr>
            <w:tcW w:w="761" w:type="dxa"/>
          </w:tcPr>
          <w:p w14:paraId="3B1B0540" w14:textId="77777777" w:rsidR="0092559A" w:rsidRPr="001A30FD" w:rsidRDefault="0092559A" w:rsidP="009255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A30FD">
              <w:rPr>
                <w:rFonts w:ascii="Times New Roman" w:hAnsi="Times New Roman" w:cs="Times New Roman"/>
                <w:sz w:val="20"/>
                <w:szCs w:val="20"/>
              </w:rPr>
              <w:t>59.3</w:t>
            </w:r>
          </w:p>
        </w:tc>
        <w:tc>
          <w:tcPr>
            <w:tcW w:w="755" w:type="dxa"/>
          </w:tcPr>
          <w:p w14:paraId="16A52C96" w14:textId="77777777" w:rsidR="0092559A" w:rsidRPr="001A30FD" w:rsidRDefault="0092559A" w:rsidP="009255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A30FD">
              <w:rPr>
                <w:rFonts w:ascii="Times New Roman" w:hAnsi="Times New Roman" w:cs="Times New Roman"/>
                <w:sz w:val="20"/>
                <w:szCs w:val="20"/>
              </w:rPr>
              <w:t>0.1</w:t>
            </w:r>
          </w:p>
        </w:tc>
      </w:tr>
      <w:tr w:rsidR="0092559A" w:rsidRPr="001A30FD" w14:paraId="403E7282" w14:textId="77777777" w:rsidTr="0092559A">
        <w:tc>
          <w:tcPr>
            <w:tcW w:w="1156" w:type="dxa"/>
            <w:vMerge/>
          </w:tcPr>
          <w:p w14:paraId="4098B550" w14:textId="77777777" w:rsidR="0092559A" w:rsidRPr="001A30FD" w:rsidRDefault="0092559A" w:rsidP="0092559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399" w:type="dxa"/>
          </w:tcPr>
          <w:p w14:paraId="3D7093DB" w14:textId="77777777" w:rsidR="0092559A" w:rsidRPr="001A30FD" w:rsidRDefault="0092559A" w:rsidP="009255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A30FD">
              <w:rPr>
                <w:rFonts w:ascii="Times New Roman" w:hAnsi="Times New Roman" w:cs="Times New Roman"/>
                <w:sz w:val="20"/>
                <w:szCs w:val="20"/>
              </w:rPr>
              <w:t>Narela (1426)</w:t>
            </w:r>
          </w:p>
        </w:tc>
        <w:tc>
          <w:tcPr>
            <w:tcW w:w="1328" w:type="dxa"/>
          </w:tcPr>
          <w:p w14:paraId="22E51193" w14:textId="77777777" w:rsidR="0092559A" w:rsidRPr="001A30FD" w:rsidRDefault="0092559A" w:rsidP="009255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A30FD">
              <w:rPr>
                <w:rFonts w:ascii="Times New Roman" w:hAnsi="Times New Roman" w:cs="Times New Roman"/>
                <w:sz w:val="20"/>
                <w:szCs w:val="20"/>
              </w:rPr>
              <w:t>28.822836</w:t>
            </w:r>
          </w:p>
        </w:tc>
        <w:tc>
          <w:tcPr>
            <w:tcW w:w="1331" w:type="dxa"/>
          </w:tcPr>
          <w:p w14:paraId="48E00626" w14:textId="77777777" w:rsidR="0092559A" w:rsidRPr="001A30FD" w:rsidRDefault="0092559A" w:rsidP="009255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A30FD">
              <w:rPr>
                <w:rFonts w:ascii="Times New Roman" w:hAnsi="Times New Roman" w:cs="Times New Roman"/>
                <w:sz w:val="20"/>
                <w:szCs w:val="20"/>
              </w:rPr>
              <w:t>77.101981</w:t>
            </w:r>
          </w:p>
        </w:tc>
        <w:tc>
          <w:tcPr>
            <w:tcW w:w="756" w:type="dxa"/>
          </w:tcPr>
          <w:p w14:paraId="5558C029" w14:textId="77777777" w:rsidR="0092559A" w:rsidRPr="001A30FD" w:rsidRDefault="0092559A" w:rsidP="009255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A30FD">
              <w:rPr>
                <w:rFonts w:ascii="Times New Roman" w:hAnsi="Times New Roman" w:cs="Times New Roman"/>
                <w:sz w:val="20"/>
                <w:szCs w:val="20"/>
              </w:rPr>
              <w:t>-49.4</w:t>
            </w:r>
          </w:p>
        </w:tc>
        <w:tc>
          <w:tcPr>
            <w:tcW w:w="756" w:type="dxa"/>
          </w:tcPr>
          <w:p w14:paraId="48D0D55D" w14:textId="77777777" w:rsidR="0092559A" w:rsidRPr="001A30FD" w:rsidRDefault="0092559A" w:rsidP="009255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A30FD">
              <w:rPr>
                <w:rFonts w:ascii="Times New Roman" w:hAnsi="Times New Roman" w:cs="Times New Roman"/>
                <w:sz w:val="20"/>
                <w:szCs w:val="20"/>
              </w:rPr>
              <w:t>- 38.8</w:t>
            </w:r>
          </w:p>
        </w:tc>
        <w:tc>
          <w:tcPr>
            <w:tcW w:w="761" w:type="dxa"/>
          </w:tcPr>
          <w:p w14:paraId="0E961CEA" w14:textId="77777777" w:rsidR="0092559A" w:rsidRPr="001A30FD" w:rsidRDefault="0092559A" w:rsidP="009255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A30FD">
              <w:rPr>
                <w:rFonts w:ascii="Times New Roman" w:hAnsi="Times New Roman" w:cs="Times New Roman"/>
                <w:sz w:val="20"/>
                <w:szCs w:val="20"/>
              </w:rPr>
              <w:t>66.8</w:t>
            </w:r>
          </w:p>
        </w:tc>
        <w:tc>
          <w:tcPr>
            <w:tcW w:w="755" w:type="dxa"/>
          </w:tcPr>
          <w:p w14:paraId="2FE00577" w14:textId="77777777" w:rsidR="0092559A" w:rsidRPr="001A30FD" w:rsidRDefault="0092559A" w:rsidP="009255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A30FD">
              <w:rPr>
                <w:rFonts w:ascii="Times New Roman" w:hAnsi="Times New Roman" w:cs="Times New Roman"/>
                <w:sz w:val="20"/>
                <w:szCs w:val="20"/>
              </w:rPr>
              <w:t>0.1</w:t>
            </w:r>
          </w:p>
        </w:tc>
      </w:tr>
      <w:tr w:rsidR="0092559A" w:rsidRPr="001A30FD" w14:paraId="6BCDAA27" w14:textId="77777777" w:rsidTr="0092559A">
        <w:tc>
          <w:tcPr>
            <w:tcW w:w="1156" w:type="dxa"/>
            <w:vMerge/>
          </w:tcPr>
          <w:p w14:paraId="36BBBB9F" w14:textId="77777777" w:rsidR="0092559A" w:rsidRPr="001A30FD" w:rsidRDefault="0092559A" w:rsidP="0092559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399" w:type="dxa"/>
          </w:tcPr>
          <w:p w14:paraId="5B1986CC" w14:textId="77777777" w:rsidR="0092559A" w:rsidRPr="001A30FD" w:rsidRDefault="0092559A" w:rsidP="009255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A30FD">
              <w:rPr>
                <w:rFonts w:ascii="Times New Roman" w:hAnsi="Times New Roman" w:cs="Times New Roman"/>
                <w:sz w:val="20"/>
                <w:szCs w:val="20"/>
              </w:rPr>
              <w:t>Nehru Nagar (1429)</w:t>
            </w:r>
          </w:p>
        </w:tc>
        <w:tc>
          <w:tcPr>
            <w:tcW w:w="1328" w:type="dxa"/>
          </w:tcPr>
          <w:p w14:paraId="7D55173F" w14:textId="77777777" w:rsidR="0092559A" w:rsidRPr="001A30FD" w:rsidRDefault="0092559A" w:rsidP="009255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A30FD">
              <w:rPr>
                <w:rFonts w:ascii="Times New Roman" w:hAnsi="Times New Roman" w:cs="Times New Roman"/>
                <w:sz w:val="20"/>
                <w:szCs w:val="20"/>
              </w:rPr>
              <w:t>28.567890</w:t>
            </w:r>
          </w:p>
        </w:tc>
        <w:tc>
          <w:tcPr>
            <w:tcW w:w="1331" w:type="dxa"/>
          </w:tcPr>
          <w:p w14:paraId="4469D59B" w14:textId="77777777" w:rsidR="0092559A" w:rsidRPr="001A30FD" w:rsidRDefault="0092559A" w:rsidP="009255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A30FD">
              <w:rPr>
                <w:rFonts w:ascii="Times New Roman" w:hAnsi="Times New Roman" w:cs="Times New Roman"/>
                <w:sz w:val="20"/>
                <w:szCs w:val="20"/>
              </w:rPr>
              <w:t>77.250515</w:t>
            </w:r>
          </w:p>
        </w:tc>
        <w:tc>
          <w:tcPr>
            <w:tcW w:w="756" w:type="dxa"/>
          </w:tcPr>
          <w:p w14:paraId="2B346FC1" w14:textId="77777777" w:rsidR="0092559A" w:rsidRPr="001A30FD" w:rsidRDefault="0092559A" w:rsidP="009255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A30FD">
              <w:rPr>
                <w:rFonts w:ascii="Times New Roman" w:hAnsi="Times New Roman" w:cs="Times New Roman"/>
                <w:sz w:val="20"/>
                <w:szCs w:val="20"/>
              </w:rPr>
              <w:t>-9.2</w:t>
            </w:r>
          </w:p>
        </w:tc>
        <w:tc>
          <w:tcPr>
            <w:tcW w:w="756" w:type="dxa"/>
          </w:tcPr>
          <w:p w14:paraId="15B00DCA" w14:textId="77777777" w:rsidR="0092559A" w:rsidRPr="001A30FD" w:rsidRDefault="0092559A" w:rsidP="009255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A30FD">
              <w:rPr>
                <w:rFonts w:ascii="Times New Roman" w:hAnsi="Times New Roman" w:cs="Times New Roman"/>
                <w:sz w:val="20"/>
                <w:szCs w:val="20"/>
              </w:rPr>
              <w:t>- 3.8</w:t>
            </w:r>
          </w:p>
        </w:tc>
        <w:tc>
          <w:tcPr>
            <w:tcW w:w="761" w:type="dxa"/>
          </w:tcPr>
          <w:p w14:paraId="1E0DCD96" w14:textId="77777777" w:rsidR="0092559A" w:rsidRPr="001A30FD" w:rsidRDefault="0092559A" w:rsidP="009255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A30FD">
              <w:rPr>
                <w:rFonts w:ascii="Times New Roman" w:hAnsi="Times New Roman" w:cs="Times New Roman"/>
                <w:sz w:val="20"/>
                <w:szCs w:val="20"/>
              </w:rPr>
              <w:t>145.3</w:t>
            </w:r>
          </w:p>
        </w:tc>
        <w:tc>
          <w:tcPr>
            <w:tcW w:w="755" w:type="dxa"/>
          </w:tcPr>
          <w:p w14:paraId="1294A6BF" w14:textId="77777777" w:rsidR="0092559A" w:rsidRPr="001A30FD" w:rsidRDefault="0092559A" w:rsidP="009255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A30FD">
              <w:rPr>
                <w:rFonts w:ascii="Times New Roman" w:hAnsi="Times New Roman" w:cs="Times New Roman"/>
                <w:sz w:val="20"/>
                <w:szCs w:val="20"/>
              </w:rPr>
              <w:t>0.5</w:t>
            </w:r>
          </w:p>
        </w:tc>
      </w:tr>
      <w:tr w:rsidR="0092559A" w:rsidRPr="001A30FD" w14:paraId="21DE7D63" w14:textId="77777777" w:rsidTr="0092559A">
        <w:tc>
          <w:tcPr>
            <w:tcW w:w="1156" w:type="dxa"/>
            <w:vMerge/>
          </w:tcPr>
          <w:p w14:paraId="4C057FEC" w14:textId="77777777" w:rsidR="0092559A" w:rsidRPr="001A30FD" w:rsidRDefault="0092559A" w:rsidP="0092559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399" w:type="dxa"/>
          </w:tcPr>
          <w:p w14:paraId="0A094DFD" w14:textId="77777777" w:rsidR="0092559A" w:rsidRPr="001A30FD" w:rsidRDefault="0092559A" w:rsidP="009255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A30FD">
              <w:rPr>
                <w:rFonts w:ascii="Times New Roman" w:hAnsi="Times New Roman" w:cs="Times New Roman"/>
                <w:sz w:val="20"/>
                <w:szCs w:val="20"/>
              </w:rPr>
              <w:t>Okhla Phase2 (1428)</w:t>
            </w:r>
          </w:p>
        </w:tc>
        <w:tc>
          <w:tcPr>
            <w:tcW w:w="1328" w:type="dxa"/>
          </w:tcPr>
          <w:p w14:paraId="2201A0CE" w14:textId="77777777" w:rsidR="0092559A" w:rsidRPr="001A30FD" w:rsidRDefault="0092559A" w:rsidP="009255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A30FD">
              <w:rPr>
                <w:rFonts w:ascii="Times New Roman" w:hAnsi="Times New Roman" w:cs="Times New Roman"/>
                <w:sz w:val="20"/>
                <w:szCs w:val="20"/>
              </w:rPr>
              <w:t>28.530785</w:t>
            </w:r>
          </w:p>
        </w:tc>
        <w:tc>
          <w:tcPr>
            <w:tcW w:w="1331" w:type="dxa"/>
          </w:tcPr>
          <w:p w14:paraId="3382B3A9" w14:textId="77777777" w:rsidR="0092559A" w:rsidRPr="001A30FD" w:rsidRDefault="0092559A" w:rsidP="009255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A30FD">
              <w:rPr>
                <w:rFonts w:ascii="Times New Roman" w:hAnsi="Times New Roman" w:cs="Times New Roman"/>
                <w:sz w:val="20"/>
                <w:szCs w:val="20"/>
              </w:rPr>
              <w:t>77.271255</w:t>
            </w:r>
          </w:p>
        </w:tc>
        <w:tc>
          <w:tcPr>
            <w:tcW w:w="756" w:type="dxa"/>
          </w:tcPr>
          <w:p w14:paraId="38333668" w14:textId="77777777" w:rsidR="0092559A" w:rsidRPr="001A30FD" w:rsidRDefault="0092559A" w:rsidP="009255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A30FD">
              <w:rPr>
                <w:rFonts w:ascii="Times New Roman" w:hAnsi="Times New Roman" w:cs="Times New Roman"/>
                <w:sz w:val="20"/>
                <w:szCs w:val="20"/>
              </w:rPr>
              <w:t>17.4</w:t>
            </w:r>
          </w:p>
        </w:tc>
        <w:tc>
          <w:tcPr>
            <w:tcW w:w="756" w:type="dxa"/>
          </w:tcPr>
          <w:p w14:paraId="1FBB0FB8" w14:textId="77777777" w:rsidR="0092559A" w:rsidRPr="001A30FD" w:rsidRDefault="0092559A" w:rsidP="009255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A30FD">
              <w:rPr>
                <w:rFonts w:ascii="Times New Roman" w:hAnsi="Times New Roman" w:cs="Times New Roman"/>
                <w:sz w:val="20"/>
                <w:szCs w:val="20"/>
              </w:rPr>
              <w:t>14.7</w:t>
            </w:r>
          </w:p>
        </w:tc>
        <w:tc>
          <w:tcPr>
            <w:tcW w:w="761" w:type="dxa"/>
          </w:tcPr>
          <w:p w14:paraId="6656DACF" w14:textId="77777777" w:rsidR="0092559A" w:rsidRPr="001A30FD" w:rsidRDefault="0092559A" w:rsidP="009255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A30FD">
              <w:rPr>
                <w:rFonts w:ascii="Times New Roman" w:hAnsi="Times New Roman" w:cs="Times New Roman"/>
                <w:sz w:val="20"/>
                <w:szCs w:val="20"/>
              </w:rPr>
              <w:t>77.6</w:t>
            </w:r>
          </w:p>
        </w:tc>
        <w:tc>
          <w:tcPr>
            <w:tcW w:w="755" w:type="dxa"/>
          </w:tcPr>
          <w:p w14:paraId="2D1536A7" w14:textId="77777777" w:rsidR="0092559A" w:rsidRPr="001A30FD" w:rsidRDefault="0092559A" w:rsidP="009255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A30FD">
              <w:rPr>
                <w:rFonts w:ascii="Times New Roman" w:hAnsi="Times New Roman" w:cs="Times New Roman"/>
                <w:sz w:val="20"/>
                <w:szCs w:val="20"/>
              </w:rPr>
              <w:t>0.2</w:t>
            </w:r>
          </w:p>
        </w:tc>
      </w:tr>
      <w:tr w:rsidR="0092559A" w:rsidRPr="001A30FD" w14:paraId="7F7F7E11" w14:textId="77777777" w:rsidTr="0092559A">
        <w:tc>
          <w:tcPr>
            <w:tcW w:w="1156" w:type="dxa"/>
            <w:vMerge/>
          </w:tcPr>
          <w:p w14:paraId="6F7CF4D6" w14:textId="77777777" w:rsidR="0092559A" w:rsidRPr="001A30FD" w:rsidRDefault="0092559A" w:rsidP="0092559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399" w:type="dxa"/>
          </w:tcPr>
          <w:p w14:paraId="27C9A696" w14:textId="77777777" w:rsidR="0092559A" w:rsidRPr="001A30FD" w:rsidRDefault="0092559A" w:rsidP="009255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A30FD">
              <w:rPr>
                <w:rFonts w:ascii="Times New Roman" w:hAnsi="Times New Roman" w:cs="Times New Roman"/>
                <w:sz w:val="20"/>
                <w:szCs w:val="20"/>
              </w:rPr>
              <w:t>Patparganj (1431)</w:t>
            </w:r>
          </w:p>
        </w:tc>
        <w:tc>
          <w:tcPr>
            <w:tcW w:w="1328" w:type="dxa"/>
          </w:tcPr>
          <w:p w14:paraId="7E08913E" w14:textId="77777777" w:rsidR="0092559A" w:rsidRPr="001A30FD" w:rsidRDefault="0092559A" w:rsidP="009255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A30FD">
              <w:rPr>
                <w:rFonts w:ascii="Times New Roman" w:hAnsi="Times New Roman" w:cs="Times New Roman"/>
                <w:sz w:val="20"/>
                <w:szCs w:val="20"/>
              </w:rPr>
              <w:t>28.623748</w:t>
            </w:r>
          </w:p>
        </w:tc>
        <w:tc>
          <w:tcPr>
            <w:tcW w:w="1331" w:type="dxa"/>
          </w:tcPr>
          <w:p w14:paraId="29B9060A" w14:textId="77777777" w:rsidR="0092559A" w:rsidRPr="001A30FD" w:rsidRDefault="0092559A" w:rsidP="009255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A30FD">
              <w:rPr>
                <w:rFonts w:ascii="Times New Roman" w:hAnsi="Times New Roman" w:cs="Times New Roman"/>
                <w:sz w:val="20"/>
                <w:szCs w:val="20"/>
              </w:rPr>
              <w:t>77.287205</w:t>
            </w:r>
          </w:p>
        </w:tc>
        <w:tc>
          <w:tcPr>
            <w:tcW w:w="756" w:type="dxa"/>
          </w:tcPr>
          <w:p w14:paraId="3A2973B1" w14:textId="77777777" w:rsidR="0092559A" w:rsidRPr="001A30FD" w:rsidRDefault="0092559A" w:rsidP="009255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A30FD">
              <w:rPr>
                <w:rFonts w:ascii="Times New Roman" w:hAnsi="Times New Roman" w:cs="Times New Roman"/>
                <w:sz w:val="20"/>
                <w:szCs w:val="20"/>
              </w:rPr>
              <w:t>28.7</w:t>
            </w:r>
          </w:p>
        </w:tc>
        <w:tc>
          <w:tcPr>
            <w:tcW w:w="756" w:type="dxa"/>
          </w:tcPr>
          <w:p w14:paraId="634820C5" w14:textId="77777777" w:rsidR="0092559A" w:rsidRPr="001A30FD" w:rsidRDefault="0092559A" w:rsidP="009255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A30FD">
              <w:rPr>
                <w:rFonts w:ascii="Times New Roman" w:hAnsi="Times New Roman" w:cs="Times New Roman"/>
                <w:sz w:val="20"/>
                <w:szCs w:val="20"/>
              </w:rPr>
              <w:t>16.0</w:t>
            </w:r>
          </w:p>
        </w:tc>
        <w:tc>
          <w:tcPr>
            <w:tcW w:w="761" w:type="dxa"/>
          </w:tcPr>
          <w:p w14:paraId="611E0CBE" w14:textId="77777777" w:rsidR="0092559A" w:rsidRPr="001A30FD" w:rsidRDefault="0092559A" w:rsidP="009255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A30FD">
              <w:rPr>
                <w:rFonts w:ascii="Times New Roman" w:hAnsi="Times New Roman" w:cs="Times New Roman"/>
                <w:sz w:val="20"/>
                <w:szCs w:val="20"/>
              </w:rPr>
              <w:t>122.5</w:t>
            </w:r>
          </w:p>
        </w:tc>
        <w:tc>
          <w:tcPr>
            <w:tcW w:w="755" w:type="dxa"/>
          </w:tcPr>
          <w:p w14:paraId="58DBB36F" w14:textId="77777777" w:rsidR="0092559A" w:rsidRPr="001A30FD" w:rsidRDefault="0092559A" w:rsidP="009255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A30FD">
              <w:rPr>
                <w:rFonts w:ascii="Times New Roman" w:hAnsi="Times New Roman" w:cs="Times New Roman"/>
                <w:sz w:val="20"/>
                <w:szCs w:val="20"/>
              </w:rPr>
              <w:t>0.4</w:t>
            </w:r>
          </w:p>
        </w:tc>
      </w:tr>
      <w:tr w:rsidR="0092559A" w:rsidRPr="001A30FD" w14:paraId="2219DF84" w14:textId="77777777" w:rsidTr="0092559A">
        <w:tc>
          <w:tcPr>
            <w:tcW w:w="1156" w:type="dxa"/>
            <w:vMerge/>
          </w:tcPr>
          <w:p w14:paraId="59143CB9" w14:textId="77777777" w:rsidR="0092559A" w:rsidRPr="001A30FD" w:rsidRDefault="0092559A" w:rsidP="0092559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399" w:type="dxa"/>
          </w:tcPr>
          <w:p w14:paraId="786A6A6F" w14:textId="77777777" w:rsidR="0092559A" w:rsidRPr="001A30FD" w:rsidRDefault="0092559A" w:rsidP="009255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A30FD">
              <w:rPr>
                <w:rFonts w:ascii="Times New Roman" w:hAnsi="Times New Roman" w:cs="Times New Roman"/>
                <w:sz w:val="20"/>
                <w:szCs w:val="20"/>
              </w:rPr>
              <w:t>Rohini (1430)</w:t>
            </w:r>
          </w:p>
        </w:tc>
        <w:tc>
          <w:tcPr>
            <w:tcW w:w="1328" w:type="dxa"/>
          </w:tcPr>
          <w:p w14:paraId="25820D60" w14:textId="77777777" w:rsidR="0092559A" w:rsidRPr="001A30FD" w:rsidRDefault="0092559A" w:rsidP="009255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A30FD">
              <w:rPr>
                <w:rFonts w:ascii="Times New Roman" w:hAnsi="Times New Roman" w:cs="Times New Roman"/>
                <w:sz w:val="20"/>
                <w:szCs w:val="20"/>
              </w:rPr>
              <w:t>28.732528</w:t>
            </w:r>
          </w:p>
        </w:tc>
        <w:tc>
          <w:tcPr>
            <w:tcW w:w="1331" w:type="dxa"/>
          </w:tcPr>
          <w:p w14:paraId="0947E8D4" w14:textId="77777777" w:rsidR="0092559A" w:rsidRPr="001A30FD" w:rsidRDefault="0092559A" w:rsidP="009255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A30FD">
              <w:rPr>
                <w:rFonts w:ascii="Times New Roman" w:hAnsi="Times New Roman" w:cs="Times New Roman"/>
                <w:sz w:val="20"/>
                <w:szCs w:val="20"/>
              </w:rPr>
              <w:t>77.119920</w:t>
            </w:r>
          </w:p>
        </w:tc>
        <w:tc>
          <w:tcPr>
            <w:tcW w:w="756" w:type="dxa"/>
          </w:tcPr>
          <w:p w14:paraId="26BBD566" w14:textId="77777777" w:rsidR="0092559A" w:rsidRPr="001A30FD" w:rsidRDefault="0092559A" w:rsidP="009255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A30FD">
              <w:rPr>
                <w:rFonts w:ascii="Times New Roman" w:hAnsi="Times New Roman" w:cs="Times New Roman"/>
                <w:sz w:val="20"/>
                <w:szCs w:val="20"/>
              </w:rPr>
              <w:t>-88.6</w:t>
            </w:r>
          </w:p>
        </w:tc>
        <w:tc>
          <w:tcPr>
            <w:tcW w:w="756" w:type="dxa"/>
          </w:tcPr>
          <w:p w14:paraId="0EF66F5E" w14:textId="77777777" w:rsidR="0092559A" w:rsidRPr="001A30FD" w:rsidRDefault="0092559A" w:rsidP="009255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A30FD">
              <w:rPr>
                <w:rFonts w:ascii="Times New Roman" w:hAnsi="Times New Roman" w:cs="Times New Roman"/>
                <w:sz w:val="20"/>
                <w:szCs w:val="20"/>
              </w:rPr>
              <w:t>- 39.1</w:t>
            </w:r>
          </w:p>
        </w:tc>
        <w:tc>
          <w:tcPr>
            <w:tcW w:w="761" w:type="dxa"/>
          </w:tcPr>
          <w:p w14:paraId="1F1B1D4D" w14:textId="77777777" w:rsidR="0092559A" w:rsidRPr="001A30FD" w:rsidRDefault="0092559A" w:rsidP="009255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A30FD">
              <w:rPr>
                <w:rFonts w:ascii="Times New Roman" w:hAnsi="Times New Roman" w:cs="Times New Roman"/>
                <w:sz w:val="20"/>
                <w:szCs w:val="20"/>
              </w:rPr>
              <w:t>163.0</w:t>
            </w:r>
          </w:p>
        </w:tc>
        <w:tc>
          <w:tcPr>
            <w:tcW w:w="755" w:type="dxa"/>
          </w:tcPr>
          <w:p w14:paraId="6E3FD6A1" w14:textId="77777777" w:rsidR="0092559A" w:rsidRPr="001A30FD" w:rsidRDefault="0092559A" w:rsidP="009255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A30FD">
              <w:rPr>
                <w:rFonts w:ascii="Times New Roman" w:hAnsi="Times New Roman" w:cs="Times New Roman"/>
                <w:sz w:val="20"/>
                <w:szCs w:val="20"/>
              </w:rPr>
              <w:t>0.4</w:t>
            </w:r>
          </w:p>
        </w:tc>
      </w:tr>
      <w:tr w:rsidR="0092559A" w:rsidRPr="001A30FD" w14:paraId="6ECC0E21" w14:textId="77777777" w:rsidTr="0092559A">
        <w:tc>
          <w:tcPr>
            <w:tcW w:w="1156" w:type="dxa"/>
            <w:vMerge/>
          </w:tcPr>
          <w:p w14:paraId="55A09CB3" w14:textId="77777777" w:rsidR="0092559A" w:rsidRPr="001A30FD" w:rsidRDefault="0092559A" w:rsidP="0092559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399" w:type="dxa"/>
          </w:tcPr>
          <w:p w14:paraId="0DA85F63" w14:textId="77777777" w:rsidR="0092559A" w:rsidRPr="001A30FD" w:rsidRDefault="0092559A" w:rsidP="009255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A30FD">
              <w:rPr>
                <w:rFonts w:ascii="Times New Roman" w:hAnsi="Times New Roman" w:cs="Times New Roman"/>
                <w:sz w:val="20"/>
                <w:szCs w:val="20"/>
              </w:rPr>
              <w:t>Sonia Vihar (1432)</w:t>
            </w:r>
          </w:p>
        </w:tc>
        <w:tc>
          <w:tcPr>
            <w:tcW w:w="1328" w:type="dxa"/>
          </w:tcPr>
          <w:p w14:paraId="0F602312" w14:textId="77777777" w:rsidR="0092559A" w:rsidRPr="001A30FD" w:rsidRDefault="0092559A" w:rsidP="009255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A30FD">
              <w:rPr>
                <w:rFonts w:ascii="Times New Roman" w:hAnsi="Times New Roman" w:cs="Times New Roman"/>
                <w:sz w:val="20"/>
                <w:szCs w:val="20"/>
              </w:rPr>
              <w:t>28.710508</w:t>
            </w:r>
          </w:p>
        </w:tc>
        <w:tc>
          <w:tcPr>
            <w:tcW w:w="1331" w:type="dxa"/>
          </w:tcPr>
          <w:p w14:paraId="762E35AA" w14:textId="77777777" w:rsidR="0092559A" w:rsidRPr="001A30FD" w:rsidRDefault="0092559A" w:rsidP="009255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A30FD">
              <w:rPr>
                <w:rFonts w:ascii="Times New Roman" w:hAnsi="Times New Roman" w:cs="Times New Roman"/>
                <w:sz w:val="20"/>
                <w:szCs w:val="20"/>
              </w:rPr>
              <w:t>77.249485</w:t>
            </w:r>
          </w:p>
        </w:tc>
        <w:tc>
          <w:tcPr>
            <w:tcW w:w="756" w:type="dxa"/>
          </w:tcPr>
          <w:p w14:paraId="65CDA993" w14:textId="77777777" w:rsidR="0092559A" w:rsidRPr="001A30FD" w:rsidRDefault="0092559A" w:rsidP="009255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A30FD">
              <w:rPr>
                <w:rFonts w:ascii="Times New Roman" w:hAnsi="Times New Roman" w:cs="Times New Roman"/>
                <w:sz w:val="20"/>
                <w:szCs w:val="20"/>
              </w:rPr>
              <w:t>-44.6</w:t>
            </w:r>
          </w:p>
        </w:tc>
        <w:tc>
          <w:tcPr>
            <w:tcW w:w="756" w:type="dxa"/>
          </w:tcPr>
          <w:p w14:paraId="1DEF5F1F" w14:textId="77777777" w:rsidR="0092559A" w:rsidRPr="001A30FD" w:rsidRDefault="0092559A" w:rsidP="009255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A30FD">
              <w:rPr>
                <w:rFonts w:ascii="Times New Roman" w:hAnsi="Times New Roman" w:cs="Times New Roman"/>
                <w:sz w:val="20"/>
                <w:szCs w:val="20"/>
              </w:rPr>
              <w:t>- 25.8</w:t>
            </w:r>
          </w:p>
        </w:tc>
        <w:tc>
          <w:tcPr>
            <w:tcW w:w="761" w:type="dxa"/>
          </w:tcPr>
          <w:p w14:paraId="0320DF43" w14:textId="77777777" w:rsidR="0092559A" w:rsidRPr="001A30FD" w:rsidRDefault="0092559A" w:rsidP="009255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A30FD">
              <w:rPr>
                <w:rFonts w:ascii="Times New Roman" w:hAnsi="Times New Roman" w:cs="Times New Roman"/>
                <w:sz w:val="20"/>
                <w:szCs w:val="20"/>
              </w:rPr>
              <w:t>114.3</w:t>
            </w:r>
          </w:p>
        </w:tc>
        <w:tc>
          <w:tcPr>
            <w:tcW w:w="755" w:type="dxa"/>
          </w:tcPr>
          <w:p w14:paraId="1F21CD42" w14:textId="77777777" w:rsidR="0092559A" w:rsidRPr="001A30FD" w:rsidRDefault="0092559A" w:rsidP="009255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A30FD">
              <w:rPr>
                <w:rFonts w:ascii="Times New Roman" w:hAnsi="Times New Roman" w:cs="Times New Roman"/>
                <w:sz w:val="20"/>
                <w:szCs w:val="20"/>
              </w:rPr>
              <w:t>0.3</w:t>
            </w:r>
          </w:p>
        </w:tc>
      </w:tr>
      <w:tr w:rsidR="0092559A" w:rsidRPr="001A30FD" w14:paraId="476C685C" w14:textId="77777777" w:rsidTr="0092559A">
        <w:tc>
          <w:tcPr>
            <w:tcW w:w="1156" w:type="dxa"/>
            <w:vMerge/>
          </w:tcPr>
          <w:p w14:paraId="2546FED4" w14:textId="77777777" w:rsidR="0092559A" w:rsidRPr="001A30FD" w:rsidRDefault="0092559A" w:rsidP="0092559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399" w:type="dxa"/>
          </w:tcPr>
          <w:p w14:paraId="2FAAC1CA" w14:textId="77777777" w:rsidR="0092559A" w:rsidRPr="001A30FD" w:rsidRDefault="0092559A" w:rsidP="009255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A30FD">
              <w:rPr>
                <w:rFonts w:ascii="Times New Roman" w:hAnsi="Times New Roman" w:cs="Times New Roman"/>
                <w:sz w:val="20"/>
                <w:szCs w:val="20"/>
              </w:rPr>
              <w:t>Sri_Aurbindo_Marg (1562)</w:t>
            </w:r>
          </w:p>
        </w:tc>
        <w:tc>
          <w:tcPr>
            <w:tcW w:w="1328" w:type="dxa"/>
          </w:tcPr>
          <w:p w14:paraId="44D933C1" w14:textId="77777777" w:rsidR="0092559A" w:rsidRPr="001A30FD" w:rsidRDefault="0092559A" w:rsidP="009255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A30FD">
              <w:rPr>
                <w:rFonts w:ascii="Times New Roman" w:hAnsi="Times New Roman" w:cs="Times New Roman"/>
                <w:sz w:val="20"/>
                <w:szCs w:val="20"/>
              </w:rPr>
              <w:t>28.531346</w:t>
            </w:r>
          </w:p>
        </w:tc>
        <w:tc>
          <w:tcPr>
            <w:tcW w:w="1331" w:type="dxa"/>
          </w:tcPr>
          <w:p w14:paraId="5BA356FE" w14:textId="77777777" w:rsidR="0092559A" w:rsidRPr="001A30FD" w:rsidRDefault="0092559A" w:rsidP="009255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A30FD">
              <w:rPr>
                <w:rFonts w:ascii="Times New Roman" w:hAnsi="Times New Roman" w:cs="Times New Roman"/>
                <w:sz w:val="20"/>
                <w:szCs w:val="20"/>
              </w:rPr>
              <w:t>77.190156</w:t>
            </w:r>
          </w:p>
        </w:tc>
        <w:tc>
          <w:tcPr>
            <w:tcW w:w="756" w:type="dxa"/>
          </w:tcPr>
          <w:p w14:paraId="244D2CFC" w14:textId="77777777" w:rsidR="0092559A" w:rsidRPr="001A30FD" w:rsidRDefault="0092559A" w:rsidP="009255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A30FD">
              <w:rPr>
                <w:rFonts w:ascii="Times New Roman" w:hAnsi="Times New Roman" w:cs="Times New Roman"/>
                <w:sz w:val="20"/>
                <w:szCs w:val="20"/>
              </w:rPr>
              <w:t>2.6</w:t>
            </w:r>
          </w:p>
        </w:tc>
        <w:tc>
          <w:tcPr>
            <w:tcW w:w="756" w:type="dxa"/>
          </w:tcPr>
          <w:p w14:paraId="3FC389CD" w14:textId="77777777" w:rsidR="0092559A" w:rsidRPr="001A30FD" w:rsidRDefault="0092559A" w:rsidP="009255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A30FD">
              <w:rPr>
                <w:rFonts w:ascii="Times New Roman" w:hAnsi="Times New Roman" w:cs="Times New Roman"/>
                <w:sz w:val="20"/>
                <w:szCs w:val="20"/>
              </w:rPr>
              <w:t>3.1</w:t>
            </w:r>
          </w:p>
        </w:tc>
        <w:tc>
          <w:tcPr>
            <w:tcW w:w="761" w:type="dxa"/>
          </w:tcPr>
          <w:p w14:paraId="4B8A5789" w14:textId="77777777" w:rsidR="0092559A" w:rsidRPr="001A30FD" w:rsidRDefault="0092559A" w:rsidP="009255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A30FD">
              <w:rPr>
                <w:rFonts w:ascii="Times New Roman" w:hAnsi="Times New Roman" w:cs="Times New Roman"/>
                <w:sz w:val="20"/>
                <w:szCs w:val="20"/>
              </w:rPr>
              <w:t>53.5</w:t>
            </w:r>
          </w:p>
        </w:tc>
        <w:tc>
          <w:tcPr>
            <w:tcW w:w="755" w:type="dxa"/>
          </w:tcPr>
          <w:p w14:paraId="154D0959" w14:textId="77777777" w:rsidR="0092559A" w:rsidRPr="001A30FD" w:rsidRDefault="0092559A" w:rsidP="009255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A30FD">
              <w:rPr>
                <w:rFonts w:ascii="Times New Roman" w:hAnsi="Times New Roman" w:cs="Times New Roman"/>
                <w:sz w:val="20"/>
                <w:szCs w:val="20"/>
              </w:rPr>
              <w:t>0.1</w:t>
            </w:r>
          </w:p>
        </w:tc>
      </w:tr>
      <w:tr w:rsidR="0092559A" w:rsidRPr="001A30FD" w14:paraId="54F4E3E3" w14:textId="77777777" w:rsidTr="0092559A">
        <w:tc>
          <w:tcPr>
            <w:tcW w:w="1156" w:type="dxa"/>
            <w:vMerge/>
          </w:tcPr>
          <w:p w14:paraId="24EC60C6" w14:textId="77777777" w:rsidR="0092559A" w:rsidRPr="001A30FD" w:rsidRDefault="0092559A" w:rsidP="0092559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399" w:type="dxa"/>
          </w:tcPr>
          <w:p w14:paraId="1B494D1F" w14:textId="77777777" w:rsidR="0092559A" w:rsidRPr="001A30FD" w:rsidRDefault="0092559A" w:rsidP="009255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A30FD">
              <w:rPr>
                <w:rFonts w:ascii="Times New Roman" w:hAnsi="Times New Roman" w:cs="Times New Roman"/>
                <w:sz w:val="20"/>
                <w:szCs w:val="20"/>
              </w:rPr>
              <w:t>Mundak (1561)</w:t>
            </w:r>
          </w:p>
        </w:tc>
        <w:tc>
          <w:tcPr>
            <w:tcW w:w="1328" w:type="dxa"/>
          </w:tcPr>
          <w:p w14:paraId="662052C9" w14:textId="77777777" w:rsidR="0092559A" w:rsidRPr="001A30FD" w:rsidRDefault="0092559A" w:rsidP="009255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A30FD">
              <w:rPr>
                <w:rFonts w:ascii="Times New Roman" w:hAnsi="Times New Roman" w:cs="Times New Roman"/>
                <w:sz w:val="20"/>
                <w:szCs w:val="20"/>
              </w:rPr>
              <w:t>28.684678</w:t>
            </w:r>
          </w:p>
        </w:tc>
        <w:tc>
          <w:tcPr>
            <w:tcW w:w="1331" w:type="dxa"/>
          </w:tcPr>
          <w:p w14:paraId="0114CF87" w14:textId="77777777" w:rsidR="0092559A" w:rsidRPr="001A30FD" w:rsidRDefault="0092559A" w:rsidP="009255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A30FD">
              <w:rPr>
                <w:rFonts w:ascii="Times New Roman" w:hAnsi="Times New Roman" w:cs="Times New Roman"/>
                <w:sz w:val="20"/>
                <w:szCs w:val="20"/>
              </w:rPr>
              <w:t>77.076574</w:t>
            </w:r>
          </w:p>
        </w:tc>
        <w:tc>
          <w:tcPr>
            <w:tcW w:w="756" w:type="dxa"/>
          </w:tcPr>
          <w:p w14:paraId="166A0DBE" w14:textId="77777777" w:rsidR="0092559A" w:rsidRPr="001A30FD" w:rsidRDefault="0092559A" w:rsidP="009255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A30FD">
              <w:rPr>
                <w:rFonts w:ascii="Times New Roman" w:hAnsi="Times New Roman" w:cs="Times New Roman"/>
                <w:sz w:val="20"/>
                <w:szCs w:val="20"/>
              </w:rPr>
              <w:t>19.0</w:t>
            </w:r>
          </w:p>
        </w:tc>
        <w:tc>
          <w:tcPr>
            <w:tcW w:w="756" w:type="dxa"/>
          </w:tcPr>
          <w:p w14:paraId="7D9DDF21" w14:textId="77777777" w:rsidR="0092559A" w:rsidRPr="001A30FD" w:rsidRDefault="0092559A" w:rsidP="009255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A30FD">
              <w:rPr>
                <w:rFonts w:ascii="Times New Roman" w:hAnsi="Times New Roman" w:cs="Times New Roman"/>
                <w:sz w:val="20"/>
                <w:szCs w:val="20"/>
              </w:rPr>
              <w:t>18.8</w:t>
            </w:r>
          </w:p>
        </w:tc>
        <w:tc>
          <w:tcPr>
            <w:tcW w:w="761" w:type="dxa"/>
          </w:tcPr>
          <w:p w14:paraId="2C85E7AB" w14:textId="77777777" w:rsidR="0092559A" w:rsidRPr="001A30FD" w:rsidRDefault="0092559A" w:rsidP="009255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A30FD">
              <w:rPr>
                <w:rFonts w:ascii="Times New Roman" w:hAnsi="Times New Roman" w:cs="Times New Roman"/>
                <w:sz w:val="20"/>
                <w:szCs w:val="20"/>
              </w:rPr>
              <w:t>50.8</w:t>
            </w:r>
          </w:p>
        </w:tc>
        <w:tc>
          <w:tcPr>
            <w:tcW w:w="755" w:type="dxa"/>
          </w:tcPr>
          <w:p w14:paraId="281551EE" w14:textId="77777777" w:rsidR="0092559A" w:rsidRPr="001A30FD" w:rsidRDefault="0092559A" w:rsidP="009255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A30FD">
              <w:rPr>
                <w:rFonts w:ascii="Times New Roman" w:hAnsi="Times New Roman" w:cs="Times New Roman"/>
                <w:sz w:val="20"/>
                <w:szCs w:val="20"/>
              </w:rPr>
              <w:t>0.6</w:t>
            </w:r>
          </w:p>
        </w:tc>
      </w:tr>
      <w:tr w:rsidR="00384719" w:rsidRPr="001A30FD" w14:paraId="06A93662" w14:textId="77777777" w:rsidTr="0092559A">
        <w:tc>
          <w:tcPr>
            <w:tcW w:w="1156" w:type="dxa"/>
            <w:vMerge/>
          </w:tcPr>
          <w:p w14:paraId="51D75FCB" w14:textId="77777777" w:rsidR="00384719" w:rsidRPr="001A30FD" w:rsidRDefault="00384719" w:rsidP="0038471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399" w:type="dxa"/>
          </w:tcPr>
          <w:p w14:paraId="4E82D0E7" w14:textId="77777777" w:rsidR="00384719" w:rsidRPr="001A30FD" w:rsidRDefault="00384719" w:rsidP="0038471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A30FD">
              <w:rPr>
                <w:rFonts w:ascii="Times New Roman" w:hAnsi="Times New Roman" w:cs="Times New Roman"/>
                <w:sz w:val="20"/>
                <w:szCs w:val="20"/>
              </w:rPr>
              <w:t>New_collectorate (1569)</w:t>
            </w:r>
          </w:p>
        </w:tc>
        <w:tc>
          <w:tcPr>
            <w:tcW w:w="1328" w:type="dxa"/>
          </w:tcPr>
          <w:p w14:paraId="0B9505D0" w14:textId="77777777" w:rsidR="00384719" w:rsidRPr="001A30FD" w:rsidRDefault="00384719" w:rsidP="0038471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A30FD">
              <w:rPr>
                <w:rFonts w:ascii="Times New Roman" w:hAnsi="Times New Roman" w:cs="Times New Roman"/>
                <w:sz w:val="20"/>
                <w:szCs w:val="20"/>
              </w:rPr>
              <w:t>28.974801</w:t>
            </w:r>
          </w:p>
        </w:tc>
        <w:tc>
          <w:tcPr>
            <w:tcW w:w="1331" w:type="dxa"/>
          </w:tcPr>
          <w:p w14:paraId="6F0CB282" w14:textId="77777777" w:rsidR="00384719" w:rsidRPr="001A30FD" w:rsidRDefault="00384719" w:rsidP="0038471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A30FD">
              <w:rPr>
                <w:rFonts w:ascii="Times New Roman" w:hAnsi="Times New Roman" w:cs="Times New Roman"/>
                <w:sz w:val="20"/>
                <w:szCs w:val="20"/>
              </w:rPr>
              <w:t>77.213357</w:t>
            </w:r>
          </w:p>
        </w:tc>
        <w:tc>
          <w:tcPr>
            <w:tcW w:w="756" w:type="dxa"/>
          </w:tcPr>
          <w:p w14:paraId="55291D09" w14:textId="77777777" w:rsidR="00384719" w:rsidRPr="001A30FD" w:rsidRDefault="00384719" w:rsidP="0038471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A30FD">
              <w:rPr>
                <w:rFonts w:ascii="Times New Roman" w:hAnsi="Times New Roman" w:cs="Times New Roman"/>
                <w:sz w:val="20"/>
                <w:szCs w:val="20"/>
              </w:rPr>
              <w:t>-83.3</w:t>
            </w:r>
          </w:p>
        </w:tc>
        <w:tc>
          <w:tcPr>
            <w:tcW w:w="756" w:type="dxa"/>
          </w:tcPr>
          <w:p w14:paraId="254BCD32" w14:textId="77777777" w:rsidR="00384719" w:rsidRPr="001A30FD" w:rsidRDefault="00384719" w:rsidP="0038471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A30FD">
              <w:rPr>
                <w:rFonts w:ascii="Times New Roman" w:hAnsi="Times New Roman" w:cs="Times New Roman"/>
                <w:sz w:val="20"/>
                <w:szCs w:val="20"/>
              </w:rPr>
              <w:t>- 46.4</w:t>
            </w:r>
          </w:p>
        </w:tc>
        <w:tc>
          <w:tcPr>
            <w:tcW w:w="761" w:type="dxa"/>
          </w:tcPr>
          <w:p w14:paraId="680BB25B" w14:textId="77777777" w:rsidR="00384719" w:rsidRPr="001A30FD" w:rsidRDefault="00384719" w:rsidP="0038471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A30FD">
              <w:rPr>
                <w:rFonts w:ascii="Times New Roman" w:hAnsi="Times New Roman" w:cs="Times New Roman"/>
                <w:sz w:val="20"/>
                <w:szCs w:val="20"/>
              </w:rPr>
              <w:t>142.2</w:t>
            </w:r>
          </w:p>
        </w:tc>
        <w:tc>
          <w:tcPr>
            <w:tcW w:w="755" w:type="dxa"/>
          </w:tcPr>
          <w:p w14:paraId="23C639EE" w14:textId="77777777" w:rsidR="00384719" w:rsidRPr="001A30FD" w:rsidRDefault="00384719" w:rsidP="0038471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A30FD">
              <w:rPr>
                <w:rFonts w:ascii="Times New Roman" w:hAnsi="Times New Roman" w:cs="Times New Roman"/>
                <w:sz w:val="20"/>
                <w:szCs w:val="20"/>
              </w:rPr>
              <w:t>0.4</w:t>
            </w:r>
          </w:p>
        </w:tc>
      </w:tr>
      <w:tr w:rsidR="00384719" w:rsidRPr="001A30FD" w14:paraId="444251E3" w14:textId="77777777" w:rsidTr="0092559A">
        <w:tc>
          <w:tcPr>
            <w:tcW w:w="1156" w:type="dxa"/>
            <w:vMerge/>
          </w:tcPr>
          <w:p w14:paraId="2497F5B1" w14:textId="77777777" w:rsidR="00384719" w:rsidRPr="001A30FD" w:rsidRDefault="00384719" w:rsidP="0038471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399" w:type="dxa"/>
          </w:tcPr>
          <w:p w14:paraId="74B94198" w14:textId="77777777" w:rsidR="00384719" w:rsidRPr="001A30FD" w:rsidRDefault="00384719" w:rsidP="0038471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A30FD">
              <w:rPr>
                <w:rFonts w:ascii="Times New Roman" w:hAnsi="Times New Roman" w:cs="Times New Roman"/>
                <w:sz w:val="20"/>
                <w:szCs w:val="20"/>
              </w:rPr>
              <w:t>New_mandi (1550)</w:t>
            </w:r>
          </w:p>
        </w:tc>
        <w:tc>
          <w:tcPr>
            <w:tcW w:w="1328" w:type="dxa"/>
          </w:tcPr>
          <w:p w14:paraId="02164A33" w14:textId="77777777" w:rsidR="00384719" w:rsidRPr="001A30FD" w:rsidRDefault="00384719" w:rsidP="0038471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A30FD">
              <w:rPr>
                <w:rFonts w:ascii="Times New Roman" w:hAnsi="Times New Roman" w:cs="Times New Roman"/>
                <w:sz w:val="20"/>
                <w:szCs w:val="20"/>
              </w:rPr>
              <w:t>29.4723508</w:t>
            </w:r>
          </w:p>
        </w:tc>
        <w:tc>
          <w:tcPr>
            <w:tcW w:w="1331" w:type="dxa"/>
          </w:tcPr>
          <w:p w14:paraId="2C29423F" w14:textId="77777777" w:rsidR="00384719" w:rsidRPr="001A30FD" w:rsidRDefault="00384719" w:rsidP="0038471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A30FD">
              <w:rPr>
                <w:rFonts w:ascii="Times New Roman" w:hAnsi="Times New Roman" w:cs="Times New Roman"/>
                <w:sz w:val="20"/>
                <w:szCs w:val="20"/>
              </w:rPr>
              <w:t>77.7194031</w:t>
            </w:r>
          </w:p>
        </w:tc>
        <w:tc>
          <w:tcPr>
            <w:tcW w:w="756" w:type="dxa"/>
          </w:tcPr>
          <w:p w14:paraId="45DF3BD0" w14:textId="77777777" w:rsidR="00384719" w:rsidRPr="001A30FD" w:rsidRDefault="00384719" w:rsidP="0038471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A30FD">
              <w:rPr>
                <w:rFonts w:ascii="Times New Roman" w:hAnsi="Times New Roman" w:cs="Times New Roman"/>
                <w:sz w:val="20"/>
                <w:szCs w:val="20"/>
              </w:rPr>
              <w:t>-65.0</w:t>
            </w:r>
          </w:p>
        </w:tc>
        <w:tc>
          <w:tcPr>
            <w:tcW w:w="756" w:type="dxa"/>
          </w:tcPr>
          <w:p w14:paraId="20066BA3" w14:textId="77777777" w:rsidR="00384719" w:rsidRPr="001A30FD" w:rsidRDefault="00384719" w:rsidP="0038471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A30FD">
              <w:rPr>
                <w:rFonts w:ascii="Times New Roman" w:hAnsi="Times New Roman" w:cs="Times New Roman"/>
                <w:sz w:val="20"/>
                <w:szCs w:val="20"/>
              </w:rPr>
              <w:t>- 44.9</w:t>
            </w:r>
          </w:p>
        </w:tc>
        <w:tc>
          <w:tcPr>
            <w:tcW w:w="761" w:type="dxa"/>
          </w:tcPr>
          <w:p w14:paraId="315C1439" w14:textId="77777777" w:rsidR="00384719" w:rsidRPr="001A30FD" w:rsidRDefault="00384719" w:rsidP="0038471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A30FD">
              <w:rPr>
                <w:rFonts w:ascii="Times New Roman" w:hAnsi="Times New Roman" w:cs="Times New Roman"/>
                <w:sz w:val="20"/>
                <w:szCs w:val="20"/>
              </w:rPr>
              <w:t>109.6</w:t>
            </w:r>
          </w:p>
        </w:tc>
        <w:tc>
          <w:tcPr>
            <w:tcW w:w="755" w:type="dxa"/>
          </w:tcPr>
          <w:p w14:paraId="3480978A" w14:textId="77777777" w:rsidR="00384719" w:rsidRPr="001A30FD" w:rsidRDefault="00384719" w:rsidP="0038471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A30FD">
              <w:rPr>
                <w:rFonts w:ascii="Times New Roman" w:hAnsi="Times New Roman" w:cs="Times New Roman"/>
                <w:sz w:val="20"/>
                <w:szCs w:val="20"/>
              </w:rPr>
              <w:t>0.4</w:t>
            </w:r>
          </w:p>
        </w:tc>
      </w:tr>
      <w:tr w:rsidR="00384719" w:rsidRPr="001A30FD" w14:paraId="69FD63F0" w14:textId="77777777" w:rsidTr="0092559A">
        <w:tc>
          <w:tcPr>
            <w:tcW w:w="1156" w:type="dxa"/>
            <w:vMerge/>
          </w:tcPr>
          <w:p w14:paraId="3F4C599E" w14:textId="77777777" w:rsidR="00384719" w:rsidRPr="001A30FD" w:rsidRDefault="00384719" w:rsidP="0038471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399" w:type="dxa"/>
          </w:tcPr>
          <w:p w14:paraId="6F16C84E" w14:textId="77777777" w:rsidR="00384719" w:rsidRPr="001A30FD" w:rsidRDefault="00384719" w:rsidP="0038471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A30FD">
              <w:rPr>
                <w:rFonts w:ascii="Times New Roman" w:hAnsi="Times New Roman" w:cs="Times New Roman"/>
                <w:sz w:val="20"/>
                <w:szCs w:val="20"/>
              </w:rPr>
              <w:t>Bawana (1560)</w:t>
            </w:r>
          </w:p>
        </w:tc>
        <w:tc>
          <w:tcPr>
            <w:tcW w:w="1328" w:type="dxa"/>
          </w:tcPr>
          <w:p w14:paraId="580F443B" w14:textId="77777777" w:rsidR="00384719" w:rsidRPr="001A30FD" w:rsidRDefault="00384719" w:rsidP="0038471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A30FD">
              <w:rPr>
                <w:rFonts w:ascii="Times New Roman" w:hAnsi="Times New Roman" w:cs="Times New Roman"/>
                <w:sz w:val="20"/>
                <w:szCs w:val="20"/>
              </w:rPr>
              <w:t>28.776200</w:t>
            </w:r>
          </w:p>
        </w:tc>
        <w:tc>
          <w:tcPr>
            <w:tcW w:w="1331" w:type="dxa"/>
          </w:tcPr>
          <w:p w14:paraId="5CB97ADA" w14:textId="77777777" w:rsidR="00384719" w:rsidRPr="001A30FD" w:rsidRDefault="00384719" w:rsidP="0038471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A30FD">
              <w:rPr>
                <w:rFonts w:ascii="Times New Roman" w:hAnsi="Times New Roman" w:cs="Times New Roman"/>
                <w:sz w:val="20"/>
                <w:szCs w:val="20"/>
              </w:rPr>
              <w:t>77.051074</w:t>
            </w:r>
          </w:p>
        </w:tc>
        <w:tc>
          <w:tcPr>
            <w:tcW w:w="756" w:type="dxa"/>
          </w:tcPr>
          <w:p w14:paraId="52AADADB" w14:textId="77777777" w:rsidR="00384719" w:rsidRPr="001A30FD" w:rsidRDefault="00384719" w:rsidP="0038471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A30FD">
              <w:rPr>
                <w:rFonts w:ascii="Times New Roman" w:hAnsi="Times New Roman" w:cs="Times New Roman"/>
                <w:sz w:val="20"/>
                <w:szCs w:val="20"/>
              </w:rPr>
              <w:t>-92.6</w:t>
            </w:r>
          </w:p>
        </w:tc>
        <w:tc>
          <w:tcPr>
            <w:tcW w:w="756" w:type="dxa"/>
          </w:tcPr>
          <w:p w14:paraId="7F9ADF58" w14:textId="77777777" w:rsidR="00384719" w:rsidRPr="001A30FD" w:rsidRDefault="00384719" w:rsidP="0038471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A30FD">
              <w:rPr>
                <w:rFonts w:ascii="Times New Roman" w:hAnsi="Times New Roman" w:cs="Times New Roman"/>
                <w:sz w:val="20"/>
                <w:szCs w:val="20"/>
              </w:rPr>
              <w:t>- 41.9</w:t>
            </w:r>
          </w:p>
        </w:tc>
        <w:tc>
          <w:tcPr>
            <w:tcW w:w="761" w:type="dxa"/>
          </w:tcPr>
          <w:p w14:paraId="7377205C" w14:textId="77777777" w:rsidR="00384719" w:rsidRPr="001A30FD" w:rsidRDefault="00384719" w:rsidP="0038471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A30FD">
              <w:rPr>
                <w:rFonts w:ascii="Times New Roman" w:hAnsi="Times New Roman" w:cs="Times New Roman"/>
                <w:sz w:val="20"/>
                <w:szCs w:val="20"/>
              </w:rPr>
              <w:t>163.4</w:t>
            </w:r>
          </w:p>
        </w:tc>
        <w:tc>
          <w:tcPr>
            <w:tcW w:w="755" w:type="dxa"/>
          </w:tcPr>
          <w:p w14:paraId="3C21711E" w14:textId="77777777" w:rsidR="00384719" w:rsidRPr="001A30FD" w:rsidRDefault="00384719" w:rsidP="0038471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A30FD">
              <w:rPr>
                <w:rFonts w:ascii="Times New Roman" w:hAnsi="Times New Roman" w:cs="Times New Roman"/>
                <w:sz w:val="20"/>
                <w:szCs w:val="20"/>
              </w:rPr>
              <w:t>0.4</w:t>
            </w:r>
          </w:p>
        </w:tc>
      </w:tr>
    </w:tbl>
    <w:p w14:paraId="38EFD870" w14:textId="77777777" w:rsidR="00817F76" w:rsidRPr="001A30FD" w:rsidRDefault="00817F76" w:rsidP="00817F76">
      <w:pPr>
        <w:rPr>
          <w:rFonts w:ascii="Times New Roman" w:hAnsi="Times New Roman" w:cs="Times New Roman"/>
          <w:sz w:val="24"/>
          <w:szCs w:val="24"/>
        </w:rPr>
      </w:pPr>
    </w:p>
    <w:p w14:paraId="644F09E4" w14:textId="77777777" w:rsidR="00817F76" w:rsidRPr="001A30FD" w:rsidRDefault="00817F76" w:rsidP="00817F76">
      <w:pPr>
        <w:rPr>
          <w:rFonts w:ascii="Times New Roman" w:hAnsi="Times New Roman" w:cs="Times New Roman"/>
          <w:sz w:val="24"/>
          <w:szCs w:val="24"/>
        </w:rPr>
      </w:pPr>
    </w:p>
    <w:p w14:paraId="473B5B6D" w14:textId="77777777" w:rsidR="00817F76" w:rsidRPr="001A30FD" w:rsidRDefault="00817F76" w:rsidP="00817F76">
      <w:pPr>
        <w:rPr>
          <w:rFonts w:ascii="Times New Roman" w:hAnsi="Times New Roman" w:cs="Times New Roman"/>
          <w:sz w:val="24"/>
          <w:szCs w:val="24"/>
        </w:rPr>
      </w:pPr>
    </w:p>
    <w:p w14:paraId="4B2F3824" w14:textId="77777777" w:rsidR="00817F76" w:rsidRPr="001A30FD" w:rsidRDefault="00817F76" w:rsidP="00817F76">
      <w:pPr>
        <w:rPr>
          <w:rFonts w:ascii="Times New Roman" w:hAnsi="Times New Roman" w:cs="Times New Roman"/>
          <w:sz w:val="24"/>
          <w:szCs w:val="24"/>
        </w:rPr>
      </w:pPr>
    </w:p>
    <w:p w14:paraId="6D89AB38" w14:textId="77777777" w:rsidR="00817F76" w:rsidRPr="001A30FD" w:rsidRDefault="00817F76" w:rsidP="00817F76">
      <w:pPr>
        <w:rPr>
          <w:rFonts w:ascii="Times New Roman" w:hAnsi="Times New Roman" w:cs="Times New Roman"/>
          <w:sz w:val="24"/>
          <w:szCs w:val="24"/>
        </w:rPr>
      </w:pPr>
    </w:p>
    <w:p w14:paraId="557A83FF" w14:textId="314E3170" w:rsidR="009C2254" w:rsidRPr="001A30FD" w:rsidRDefault="009C2254" w:rsidP="009C2254">
      <w:pPr>
        <w:rPr>
          <w:rFonts w:ascii="Times New Roman" w:hAnsi="Times New Roman" w:cs="Times New Roman"/>
          <w:sz w:val="24"/>
          <w:szCs w:val="24"/>
        </w:rPr>
      </w:pPr>
      <w:r w:rsidRPr="001A30FD">
        <w:rPr>
          <w:rFonts w:ascii="Times New Roman" w:hAnsi="Times New Roman" w:cs="Times New Roman"/>
          <w:b/>
          <w:sz w:val="24"/>
          <w:szCs w:val="24"/>
        </w:rPr>
        <w:lastRenderedPageBreak/>
        <w:t>Table ST</w:t>
      </w:r>
      <w:r w:rsidR="002724A9" w:rsidRPr="001A30FD">
        <w:rPr>
          <w:rFonts w:ascii="Times New Roman" w:hAnsi="Times New Roman" w:cs="Times New Roman"/>
          <w:b/>
          <w:sz w:val="24"/>
          <w:szCs w:val="24"/>
        </w:rPr>
        <w:t>4</w:t>
      </w:r>
      <w:r w:rsidRPr="001A30FD">
        <w:rPr>
          <w:rFonts w:ascii="Times New Roman" w:hAnsi="Times New Roman" w:cs="Times New Roman"/>
          <w:b/>
          <w:sz w:val="24"/>
          <w:szCs w:val="24"/>
        </w:rPr>
        <w:t>:</w:t>
      </w:r>
      <w:r w:rsidR="00733023" w:rsidRPr="001A30FD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1A30FD">
        <w:rPr>
          <w:rFonts w:ascii="Times New Roman" w:hAnsi="Times New Roman" w:cs="Times New Roman"/>
          <w:sz w:val="24"/>
          <w:szCs w:val="24"/>
        </w:rPr>
        <w:t xml:space="preserve">Model performance goals used </w:t>
      </w:r>
      <w:r w:rsidR="00733023" w:rsidRPr="001A30FD">
        <w:rPr>
          <w:rFonts w:ascii="Times New Roman" w:hAnsi="Times New Roman" w:cs="Times New Roman"/>
          <w:sz w:val="24"/>
          <w:szCs w:val="24"/>
        </w:rPr>
        <w:t>to evaluate the model performance for PM</w:t>
      </w:r>
      <w:r w:rsidR="00733023" w:rsidRPr="001A30FD">
        <w:rPr>
          <w:rFonts w:ascii="Times New Roman" w:hAnsi="Times New Roman" w:cs="Times New Roman"/>
          <w:sz w:val="24"/>
          <w:szCs w:val="24"/>
          <w:vertAlign w:val="subscript"/>
        </w:rPr>
        <w:t>2.5</w:t>
      </w:r>
      <w:r w:rsidR="00733023" w:rsidRPr="001A30FD">
        <w:rPr>
          <w:rFonts w:ascii="Times New Roman" w:hAnsi="Times New Roman" w:cs="Times New Roman"/>
          <w:sz w:val="24"/>
          <w:szCs w:val="24"/>
        </w:rPr>
        <w:t xml:space="preserve"> (Morris et al., 2005)</w:t>
      </w:r>
    </w:p>
    <w:tbl>
      <w:tblPr>
        <w:tblW w:w="9924" w:type="dxa"/>
        <w:tblCellMar>
          <w:left w:w="0" w:type="dxa"/>
          <w:right w:w="0" w:type="dxa"/>
        </w:tblCellMar>
        <w:tblLook w:val="0420" w:firstRow="1" w:lastRow="0" w:firstColumn="0" w:lastColumn="0" w:noHBand="0" w:noVBand="1"/>
      </w:tblPr>
      <w:tblGrid>
        <w:gridCol w:w="2540"/>
        <w:gridCol w:w="1920"/>
        <w:gridCol w:w="5464"/>
      </w:tblGrid>
      <w:tr w:rsidR="00B414C4" w:rsidRPr="001A30FD" w14:paraId="36D8646A" w14:textId="77777777" w:rsidTr="00B414C4">
        <w:trPr>
          <w:trHeight w:val="584"/>
        </w:trPr>
        <w:tc>
          <w:tcPr>
            <w:tcW w:w="25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826A2D4" w14:textId="77777777" w:rsidR="00E52336" w:rsidRPr="001A30FD" w:rsidRDefault="00B414C4" w:rsidP="00B414C4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A30F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Fractional  Bias</w:t>
            </w:r>
          </w:p>
        </w:tc>
        <w:tc>
          <w:tcPr>
            <w:tcW w:w="19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D418D02" w14:textId="77777777" w:rsidR="00E52336" w:rsidRPr="001A30FD" w:rsidRDefault="00B414C4" w:rsidP="00B414C4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A30F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Fractional  Error</w:t>
            </w:r>
          </w:p>
        </w:tc>
        <w:tc>
          <w:tcPr>
            <w:tcW w:w="54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6CB7871" w14:textId="77777777" w:rsidR="00E52336" w:rsidRPr="001A30FD" w:rsidRDefault="00B414C4" w:rsidP="00B414C4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A30F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mment</w:t>
            </w:r>
          </w:p>
        </w:tc>
      </w:tr>
      <w:tr w:rsidR="00B414C4" w:rsidRPr="001A30FD" w14:paraId="1BFEAF2F" w14:textId="77777777" w:rsidTr="00B414C4">
        <w:trPr>
          <w:trHeight w:val="584"/>
        </w:trPr>
        <w:tc>
          <w:tcPr>
            <w:tcW w:w="25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690F66C" w14:textId="77777777" w:rsidR="00E52336" w:rsidRPr="001A30FD" w:rsidRDefault="00B414C4" w:rsidP="00B414C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A30FD">
              <w:rPr>
                <w:rFonts w:ascii="Times New Roman" w:hAnsi="Times New Roman" w:cs="Times New Roman"/>
                <w:sz w:val="24"/>
                <w:szCs w:val="24"/>
              </w:rPr>
              <w:t>≤ ± 15%</w:t>
            </w:r>
          </w:p>
        </w:tc>
        <w:tc>
          <w:tcPr>
            <w:tcW w:w="19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24A64C1" w14:textId="77777777" w:rsidR="00E52336" w:rsidRPr="001A30FD" w:rsidRDefault="00B414C4" w:rsidP="00B414C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A30FD">
              <w:rPr>
                <w:rFonts w:ascii="Times New Roman" w:hAnsi="Times New Roman" w:cs="Times New Roman"/>
                <w:sz w:val="24"/>
                <w:szCs w:val="24"/>
              </w:rPr>
              <w:t>≤ 35%</w:t>
            </w:r>
          </w:p>
        </w:tc>
        <w:tc>
          <w:tcPr>
            <w:tcW w:w="54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B07F996" w14:textId="77777777" w:rsidR="00E52336" w:rsidRPr="001A30FD" w:rsidRDefault="00B414C4" w:rsidP="00B414C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A30FD">
              <w:rPr>
                <w:rFonts w:ascii="Times New Roman" w:hAnsi="Times New Roman" w:cs="Times New Roman"/>
                <w:sz w:val="24"/>
                <w:szCs w:val="24"/>
              </w:rPr>
              <w:t>A level of model performance that would be considered excellent</w:t>
            </w:r>
          </w:p>
        </w:tc>
      </w:tr>
      <w:tr w:rsidR="00B414C4" w:rsidRPr="001A30FD" w14:paraId="42324463" w14:textId="77777777" w:rsidTr="00B414C4">
        <w:trPr>
          <w:trHeight w:val="584"/>
        </w:trPr>
        <w:tc>
          <w:tcPr>
            <w:tcW w:w="25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49360B0" w14:textId="77777777" w:rsidR="00E52336" w:rsidRPr="001A30FD" w:rsidRDefault="00B414C4" w:rsidP="00B414C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A30FD">
              <w:rPr>
                <w:rFonts w:ascii="Times New Roman" w:hAnsi="Times New Roman" w:cs="Times New Roman"/>
                <w:sz w:val="24"/>
                <w:szCs w:val="24"/>
              </w:rPr>
              <w:t>≤ ± 30%</w:t>
            </w:r>
          </w:p>
        </w:tc>
        <w:tc>
          <w:tcPr>
            <w:tcW w:w="19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4F105C5" w14:textId="77777777" w:rsidR="00E52336" w:rsidRPr="001A30FD" w:rsidRDefault="00B414C4" w:rsidP="00B414C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A30FD">
              <w:rPr>
                <w:rFonts w:ascii="Times New Roman" w:hAnsi="Times New Roman" w:cs="Times New Roman"/>
                <w:sz w:val="24"/>
                <w:szCs w:val="24"/>
              </w:rPr>
              <w:t>≤ 50%</w:t>
            </w:r>
          </w:p>
        </w:tc>
        <w:tc>
          <w:tcPr>
            <w:tcW w:w="54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D773B7E" w14:textId="77777777" w:rsidR="00E52336" w:rsidRPr="001A30FD" w:rsidRDefault="00B414C4" w:rsidP="00B414C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A30FD">
              <w:rPr>
                <w:rFonts w:ascii="Times New Roman" w:hAnsi="Times New Roman" w:cs="Times New Roman"/>
                <w:sz w:val="24"/>
                <w:szCs w:val="24"/>
              </w:rPr>
              <w:t>A level of model performance that would be considered good</w:t>
            </w:r>
          </w:p>
        </w:tc>
      </w:tr>
      <w:tr w:rsidR="00B414C4" w:rsidRPr="001A30FD" w14:paraId="1CAFAAD0" w14:textId="77777777" w:rsidTr="00B414C4">
        <w:trPr>
          <w:trHeight w:val="584"/>
        </w:trPr>
        <w:tc>
          <w:tcPr>
            <w:tcW w:w="25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D766E39" w14:textId="77777777" w:rsidR="00E52336" w:rsidRPr="001A30FD" w:rsidRDefault="00B414C4" w:rsidP="00B414C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A30FD">
              <w:rPr>
                <w:rFonts w:ascii="Times New Roman" w:hAnsi="Times New Roman" w:cs="Times New Roman"/>
                <w:sz w:val="24"/>
                <w:szCs w:val="24"/>
              </w:rPr>
              <w:t>≤ ± 60%</w:t>
            </w:r>
          </w:p>
        </w:tc>
        <w:tc>
          <w:tcPr>
            <w:tcW w:w="19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36F3588" w14:textId="77777777" w:rsidR="00E52336" w:rsidRPr="001A30FD" w:rsidRDefault="00B414C4" w:rsidP="00B414C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A30FD">
              <w:rPr>
                <w:rFonts w:ascii="Times New Roman" w:hAnsi="Times New Roman" w:cs="Times New Roman"/>
                <w:sz w:val="24"/>
                <w:szCs w:val="24"/>
              </w:rPr>
              <w:t>≤ 75%</w:t>
            </w:r>
          </w:p>
        </w:tc>
        <w:tc>
          <w:tcPr>
            <w:tcW w:w="54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C657E6B" w14:textId="77777777" w:rsidR="00E52336" w:rsidRPr="001A30FD" w:rsidRDefault="00B414C4" w:rsidP="00B414C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A30FD">
              <w:rPr>
                <w:rFonts w:ascii="Times New Roman" w:hAnsi="Times New Roman" w:cs="Times New Roman"/>
                <w:sz w:val="24"/>
                <w:szCs w:val="24"/>
              </w:rPr>
              <w:t>A level of model performance that would be considered average and hope each PM species could meet for regulatory modeling</w:t>
            </w:r>
          </w:p>
        </w:tc>
      </w:tr>
      <w:tr w:rsidR="00B414C4" w:rsidRPr="001A30FD" w14:paraId="73F5D39D" w14:textId="77777777" w:rsidTr="00B414C4">
        <w:trPr>
          <w:trHeight w:val="584"/>
        </w:trPr>
        <w:tc>
          <w:tcPr>
            <w:tcW w:w="25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A389C2C" w14:textId="77777777" w:rsidR="00E52336" w:rsidRPr="001A30FD" w:rsidRDefault="00B414C4" w:rsidP="00B414C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A30FD">
              <w:rPr>
                <w:rFonts w:ascii="Times New Roman" w:hAnsi="Times New Roman" w:cs="Times New Roman"/>
                <w:sz w:val="24"/>
                <w:szCs w:val="24"/>
              </w:rPr>
              <w:t>&gt; ± 60%</w:t>
            </w:r>
          </w:p>
        </w:tc>
        <w:tc>
          <w:tcPr>
            <w:tcW w:w="19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8CBF6B7" w14:textId="77777777" w:rsidR="00E52336" w:rsidRPr="001A30FD" w:rsidRDefault="00B414C4" w:rsidP="00B414C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A30FD">
              <w:rPr>
                <w:rFonts w:ascii="Times New Roman" w:hAnsi="Times New Roman" w:cs="Times New Roman"/>
                <w:sz w:val="24"/>
                <w:szCs w:val="24"/>
              </w:rPr>
              <w:t>&gt; 75%</w:t>
            </w:r>
          </w:p>
        </w:tc>
        <w:tc>
          <w:tcPr>
            <w:tcW w:w="54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3C47CD6" w14:textId="77777777" w:rsidR="00E52336" w:rsidRPr="001A30FD" w:rsidRDefault="00B414C4" w:rsidP="00B414C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A30FD">
              <w:rPr>
                <w:rFonts w:ascii="Times New Roman" w:hAnsi="Times New Roman" w:cs="Times New Roman"/>
                <w:sz w:val="24"/>
                <w:szCs w:val="24"/>
              </w:rPr>
              <w:t>At or exceeding this level of performance indicates  fundamental problems with the modeling system</w:t>
            </w:r>
          </w:p>
        </w:tc>
      </w:tr>
    </w:tbl>
    <w:p w14:paraId="38C41EE1" w14:textId="77777777" w:rsidR="009C2254" w:rsidRPr="001A30FD" w:rsidRDefault="009C2254" w:rsidP="009C2254">
      <w:pPr>
        <w:rPr>
          <w:rFonts w:ascii="Times New Roman" w:hAnsi="Times New Roman" w:cs="Times New Roman"/>
          <w:b/>
          <w:sz w:val="24"/>
          <w:szCs w:val="24"/>
        </w:rPr>
      </w:pPr>
    </w:p>
    <w:p w14:paraId="56E1667E" w14:textId="1FCB6989" w:rsidR="00733023" w:rsidRPr="001A30FD" w:rsidRDefault="001B7DB2" w:rsidP="00817F76">
      <w:pPr>
        <w:rPr>
          <w:rFonts w:ascii="Times New Roman" w:hAnsi="Times New Roman" w:cs="Times New Roman"/>
          <w:sz w:val="24"/>
          <w:szCs w:val="24"/>
        </w:rPr>
      </w:pPr>
      <w:r w:rsidRPr="001A30FD">
        <w:rPr>
          <w:rFonts w:ascii="Times New Roman" w:hAnsi="Times New Roman" w:cs="Times New Roman"/>
          <w:b/>
          <w:sz w:val="24"/>
          <w:szCs w:val="24"/>
        </w:rPr>
        <w:t>Table ST</w:t>
      </w:r>
      <w:r w:rsidR="006F29B5" w:rsidRPr="001A30FD">
        <w:rPr>
          <w:rFonts w:ascii="Times New Roman" w:hAnsi="Times New Roman" w:cs="Times New Roman"/>
          <w:b/>
          <w:sz w:val="24"/>
          <w:szCs w:val="24"/>
        </w:rPr>
        <w:t>5</w:t>
      </w:r>
      <w:r w:rsidR="00733023" w:rsidRPr="001A30FD">
        <w:rPr>
          <w:rFonts w:ascii="Times New Roman" w:hAnsi="Times New Roman" w:cs="Times New Roman"/>
          <w:b/>
          <w:sz w:val="24"/>
          <w:szCs w:val="24"/>
        </w:rPr>
        <w:t xml:space="preserve">: </w:t>
      </w:r>
      <w:r w:rsidR="00733023" w:rsidRPr="001A30FD">
        <w:rPr>
          <w:rFonts w:ascii="Times New Roman" w:hAnsi="Times New Roman" w:cs="Times New Roman"/>
          <w:sz w:val="24"/>
          <w:szCs w:val="24"/>
        </w:rPr>
        <w:t>AQI category and corresponding break-point concentrations ranges for PM</w:t>
      </w:r>
      <w:r w:rsidR="00733023" w:rsidRPr="001A30FD">
        <w:rPr>
          <w:rFonts w:ascii="Times New Roman" w:hAnsi="Times New Roman" w:cs="Times New Roman"/>
          <w:sz w:val="24"/>
          <w:szCs w:val="24"/>
          <w:vertAlign w:val="subscript"/>
        </w:rPr>
        <w:t>2.5</w:t>
      </w:r>
      <w:r w:rsidR="00733023" w:rsidRPr="001A30FD">
        <w:rPr>
          <w:rFonts w:ascii="Times New Roman" w:hAnsi="Times New Roman" w:cs="Times New Roman"/>
          <w:sz w:val="24"/>
          <w:szCs w:val="24"/>
        </w:rPr>
        <w:t xml:space="preserve"> based on National </w:t>
      </w:r>
      <w:r w:rsidR="00733023" w:rsidRPr="001A30FD">
        <w:rPr>
          <w:rFonts w:ascii="Times New Roman" w:hAnsi="Times New Roman" w:cs="Times New Roman"/>
          <w:sz w:val="24"/>
          <w:szCs w:val="24"/>
          <w:lang w:val="en-US"/>
        </w:rPr>
        <w:t>Ambient Air Quality Standard (NAAQS)</w:t>
      </w:r>
      <w:r w:rsidR="00733023" w:rsidRPr="001A30FD">
        <w:rPr>
          <w:rFonts w:ascii="Times New Roman" w:hAnsi="Times New Roman" w:cs="Times New Roman"/>
          <w:b/>
          <w:sz w:val="24"/>
          <w:szCs w:val="24"/>
        </w:rPr>
        <w:t>.</w:t>
      </w:r>
    </w:p>
    <w:tbl>
      <w:tblPr>
        <w:tblpPr w:leftFromText="180" w:rightFromText="180" w:vertAnchor="text" w:horzAnchor="margin" w:tblpY="153"/>
        <w:tblW w:w="7924" w:type="dxa"/>
        <w:tblCellMar>
          <w:left w:w="0" w:type="dxa"/>
          <w:right w:w="0" w:type="dxa"/>
        </w:tblCellMar>
        <w:tblLook w:val="0420" w:firstRow="1" w:lastRow="0" w:firstColumn="0" w:lastColumn="0" w:noHBand="0" w:noVBand="1"/>
      </w:tblPr>
      <w:tblGrid>
        <w:gridCol w:w="3200"/>
        <w:gridCol w:w="1728"/>
        <w:gridCol w:w="2996"/>
      </w:tblGrid>
      <w:tr w:rsidR="00733023" w:rsidRPr="001A30FD" w14:paraId="3F6CC25A" w14:textId="77777777" w:rsidTr="00733023">
        <w:trPr>
          <w:trHeight w:val="584"/>
        </w:trPr>
        <w:tc>
          <w:tcPr>
            <w:tcW w:w="32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2025D7ED" w14:textId="77777777" w:rsidR="00733023" w:rsidRPr="001A30FD" w:rsidRDefault="00733023" w:rsidP="0073302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A30F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QI Category</w:t>
            </w:r>
          </w:p>
        </w:tc>
        <w:tc>
          <w:tcPr>
            <w:tcW w:w="17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66D96501" w14:textId="77777777" w:rsidR="00733023" w:rsidRPr="001A30FD" w:rsidRDefault="00733023" w:rsidP="0073302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A30F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QI</w:t>
            </w:r>
          </w:p>
        </w:tc>
        <w:tc>
          <w:tcPr>
            <w:tcW w:w="299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3D04C343" w14:textId="77777777" w:rsidR="00733023" w:rsidRPr="001A30FD" w:rsidRDefault="00733023" w:rsidP="0073302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A30F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M</w:t>
            </w:r>
            <w:r w:rsidRPr="001A30FD">
              <w:rPr>
                <w:rFonts w:ascii="Times New Roman" w:hAnsi="Times New Roman" w:cs="Times New Roman"/>
                <w:b/>
                <w:bCs/>
                <w:sz w:val="24"/>
                <w:szCs w:val="24"/>
                <w:vertAlign w:val="subscript"/>
              </w:rPr>
              <w:t>2.5</w:t>
            </w:r>
          </w:p>
          <w:p w14:paraId="7AC3AA64" w14:textId="77777777" w:rsidR="00733023" w:rsidRPr="001A30FD" w:rsidRDefault="00733023" w:rsidP="0073302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A30F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ncentration range</w:t>
            </w:r>
          </w:p>
        </w:tc>
      </w:tr>
      <w:tr w:rsidR="00733023" w:rsidRPr="001A30FD" w14:paraId="56681BF4" w14:textId="77777777" w:rsidTr="00733023">
        <w:trPr>
          <w:trHeight w:val="584"/>
        </w:trPr>
        <w:tc>
          <w:tcPr>
            <w:tcW w:w="32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00B050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4A68D2A2" w14:textId="77777777" w:rsidR="00733023" w:rsidRPr="001A30FD" w:rsidRDefault="00733023" w:rsidP="0073302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A30F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Good</w:t>
            </w:r>
          </w:p>
        </w:tc>
        <w:tc>
          <w:tcPr>
            <w:tcW w:w="17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00B050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326565D2" w14:textId="77777777" w:rsidR="00733023" w:rsidRPr="001A30FD" w:rsidRDefault="00733023" w:rsidP="0073302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A30F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0 - 50</w:t>
            </w:r>
          </w:p>
        </w:tc>
        <w:tc>
          <w:tcPr>
            <w:tcW w:w="299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00B050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77000260" w14:textId="77777777" w:rsidR="00733023" w:rsidRPr="001A30FD" w:rsidRDefault="00733023" w:rsidP="0073302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A30F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0 - 30</w:t>
            </w:r>
          </w:p>
        </w:tc>
      </w:tr>
      <w:tr w:rsidR="00733023" w:rsidRPr="001A30FD" w14:paraId="3820393C" w14:textId="77777777" w:rsidTr="00733023">
        <w:trPr>
          <w:trHeight w:val="584"/>
        </w:trPr>
        <w:tc>
          <w:tcPr>
            <w:tcW w:w="32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92D050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73053BE0" w14:textId="77777777" w:rsidR="00733023" w:rsidRPr="001A30FD" w:rsidRDefault="00733023" w:rsidP="0073302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A30F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atisfactory</w:t>
            </w:r>
          </w:p>
        </w:tc>
        <w:tc>
          <w:tcPr>
            <w:tcW w:w="17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92D050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2AD6F138" w14:textId="77777777" w:rsidR="00733023" w:rsidRPr="001A30FD" w:rsidRDefault="00733023" w:rsidP="0073302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A30F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51 - 100</w:t>
            </w:r>
          </w:p>
        </w:tc>
        <w:tc>
          <w:tcPr>
            <w:tcW w:w="299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92D050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12F0BA1A" w14:textId="77777777" w:rsidR="00733023" w:rsidRPr="001A30FD" w:rsidRDefault="00733023" w:rsidP="0073302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A30F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31 - 60</w:t>
            </w:r>
          </w:p>
        </w:tc>
      </w:tr>
      <w:tr w:rsidR="00733023" w:rsidRPr="001A30FD" w14:paraId="495CFCD9" w14:textId="77777777" w:rsidTr="00733023">
        <w:trPr>
          <w:trHeight w:val="584"/>
        </w:trPr>
        <w:tc>
          <w:tcPr>
            <w:tcW w:w="32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00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474078B4" w14:textId="77777777" w:rsidR="00733023" w:rsidRPr="001A30FD" w:rsidRDefault="00733023" w:rsidP="0073302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A30F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oderately</w:t>
            </w:r>
          </w:p>
        </w:tc>
        <w:tc>
          <w:tcPr>
            <w:tcW w:w="17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00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0F637D4A" w14:textId="77777777" w:rsidR="00733023" w:rsidRPr="001A30FD" w:rsidRDefault="00733023" w:rsidP="0073302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A30F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00 - 200</w:t>
            </w:r>
          </w:p>
        </w:tc>
        <w:tc>
          <w:tcPr>
            <w:tcW w:w="299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00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76CA48EF" w14:textId="77777777" w:rsidR="00733023" w:rsidRPr="001A30FD" w:rsidRDefault="00733023" w:rsidP="0073302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A30F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61 - 90</w:t>
            </w:r>
          </w:p>
        </w:tc>
      </w:tr>
      <w:tr w:rsidR="00733023" w:rsidRPr="001A30FD" w14:paraId="1270F6B7" w14:textId="77777777" w:rsidTr="00733023">
        <w:trPr>
          <w:trHeight w:val="584"/>
        </w:trPr>
        <w:tc>
          <w:tcPr>
            <w:tcW w:w="32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46C0A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0F5CECC6" w14:textId="77777777" w:rsidR="00733023" w:rsidRPr="001A30FD" w:rsidRDefault="00733023" w:rsidP="0073302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A30F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oor</w:t>
            </w:r>
          </w:p>
        </w:tc>
        <w:tc>
          <w:tcPr>
            <w:tcW w:w="17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46C0A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7AF41688" w14:textId="77777777" w:rsidR="00733023" w:rsidRPr="001A30FD" w:rsidRDefault="00733023" w:rsidP="0073302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A30F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01 - 300</w:t>
            </w:r>
          </w:p>
        </w:tc>
        <w:tc>
          <w:tcPr>
            <w:tcW w:w="299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46C0A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01115EDD" w14:textId="77777777" w:rsidR="00733023" w:rsidRPr="001A30FD" w:rsidRDefault="00733023" w:rsidP="0073302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A30F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91 - 120</w:t>
            </w:r>
          </w:p>
        </w:tc>
      </w:tr>
      <w:tr w:rsidR="00733023" w:rsidRPr="001A30FD" w14:paraId="068AC0EA" w14:textId="77777777" w:rsidTr="00733023">
        <w:trPr>
          <w:trHeight w:val="584"/>
        </w:trPr>
        <w:tc>
          <w:tcPr>
            <w:tcW w:w="32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0000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12B58754" w14:textId="77777777" w:rsidR="00733023" w:rsidRPr="001A30FD" w:rsidRDefault="00733023" w:rsidP="0073302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A30F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Very poor</w:t>
            </w:r>
          </w:p>
        </w:tc>
        <w:tc>
          <w:tcPr>
            <w:tcW w:w="17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0000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59154D03" w14:textId="77777777" w:rsidR="00733023" w:rsidRPr="001A30FD" w:rsidRDefault="00733023" w:rsidP="0073302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A30F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301 - 400</w:t>
            </w:r>
          </w:p>
        </w:tc>
        <w:tc>
          <w:tcPr>
            <w:tcW w:w="299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0000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213843B8" w14:textId="77777777" w:rsidR="00733023" w:rsidRPr="001A30FD" w:rsidRDefault="00733023" w:rsidP="0073302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A30F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21 - 250</w:t>
            </w:r>
          </w:p>
        </w:tc>
      </w:tr>
      <w:tr w:rsidR="00733023" w:rsidRPr="001A30FD" w14:paraId="0C7A58EB" w14:textId="77777777" w:rsidTr="00733023">
        <w:trPr>
          <w:trHeight w:val="584"/>
        </w:trPr>
        <w:tc>
          <w:tcPr>
            <w:tcW w:w="32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00000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14178709" w14:textId="77777777" w:rsidR="00733023" w:rsidRPr="001A30FD" w:rsidRDefault="00733023" w:rsidP="00733023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1A30FD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Severe</w:t>
            </w:r>
          </w:p>
        </w:tc>
        <w:tc>
          <w:tcPr>
            <w:tcW w:w="17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00000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65A41652" w14:textId="77777777" w:rsidR="00733023" w:rsidRPr="001A30FD" w:rsidRDefault="00733023" w:rsidP="00733023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1A30FD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401 +</w:t>
            </w:r>
          </w:p>
        </w:tc>
        <w:tc>
          <w:tcPr>
            <w:tcW w:w="299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00000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62F92E84" w14:textId="77777777" w:rsidR="00733023" w:rsidRPr="001A30FD" w:rsidRDefault="00733023" w:rsidP="00733023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1A30FD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250+</w:t>
            </w:r>
          </w:p>
        </w:tc>
      </w:tr>
    </w:tbl>
    <w:p w14:paraId="4CB1F67A" w14:textId="77777777" w:rsidR="00817F76" w:rsidRPr="001A30FD" w:rsidRDefault="00817F76" w:rsidP="00817F76">
      <w:pPr>
        <w:rPr>
          <w:rFonts w:ascii="Times New Roman" w:hAnsi="Times New Roman" w:cs="Times New Roman"/>
          <w:sz w:val="24"/>
          <w:szCs w:val="24"/>
        </w:rPr>
      </w:pPr>
    </w:p>
    <w:p w14:paraId="62498E9E" w14:textId="77777777" w:rsidR="00817F76" w:rsidRPr="001A30FD" w:rsidRDefault="00817F76" w:rsidP="00817F76">
      <w:pPr>
        <w:rPr>
          <w:rFonts w:ascii="Times New Roman" w:hAnsi="Times New Roman" w:cs="Times New Roman"/>
          <w:sz w:val="24"/>
          <w:szCs w:val="24"/>
        </w:rPr>
      </w:pPr>
    </w:p>
    <w:p w14:paraId="3AF13D9B" w14:textId="77777777" w:rsidR="00817F76" w:rsidRPr="001A30FD" w:rsidRDefault="00817F76" w:rsidP="00817F76">
      <w:pPr>
        <w:rPr>
          <w:rFonts w:ascii="Times New Roman" w:hAnsi="Times New Roman" w:cs="Times New Roman"/>
          <w:sz w:val="24"/>
          <w:szCs w:val="24"/>
        </w:rPr>
      </w:pPr>
    </w:p>
    <w:p w14:paraId="53D546F6" w14:textId="77777777" w:rsidR="00817F76" w:rsidRPr="001A30FD" w:rsidRDefault="00817F76" w:rsidP="00817F76">
      <w:pPr>
        <w:rPr>
          <w:rFonts w:ascii="Times New Roman" w:hAnsi="Times New Roman" w:cs="Times New Roman"/>
          <w:sz w:val="24"/>
          <w:szCs w:val="24"/>
        </w:rPr>
      </w:pPr>
    </w:p>
    <w:p w14:paraId="38103B89" w14:textId="77777777" w:rsidR="0083512D" w:rsidRPr="001A30FD" w:rsidRDefault="0083512D" w:rsidP="00817F76">
      <w:pPr>
        <w:rPr>
          <w:rFonts w:ascii="Times New Roman" w:hAnsi="Times New Roman" w:cs="Times New Roman"/>
          <w:sz w:val="24"/>
          <w:szCs w:val="24"/>
        </w:rPr>
        <w:sectPr w:rsidR="0083512D" w:rsidRPr="001A30FD" w:rsidSect="00505451"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tbl>
      <w:tblPr>
        <w:tblStyle w:val="TableGrid"/>
        <w:tblpPr w:leftFromText="180" w:rightFromText="180" w:tblpY="1344"/>
        <w:tblW w:w="15214" w:type="dxa"/>
        <w:tblLook w:val="04A0" w:firstRow="1" w:lastRow="0" w:firstColumn="1" w:lastColumn="0" w:noHBand="0" w:noVBand="1"/>
      </w:tblPr>
      <w:tblGrid>
        <w:gridCol w:w="1004"/>
        <w:gridCol w:w="1667"/>
        <w:gridCol w:w="1536"/>
        <w:gridCol w:w="756"/>
        <w:gridCol w:w="1326"/>
        <w:gridCol w:w="1512"/>
        <w:gridCol w:w="824"/>
        <w:gridCol w:w="1325"/>
        <w:gridCol w:w="1603"/>
        <w:gridCol w:w="824"/>
        <w:gridCol w:w="1325"/>
        <w:gridCol w:w="1512"/>
      </w:tblGrid>
      <w:tr w:rsidR="0083512D" w:rsidRPr="001A30FD" w14:paraId="13691140" w14:textId="77777777" w:rsidTr="0038063C">
        <w:tc>
          <w:tcPr>
            <w:tcW w:w="1004" w:type="dxa"/>
            <w:vMerge w:val="restart"/>
          </w:tcPr>
          <w:p w14:paraId="61C8CD63" w14:textId="77777777" w:rsidR="0083512D" w:rsidRPr="001A30FD" w:rsidRDefault="0083512D" w:rsidP="003806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A30FD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State</w:t>
            </w:r>
          </w:p>
        </w:tc>
        <w:tc>
          <w:tcPr>
            <w:tcW w:w="1667" w:type="dxa"/>
            <w:vMerge w:val="restart"/>
          </w:tcPr>
          <w:p w14:paraId="6F7C27E7" w14:textId="77777777" w:rsidR="0083512D" w:rsidRPr="001A30FD" w:rsidRDefault="0083512D" w:rsidP="003806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A30FD">
              <w:rPr>
                <w:rFonts w:ascii="Times New Roman" w:hAnsi="Times New Roman" w:cs="Times New Roman"/>
                <w:sz w:val="24"/>
                <w:szCs w:val="24"/>
              </w:rPr>
              <w:t>PM</w:t>
            </w:r>
            <w:r w:rsidRPr="001A30FD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5</w:t>
            </w:r>
            <w:r w:rsidRPr="001A30FD">
              <w:rPr>
                <w:rFonts w:ascii="Times New Roman" w:hAnsi="Times New Roman" w:cs="Times New Roman"/>
                <w:sz w:val="24"/>
                <w:szCs w:val="24"/>
              </w:rPr>
              <w:t xml:space="preserve"> AQI</w:t>
            </w:r>
          </w:p>
          <w:p w14:paraId="0913BA10" w14:textId="77777777" w:rsidR="0083512D" w:rsidRPr="001A30FD" w:rsidRDefault="0083512D" w:rsidP="003806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A30FD">
              <w:rPr>
                <w:rFonts w:ascii="Times New Roman" w:hAnsi="Times New Roman" w:cs="Times New Roman"/>
                <w:sz w:val="24"/>
                <w:szCs w:val="24"/>
              </w:rPr>
              <w:t>Category</w:t>
            </w:r>
          </w:p>
        </w:tc>
        <w:tc>
          <w:tcPr>
            <w:tcW w:w="1536" w:type="dxa"/>
            <w:vMerge w:val="restart"/>
          </w:tcPr>
          <w:p w14:paraId="54D5B614" w14:textId="77777777" w:rsidR="0083512D" w:rsidRPr="001A30FD" w:rsidRDefault="0083512D" w:rsidP="003806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A30FD">
              <w:rPr>
                <w:rFonts w:ascii="Times New Roman" w:hAnsi="Times New Roman" w:cs="Times New Roman"/>
                <w:sz w:val="24"/>
                <w:szCs w:val="24"/>
              </w:rPr>
              <w:t>Variables</w:t>
            </w:r>
          </w:p>
        </w:tc>
        <w:tc>
          <w:tcPr>
            <w:tcW w:w="3594" w:type="dxa"/>
            <w:gridSpan w:val="3"/>
          </w:tcPr>
          <w:p w14:paraId="25B6F4EF" w14:textId="77777777" w:rsidR="0083512D" w:rsidRPr="001A30FD" w:rsidRDefault="0083512D" w:rsidP="0038063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A30FD">
              <w:rPr>
                <w:rFonts w:ascii="Times New Roman" w:hAnsi="Times New Roman" w:cs="Times New Roman"/>
                <w:b/>
                <w:sz w:val="24"/>
                <w:szCs w:val="24"/>
              </w:rPr>
              <w:t>10km</w:t>
            </w:r>
          </w:p>
        </w:tc>
        <w:tc>
          <w:tcPr>
            <w:tcW w:w="3752" w:type="dxa"/>
            <w:gridSpan w:val="3"/>
          </w:tcPr>
          <w:p w14:paraId="76DF3C3A" w14:textId="77777777" w:rsidR="0083512D" w:rsidRPr="001A30FD" w:rsidRDefault="0083512D" w:rsidP="0038063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A30FD">
              <w:rPr>
                <w:rFonts w:ascii="Times New Roman" w:hAnsi="Times New Roman" w:cs="Times New Roman"/>
                <w:b/>
                <w:sz w:val="24"/>
                <w:szCs w:val="24"/>
              </w:rPr>
              <w:t>2km</w:t>
            </w:r>
          </w:p>
        </w:tc>
        <w:tc>
          <w:tcPr>
            <w:tcW w:w="3661" w:type="dxa"/>
            <w:gridSpan w:val="3"/>
          </w:tcPr>
          <w:p w14:paraId="6D16813E" w14:textId="77777777" w:rsidR="0083512D" w:rsidRPr="001A30FD" w:rsidRDefault="0083512D" w:rsidP="0038063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A30FD">
              <w:rPr>
                <w:rFonts w:ascii="Times New Roman" w:hAnsi="Times New Roman" w:cs="Times New Roman"/>
                <w:b/>
                <w:sz w:val="24"/>
                <w:szCs w:val="24"/>
              </w:rPr>
              <w:t>400 meter</w:t>
            </w:r>
          </w:p>
        </w:tc>
      </w:tr>
      <w:tr w:rsidR="0083512D" w:rsidRPr="001A30FD" w14:paraId="338C2B96" w14:textId="77777777" w:rsidTr="0038063C">
        <w:tc>
          <w:tcPr>
            <w:tcW w:w="1004" w:type="dxa"/>
            <w:vMerge/>
          </w:tcPr>
          <w:p w14:paraId="40C7831D" w14:textId="77777777" w:rsidR="0083512D" w:rsidRPr="001A30FD" w:rsidRDefault="0083512D" w:rsidP="0038063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67" w:type="dxa"/>
            <w:vMerge/>
          </w:tcPr>
          <w:p w14:paraId="40FDD896" w14:textId="77777777" w:rsidR="0083512D" w:rsidRPr="001A30FD" w:rsidRDefault="0083512D" w:rsidP="0038063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36" w:type="dxa"/>
            <w:vMerge/>
          </w:tcPr>
          <w:p w14:paraId="656ABF4B" w14:textId="77777777" w:rsidR="0083512D" w:rsidRPr="001A30FD" w:rsidRDefault="0083512D" w:rsidP="0038063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56" w:type="dxa"/>
          </w:tcPr>
          <w:p w14:paraId="4B39810E" w14:textId="77777777" w:rsidR="0083512D" w:rsidRPr="001A30FD" w:rsidRDefault="0083512D" w:rsidP="0038063C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A30FD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MB </w:t>
            </w:r>
          </w:p>
        </w:tc>
        <w:tc>
          <w:tcPr>
            <w:tcW w:w="1326" w:type="dxa"/>
          </w:tcPr>
          <w:p w14:paraId="7818C3A2" w14:textId="77777777" w:rsidR="0083512D" w:rsidRPr="001A30FD" w:rsidRDefault="0083512D" w:rsidP="0038063C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A30FD">
              <w:rPr>
                <w:rFonts w:ascii="Times New Roman" w:hAnsi="Times New Roman" w:cs="Times New Roman"/>
                <w:b/>
                <w:sz w:val="24"/>
                <w:szCs w:val="24"/>
              </w:rPr>
              <w:t>NMFB (%)</w:t>
            </w:r>
          </w:p>
        </w:tc>
        <w:tc>
          <w:tcPr>
            <w:tcW w:w="1512" w:type="dxa"/>
          </w:tcPr>
          <w:p w14:paraId="69161DFA" w14:textId="77777777" w:rsidR="0083512D" w:rsidRPr="001A30FD" w:rsidRDefault="0083512D" w:rsidP="0038063C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A30FD">
              <w:rPr>
                <w:rFonts w:ascii="Times New Roman" w:hAnsi="Times New Roman" w:cs="Times New Roman"/>
                <w:b/>
                <w:sz w:val="24"/>
                <w:szCs w:val="24"/>
              </w:rPr>
              <w:t>NMFE (%)</w:t>
            </w:r>
          </w:p>
          <w:p w14:paraId="1088F10A" w14:textId="77777777" w:rsidR="0083512D" w:rsidRPr="001A30FD" w:rsidRDefault="0083512D" w:rsidP="0038063C">
            <w:pPr>
              <w:jc w:val="right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24" w:type="dxa"/>
          </w:tcPr>
          <w:p w14:paraId="7093D1B7" w14:textId="77777777" w:rsidR="0083512D" w:rsidRPr="001A30FD" w:rsidRDefault="0083512D" w:rsidP="0038063C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A30FD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MB </w:t>
            </w:r>
          </w:p>
        </w:tc>
        <w:tc>
          <w:tcPr>
            <w:tcW w:w="1325" w:type="dxa"/>
          </w:tcPr>
          <w:p w14:paraId="71E14573" w14:textId="77777777" w:rsidR="0083512D" w:rsidRPr="001A30FD" w:rsidRDefault="0083512D" w:rsidP="0038063C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A30FD">
              <w:rPr>
                <w:rFonts w:ascii="Times New Roman" w:hAnsi="Times New Roman" w:cs="Times New Roman"/>
                <w:b/>
                <w:sz w:val="24"/>
                <w:szCs w:val="24"/>
              </w:rPr>
              <w:t>NMFB (%)</w:t>
            </w:r>
          </w:p>
        </w:tc>
        <w:tc>
          <w:tcPr>
            <w:tcW w:w="1603" w:type="dxa"/>
          </w:tcPr>
          <w:p w14:paraId="6A32433D" w14:textId="77777777" w:rsidR="0083512D" w:rsidRPr="001A30FD" w:rsidRDefault="0083512D" w:rsidP="0038063C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A30FD">
              <w:rPr>
                <w:rFonts w:ascii="Times New Roman" w:hAnsi="Times New Roman" w:cs="Times New Roman"/>
                <w:b/>
                <w:sz w:val="24"/>
                <w:szCs w:val="24"/>
              </w:rPr>
              <w:t>NMFE (%)</w:t>
            </w:r>
          </w:p>
          <w:p w14:paraId="254A5BBF" w14:textId="77777777" w:rsidR="0083512D" w:rsidRPr="001A30FD" w:rsidRDefault="0083512D" w:rsidP="0038063C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24" w:type="dxa"/>
          </w:tcPr>
          <w:p w14:paraId="30AE6709" w14:textId="77777777" w:rsidR="0083512D" w:rsidRPr="001A30FD" w:rsidRDefault="0083512D" w:rsidP="0038063C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A30FD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MB </w:t>
            </w:r>
          </w:p>
        </w:tc>
        <w:tc>
          <w:tcPr>
            <w:tcW w:w="1325" w:type="dxa"/>
          </w:tcPr>
          <w:p w14:paraId="2DB38409" w14:textId="77777777" w:rsidR="0083512D" w:rsidRPr="001A30FD" w:rsidRDefault="0083512D" w:rsidP="0038063C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A30FD">
              <w:rPr>
                <w:rFonts w:ascii="Times New Roman" w:hAnsi="Times New Roman" w:cs="Times New Roman"/>
                <w:b/>
                <w:sz w:val="24"/>
                <w:szCs w:val="24"/>
              </w:rPr>
              <w:t>NMFB (%)</w:t>
            </w:r>
          </w:p>
        </w:tc>
        <w:tc>
          <w:tcPr>
            <w:tcW w:w="1512" w:type="dxa"/>
          </w:tcPr>
          <w:p w14:paraId="5ADD16D9" w14:textId="77777777" w:rsidR="0083512D" w:rsidRPr="001A30FD" w:rsidRDefault="0083512D" w:rsidP="0038063C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A30FD">
              <w:rPr>
                <w:rFonts w:ascii="Times New Roman" w:hAnsi="Times New Roman" w:cs="Times New Roman"/>
                <w:b/>
                <w:sz w:val="24"/>
                <w:szCs w:val="24"/>
              </w:rPr>
              <w:t>NMFE (%)</w:t>
            </w:r>
          </w:p>
          <w:p w14:paraId="6EC26AE8" w14:textId="77777777" w:rsidR="0083512D" w:rsidRPr="001A30FD" w:rsidRDefault="0083512D" w:rsidP="0038063C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83512D" w:rsidRPr="001A30FD" w14:paraId="050E1B61" w14:textId="77777777" w:rsidTr="0038063C">
        <w:tc>
          <w:tcPr>
            <w:tcW w:w="1004" w:type="dxa"/>
            <w:vMerge w:val="restart"/>
          </w:tcPr>
          <w:p w14:paraId="2370E326" w14:textId="77777777" w:rsidR="0083512D" w:rsidRPr="001A30FD" w:rsidRDefault="0083512D" w:rsidP="003806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A30FD">
              <w:rPr>
                <w:rFonts w:ascii="Times New Roman" w:hAnsi="Times New Roman" w:cs="Times New Roman"/>
                <w:sz w:val="24"/>
                <w:szCs w:val="24"/>
              </w:rPr>
              <w:t>Delhi</w:t>
            </w:r>
          </w:p>
        </w:tc>
        <w:tc>
          <w:tcPr>
            <w:tcW w:w="1667" w:type="dxa"/>
            <w:vMerge w:val="restart"/>
          </w:tcPr>
          <w:p w14:paraId="3CC6F17C" w14:textId="77777777" w:rsidR="0083512D" w:rsidRPr="001A30FD" w:rsidRDefault="0083512D" w:rsidP="003806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A30FD">
              <w:rPr>
                <w:rFonts w:ascii="Times New Roman" w:hAnsi="Times New Roman" w:cs="Times New Roman"/>
                <w:sz w:val="24"/>
                <w:szCs w:val="24"/>
              </w:rPr>
              <w:t>Poor</w:t>
            </w:r>
          </w:p>
          <w:p w14:paraId="372B033B" w14:textId="77777777" w:rsidR="004C2681" w:rsidRPr="001A30FD" w:rsidRDefault="004C2681" w:rsidP="003806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A30FD">
              <w:rPr>
                <w:rFonts w:ascii="Times New Roman" w:hAnsi="Times New Roman" w:cs="Times New Roman"/>
                <w:sz w:val="24"/>
                <w:szCs w:val="24"/>
              </w:rPr>
              <w:t>(201-300)</w:t>
            </w:r>
          </w:p>
        </w:tc>
        <w:tc>
          <w:tcPr>
            <w:tcW w:w="1536" w:type="dxa"/>
          </w:tcPr>
          <w:p w14:paraId="0827B877" w14:textId="77777777" w:rsidR="0083512D" w:rsidRPr="001A30FD" w:rsidRDefault="0083512D" w:rsidP="003806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A30FD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Pr="001A30FD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st</w:t>
            </w:r>
            <w:r w:rsidRPr="001A30FD">
              <w:rPr>
                <w:rFonts w:ascii="Times New Roman" w:hAnsi="Times New Roman" w:cs="Times New Roman"/>
                <w:sz w:val="24"/>
                <w:szCs w:val="24"/>
              </w:rPr>
              <w:t xml:space="preserve"> day </w:t>
            </w:r>
          </w:p>
        </w:tc>
        <w:tc>
          <w:tcPr>
            <w:tcW w:w="756" w:type="dxa"/>
          </w:tcPr>
          <w:p w14:paraId="76DC7263" w14:textId="77777777" w:rsidR="0083512D" w:rsidRPr="001A30FD" w:rsidRDefault="0083512D" w:rsidP="003806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A30FD">
              <w:rPr>
                <w:rFonts w:ascii="Times New Roman" w:hAnsi="Times New Roman" w:cs="Times New Roman"/>
                <w:sz w:val="24"/>
                <w:szCs w:val="24"/>
              </w:rPr>
              <w:t>51.1</w:t>
            </w:r>
          </w:p>
        </w:tc>
        <w:tc>
          <w:tcPr>
            <w:tcW w:w="1326" w:type="dxa"/>
          </w:tcPr>
          <w:p w14:paraId="021D32E9" w14:textId="77777777" w:rsidR="0083512D" w:rsidRPr="001A30FD" w:rsidRDefault="0083512D" w:rsidP="003806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A30FD">
              <w:rPr>
                <w:rFonts w:ascii="Times New Roman" w:hAnsi="Times New Roman" w:cs="Times New Roman"/>
                <w:sz w:val="24"/>
                <w:szCs w:val="24"/>
              </w:rPr>
              <w:t>18.4</w:t>
            </w:r>
          </w:p>
        </w:tc>
        <w:tc>
          <w:tcPr>
            <w:tcW w:w="1512" w:type="dxa"/>
          </w:tcPr>
          <w:p w14:paraId="3536BA56" w14:textId="77777777" w:rsidR="0083512D" w:rsidRPr="001A30FD" w:rsidRDefault="0083512D" w:rsidP="003806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A30FD">
              <w:rPr>
                <w:rFonts w:ascii="Times New Roman" w:hAnsi="Times New Roman" w:cs="Times New Roman"/>
                <w:sz w:val="24"/>
                <w:szCs w:val="24"/>
              </w:rPr>
              <w:t>19.3</w:t>
            </w:r>
          </w:p>
        </w:tc>
        <w:tc>
          <w:tcPr>
            <w:tcW w:w="824" w:type="dxa"/>
          </w:tcPr>
          <w:p w14:paraId="0F9736BC" w14:textId="77777777" w:rsidR="0083512D" w:rsidRPr="001A30FD" w:rsidRDefault="0083512D" w:rsidP="003806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A30FD">
              <w:rPr>
                <w:rFonts w:ascii="Times New Roman" w:hAnsi="Times New Roman" w:cs="Times New Roman"/>
                <w:sz w:val="24"/>
                <w:szCs w:val="24"/>
              </w:rPr>
              <w:t>66.2</w:t>
            </w:r>
          </w:p>
        </w:tc>
        <w:tc>
          <w:tcPr>
            <w:tcW w:w="1325" w:type="dxa"/>
          </w:tcPr>
          <w:p w14:paraId="371B8B56" w14:textId="77777777" w:rsidR="0083512D" w:rsidRPr="001A30FD" w:rsidRDefault="0083512D" w:rsidP="003806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A30FD">
              <w:rPr>
                <w:rFonts w:ascii="Times New Roman" w:hAnsi="Times New Roman" w:cs="Times New Roman"/>
                <w:sz w:val="24"/>
                <w:szCs w:val="24"/>
              </w:rPr>
              <w:t>23.2</w:t>
            </w:r>
          </w:p>
        </w:tc>
        <w:tc>
          <w:tcPr>
            <w:tcW w:w="1603" w:type="dxa"/>
          </w:tcPr>
          <w:p w14:paraId="36BD2F32" w14:textId="77777777" w:rsidR="0083512D" w:rsidRPr="001A30FD" w:rsidRDefault="0083512D" w:rsidP="003806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A30FD">
              <w:rPr>
                <w:rFonts w:ascii="Times New Roman" w:hAnsi="Times New Roman" w:cs="Times New Roman"/>
                <w:sz w:val="24"/>
                <w:szCs w:val="24"/>
              </w:rPr>
              <w:t>23.3</w:t>
            </w:r>
          </w:p>
        </w:tc>
        <w:tc>
          <w:tcPr>
            <w:tcW w:w="824" w:type="dxa"/>
          </w:tcPr>
          <w:p w14:paraId="12C8598C" w14:textId="77777777" w:rsidR="0083512D" w:rsidRPr="001A30FD" w:rsidRDefault="0083512D" w:rsidP="003806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A30FD">
              <w:rPr>
                <w:rFonts w:ascii="Times New Roman" w:hAnsi="Times New Roman" w:cs="Times New Roman"/>
                <w:sz w:val="24"/>
                <w:szCs w:val="24"/>
              </w:rPr>
              <w:t>62.9</w:t>
            </w:r>
          </w:p>
        </w:tc>
        <w:tc>
          <w:tcPr>
            <w:tcW w:w="1325" w:type="dxa"/>
          </w:tcPr>
          <w:p w14:paraId="2B20152B" w14:textId="77777777" w:rsidR="0083512D" w:rsidRPr="001A30FD" w:rsidRDefault="0083512D" w:rsidP="003806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A30FD">
              <w:rPr>
                <w:rFonts w:ascii="Times New Roman" w:hAnsi="Times New Roman" w:cs="Times New Roman"/>
                <w:sz w:val="24"/>
                <w:szCs w:val="24"/>
              </w:rPr>
              <w:t>22.1</w:t>
            </w:r>
          </w:p>
        </w:tc>
        <w:tc>
          <w:tcPr>
            <w:tcW w:w="1512" w:type="dxa"/>
          </w:tcPr>
          <w:p w14:paraId="08D8ED23" w14:textId="77777777" w:rsidR="0083512D" w:rsidRPr="001A30FD" w:rsidRDefault="0083512D" w:rsidP="003806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A30FD">
              <w:rPr>
                <w:rFonts w:ascii="Times New Roman" w:hAnsi="Times New Roman" w:cs="Times New Roman"/>
                <w:sz w:val="24"/>
                <w:szCs w:val="24"/>
              </w:rPr>
              <w:t>22.3</w:t>
            </w:r>
          </w:p>
        </w:tc>
      </w:tr>
      <w:tr w:rsidR="0083512D" w:rsidRPr="001A30FD" w14:paraId="4F04D460" w14:textId="77777777" w:rsidTr="0038063C">
        <w:tc>
          <w:tcPr>
            <w:tcW w:w="1004" w:type="dxa"/>
            <w:vMerge/>
          </w:tcPr>
          <w:p w14:paraId="093D0C8B" w14:textId="77777777" w:rsidR="0083512D" w:rsidRPr="001A30FD" w:rsidRDefault="0083512D" w:rsidP="0038063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67" w:type="dxa"/>
            <w:vMerge/>
          </w:tcPr>
          <w:p w14:paraId="0616DBBC" w14:textId="77777777" w:rsidR="0083512D" w:rsidRPr="001A30FD" w:rsidRDefault="0083512D" w:rsidP="0038063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36" w:type="dxa"/>
          </w:tcPr>
          <w:p w14:paraId="35F8675B" w14:textId="77777777" w:rsidR="0083512D" w:rsidRPr="001A30FD" w:rsidRDefault="0083512D" w:rsidP="003806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A30FD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Pr="001A30FD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nd</w:t>
            </w:r>
            <w:r w:rsidRPr="001A30FD">
              <w:rPr>
                <w:rFonts w:ascii="Times New Roman" w:hAnsi="Times New Roman" w:cs="Times New Roman"/>
                <w:sz w:val="24"/>
                <w:szCs w:val="24"/>
              </w:rPr>
              <w:t xml:space="preserve"> day</w:t>
            </w:r>
          </w:p>
        </w:tc>
        <w:tc>
          <w:tcPr>
            <w:tcW w:w="756" w:type="dxa"/>
          </w:tcPr>
          <w:p w14:paraId="15A1E068" w14:textId="77777777" w:rsidR="0083512D" w:rsidRPr="001A30FD" w:rsidRDefault="0083512D" w:rsidP="003806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A30FD">
              <w:rPr>
                <w:rFonts w:ascii="Times New Roman" w:hAnsi="Times New Roman" w:cs="Times New Roman"/>
                <w:sz w:val="24"/>
                <w:szCs w:val="24"/>
              </w:rPr>
              <w:t>30.4</w:t>
            </w:r>
          </w:p>
        </w:tc>
        <w:tc>
          <w:tcPr>
            <w:tcW w:w="1326" w:type="dxa"/>
          </w:tcPr>
          <w:p w14:paraId="7E2AC128" w14:textId="77777777" w:rsidR="0083512D" w:rsidRPr="001A30FD" w:rsidRDefault="0083512D" w:rsidP="003806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A30FD">
              <w:rPr>
                <w:rFonts w:ascii="Times New Roman" w:hAnsi="Times New Roman" w:cs="Times New Roman"/>
                <w:sz w:val="24"/>
                <w:szCs w:val="24"/>
              </w:rPr>
              <w:t>11.4</w:t>
            </w:r>
          </w:p>
        </w:tc>
        <w:tc>
          <w:tcPr>
            <w:tcW w:w="1512" w:type="dxa"/>
          </w:tcPr>
          <w:p w14:paraId="49411165" w14:textId="77777777" w:rsidR="0083512D" w:rsidRPr="001A30FD" w:rsidRDefault="0083512D" w:rsidP="003806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A30FD">
              <w:rPr>
                <w:rFonts w:ascii="Times New Roman" w:hAnsi="Times New Roman" w:cs="Times New Roman"/>
                <w:sz w:val="24"/>
                <w:szCs w:val="24"/>
              </w:rPr>
              <w:t>20.8</w:t>
            </w:r>
          </w:p>
        </w:tc>
        <w:tc>
          <w:tcPr>
            <w:tcW w:w="824" w:type="dxa"/>
          </w:tcPr>
          <w:p w14:paraId="60451EE4" w14:textId="77777777" w:rsidR="0083512D" w:rsidRPr="001A30FD" w:rsidRDefault="0083512D" w:rsidP="003806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A30FD">
              <w:rPr>
                <w:rFonts w:ascii="Times New Roman" w:hAnsi="Times New Roman" w:cs="Times New Roman"/>
                <w:sz w:val="24"/>
                <w:szCs w:val="24"/>
              </w:rPr>
              <w:t>56.1</w:t>
            </w:r>
          </w:p>
        </w:tc>
        <w:tc>
          <w:tcPr>
            <w:tcW w:w="1325" w:type="dxa"/>
          </w:tcPr>
          <w:p w14:paraId="56BEEA71" w14:textId="77777777" w:rsidR="0083512D" w:rsidRPr="001A30FD" w:rsidRDefault="0083512D" w:rsidP="003806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A30FD">
              <w:rPr>
                <w:rFonts w:ascii="Times New Roman" w:hAnsi="Times New Roman" w:cs="Times New Roman"/>
                <w:sz w:val="24"/>
                <w:szCs w:val="24"/>
              </w:rPr>
              <w:t>20.0</w:t>
            </w:r>
          </w:p>
        </w:tc>
        <w:tc>
          <w:tcPr>
            <w:tcW w:w="1603" w:type="dxa"/>
          </w:tcPr>
          <w:p w14:paraId="7534D42E" w14:textId="77777777" w:rsidR="0083512D" w:rsidRPr="001A30FD" w:rsidRDefault="0083512D" w:rsidP="003806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A30FD">
              <w:rPr>
                <w:rFonts w:ascii="Times New Roman" w:hAnsi="Times New Roman" w:cs="Times New Roman"/>
                <w:sz w:val="24"/>
                <w:szCs w:val="24"/>
              </w:rPr>
              <w:t>22.6</w:t>
            </w:r>
          </w:p>
        </w:tc>
        <w:tc>
          <w:tcPr>
            <w:tcW w:w="824" w:type="dxa"/>
          </w:tcPr>
          <w:p w14:paraId="06BCCE78" w14:textId="77777777" w:rsidR="0083512D" w:rsidRPr="001A30FD" w:rsidRDefault="0083512D" w:rsidP="003806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A30FD">
              <w:rPr>
                <w:rFonts w:ascii="Times New Roman" w:hAnsi="Times New Roman" w:cs="Times New Roman"/>
                <w:sz w:val="24"/>
                <w:szCs w:val="24"/>
              </w:rPr>
              <w:t>53.6</w:t>
            </w:r>
          </w:p>
        </w:tc>
        <w:tc>
          <w:tcPr>
            <w:tcW w:w="1325" w:type="dxa"/>
          </w:tcPr>
          <w:p w14:paraId="1449787C" w14:textId="77777777" w:rsidR="0083512D" w:rsidRPr="001A30FD" w:rsidRDefault="0083512D" w:rsidP="003806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A30FD">
              <w:rPr>
                <w:rFonts w:ascii="Times New Roman" w:hAnsi="Times New Roman" w:cs="Times New Roman"/>
                <w:sz w:val="24"/>
                <w:szCs w:val="24"/>
              </w:rPr>
              <w:t>19.2</w:t>
            </w:r>
          </w:p>
        </w:tc>
        <w:tc>
          <w:tcPr>
            <w:tcW w:w="1512" w:type="dxa"/>
          </w:tcPr>
          <w:p w14:paraId="619FEAF0" w14:textId="77777777" w:rsidR="0083512D" w:rsidRPr="001A30FD" w:rsidRDefault="0083512D" w:rsidP="003806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A30FD">
              <w:rPr>
                <w:rFonts w:ascii="Times New Roman" w:hAnsi="Times New Roman" w:cs="Times New Roman"/>
                <w:sz w:val="24"/>
                <w:szCs w:val="24"/>
              </w:rPr>
              <w:t>22.2</w:t>
            </w:r>
          </w:p>
        </w:tc>
      </w:tr>
      <w:tr w:rsidR="0083512D" w:rsidRPr="001A30FD" w14:paraId="1A48E583" w14:textId="77777777" w:rsidTr="0038063C">
        <w:tc>
          <w:tcPr>
            <w:tcW w:w="1004" w:type="dxa"/>
            <w:vMerge/>
          </w:tcPr>
          <w:p w14:paraId="075442E4" w14:textId="77777777" w:rsidR="0083512D" w:rsidRPr="001A30FD" w:rsidRDefault="0083512D" w:rsidP="0038063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67" w:type="dxa"/>
            <w:vMerge/>
          </w:tcPr>
          <w:p w14:paraId="4696DA67" w14:textId="77777777" w:rsidR="0083512D" w:rsidRPr="001A30FD" w:rsidRDefault="0083512D" w:rsidP="0038063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36" w:type="dxa"/>
          </w:tcPr>
          <w:p w14:paraId="24457663" w14:textId="77777777" w:rsidR="0083512D" w:rsidRPr="001A30FD" w:rsidRDefault="0083512D" w:rsidP="003806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A30FD"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Pr="001A30FD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rd</w:t>
            </w:r>
            <w:r w:rsidRPr="001A30FD">
              <w:rPr>
                <w:rFonts w:ascii="Times New Roman" w:hAnsi="Times New Roman" w:cs="Times New Roman"/>
                <w:sz w:val="24"/>
                <w:szCs w:val="24"/>
              </w:rPr>
              <w:t xml:space="preserve"> day</w:t>
            </w:r>
          </w:p>
        </w:tc>
        <w:tc>
          <w:tcPr>
            <w:tcW w:w="756" w:type="dxa"/>
          </w:tcPr>
          <w:p w14:paraId="17DB8D0F" w14:textId="77777777" w:rsidR="0083512D" w:rsidRPr="001A30FD" w:rsidRDefault="0083512D" w:rsidP="003806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A30FD">
              <w:rPr>
                <w:rFonts w:ascii="Times New Roman" w:hAnsi="Times New Roman" w:cs="Times New Roman"/>
                <w:sz w:val="24"/>
                <w:szCs w:val="24"/>
              </w:rPr>
              <w:t>16.3</w:t>
            </w:r>
          </w:p>
        </w:tc>
        <w:tc>
          <w:tcPr>
            <w:tcW w:w="1326" w:type="dxa"/>
          </w:tcPr>
          <w:p w14:paraId="5CBF2ACD" w14:textId="77777777" w:rsidR="0083512D" w:rsidRPr="001A30FD" w:rsidRDefault="0083512D" w:rsidP="003806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A30FD">
              <w:rPr>
                <w:rFonts w:ascii="Times New Roman" w:hAnsi="Times New Roman" w:cs="Times New Roman"/>
                <w:sz w:val="24"/>
                <w:szCs w:val="24"/>
              </w:rPr>
              <w:t>6.2</w:t>
            </w:r>
          </w:p>
        </w:tc>
        <w:tc>
          <w:tcPr>
            <w:tcW w:w="1512" w:type="dxa"/>
          </w:tcPr>
          <w:p w14:paraId="2CD9D6B6" w14:textId="77777777" w:rsidR="0083512D" w:rsidRPr="001A30FD" w:rsidRDefault="0083512D" w:rsidP="003806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A30FD">
              <w:rPr>
                <w:rFonts w:ascii="Times New Roman" w:hAnsi="Times New Roman" w:cs="Times New Roman"/>
                <w:sz w:val="24"/>
                <w:szCs w:val="24"/>
              </w:rPr>
              <w:t>23.2</w:t>
            </w:r>
          </w:p>
        </w:tc>
        <w:tc>
          <w:tcPr>
            <w:tcW w:w="824" w:type="dxa"/>
          </w:tcPr>
          <w:p w14:paraId="3C0ECE99" w14:textId="77777777" w:rsidR="0083512D" w:rsidRPr="001A30FD" w:rsidRDefault="0083512D" w:rsidP="003806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A30FD">
              <w:rPr>
                <w:rFonts w:ascii="Times New Roman" w:hAnsi="Times New Roman" w:cs="Times New Roman"/>
                <w:sz w:val="24"/>
                <w:szCs w:val="24"/>
              </w:rPr>
              <w:t>42.4</w:t>
            </w:r>
          </w:p>
        </w:tc>
        <w:tc>
          <w:tcPr>
            <w:tcW w:w="1325" w:type="dxa"/>
          </w:tcPr>
          <w:p w14:paraId="1F188C31" w14:textId="77777777" w:rsidR="0083512D" w:rsidRPr="001A30FD" w:rsidRDefault="0083512D" w:rsidP="003806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A30FD">
              <w:rPr>
                <w:rFonts w:ascii="Times New Roman" w:hAnsi="Times New Roman" w:cs="Times New Roman"/>
                <w:sz w:val="24"/>
                <w:szCs w:val="24"/>
              </w:rPr>
              <w:t>15.4</w:t>
            </w:r>
          </w:p>
        </w:tc>
        <w:tc>
          <w:tcPr>
            <w:tcW w:w="1603" w:type="dxa"/>
          </w:tcPr>
          <w:p w14:paraId="0BC6E7A8" w14:textId="77777777" w:rsidR="0083512D" w:rsidRPr="001A30FD" w:rsidRDefault="0083512D" w:rsidP="003806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A30FD">
              <w:rPr>
                <w:rFonts w:ascii="Times New Roman" w:hAnsi="Times New Roman" w:cs="Times New Roman"/>
                <w:sz w:val="24"/>
                <w:szCs w:val="24"/>
              </w:rPr>
              <w:t>20.9</w:t>
            </w:r>
          </w:p>
        </w:tc>
        <w:tc>
          <w:tcPr>
            <w:tcW w:w="824" w:type="dxa"/>
          </w:tcPr>
          <w:p w14:paraId="68B1BFD1" w14:textId="77777777" w:rsidR="0083512D" w:rsidRPr="001A30FD" w:rsidRDefault="0083512D" w:rsidP="003806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A30FD">
              <w:rPr>
                <w:rFonts w:ascii="Times New Roman" w:hAnsi="Times New Roman" w:cs="Times New Roman"/>
                <w:sz w:val="24"/>
                <w:szCs w:val="24"/>
              </w:rPr>
              <w:t>44.6</w:t>
            </w:r>
          </w:p>
        </w:tc>
        <w:tc>
          <w:tcPr>
            <w:tcW w:w="1325" w:type="dxa"/>
          </w:tcPr>
          <w:p w14:paraId="0618A014" w14:textId="77777777" w:rsidR="0083512D" w:rsidRPr="001A30FD" w:rsidRDefault="0083512D" w:rsidP="003806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A30FD">
              <w:rPr>
                <w:rFonts w:ascii="Times New Roman" w:hAnsi="Times New Roman" w:cs="Times New Roman"/>
                <w:sz w:val="24"/>
                <w:szCs w:val="24"/>
              </w:rPr>
              <w:t>16.2</w:t>
            </w:r>
          </w:p>
        </w:tc>
        <w:tc>
          <w:tcPr>
            <w:tcW w:w="1512" w:type="dxa"/>
          </w:tcPr>
          <w:p w14:paraId="79C1C8FF" w14:textId="77777777" w:rsidR="0083512D" w:rsidRPr="001A30FD" w:rsidRDefault="0083512D" w:rsidP="003806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A30FD">
              <w:rPr>
                <w:rFonts w:ascii="Times New Roman" w:hAnsi="Times New Roman" w:cs="Times New Roman"/>
                <w:sz w:val="24"/>
                <w:szCs w:val="24"/>
              </w:rPr>
              <w:t>20.2</w:t>
            </w:r>
          </w:p>
        </w:tc>
      </w:tr>
      <w:tr w:rsidR="0083512D" w:rsidRPr="001A30FD" w14:paraId="577F5182" w14:textId="77777777" w:rsidTr="0038063C">
        <w:tc>
          <w:tcPr>
            <w:tcW w:w="1004" w:type="dxa"/>
            <w:vMerge/>
          </w:tcPr>
          <w:p w14:paraId="79998444" w14:textId="77777777" w:rsidR="0083512D" w:rsidRPr="001A30FD" w:rsidRDefault="0083512D" w:rsidP="0038063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67" w:type="dxa"/>
            <w:vMerge w:val="restart"/>
          </w:tcPr>
          <w:p w14:paraId="11740EF4" w14:textId="77777777" w:rsidR="0083512D" w:rsidRPr="001A30FD" w:rsidRDefault="0083512D" w:rsidP="003806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A30FD">
              <w:rPr>
                <w:rFonts w:ascii="Times New Roman" w:hAnsi="Times New Roman" w:cs="Times New Roman"/>
                <w:sz w:val="24"/>
                <w:szCs w:val="24"/>
              </w:rPr>
              <w:t>Very Poor</w:t>
            </w:r>
          </w:p>
          <w:p w14:paraId="2C6E6FFF" w14:textId="77777777" w:rsidR="004C2681" w:rsidRPr="001A30FD" w:rsidRDefault="004C2681" w:rsidP="003806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A30FD">
              <w:rPr>
                <w:rFonts w:ascii="Times New Roman" w:hAnsi="Times New Roman" w:cs="Times New Roman"/>
                <w:sz w:val="24"/>
                <w:szCs w:val="24"/>
              </w:rPr>
              <w:t>(301-400)</w:t>
            </w:r>
          </w:p>
        </w:tc>
        <w:tc>
          <w:tcPr>
            <w:tcW w:w="1536" w:type="dxa"/>
          </w:tcPr>
          <w:p w14:paraId="23CB5CCF" w14:textId="77777777" w:rsidR="0083512D" w:rsidRPr="001A30FD" w:rsidRDefault="0083512D" w:rsidP="003806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A30FD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Pr="001A30FD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st</w:t>
            </w:r>
            <w:r w:rsidRPr="001A30FD">
              <w:rPr>
                <w:rFonts w:ascii="Times New Roman" w:hAnsi="Times New Roman" w:cs="Times New Roman"/>
                <w:sz w:val="24"/>
                <w:szCs w:val="24"/>
              </w:rPr>
              <w:t xml:space="preserve"> day </w:t>
            </w:r>
          </w:p>
        </w:tc>
        <w:tc>
          <w:tcPr>
            <w:tcW w:w="756" w:type="dxa"/>
          </w:tcPr>
          <w:p w14:paraId="4BB43C80" w14:textId="77777777" w:rsidR="0083512D" w:rsidRPr="001A30FD" w:rsidRDefault="0083512D" w:rsidP="003806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A30FD">
              <w:rPr>
                <w:rFonts w:ascii="Times New Roman" w:hAnsi="Times New Roman" w:cs="Times New Roman"/>
                <w:sz w:val="24"/>
                <w:szCs w:val="24"/>
              </w:rPr>
              <w:t>4.2</w:t>
            </w:r>
          </w:p>
        </w:tc>
        <w:tc>
          <w:tcPr>
            <w:tcW w:w="1326" w:type="dxa"/>
          </w:tcPr>
          <w:p w14:paraId="5C81E964" w14:textId="77777777" w:rsidR="0083512D" w:rsidRPr="001A30FD" w:rsidRDefault="0083512D" w:rsidP="003806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A30FD">
              <w:rPr>
                <w:rFonts w:ascii="Times New Roman" w:hAnsi="Times New Roman" w:cs="Times New Roman"/>
                <w:sz w:val="24"/>
                <w:szCs w:val="24"/>
              </w:rPr>
              <w:t>1.2</w:t>
            </w:r>
          </w:p>
        </w:tc>
        <w:tc>
          <w:tcPr>
            <w:tcW w:w="1512" w:type="dxa"/>
          </w:tcPr>
          <w:p w14:paraId="7EE39AEF" w14:textId="77777777" w:rsidR="0083512D" w:rsidRPr="001A30FD" w:rsidRDefault="0083512D" w:rsidP="003806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A30FD">
              <w:rPr>
                <w:rFonts w:ascii="Times New Roman" w:hAnsi="Times New Roman" w:cs="Times New Roman"/>
                <w:sz w:val="24"/>
                <w:szCs w:val="24"/>
              </w:rPr>
              <w:t>6.4</w:t>
            </w:r>
          </w:p>
        </w:tc>
        <w:tc>
          <w:tcPr>
            <w:tcW w:w="824" w:type="dxa"/>
          </w:tcPr>
          <w:p w14:paraId="7CBBBB75" w14:textId="77777777" w:rsidR="0083512D" w:rsidRPr="001A30FD" w:rsidRDefault="0083512D" w:rsidP="003806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A30FD">
              <w:rPr>
                <w:rFonts w:ascii="Times New Roman" w:hAnsi="Times New Roman" w:cs="Times New Roman"/>
                <w:sz w:val="24"/>
                <w:szCs w:val="24"/>
              </w:rPr>
              <w:t>12.3</w:t>
            </w:r>
          </w:p>
        </w:tc>
        <w:tc>
          <w:tcPr>
            <w:tcW w:w="1325" w:type="dxa"/>
          </w:tcPr>
          <w:p w14:paraId="4913626D" w14:textId="77777777" w:rsidR="0083512D" w:rsidRPr="001A30FD" w:rsidRDefault="0083512D" w:rsidP="003806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A30FD">
              <w:rPr>
                <w:rFonts w:ascii="Times New Roman" w:hAnsi="Times New Roman" w:cs="Times New Roman"/>
                <w:sz w:val="24"/>
                <w:szCs w:val="24"/>
              </w:rPr>
              <w:t>3.5</w:t>
            </w:r>
          </w:p>
        </w:tc>
        <w:tc>
          <w:tcPr>
            <w:tcW w:w="1603" w:type="dxa"/>
          </w:tcPr>
          <w:p w14:paraId="07B3D13C" w14:textId="77777777" w:rsidR="0083512D" w:rsidRPr="001A30FD" w:rsidRDefault="0083512D" w:rsidP="003806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A30FD">
              <w:rPr>
                <w:rFonts w:ascii="Times New Roman" w:hAnsi="Times New Roman" w:cs="Times New Roman"/>
                <w:sz w:val="24"/>
                <w:szCs w:val="24"/>
              </w:rPr>
              <w:t>7.4</w:t>
            </w:r>
          </w:p>
        </w:tc>
        <w:tc>
          <w:tcPr>
            <w:tcW w:w="824" w:type="dxa"/>
          </w:tcPr>
          <w:p w14:paraId="186E91EA" w14:textId="77777777" w:rsidR="0083512D" w:rsidRPr="001A30FD" w:rsidRDefault="0083512D" w:rsidP="003806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A30FD">
              <w:rPr>
                <w:rFonts w:ascii="Times New Roman" w:hAnsi="Times New Roman" w:cs="Times New Roman"/>
                <w:sz w:val="24"/>
                <w:szCs w:val="24"/>
              </w:rPr>
              <w:t>8.2</w:t>
            </w:r>
          </w:p>
        </w:tc>
        <w:tc>
          <w:tcPr>
            <w:tcW w:w="1325" w:type="dxa"/>
          </w:tcPr>
          <w:p w14:paraId="64E06A70" w14:textId="77777777" w:rsidR="0083512D" w:rsidRPr="001A30FD" w:rsidRDefault="0083512D" w:rsidP="003806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A30FD">
              <w:rPr>
                <w:rFonts w:ascii="Times New Roman" w:hAnsi="Times New Roman" w:cs="Times New Roman"/>
                <w:sz w:val="24"/>
                <w:szCs w:val="24"/>
              </w:rPr>
              <w:t>2.3</w:t>
            </w:r>
          </w:p>
        </w:tc>
        <w:tc>
          <w:tcPr>
            <w:tcW w:w="1512" w:type="dxa"/>
          </w:tcPr>
          <w:p w14:paraId="10603FE1" w14:textId="77777777" w:rsidR="0083512D" w:rsidRPr="001A30FD" w:rsidRDefault="0083512D" w:rsidP="003806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A30FD">
              <w:rPr>
                <w:rFonts w:ascii="Times New Roman" w:hAnsi="Times New Roman" w:cs="Times New Roman"/>
                <w:sz w:val="24"/>
                <w:szCs w:val="24"/>
              </w:rPr>
              <w:t>6.8</w:t>
            </w:r>
          </w:p>
        </w:tc>
      </w:tr>
      <w:tr w:rsidR="0083512D" w:rsidRPr="001A30FD" w14:paraId="3F5E86AD" w14:textId="77777777" w:rsidTr="0038063C">
        <w:tc>
          <w:tcPr>
            <w:tcW w:w="1004" w:type="dxa"/>
            <w:vMerge/>
          </w:tcPr>
          <w:p w14:paraId="4A66DFF6" w14:textId="77777777" w:rsidR="0083512D" w:rsidRPr="001A30FD" w:rsidRDefault="0083512D" w:rsidP="0038063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67" w:type="dxa"/>
            <w:vMerge/>
          </w:tcPr>
          <w:p w14:paraId="67AAC43F" w14:textId="77777777" w:rsidR="0083512D" w:rsidRPr="001A30FD" w:rsidRDefault="0083512D" w:rsidP="0038063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36" w:type="dxa"/>
          </w:tcPr>
          <w:p w14:paraId="1D378399" w14:textId="77777777" w:rsidR="0083512D" w:rsidRPr="001A30FD" w:rsidRDefault="0083512D" w:rsidP="003806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A30FD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Pr="001A30FD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nd</w:t>
            </w:r>
            <w:r w:rsidRPr="001A30FD">
              <w:rPr>
                <w:rFonts w:ascii="Times New Roman" w:hAnsi="Times New Roman" w:cs="Times New Roman"/>
                <w:sz w:val="24"/>
                <w:szCs w:val="24"/>
              </w:rPr>
              <w:t xml:space="preserve"> day</w:t>
            </w:r>
          </w:p>
        </w:tc>
        <w:tc>
          <w:tcPr>
            <w:tcW w:w="756" w:type="dxa"/>
          </w:tcPr>
          <w:p w14:paraId="75C04ED5" w14:textId="77777777" w:rsidR="0083512D" w:rsidRPr="001A30FD" w:rsidRDefault="0083512D" w:rsidP="003806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A30FD">
              <w:rPr>
                <w:rFonts w:ascii="Times New Roman" w:hAnsi="Times New Roman" w:cs="Times New Roman"/>
                <w:sz w:val="24"/>
                <w:szCs w:val="24"/>
              </w:rPr>
              <w:t>-17.7</w:t>
            </w:r>
          </w:p>
        </w:tc>
        <w:tc>
          <w:tcPr>
            <w:tcW w:w="1326" w:type="dxa"/>
          </w:tcPr>
          <w:p w14:paraId="6D9D41CE" w14:textId="77777777" w:rsidR="0083512D" w:rsidRPr="001A30FD" w:rsidRDefault="0083512D" w:rsidP="003806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A30FD">
              <w:rPr>
                <w:rFonts w:ascii="Times New Roman" w:hAnsi="Times New Roman" w:cs="Times New Roman"/>
                <w:sz w:val="24"/>
                <w:szCs w:val="24"/>
              </w:rPr>
              <w:t>-5.3</w:t>
            </w:r>
          </w:p>
        </w:tc>
        <w:tc>
          <w:tcPr>
            <w:tcW w:w="1512" w:type="dxa"/>
          </w:tcPr>
          <w:p w14:paraId="44F26290" w14:textId="77777777" w:rsidR="0083512D" w:rsidRPr="001A30FD" w:rsidRDefault="0083512D" w:rsidP="003806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A30FD">
              <w:rPr>
                <w:rFonts w:ascii="Times New Roman" w:hAnsi="Times New Roman" w:cs="Times New Roman"/>
                <w:sz w:val="24"/>
                <w:szCs w:val="24"/>
              </w:rPr>
              <w:t>9.1</w:t>
            </w:r>
          </w:p>
        </w:tc>
        <w:tc>
          <w:tcPr>
            <w:tcW w:w="824" w:type="dxa"/>
          </w:tcPr>
          <w:p w14:paraId="21BC095A" w14:textId="77777777" w:rsidR="0083512D" w:rsidRPr="001A30FD" w:rsidRDefault="0083512D" w:rsidP="003806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A30FD">
              <w:rPr>
                <w:rFonts w:ascii="Times New Roman" w:hAnsi="Times New Roman" w:cs="Times New Roman"/>
                <w:sz w:val="24"/>
                <w:szCs w:val="24"/>
              </w:rPr>
              <w:t>0.2</w:t>
            </w:r>
          </w:p>
        </w:tc>
        <w:tc>
          <w:tcPr>
            <w:tcW w:w="1325" w:type="dxa"/>
          </w:tcPr>
          <w:p w14:paraId="45BF8FC5" w14:textId="77777777" w:rsidR="0083512D" w:rsidRPr="001A30FD" w:rsidRDefault="0083512D" w:rsidP="003806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A30FD">
              <w:rPr>
                <w:rFonts w:ascii="Times New Roman" w:hAnsi="Times New Roman" w:cs="Times New Roman"/>
                <w:sz w:val="24"/>
                <w:szCs w:val="24"/>
              </w:rPr>
              <w:t>0.1</w:t>
            </w:r>
          </w:p>
        </w:tc>
        <w:tc>
          <w:tcPr>
            <w:tcW w:w="1603" w:type="dxa"/>
          </w:tcPr>
          <w:p w14:paraId="60FB5CBE" w14:textId="77777777" w:rsidR="0083512D" w:rsidRPr="001A30FD" w:rsidRDefault="0083512D" w:rsidP="003806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A30FD">
              <w:rPr>
                <w:rFonts w:ascii="Times New Roman" w:hAnsi="Times New Roman" w:cs="Times New Roman"/>
                <w:sz w:val="24"/>
                <w:szCs w:val="24"/>
              </w:rPr>
              <w:t>6.7</w:t>
            </w:r>
          </w:p>
        </w:tc>
        <w:tc>
          <w:tcPr>
            <w:tcW w:w="824" w:type="dxa"/>
          </w:tcPr>
          <w:p w14:paraId="2621DF9C" w14:textId="77777777" w:rsidR="0083512D" w:rsidRPr="001A30FD" w:rsidRDefault="0083512D" w:rsidP="003806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A30FD">
              <w:rPr>
                <w:rFonts w:ascii="Times New Roman" w:hAnsi="Times New Roman" w:cs="Times New Roman"/>
                <w:sz w:val="24"/>
                <w:szCs w:val="24"/>
              </w:rPr>
              <w:t>-2.7</w:t>
            </w:r>
          </w:p>
        </w:tc>
        <w:tc>
          <w:tcPr>
            <w:tcW w:w="1325" w:type="dxa"/>
          </w:tcPr>
          <w:p w14:paraId="7C8C1D70" w14:textId="77777777" w:rsidR="0083512D" w:rsidRPr="001A30FD" w:rsidRDefault="0083512D" w:rsidP="003806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A30FD">
              <w:rPr>
                <w:rFonts w:ascii="Times New Roman" w:hAnsi="Times New Roman" w:cs="Times New Roman"/>
                <w:sz w:val="24"/>
                <w:szCs w:val="24"/>
              </w:rPr>
              <w:t>-0.8</w:t>
            </w:r>
          </w:p>
        </w:tc>
        <w:tc>
          <w:tcPr>
            <w:tcW w:w="1512" w:type="dxa"/>
          </w:tcPr>
          <w:p w14:paraId="2652539D" w14:textId="77777777" w:rsidR="0083512D" w:rsidRPr="001A30FD" w:rsidRDefault="0083512D" w:rsidP="003806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A30FD">
              <w:rPr>
                <w:rFonts w:ascii="Times New Roman" w:hAnsi="Times New Roman" w:cs="Times New Roman"/>
                <w:sz w:val="24"/>
                <w:szCs w:val="24"/>
              </w:rPr>
              <w:t>6.9</w:t>
            </w:r>
          </w:p>
        </w:tc>
      </w:tr>
      <w:tr w:rsidR="0083512D" w:rsidRPr="001A30FD" w14:paraId="10802814" w14:textId="77777777" w:rsidTr="0038063C">
        <w:tc>
          <w:tcPr>
            <w:tcW w:w="1004" w:type="dxa"/>
            <w:vMerge/>
          </w:tcPr>
          <w:p w14:paraId="2861701E" w14:textId="77777777" w:rsidR="0083512D" w:rsidRPr="001A30FD" w:rsidRDefault="0083512D" w:rsidP="0038063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67" w:type="dxa"/>
            <w:vMerge/>
          </w:tcPr>
          <w:p w14:paraId="3D16FD80" w14:textId="77777777" w:rsidR="0083512D" w:rsidRPr="001A30FD" w:rsidRDefault="0083512D" w:rsidP="0038063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36" w:type="dxa"/>
          </w:tcPr>
          <w:p w14:paraId="3607DFBB" w14:textId="77777777" w:rsidR="0083512D" w:rsidRPr="001A30FD" w:rsidRDefault="0083512D" w:rsidP="003806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A30FD"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Pr="001A30FD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rd</w:t>
            </w:r>
            <w:r w:rsidRPr="001A30FD">
              <w:rPr>
                <w:rFonts w:ascii="Times New Roman" w:hAnsi="Times New Roman" w:cs="Times New Roman"/>
                <w:sz w:val="24"/>
                <w:szCs w:val="24"/>
              </w:rPr>
              <w:t xml:space="preserve"> day</w:t>
            </w:r>
          </w:p>
        </w:tc>
        <w:tc>
          <w:tcPr>
            <w:tcW w:w="756" w:type="dxa"/>
          </w:tcPr>
          <w:p w14:paraId="671EE6AB" w14:textId="77777777" w:rsidR="0083512D" w:rsidRPr="001A30FD" w:rsidRDefault="0083512D" w:rsidP="003806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A30FD">
              <w:rPr>
                <w:rFonts w:ascii="Times New Roman" w:hAnsi="Times New Roman" w:cs="Times New Roman"/>
                <w:sz w:val="24"/>
                <w:szCs w:val="24"/>
              </w:rPr>
              <w:t>-27.5</w:t>
            </w:r>
          </w:p>
        </w:tc>
        <w:tc>
          <w:tcPr>
            <w:tcW w:w="1326" w:type="dxa"/>
          </w:tcPr>
          <w:p w14:paraId="278410E1" w14:textId="77777777" w:rsidR="0083512D" w:rsidRPr="001A30FD" w:rsidRDefault="0083512D" w:rsidP="003806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A30FD">
              <w:rPr>
                <w:rFonts w:ascii="Times New Roman" w:hAnsi="Times New Roman" w:cs="Times New Roman"/>
                <w:sz w:val="24"/>
                <w:szCs w:val="24"/>
              </w:rPr>
              <w:t>-8.3</w:t>
            </w:r>
          </w:p>
        </w:tc>
        <w:tc>
          <w:tcPr>
            <w:tcW w:w="1512" w:type="dxa"/>
          </w:tcPr>
          <w:p w14:paraId="10884AA7" w14:textId="77777777" w:rsidR="0083512D" w:rsidRPr="001A30FD" w:rsidRDefault="0083512D" w:rsidP="003806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A30FD">
              <w:rPr>
                <w:rFonts w:ascii="Times New Roman" w:hAnsi="Times New Roman" w:cs="Times New Roman"/>
                <w:sz w:val="24"/>
                <w:szCs w:val="24"/>
              </w:rPr>
              <w:t>11.4</w:t>
            </w:r>
          </w:p>
        </w:tc>
        <w:tc>
          <w:tcPr>
            <w:tcW w:w="824" w:type="dxa"/>
          </w:tcPr>
          <w:p w14:paraId="57A4A403" w14:textId="77777777" w:rsidR="0083512D" w:rsidRPr="001A30FD" w:rsidRDefault="0083512D" w:rsidP="003806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A30FD">
              <w:rPr>
                <w:rFonts w:ascii="Times New Roman" w:hAnsi="Times New Roman" w:cs="Times New Roman"/>
                <w:sz w:val="24"/>
                <w:szCs w:val="24"/>
              </w:rPr>
              <w:t>-13.7</w:t>
            </w:r>
          </w:p>
        </w:tc>
        <w:tc>
          <w:tcPr>
            <w:tcW w:w="1325" w:type="dxa"/>
          </w:tcPr>
          <w:p w14:paraId="6234DB88" w14:textId="77777777" w:rsidR="0083512D" w:rsidRPr="001A30FD" w:rsidRDefault="0083512D" w:rsidP="003806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A30FD">
              <w:rPr>
                <w:rFonts w:ascii="Times New Roman" w:hAnsi="Times New Roman" w:cs="Times New Roman"/>
                <w:sz w:val="24"/>
                <w:szCs w:val="24"/>
              </w:rPr>
              <w:t>-4.0</w:t>
            </w:r>
          </w:p>
        </w:tc>
        <w:tc>
          <w:tcPr>
            <w:tcW w:w="1603" w:type="dxa"/>
          </w:tcPr>
          <w:p w14:paraId="20D6E572" w14:textId="77777777" w:rsidR="0083512D" w:rsidRPr="001A30FD" w:rsidRDefault="0083512D" w:rsidP="003806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A30FD">
              <w:rPr>
                <w:rFonts w:ascii="Times New Roman" w:hAnsi="Times New Roman" w:cs="Times New Roman"/>
                <w:sz w:val="24"/>
                <w:szCs w:val="24"/>
              </w:rPr>
              <w:t>8.9</w:t>
            </w:r>
          </w:p>
        </w:tc>
        <w:tc>
          <w:tcPr>
            <w:tcW w:w="824" w:type="dxa"/>
          </w:tcPr>
          <w:p w14:paraId="6F2D159C" w14:textId="77777777" w:rsidR="0083512D" w:rsidRPr="001A30FD" w:rsidRDefault="0083512D" w:rsidP="003806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A30FD">
              <w:rPr>
                <w:rFonts w:ascii="Times New Roman" w:hAnsi="Times New Roman" w:cs="Times New Roman"/>
                <w:sz w:val="24"/>
                <w:szCs w:val="24"/>
              </w:rPr>
              <w:t>-13.4</w:t>
            </w:r>
          </w:p>
        </w:tc>
        <w:tc>
          <w:tcPr>
            <w:tcW w:w="1325" w:type="dxa"/>
          </w:tcPr>
          <w:p w14:paraId="2FA301A7" w14:textId="77777777" w:rsidR="0083512D" w:rsidRPr="001A30FD" w:rsidRDefault="0083512D" w:rsidP="003806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A30FD">
              <w:rPr>
                <w:rFonts w:ascii="Times New Roman" w:hAnsi="Times New Roman" w:cs="Times New Roman"/>
                <w:sz w:val="24"/>
                <w:szCs w:val="24"/>
              </w:rPr>
              <w:t>-3.9</w:t>
            </w:r>
          </w:p>
        </w:tc>
        <w:tc>
          <w:tcPr>
            <w:tcW w:w="1512" w:type="dxa"/>
          </w:tcPr>
          <w:p w14:paraId="1B832070" w14:textId="77777777" w:rsidR="0083512D" w:rsidRPr="001A30FD" w:rsidRDefault="0083512D" w:rsidP="003806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A30FD">
              <w:rPr>
                <w:rFonts w:ascii="Times New Roman" w:hAnsi="Times New Roman" w:cs="Times New Roman"/>
                <w:sz w:val="24"/>
                <w:szCs w:val="24"/>
              </w:rPr>
              <w:t>8.7</w:t>
            </w:r>
          </w:p>
        </w:tc>
      </w:tr>
      <w:tr w:rsidR="0083512D" w:rsidRPr="001A30FD" w14:paraId="48D9D140" w14:textId="77777777" w:rsidTr="0038063C">
        <w:tc>
          <w:tcPr>
            <w:tcW w:w="1004" w:type="dxa"/>
            <w:vMerge/>
          </w:tcPr>
          <w:p w14:paraId="1F8E545F" w14:textId="77777777" w:rsidR="0083512D" w:rsidRPr="001A30FD" w:rsidRDefault="0083512D" w:rsidP="0038063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67" w:type="dxa"/>
            <w:vMerge w:val="restart"/>
          </w:tcPr>
          <w:p w14:paraId="32477078" w14:textId="77777777" w:rsidR="0083512D" w:rsidRPr="001A30FD" w:rsidRDefault="0083512D" w:rsidP="003806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A30FD">
              <w:rPr>
                <w:rFonts w:ascii="Times New Roman" w:hAnsi="Times New Roman" w:cs="Times New Roman"/>
                <w:sz w:val="24"/>
                <w:szCs w:val="24"/>
              </w:rPr>
              <w:t>Severe</w:t>
            </w:r>
          </w:p>
          <w:p w14:paraId="79B268A8" w14:textId="77777777" w:rsidR="004C2681" w:rsidRPr="001A30FD" w:rsidRDefault="004C2681" w:rsidP="003806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A30FD">
              <w:rPr>
                <w:rFonts w:ascii="Times New Roman" w:hAnsi="Times New Roman" w:cs="Times New Roman"/>
                <w:sz w:val="24"/>
                <w:szCs w:val="24"/>
              </w:rPr>
              <w:t>(401-above)</w:t>
            </w:r>
          </w:p>
        </w:tc>
        <w:tc>
          <w:tcPr>
            <w:tcW w:w="1536" w:type="dxa"/>
          </w:tcPr>
          <w:p w14:paraId="4C65F6A8" w14:textId="77777777" w:rsidR="0083512D" w:rsidRPr="001A30FD" w:rsidRDefault="0083512D" w:rsidP="003806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A30FD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Pr="001A30FD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st</w:t>
            </w:r>
            <w:r w:rsidRPr="001A30FD">
              <w:rPr>
                <w:rFonts w:ascii="Times New Roman" w:hAnsi="Times New Roman" w:cs="Times New Roman"/>
                <w:sz w:val="24"/>
                <w:szCs w:val="24"/>
              </w:rPr>
              <w:t xml:space="preserve"> day </w:t>
            </w:r>
          </w:p>
        </w:tc>
        <w:tc>
          <w:tcPr>
            <w:tcW w:w="756" w:type="dxa"/>
          </w:tcPr>
          <w:p w14:paraId="7EB46E28" w14:textId="77777777" w:rsidR="0083512D" w:rsidRPr="001A30FD" w:rsidRDefault="0083512D" w:rsidP="003806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A30FD">
              <w:rPr>
                <w:rFonts w:ascii="Times New Roman" w:hAnsi="Times New Roman" w:cs="Times New Roman"/>
                <w:sz w:val="24"/>
                <w:szCs w:val="24"/>
              </w:rPr>
              <w:t>-47.1</w:t>
            </w:r>
          </w:p>
        </w:tc>
        <w:tc>
          <w:tcPr>
            <w:tcW w:w="1326" w:type="dxa"/>
          </w:tcPr>
          <w:p w14:paraId="6AF300A5" w14:textId="77777777" w:rsidR="0083512D" w:rsidRPr="001A30FD" w:rsidRDefault="0083512D" w:rsidP="003806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A30FD">
              <w:rPr>
                <w:rFonts w:ascii="Times New Roman" w:hAnsi="Times New Roman" w:cs="Times New Roman"/>
                <w:sz w:val="24"/>
                <w:szCs w:val="24"/>
              </w:rPr>
              <w:t>-11.1</w:t>
            </w:r>
          </w:p>
        </w:tc>
        <w:tc>
          <w:tcPr>
            <w:tcW w:w="1512" w:type="dxa"/>
          </w:tcPr>
          <w:p w14:paraId="076CAD8F" w14:textId="77777777" w:rsidR="0083512D" w:rsidRPr="001A30FD" w:rsidRDefault="0083512D" w:rsidP="003806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A30FD">
              <w:rPr>
                <w:rFonts w:ascii="Times New Roman" w:hAnsi="Times New Roman" w:cs="Times New Roman"/>
                <w:sz w:val="24"/>
                <w:szCs w:val="24"/>
              </w:rPr>
              <w:t>15.6</w:t>
            </w:r>
          </w:p>
        </w:tc>
        <w:tc>
          <w:tcPr>
            <w:tcW w:w="824" w:type="dxa"/>
          </w:tcPr>
          <w:p w14:paraId="6F4B04EA" w14:textId="77777777" w:rsidR="0083512D" w:rsidRPr="001A30FD" w:rsidRDefault="0083512D" w:rsidP="003806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A30FD">
              <w:rPr>
                <w:rFonts w:ascii="Times New Roman" w:hAnsi="Times New Roman" w:cs="Times New Roman"/>
                <w:sz w:val="24"/>
                <w:szCs w:val="24"/>
              </w:rPr>
              <w:t>-55.5</w:t>
            </w:r>
          </w:p>
        </w:tc>
        <w:tc>
          <w:tcPr>
            <w:tcW w:w="1325" w:type="dxa"/>
          </w:tcPr>
          <w:p w14:paraId="2C08672A" w14:textId="77777777" w:rsidR="0083512D" w:rsidRPr="001A30FD" w:rsidRDefault="0083512D" w:rsidP="003806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A30FD">
              <w:rPr>
                <w:rFonts w:ascii="Times New Roman" w:hAnsi="Times New Roman" w:cs="Times New Roman"/>
                <w:sz w:val="24"/>
                <w:szCs w:val="24"/>
              </w:rPr>
              <w:t>-13.3</w:t>
            </w:r>
          </w:p>
        </w:tc>
        <w:tc>
          <w:tcPr>
            <w:tcW w:w="1603" w:type="dxa"/>
          </w:tcPr>
          <w:p w14:paraId="596A8E4C" w14:textId="77777777" w:rsidR="0083512D" w:rsidRPr="001A30FD" w:rsidRDefault="0083512D" w:rsidP="003806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A30FD">
              <w:rPr>
                <w:rFonts w:ascii="Times New Roman" w:hAnsi="Times New Roman" w:cs="Times New Roman"/>
                <w:sz w:val="24"/>
                <w:szCs w:val="24"/>
              </w:rPr>
              <w:t>16.2</w:t>
            </w:r>
          </w:p>
        </w:tc>
        <w:tc>
          <w:tcPr>
            <w:tcW w:w="824" w:type="dxa"/>
          </w:tcPr>
          <w:p w14:paraId="67E1E3DB" w14:textId="77777777" w:rsidR="0083512D" w:rsidRPr="001A30FD" w:rsidRDefault="0083512D" w:rsidP="003806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A30FD">
              <w:rPr>
                <w:rFonts w:ascii="Times New Roman" w:hAnsi="Times New Roman" w:cs="Times New Roman"/>
                <w:sz w:val="24"/>
                <w:szCs w:val="24"/>
              </w:rPr>
              <w:t>-58.0</w:t>
            </w:r>
          </w:p>
        </w:tc>
        <w:tc>
          <w:tcPr>
            <w:tcW w:w="1325" w:type="dxa"/>
          </w:tcPr>
          <w:p w14:paraId="5FEF3820" w14:textId="77777777" w:rsidR="0083512D" w:rsidRPr="001A30FD" w:rsidRDefault="0083512D" w:rsidP="003806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A30FD">
              <w:rPr>
                <w:rFonts w:ascii="Times New Roman" w:hAnsi="Times New Roman" w:cs="Times New Roman"/>
                <w:sz w:val="24"/>
                <w:szCs w:val="24"/>
              </w:rPr>
              <w:t>-13.9</w:t>
            </w:r>
          </w:p>
        </w:tc>
        <w:tc>
          <w:tcPr>
            <w:tcW w:w="1512" w:type="dxa"/>
          </w:tcPr>
          <w:p w14:paraId="77490F38" w14:textId="77777777" w:rsidR="0083512D" w:rsidRPr="001A30FD" w:rsidRDefault="0083512D" w:rsidP="003806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A30FD">
              <w:rPr>
                <w:rFonts w:ascii="Times New Roman" w:hAnsi="Times New Roman" w:cs="Times New Roman"/>
                <w:sz w:val="24"/>
                <w:szCs w:val="24"/>
              </w:rPr>
              <w:t>16.3</w:t>
            </w:r>
          </w:p>
        </w:tc>
      </w:tr>
      <w:tr w:rsidR="0083512D" w:rsidRPr="001A30FD" w14:paraId="35A02ABA" w14:textId="77777777" w:rsidTr="0038063C">
        <w:tc>
          <w:tcPr>
            <w:tcW w:w="1004" w:type="dxa"/>
            <w:vMerge/>
          </w:tcPr>
          <w:p w14:paraId="673D7278" w14:textId="77777777" w:rsidR="0083512D" w:rsidRPr="001A30FD" w:rsidRDefault="0083512D" w:rsidP="0038063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67" w:type="dxa"/>
            <w:vMerge/>
          </w:tcPr>
          <w:p w14:paraId="3B5D46DA" w14:textId="77777777" w:rsidR="0083512D" w:rsidRPr="001A30FD" w:rsidRDefault="0083512D" w:rsidP="0038063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36" w:type="dxa"/>
          </w:tcPr>
          <w:p w14:paraId="0473EA32" w14:textId="77777777" w:rsidR="0083512D" w:rsidRPr="001A30FD" w:rsidRDefault="0083512D" w:rsidP="003806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A30FD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Pr="001A30FD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nd</w:t>
            </w:r>
            <w:r w:rsidRPr="001A30FD">
              <w:rPr>
                <w:rFonts w:ascii="Times New Roman" w:hAnsi="Times New Roman" w:cs="Times New Roman"/>
                <w:sz w:val="24"/>
                <w:szCs w:val="24"/>
              </w:rPr>
              <w:t xml:space="preserve"> day</w:t>
            </w:r>
          </w:p>
        </w:tc>
        <w:tc>
          <w:tcPr>
            <w:tcW w:w="756" w:type="dxa"/>
          </w:tcPr>
          <w:p w14:paraId="6DEC4133" w14:textId="77777777" w:rsidR="0083512D" w:rsidRPr="001A30FD" w:rsidRDefault="0083512D" w:rsidP="003806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A30FD">
              <w:rPr>
                <w:rFonts w:ascii="Times New Roman" w:hAnsi="Times New Roman" w:cs="Times New Roman"/>
                <w:sz w:val="24"/>
                <w:szCs w:val="24"/>
              </w:rPr>
              <w:t>-89.0</w:t>
            </w:r>
          </w:p>
        </w:tc>
        <w:tc>
          <w:tcPr>
            <w:tcW w:w="1326" w:type="dxa"/>
          </w:tcPr>
          <w:p w14:paraId="1B8E34D8" w14:textId="77777777" w:rsidR="0083512D" w:rsidRPr="001A30FD" w:rsidRDefault="0083512D" w:rsidP="003806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A30FD">
              <w:rPr>
                <w:rFonts w:ascii="Times New Roman" w:hAnsi="Times New Roman" w:cs="Times New Roman"/>
                <w:sz w:val="24"/>
                <w:szCs w:val="24"/>
              </w:rPr>
              <w:t>-22.1</w:t>
            </w:r>
          </w:p>
        </w:tc>
        <w:tc>
          <w:tcPr>
            <w:tcW w:w="1512" w:type="dxa"/>
          </w:tcPr>
          <w:p w14:paraId="398E0AED" w14:textId="77777777" w:rsidR="0083512D" w:rsidRPr="001A30FD" w:rsidRDefault="0083512D" w:rsidP="003806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A30FD">
              <w:rPr>
                <w:rFonts w:ascii="Times New Roman" w:hAnsi="Times New Roman" w:cs="Times New Roman"/>
                <w:sz w:val="24"/>
                <w:szCs w:val="24"/>
              </w:rPr>
              <w:t>22.2</w:t>
            </w:r>
          </w:p>
        </w:tc>
        <w:tc>
          <w:tcPr>
            <w:tcW w:w="824" w:type="dxa"/>
          </w:tcPr>
          <w:p w14:paraId="1945F261" w14:textId="77777777" w:rsidR="0083512D" w:rsidRPr="001A30FD" w:rsidRDefault="0083512D" w:rsidP="003806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A30FD">
              <w:rPr>
                <w:rFonts w:ascii="Times New Roman" w:hAnsi="Times New Roman" w:cs="Times New Roman"/>
                <w:sz w:val="24"/>
                <w:szCs w:val="24"/>
              </w:rPr>
              <w:t>-70.2</w:t>
            </w:r>
          </w:p>
        </w:tc>
        <w:tc>
          <w:tcPr>
            <w:tcW w:w="1325" w:type="dxa"/>
          </w:tcPr>
          <w:p w14:paraId="2B702345" w14:textId="77777777" w:rsidR="0083512D" w:rsidRPr="001A30FD" w:rsidRDefault="0083512D" w:rsidP="003806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A30FD">
              <w:rPr>
                <w:rFonts w:ascii="Times New Roman" w:hAnsi="Times New Roman" w:cs="Times New Roman"/>
                <w:sz w:val="24"/>
                <w:szCs w:val="24"/>
              </w:rPr>
              <w:t>-17.1</w:t>
            </w:r>
          </w:p>
        </w:tc>
        <w:tc>
          <w:tcPr>
            <w:tcW w:w="1603" w:type="dxa"/>
          </w:tcPr>
          <w:p w14:paraId="0805D21B" w14:textId="77777777" w:rsidR="0083512D" w:rsidRPr="001A30FD" w:rsidRDefault="0083512D" w:rsidP="003806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A30FD">
              <w:rPr>
                <w:rFonts w:ascii="Times New Roman" w:hAnsi="Times New Roman" w:cs="Times New Roman"/>
                <w:sz w:val="24"/>
                <w:szCs w:val="24"/>
              </w:rPr>
              <w:t>17.5</w:t>
            </w:r>
          </w:p>
        </w:tc>
        <w:tc>
          <w:tcPr>
            <w:tcW w:w="824" w:type="dxa"/>
          </w:tcPr>
          <w:p w14:paraId="625A0696" w14:textId="77777777" w:rsidR="0083512D" w:rsidRPr="001A30FD" w:rsidRDefault="0083512D" w:rsidP="003806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A30FD">
              <w:rPr>
                <w:rFonts w:ascii="Times New Roman" w:hAnsi="Times New Roman" w:cs="Times New Roman"/>
                <w:sz w:val="24"/>
                <w:szCs w:val="24"/>
              </w:rPr>
              <w:t>-70.8</w:t>
            </w:r>
          </w:p>
        </w:tc>
        <w:tc>
          <w:tcPr>
            <w:tcW w:w="1325" w:type="dxa"/>
          </w:tcPr>
          <w:p w14:paraId="32BB8BD9" w14:textId="77777777" w:rsidR="0083512D" w:rsidRPr="001A30FD" w:rsidRDefault="0083512D" w:rsidP="003806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A30FD">
              <w:rPr>
                <w:rFonts w:ascii="Times New Roman" w:hAnsi="Times New Roman" w:cs="Times New Roman"/>
                <w:sz w:val="24"/>
                <w:szCs w:val="24"/>
              </w:rPr>
              <w:t>-17.2</w:t>
            </w:r>
          </w:p>
        </w:tc>
        <w:tc>
          <w:tcPr>
            <w:tcW w:w="1512" w:type="dxa"/>
          </w:tcPr>
          <w:p w14:paraId="5FF0D820" w14:textId="77777777" w:rsidR="0083512D" w:rsidRPr="001A30FD" w:rsidRDefault="0083512D" w:rsidP="003806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A30FD">
              <w:rPr>
                <w:rFonts w:ascii="Times New Roman" w:hAnsi="Times New Roman" w:cs="Times New Roman"/>
                <w:sz w:val="24"/>
                <w:szCs w:val="24"/>
              </w:rPr>
              <w:t>17.8</w:t>
            </w:r>
          </w:p>
        </w:tc>
      </w:tr>
      <w:tr w:rsidR="0083512D" w:rsidRPr="001A30FD" w14:paraId="087BF08D" w14:textId="77777777" w:rsidTr="0038063C">
        <w:tc>
          <w:tcPr>
            <w:tcW w:w="1004" w:type="dxa"/>
            <w:vMerge/>
          </w:tcPr>
          <w:p w14:paraId="5C93F903" w14:textId="77777777" w:rsidR="0083512D" w:rsidRPr="001A30FD" w:rsidRDefault="0083512D" w:rsidP="0038063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67" w:type="dxa"/>
            <w:vMerge/>
          </w:tcPr>
          <w:p w14:paraId="33C4C0F5" w14:textId="77777777" w:rsidR="0083512D" w:rsidRPr="001A30FD" w:rsidRDefault="0083512D" w:rsidP="0038063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36" w:type="dxa"/>
          </w:tcPr>
          <w:p w14:paraId="1E2B3AD1" w14:textId="77777777" w:rsidR="0083512D" w:rsidRPr="001A30FD" w:rsidRDefault="0083512D" w:rsidP="003806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A30FD"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Pr="001A30FD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rd</w:t>
            </w:r>
            <w:r w:rsidRPr="001A30FD">
              <w:rPr>
                <w:rFonts w:ascii="Times New Roman" w:hAnsi="Times New Roman" w:cs="Times New Roman"/>
                <w:sz w:val="24"/>
                <w:szCs w:val="24"/>
              </w:rPr>
              <w:t xml:space="preserve"> day</w:t>
            </w:r>
          </w:p>
        </w:tc>
        <w:tc>
          <w:tcPr>
            <w:tcW w:w="756" w:type="dxa"/>
          </w:tcPr>
          <w:p w14:paraId="7B7C2629" w14:textId="77777777" w:rsidR="0083512D" w:rsidRPr="001A30FD" w:rsidRDefault="0083512D" w:rsidP="003806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A30FD">
              <w:rPr>
                <w:rFonts w:ascii="Times New Roman" w:hAnsi="Times New Roman" w:cs="Times New Roman"/>
                <w:sz w:val="24"/>
                <w:szCs w:val="24"/>
              </w:rPr>
              <w:t>-105.0</w:t>
            </w:r>
          </w:p>
        </w:tc>
        <w:tc>
          <w:tcPr>
            <w:tcW w:w="1326" w:type="dxa"/>
          </w:tcPr>
          <w:p w14:paraId="64D0E29C" w14:textId="77777777" w:rsidR="0083512D" w:rsidRPr="001A30FD" w:rsidRDefault="0083512D" w:rsidP="003806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A30FD">
              <w:rPr>
                <w:rFonts w:ascii="Times New Roman" w:hAnsi="Times New Roman" w:cs="Times New Roman"/>
                <w:sz w:val="24"/>
                <w:szCs w:val="24"/>
              </w:rPr>
              <w:t>-26.7</w:t>
            </w:r>
          </w:p>
        </w:tc>
        <w:tc>
          <w:tcPr>
            <w:tcW w:w="1512" w:type="dxa"/>
          </w:tcPr>
          <w:p w14:paraId="3C927448" w14:textId="77777777" w:rsidR="0083512D" w:rsidRPr="001A30FD" w:rsidRDefault="0083512D" w:rsidP="003806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A30FD">
              <w:rPr>
                <w:rFonts w:ascii="Times New Roman" w:hAnsi="Times New Roman" w:cs="Times New Roman"/>
                <w:sz w:val="24"/>
                <w:szCs w:val="24"/>
              </w:rPr>
              <w:t>26.7</w:t>
            </w:r>
          </w:p>
        </w:tc>
        <w:tc>
          <w:tcPr>
            <w:tcW w:w="824" w:type="dxa"/>
          </w:tcPr>
          <w:p w14:paraId="5983C06D" w14:textId="77777777" w:rsidR="0083512D" w:rsidRPr="001A30FD" w:rsidRDefault="0083512D" w:rsidP="003806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A30FD">
              <w:rPr>
                <w:rFonts w:ascii="Times New Roman" w:hAnsi="Times New Roman" w:cs="Times New Roman"/>
                <w:sz w:val="24"/>
                <w:szCs w:val="24"/>
              </w:rPr>
              <w:t>-86.2</w:t>
            </w:r>
          </w:p>
        </w:tc>
        <w:tc>
          <w:tcPr>
            <w:tcW w:w="1325" w:type="dxa"/>
          </w:tcPr>
          <w:p w14:paraId="2E7A005F" w14:textId="77777777" w:rsidR="0083512D" w:rsidRPr="001A30FD" w:rsidRDefault="0083512D" w:rsidP="003806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A30FD">
              <w:rPr>
                <w:rFonts w:ascii="Times New Roman" w:hAnsi="Times New Roman" w:cs="Times New Roman"/>
                <w:sz w:val="24"/>
                <w:szCs w:val="24"/>
              </w:rPr>
              <w:t>-21.4</w:t>
            </w:r>
          </w:p>
        </w:tc>
        <w:tc>
          <w:tcPr>
            <w:tcW w:w="1603" w:type="dxa"/>
          </w:tcPr>
          <w:p w14:paraId="196D1022" w14:textId="77777777" w:rsidR="0083512D" w:rsidRPr="001A30FD" w:rsidRDefault="0083512D" w:rsidP="003806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A30FD">
              <w:rPr>
                <w:rFonts w:ascii="Times New Roman" w:hAnsi="Times New Roman" w:cs="Times New Roman"/>
                <w:sz w:val="24"/>
                <w:szCs w:val="24"/>
              </w:rPr>
              <w:t>21.8</w:t>
            </w:r>
          </w:p>
        </w:tc>
        <w:tc>
          <w:tcPr>
            <w:tcW w:w="824" w:type="dxa"/>
          </w:tcPr>
          <w:p w14:paraId="0810B71B" w14:textId="77777777" w:rsidR="0083512D" w:rsidRPr="001A30FD" w:rsidRDefault="0083512D" w:rsidP="003806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A30FD">
              <w:rPr>
                <w:rFonts w:ascii="Times New Roman" w:hAnsi="Times New Roman" w:cs="Times New Roman"/>
                <w:sz w:val="24"/>
                <w:szCs w:val="24"/>
              </w:rPr>
              <w:t>-83.6</w:t>
            </w:r>
          </w:p>
        </w:tc>
        <w:tc>
          <w:tcPr>
            <w:tcW w:w="1325" w:type="dxa"/>
          </w:tcPr>
          <w:p w14:paraId="044D369E" w14:textId="77777777" w:rsidR="0083512D" w:rsidRPr="001A30FD" w:rsidRDefault="0083512D" w:rsidP="003806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A30FD">
              <w:rPr>
                <w:rFonts w:ascii="Times New Roman" w:hAnsi="Times New Roman" w:cs="Times New Roman"/>
                <w:sz w:val="24"/>
                <w:szCs w:val="24"/>
              </w:rPr>
              <w:t>-20.7</w:t>
            </w:r>
          </w:p>
        </w:tc>
        <w:tc>
          <w:tcPr>
            <w:tcW w:w="1512" w:type="dxa"/>
          </w:tcPr>
          <w:p w14:paraId="2134FA88" w14:textId="77777777" w:rsidR="0083512D" w:rsidRPr="001A30FD" w:rsidRDefault="0083512D" w:rsidP="003806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A30FD">
              <w:rPr>
                <w:rFonts w:ascii="Times New Roman" w:hAnsi="Times New Roman" w:cs="Times New Roman"/>
                <w:sz w:val="24"/>
                <w:szCs w:val="24"/>
              </w:rPr>
              <w:t>20.9</w:t>
            </w:r>
          </w:p>
        </w:tc>
      </w:tr>
    </w:tbl>
    <w:p w14:paraId="15C80D18" w14:textId="77777777" w:rsidR="00817F76" w:rsidRPr="001A30FD" w:rsidRDefault="00817F76" w:rsidP="00817F76">
      <w:pPr>
        <w:rPr>
          <w:rFonts w:ascii="Times New Roman" w:hAnsi="Times New Roman" w:cs="Times New Roman"/>
          <w:sz w:val="24"/>
          <w:szCs w:val="24"/>
        </w:rPr>
      </w:pPr>
    </w:p>
    <w:p w14:paraId="36AB0A37" w14:textId="599C6A0F" w:rsidR="0038063C" w:rsidRPr="001A30FD" w:rsidRDefault="00733023" w:rsidP="0038063C">
      <w:pPr>
        <w:rPr>
          <w:rFonts w:ascii="Times New Roman" w:hAnsi="Times New Roman" w:cs="Times New Roman"/>
          <w:b/>
          <w:sz w:val="24"/>
          <w:szCs w:val="24"/>
        </w:rPr>
      </w:pPr>
      <w:r w:rsidRPr="001A30FD">
        <w:rPr>
          <w:rFonts w:ascii="Times New Roman" w:hAnsi="Times New Roman" w:cs="Times New Roman"/>
          <w:b/>
          <w:sz w:val="24"/>
          <w:szCs w:val="24"/>
        </w:rPr>
        <w:t>Table ST</w:t>
      </w:r>
      <w:r w:rsidR="00967586" w:rsidRPr="001A30FD">
        <w:rPr>
          <w:rFonts w:ascii="Times New Roman" w:hAnsi="Times New Roman" w:cs="Times New Roman"/>
          <w:b/>
          <w:sz w:val="24"/>
          <w:szCs w:val="24"/>
        </w:rPr>
        <w:t>6</w:t>
      </w:r>
      <w:r w:rsidR="0038063C" w:rsidRPr="001A30FD">
        <w:rPr>
          <w:rFonts w:ascii="Times New Roman" w:hAnsi="Times New Roman" w:cs="Times New Roman"/>
          <w:b/>
          <w:sz w:val="24"/>
          <w:szCs w:val="24"/>
        </w:rPr>
        <w:t>:</w:t>
      </w:r>
      <w:r w:rsidR="004C2681" w:rsidRPr="001A30FD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4C2681" w:rsidRPr="001A30FD">
        <w:rPr>
          <w:rFonts w:ascii="Times New Roman" w:hAnsi="Times New Roman" w:cs="Times New Roman"/>
          <w:sz w:val="24"/>
          <w:szCs w:val="24"/>
        </w:rPr>
        <w:t>Performance statistics of different PM</w:t>
      </w:r>
      <w:r w:rsidR="004C2681" w:rsidRPr="001A30FD">
        <w:rPr>
          <w:rFonts w:ascii="Times New Roman" w:hAnsi="Times New Roman" w:cs="Times New Roman"/>
          <w:sz w:val="24"/>
          <w:szCs w:val="24"/>
          <w:vertAlign w:val="subscript"/>
        </w:rPr>
        <w:t>2.5</w:t>
      </w:r>
      <w:r w:rsidR="004C2681" w:rsidRPr="001A30FD">
        <w:rPr>
          <w:rFonts w:ascii="Times New Roman" w:hAnsi="Times New Roman" w:cs="Times New Roman"/>
          <w:sz w:val="24"/>
          <w:szCs w:val="24"/>
        </w:rPr>
        <w:t xml:space="preserve"> AQI forecast category</w:t>
      </w:r>
      <w:r w:rsidR="004C2681" w:rsidRPr="001A30FD">
        <w:rPr>
          <w:rFonts w:ascii="Times New Roman" w:hAnsi="Times New Roman" w:cs="Times New Roman"/>
          <w:b/>
          <w:sz w:val="24"/>
          <w:szCs w:val="24"/>
        </w:rPr>
        <w:t xml:space="preserve">  </w:t>
      </w:r>
    </w:p>
    <w:p w14:paraId="5AB3B82B" w14:textId="77777777" w:rsidR="00817F76" w:rsidRPr="001A30FD" w:rsidRDefault="00817F76" w:rsidP="00817F76">
      <w:pPr>
        <w:rPr>
          <w:rFonts w:ascii="Times New Roman" w:hAnsi="Times New Roman" w:cs="Times New Roman"/>
          <w:sz w:val="24"/>
          <w:szCs w:val="24"/>
        </w:rPr>
      </w:pPr>
    </w:p>
    <w:p w14:paraId="3BAD41CF" w14:textId="77777777" w:rsidR="00817F76" w:rsidRPr="001A30FD" w:rsidRDefault="00817F76" w:rsidP="00817F76">
      <w:pPr>
        <w:rPr>
          <w:rFonts w:ascii="Times New Roman" w:hAnsi="Times New Roman" w:cs="Times New Roman"/>
          <w:sz w:val="24"/>
          <w:szCs w:val="24"/>
        </w:rPr>
      </w:pPr>
    </w:p>
    <w:p w14:paraId="00C2632B" w14:textId="77777777" w:rsidR="00817F76" w:rsidRPr="001A30FD" w:rsidRDefault="00817F76" w:rsidP="00817F76">
      <w:pPr>
        <w:rPr>
          <w:rFonts w:ascii="Times New Roman" w:hAnsi="Times New Roman" w:cs="Times New Roman"/>
          <w:sz w:val="24"/>
          <w:szCs w:val="24"/>
        </w:rPr>
      </w:pPr>
    </w:p>
    <w:p w14:paraId="3C63083E" w14:textId="77777777" w:rsidR="00996C80" w:rsidRPr="001A30FD" w:rsidRDefault="00996C80" w:rsidP="00817F76">
      <w:pPr>
        <w:rPr>
          <w:rFonts w:ascii="Times New Roman" w:hAnsi="Times New Roman" w:cs="Times New Roman"/>
          <w:sz w:val="24"/>
          <w:szCs w:val="24"/>
        </w:rPr>
      </w:pPr>
    </w:p>
    <w:p w14:paraId="3E3FFF07" w14:textId="77777777" w:rsidR="00817F76" w:rsidRPr="001A30FD" w:rsidRDefault="00817F76" w:rsidP="00817F76">
      <w:pPr>
        <w:rPr>
          <w:rFonts w:ascii="Times New Roman" w:hAnsi="Times New Roman" w:cs="Times New Roman"/>
          <w:sz w:val="24"/>
          <w:szCs w:val="24"/>
        </w:rPr>
      </w:pPr>
    </w:p>
    <w:p w14:paraId="38277FF1" w14:textId="77777777" w:rsidR="00817F76" w:rsidRPr="001A30FD" w:rsidRDefault="00817F76" w:rsidP="00817F76">
      <w:pPr>
        <w:rPr>
          <w:rFonts w:ascii="Times New Roman" w:hAnsi="Times New Roman" w:cs="Times New Roman"/>
          <w:sz w:val="24"/>
          <w:szCs w:val="24"/>
        </w:rPr>
      </w:pPr>
    </w:p>
    <w:p w14:paraId="5E641691" w14:textId="77777777" w:rsidR="00817F76" w:rsidRPr="001A30FD" w:rsidRDefault="00817F76" w:rsidP="00817F76">
      <w:pPr>
        <w:rPr>
          <w:rFonts w:ascii="Times New Roman" w:hAnsi="Times New Roman" w:cs="Times New Roman"/>
          <w:sz w:val="24"/>
          <w:szCs w:val="24"/>
        </w:rPr>
      </w:pPr>
    </w:p>
    <w:p w14:paraId="40C2A699" w14:textId="77777777" w:rsidR="00817F76" w:rsidRPr="001A30FD" w:rsidRDefault="00817F76" w:rsidP="00817F76">
      <w:pPr>
        <w:rPr>
          <w:rFonts w:ascii="Times New Roman" w:hAnsi="Times New Roman" w:cs="Times New Roman"/>
          <w:sz w:val="24"/>
          <w:szCs w:val="24"/>
        </w:rPr>
      </w:pPr>
    </w:p>
    <w:p w14:paraId="067E00F8" w14:textId="609DB19D" w:rsidR="00DF7237" w:rsidRPr="001A30FD" w:rsidRDefault="00726848" w:rsidP="0087746F">
      <w:pPr>
        <w:rPr>
          <w:rFonts w:ascii="Times New Roman" w:hAnsi="Times New Roman" w:cs="Times New Roman"/>
          <w:sz w:val="24"/>
          <w:szCs w:val="24"/>
        </w:rPr>
      </w:pPr>
      <w:r w:rsidRPr="001A30FD">
        <w:rPr>
          <w:rFonts w:ascii="Times New Roman" w:hAnsi="Times New Roman" w:cs="Times New Roman"/>
          <w:b/>
          <w:noProof/>
          <w:sz w:val="24"/>
          <w:szCs w:val="24"/>
        </w:rPr>
        <w:lastRenderedPageBreak/>
        <w:drawing>
          <wp:anchor distT="0" distB="0" distL="114300" distR="114300" simplePos="0" relativeHeight="251675648" behindDoc="0" locked="0" layoutInCell="1" allowOverlap="1" wp14:anchorId="6D3DDE1C" wp14:editId="797EBA53">
            <wp:simplePos x="0" y="0"/>
            <wp:positionH relativeFrom="column">
              <wp:posOffset>3560690</wp:posOffset>
            </wp:positionH>
            <wp:positionV relativeFrom="paragraph">
              <wp:posOffset>223520</wp:posOffset>
            </wp:positionV>
            <wp:extent cx="2611316" cy="1392702"/>
            <wp:effectExtent l="0" t="0" r="0" b="0"/>
            <wp:wrapNone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lots.jpg"/>
                    <pic:cNvPicPr/>
                  </pic:nvPicPr>
                  <pic:blipFill rotWithShape="1"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9723" t="21694" r="45832" b="36152"/>
                    <a:stretch/>
                  </pic:blipFill>
                  <pic:spPr bwMode="auto">
                    <a:xfrm>
                      <a:off x="0" y="0"/>
                      <a:ext cx="2611316" cy="139270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7746F" w:rsidRPr="001A30FD">
        <w:rPr>
          <w:rFonts w:ascii="Times New Roman" w:hAnsi="Times New Roman" w:cs="Times New Roman"/>
          <w:b/>
          <w:sz w:val="24"/>
          <w:szCs w:val="24"/>
        </w:rPr>
        <w:t>Table ST</w:t>
      </w:r>
      <w:r w:rsidR="002B243A" w:rsidRPr="001A30FD">
        <w:rPr>
          <w:rFonts w:ascii="Times New Roman" w:hAnsi="Times New Roman" w:cs="Times New Roman"/>
          <w:b/>
          <w:sz w:val="24"/>
          <w:szCs w:val="24"/>
        </w:rPr>
        <w:t>7</w:t>
      </w:r>
      <w:r w:rsidR="0087746F" w:rsidRPr="001A30FD">
        <w:rPr>
          <w:rFonts w:ascii="Times New Roman" w:hAnsi="Times New Roman" w:cs="Times New Roman"/>
          <w:b/>
          <w:sz w:val="24"/>
          <w:szCs w:val="24"/>
        </w:rPr>
        <w:t>:</w:t>
      </w:r>
      <w:r w:rsidR="004C2681" w:rsidRPr="001A30FD">
        <w:rPr>
          <w:rFonts w:ascii="Times New Roman" w:hAnsi="Times New Roman" w:cs="Times New Roman"/>
          <w:sz w:val="24"/>
          <w:szCs w:val="24"/>
        </w:rPr>
        <w:t xml:space="preserve"> A contingency table and equations used to calculate the different skill score for different category of AQI forecast. </w:t>
      </w:r>
    </w:p>
    <w:p w14:paraId="2AF7E537" w14:textId="77777777" w:rsidR="00DF7237" w:rsidRPr="001A30FD" w:rsidRDefault="00DF7237" w:rsidP="0087746F">
      <w:pPr>
        <w:rPr>
          <w:rFonts w:ascii="Times New Roman" w:hAnsi="Times New Roman" w:cs="Times New Roman"/>
          <w:b/>
          <w:sz w:val="24"/>
          <w:szCs w:val="24"/>
        </w:rPr>
      </w:pPr>
    </w:p>
    <w:p w14:paraId="03212E86" w14:textId="77777777" w:rsidR="00817F76" w:rsidRPr="001A30FD" w:rsidRDefault="00817F76" w:rsidP="00817F76">
      <w:pPr>
        <w:rPr>
          <w:rFonts w:ascii="Times New Roman" w:hAnsi="Times New Roman" w:cs="Times New Roman"/>
          <w:sz w:val="24"/>
          <w:szCs w:val="24"/>
        </w:rPr>
      </w:pPr>
    </w:p>
    <w:p w14:paraId="2B027F5B" w14:textId="77777777" w:rsidR="00817F76" w:rsidRPr="001A30FD" w:rsidRDefault="00817F76" w:rsidP="00817F76">
      <w:pPr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pPr w:leftFromText="180" w:rightFromText="180" w:vertAnchor="text" w:horzAnchor="page" w:tblpX="1756" w:tblpY="657"/>
        <w:tblW w:w="0" w:type="auto"/>
        <w:tblLook w:val="04A0" w:firstRow="1" w:lastRow="0" w:firstColumn="1" w:lastColumn="0" w:noHBand="0" w:noVBand="1"/>
      </w:tblPr>
      <w:tblGrid>
        <w:gridCol w:w="3292"/>
        <w:gridCol w:w="4972"/>
        <w:gridCol w:w="2836"/>
        <w:gridCol w:w="792"/>
        <w:gridCol w:w="2207"/>
      </w:tblGrid>
      <w:tr w:rsidR="00BA6FEA" w:rsidRPr="001A30FD" w14:paraId="748822FA" w14:textId="77777777" w:rsidTr="00BA6FEA">
        <w:tc>
          <w:tcPr>
            <w:tcW w:w="3292" w:type="dxa"/>
          </w:tcPr>
          <w:p w14:paraId="19DC9424" w14:textId="77777777" w:rsidR="00BA6FEA" w:rsidRPr="001A30FD" w:rsidRDefault="00BA6FEA" w:rsidP="00BA6FE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A30FD">
              <w:rPr>
                <w:rFonts w:ascii="Times New Roman" w:hAnsi="Times New Roman" w:cs="Times New Roman"/>
                <w:sz w:val="24"/>
                <w:szCs w:val="24"/>
              </w:rPr>
              <w:t>Statistic name</w:t>
            </w:r>
          </w:p>
        </w:tc>
        <w:tc>
          <w:tcPr>
            <w:tcW w:w="4972" w:type="dxa"/>
          </w:tcPr>
          <w:p w14:paraId="3E2BD789" w14:textId="77777777" w:rsidR="00BA6FEA" w:rsidRPr="001A30FD" w:rsidRDefault="00BA6FEA" w:rsidP="00BA6FE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A30FD">
              <w:rPr>
                <w:rFonts w:ascii="Times New Roman" w:hAnsi="Times New Roman" w:cs="Times New Roman"/>
                <w:sz w:val="24"/>
                <w:szCs w:val="24"/>
              </w:rPr>
              <w:t>What it measures</w:t>
            </w:r>
          </w:p>
        </w:tc>
        <w:tc>
          <w:tcPr>
            <w:tcW w:w="2836" w:type="dxa"/>
          </w:tcPr>
          <w:p w14:paraId="32F86DEC" w14:textId="77777777" w:rsidR="00BA6FEA" w:rsidRPr="001A30FD" w:rsidRDefault="00BA6FEA" w:rsidP="00BA6FE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A30FD">
              <w:rPr>
                <w:rFonts w:ascii="Times New Roman" w:hAnsi="Times New Roman" w:cs="Times New Roman"/>
                <w:sz w:val="24"/>
                <w:szCs w:val="24"/>
              </w:rPr>
              <w:t>Equation</w:t>
            </w:r>
          </w:p>
        </w:tc>
        <w:tc>
          <w:tcPr>
            <w:tcW w:w="792" w:type="dxa"/>
          </w:tcPr>
          <w:p w14:paraId="7F9DD7B0" w14:textId="77777777" w:rsidR="00BA6FEA" w:rsidRPr="001A30FD" w:rsidRDefault="00BA6FEA" w:rsidP="00BA6FE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A30FD">
              <w:rPr>
                <w:rFonts w:ascii="Times New Roman" w:hAnsi="Times New Roman" w:cs="Times New Roman"/>
                <w:sz w:val="24"/>
                <w:szCs w:val="24"/>
              </w:rPr>
              <w:t>unit</w:t>
            </w:r>
          </w:p>
        </w:tc>
        <w:tc>
          <w:tcPr>
            <w:tcW w:w="2207" w:type="dxa"/>
          </w:tcPr>
          <w:p w14:paraId="65687CC9" w14:textId="77777777" w:rsidR="00BA6FEA" w:rsidRPr="001A30FD" w:rsidRDefault="00BA6FEA" w:rsidP="00BA6FE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A30FD">
              <w:rPr>
                <w:rFonts w:ascii="Times New Roman" w:hAnsi="Times New Roman" w:cs="Times New Roman"/>
                <w:sz w:val="24"/>
                <w:szCs w:val="24"/>
              </w:rPr>
              <w:t>How to interpret</w:t>
            </w:r>
          </w:p>
        </w:tc>
      </w:tr>
      <w:tr w:rsidR="00BA6FEA" w:rsidRPr="001A30FD" w14:paraId="2DEFFFD3" w14:textId="77777777" w:rsidTr="00BA6FEA">
        <w:tc>
          <w:tcPr>
            <w:tcW w:w="3292" w:type="dxa"/>
          </w:tcPr>
          <w:p w14:paraId="25B2C99B" w14:textId="77777777" w:rsidR="00BA6FEA" w:rsidRPr="001A30FD" w:rsidRDefault="00BA6FEA" w:rsidP="00BA6FE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A30FD">
              <w:rPr>
                <w:rFonts w:ascii="Times New Roman" w:hAnsi="Times New Roman" w:cs="Times New Roman"/>
                <w:b/>
                <w:sz w:val="24"/>
                <w:szCs w:val="24"/>
              </w:rPr>
              <w:t>Accuracy (A)</w:t>
            </w:r>
          </w:p>
        </w:tc>
        <w:tc>
          <w:tcPr>
            <w:tcW w:w="4972" w:type="dxa"/>
          </w:tcPr>
          <w:p w14:paraId="56ED11A7" w14:textId="77777777" w:rsidR="00BA6FEA" w:rsidRPr="001A30FD" w:rsidRDefault="00BA6FEA" w:rsidP="00BA6FEA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A30FD">
              <w:rPr>
                <w:rFonts w:ascii="Times New Roman" w:hAnsi="Times New Roman" w:cs="Times New Roman"/>
                <w:sz w:val="24"/>
                <w:szCs w:val="24"/>
              </w:rPr>
              <w:t>Percent of forecasts that</w:t>
            </w:r>
            <w:r w:rsidR="00C05D58" w:rsidRPr="001A30F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1A30FD">
              <w:rPr>
                <w:rFonts w:ascii="Times New Roman" w:hAnsi="Times New Roman" w:cs="Times New Roman"/>
                <w:sz w:val="24"/>
                <w:szCs w:val="24"/>
              </w:rPr>
              <w:t>correctly predicted the event or</w:t>
            </w:r>
            <w:r w:rsidR="00C05D58" w:rsidRPr="001A30F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1A30FD">
              <w:rPr>
                <w:rFonts w:ascii="Times New Roman" w:hAnsi="Times New Roman" w:cs="Times New Roman"/>
                <w:sz w:val="24"/>
                <w:szCs w:val="24"/>
              </w:rPr>
              <w:t>non-event.</w:t>
            </w:r>
          </w:p>
        </w:tc>
        <w:tc>
          <w:tcPr>
            <w:tcW w:w="2836" w:type="dxa"/>
          </w:tcPr>
          <w:p w14:paraId="5FCB2568" w14:textId="77777777" w:rsidR="00BA6FEA" w:rsidRPr="001A30FD" w:rsidRDefault="00BA6FEA" w:rsidP="00BA6FE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A30FD">
              <w:rPr>
                <w:rFonts w:ascii="Times New Roman" w:hAnsi="Times New Roman" w:cs="Times New Roman"/>
                <w:sz w:val="24"/>
                <w:szCs w:val="24"/>
              </w:rPr>
              <w:t>A=(a+d)/(a+b+c+d) *100</w:t>
            </w:r>
          </w:p>
        </w:tc>
        <w:tc>
          <w:tcPr>
            <w:tcW w:w="792" w:type="dxa"/>
          </w:tcPr>
          <w:p w14:paraId="0F66FCA6" w14:textId="77777777" w:rsidR="00BA6FEA" w:rsidRPr="001A30FD" w:rsidRDefault="00BA6FEA" w:rsidP="00BA6FE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A30FD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207" w:type="dxa"/>
          </w:tcPr>
          <w:p w14:paraId="7CF71510" w14:textId="77777777" w:rsidR="00BA6FEA" w:rsidRPr="001A30FD" w:rsidRDefault="00BA6FEA" w:rsidP="00BA6FE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A30FD">
              <w:rPr>
                <w:rFonts w:ascii="Times New Roman" w:hAnsi="Times New Roman" w:cs="Times New Roman"/>
                <w:sz w:val="24"/>
                <w:szCs w:val="24"/>
              </w:rPr>
              <w:t>Higher numbers are better</w:t>
            </w:r>
          </w:p>
        </w:tc>
      </w:tr>
      <w:tr w:rsidR="00BA6FEA" w:rsidRPr="001A30FD" w14:paraId="2A478BF0" w14:textId="77777777" w:rsidTr="00BA6FEA">
        <w:tc>
          <w:tcPr>
            <w:tcW w:w="3292" w:type="dxa"/>
          </w:tcPr>
          <w:p w14:paraId="6B36029D" w14:textId="77777777" w:rsidR="00BA6FEA" w:rsidRPr="001A30FD" w:rsidRDefault="00BA6FEA" w:rsidP="00BA6FE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A30FD">
              <w:rPr>
                <w:rFonts w:ascii="Times New Roman" w:hAnsi="Times New Roman" w:cs="Times New Roman"/>
                <w:b/>
                <w:sz w:val="24"/>
                <w:szCs w:val="24"/>
              </w:rPr>
              <w:t>False Alarm Rate (FAR)</w:t>
            </w:r>
          </w:p>
        </w:tc>
        <w:tc>
          <w:tcPr>
            <w:tcW w:w="4972" w:type="dxa"/>
          </w:tcPr>
          <w:p w14:paraId="120F2D62" w14:textId="77777777" w:rsidR="00BA6FEA" w:rsidRPr="001A30FD" w:rsidRDefault="00BA6FEA" w:rsidP="00BA6FEA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A30FD">
              <w:rPr>
                <w:rFonts w:ascii="Times New Roman" w:hAnsi="Times New Roman" w:cs="Times New Roman"/>
                <w:sz w:val="24"/>
                <w:szCs w:val="24"/>
              </w:rPr>
              <w:t>The percent of times a forecast</w:t>
            </w:r>
            <w:r w:rsidR="00C05D58" w:rsidRPr="001A30F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1A30FD">
              <w:rPr>
                <w:rFonts w:ascii="Times New Roman" w:hAnsi="Times New Roman" w:cs="Times New Roman"/>
                <w:sz w:val="24"/>
                <w:szCs w:val="24"/>
              </w:rPr>
              <w:t>of high pollution did not</w:t>
            </w:r>
            <w:r w:rsidR="00C05D58" w:rsidRPr="001A30F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1A30FD">
              <w:rPr>
                <w:rFonts w:ascii="Times New Roman" w:hAnsi="Times New Roman" w:cs="Times New Roman"/>
                <w:sz w:val="24"/>
                <w:szCs w:val="24"/>
              </w:rPr>
              <w:t>actually occur.</w:t>
            </w:r>
          </w:p>
        </w:tc>
        <w:tc>
          <w:tcPr>
            <w:tcW w:w="2836" w:type="dxa"/>
          </w:tcPr>
          <w:p w14:paraId="6B4CD540" w14:textId="77777777" w:rsidR="00BA6FEA" w:rsidRPr="001A30FD" w:rsidRDefault="00BA6FEA" w:rsidP="00BA6FE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A30FD">
              <w:rPr>
                <w:rFonts w:ascii="Times New Roman" w:hAnsi="Times New Roman" w:cs="Times New Roman"/>
                <w:sz w:val="24"/>
                <w:szCs w:val="24"/>
              </w:rPr>
              <w:t>FAR = (b/(a+b)) *100</w:t>
            </w:r>
          </w:p>
        </w:tc>
        <w:tc>
          <w:tcPr>
            <w:tcW w:w="792" w:type="dxa"/>
          </w:tcPr>
          <w:p w14:paraId="7D9DF17B" w14:textId="77777777" w:rsidR="00BA6FEA" w:rsidRPr="001A30FD" w:rsidRDefault="00BA6FEA" w:rsidP="00BA6FE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A30FD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207" w:type="dxa"/>
          </w:tcPr>
          <w:p w14:paraId="2F45F7FE" w14:textId="77777777" w:rsidR="00BA6FEA" w:rsidRPr="001A30FD" w:rsidRDefault="00BA6FEA" w:rsidP="00BA6FE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A30FD">
              <w:rPr>
                <w:rFonts w:ascii="Times New Roman" w:hAnsi="Times New Roman" w:cs="Times New Roman"/>
                <w:sz w:val="24"/>
                <w:szCs w:val="24"/>
              </w:rPr>
              <w:t>Smaller values are best</w:t>
            </w:r>
          </w:p>
        </w:tc>
      </w:tr>
      <w:tr w:rsidR="00BA6FEA" w:rsidRPr="001A30FD" w14:paraId="1CB1B5A0" w14:textId="77777777" w:rsidTr="00BA6FEA">
        <w:tc>
          <w:tcPr>
            <w:tcW w:w="3292" w:type="dxa"/>
          </w:tcPr>
          <w:p w14:paraId="15D046AA" w14:textId="77777777" w:rsidR="00BA6FEA" w:rsidRPr="001A30FD" w:rsidRDefault="00BA6FEA" w:rsidP="00BA6FE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A30FD">
              <w:rPr>
                <w:rFonts w:ascii="Times New Roman" w:hAnsi="Times New Roman" w:cs="Times New Roman"/>
                <w:b/>
                <w:sz w:val="24"/>
                <w:szCs w:val="24"/>
              </w:rPr>
              <w:t>Probability of Detection</w:t>
            </w:r>
          </w:p>
          <w:p w14:paraId="72339E61" w14:textId="77777777" w:rsidR="00BA6FEA" w:rsidRPr="001A30FD" w:rsidRDefault="00BA6FEA" w:rsidP="00BA6FE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A30FD">
              <w:rPr>
                <w:rFonts w:ascii="Times New Roman" w:hAnsi="Times New Roman" w:cs="Times New Roman"/>
                <w:b/>
                <w:sz w:val="24"/>
                <w:szCs w:val="24"/>
              </w:rPr>
              <w:t>(POD) or Hit rate</w:t>
            </w:r>
          </w:p>
        </w:tc>
        <w:tc>
          <w:tcPr>
            <w:tcW w:w="4972" w:type="dxa"/>
          </w:tcPr>
          <w:p w14:paraId="414FD90A" w14:textId="77777777" w:rsidR="00BA6FEA" w:rsidRPr="001A30FD" w:rsidRDefault="00BA6FEA" w:rsidP="00BA6FEA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A30FD">
              <w:rPr>
                <w:rFonts w:ascii="Times New Roman" w:hAnsi="Times New Roman" w:cs="Times New Roman"/>
                <w:sz w:val="24"/>
                <w:szCs w:val="24"/>
              </w:rPr>
              <w:t>Ability to predict high</w:t>
            </w:r>
            <w:r w:rsidR="00C05D58" w:rsidRPr="001A30F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1A30FD">
              <w:rPr>
                <w:rFonts w:ascii="Times New Roman" w:hAnsi="Times New Roman" w:cs="Times New Roman"/>
                <w:sz w:val="24"/>
                <w:szCs w:val="24"/>
              </w:rPr>
              <w:t>pollution</w:t>
            </w:r>
            <w:r w:rsidR="00C05D58" w:rsidRPr="001A30F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1A30FD">
              <w:rPr>
                <w:rFonts w:ascii="Times New Roman" w:hAnsi="Times New Roman" w:cs="Times New Roman"/>
                <w:sz w:val="24"/>
                <w:szCs w:val="24"/>
              </w:rPr>
              <w:t>events (i.e., the</w:t>
            </w:r>
            <w:r w:rsidR="00C05D58" w:rsidRPr="001A30F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1A30FD">
              <w:rPr>
                <w:rFonts w:ascii="Times New Roman" w:hAnsi="Times New Roman" w:cs="Times New Roman"/>
                <w:sz w:val="24"/>
                <w:szCs w:val="24"/>
              </w:rPr>
              <w:t>percentage of forecasted high</w:t>
            </w:r>
            <w:r w:rsidR="00C05D58" w:rsidRPr="001A30F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1A30FD">
              <w:rPr>
                <w:rFonts w:ascii="Times New Roman" w:hAnsi="Times New Roman" w:cs="Times New Roman"/>
                <w:sz w:val="24"/>
                <w:szCs w:val="24"/>
              </w:rPr>
              <w:t>pollution</w:t>
            </w:r>
            <w:r w:rsidR="00C05D58" w:rsidRPr="001A30F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1A30FD">
              <w:rPr>
                <w:rFonts w:ascii="Times New Roman" w:hAnsi="Times New Roman" w:cs="Times New Roman"/>
                <w:sz w:val="24"/>
                <w:szCs w:val="24"/>
              </w:rPr>
              <w:t>events that actually</w:t>
            </w:r>
            <w:r w:rsidR="00C05D58" w:rsidRPr="001A30F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1A30FD">
              <w:rPr>
                <w:rFonts w:ascii="Times New Roman" w:hAnsi="Times New Roman" w:cs="Times New Roman"/>
                <w:sz w:val="24"/>
                <w:szCs w:val="24"/>
              </w:rPr>
              <w:t>occurred).</w:t>
            </w:r>
          </w:p>
        </w:tc>
        <w:tc>
          <w:tcPr>
            <w:tcW w:w="2836" w:type="dxa"/>
          </w:tcPr>
          <w:p w14:paraId="2F461A64" w14:textId="77777777" w:rsidR="00BA6FEA" w:rsidRPr="001A30FD" w:rsidRDefault="00BA6FEA" w:rsidP="00BA6FE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A30FD">
              <w:rPr>
                <w:rFonts w:ascii="Times New Roman" w:hAnsi="Times New Roman" w:cs="Times New Roman"/>
                <w:sz w:val="24"/>
                <w:szCs w:val="24"/>
              </w:rPr>
              <w:t>POD = (a/(a+c)) * 100</w:t>
            </w:r>
          </w:p>
        </w:tc>
        <w:tc>
          <w:tcPr>
            <w:tcW w:w="792" w:type="dxa"/>
          </w:tcPr>
          <w:p w14:paraId="2F6F4C4A" w14:textId="77777777" w:rsidR="00BA6FEA" w:rsidRPr="001A30FD" w:rsidRDefault="00BA6FEA" w:rsidP="00BA6FE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A30FD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207" w:type="dxa"/>
          </w:tcPr>
          <w:p w14:paraId="5BCE842E" w14:textId="77777777" w:rsidR="00BA6FEA" w:rsidRPr="001A30FD" w:rsidRDefault="00BA6FEA" w:rsidP="00BA6FE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A30FD">
              <w:rPr>
                <w:rFonts w:ascii="Times New Roman" w:hAnsi="Times New Roman" w:cs="Times New Roman"/>
                <w:sz w:val="24"/>
                <w:szCs w:val="24"/>
              </w:rPr>
              <w:t>Higher numbers are best</w:t>
            </w:r>
          </w:p>
        </w:tc>
      </w:tr>
      <w:tr w:rsidR="00BA6FEA" w:rsidRPr="001A30FD" w14:paraId="639F3EB3" w14:textId="77777777" w:rsidTr="00BA6FEA">
        <w:tc>
          <w:tcPr>
            <w:tcW w:w="3292" w:type="dxa"/>
          </w:tcPr>
          <w:p w14:paraId="68917797" w14:textId="77777777" w:rsidR="00BA6FEA" w:rsidRPr="001A30FD" w:rsidRDefault="00BA6FEA" w:rsidP="00BA6FE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A30FD">
              <w:rPr>
                <w:rFonts w:ascii="Times New Roman" w:hAnsi="Times New Roman" w:cs="Times New Roman"/>
                <w:b/>
                <w:sz w:val="24"/>
                <w:szCs w:val="24"/>
              </w:rPr>
              <w:t>Critical Success Index</w:t>
            </w:r>
          </w:p>
          <w:p w14:paraId="2FA5CC19" w14:textId="77777777" w:rsidR="00BA6FEA" w:rsidRPr="001A30FD" w:rsidRDefault="00BA6FEA" w:rsidP="00BA6FE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A30FD">
              <w:rPr>
                <w:rFonts w:ascii="Times New Roman" w:hAnsi="Times New Roman" w:cs="Times New Roman"/>
                <w:b/>
                <w:sz w:val="24"/>
                <w:szCs w:val="24"/>
              </w:rPr>
              <w:t>(CSI), also called Threat</w:t>
            </w:r>
          </w:p>
          <w:p w14:paraId="0693B8AC" w14:textId="77777777" w:rsidR="00BA6FEA" w:rsidRPr="001A30FD" w:rsidRDefault="00BA6FEA" w:rsidP="00BA6FE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A30FD">
              <w:rPr>
                <w:rFonts w:ascii="Times New Roman" w:hAnsi="Times New Roman" w:cs="Times New Roman"/>
                <w:b/>
                <w:sz w:val="24"/>
                <w:szCs w:val="24"/>
              </w:rPr>
              <w:t>Score</w:t>
            </w:r>
          </w:p>
        </w:tc>
        <w:tc>
          <w:tcPr>
            <w:tcW w:w="4972" w:type="dxa"/>
          </w:tcPr>
          <w:p w14:paraId="6C204CF0" w14:textId="77777777" w:rsidR="00BA6FEA" w:rsidRPr="001A30FD" w:rsidRDefault="00BA6FEA" w:rsidP="00C05D58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A30FD">
              <w:rPr>
                <w:rFonts w:ascii="Times New Roman" w:hAnsi="Times New Roman" w:cs="Times New Roman"/>
                <w:sz w:val="24"/>
                <w:szCs w:val="24"/>
              </w:rPr>
              <w:t>How well the high-pollution</w:t>
            </w:r>
            <w:r w:rsidR="00C05D58" w:rsidRPr="001A30F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1A30FD">
              <w:rPr>
                <w:rFonts w:ascii="Times New Roman" w:hAnsi="Times New Roman" w:cs="Times New Roman"/>
                <w:sz w:val="24"/>
                <w:szCs w:val="24"/>
              </w:rPr>
              <w:t>events were predicted. Useful</w:t>
            </w:r>
            <w:r w:rsidR="00C05D58" w:rsidRPr="001A30F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1A30FD">
              <w:rPr>
                <w:rFonts w:ascii="Times New Roman" w:hAnsi="Times New Roman" w:cs="Times New Roman"/>
                <w:sz w:val="24"/>
                <w:szCs w:val="24"/>
              </w:rPr>
              <w:t>for evaluating rarer events like</w:t>
            </w:r>
            <w:r w:rsidR="00C05D58" w:rsidRPr="001A30F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1A30FD">
              <w:rPr>
                <w:rFonts w:ascii="Times New Roman" w:hAnsi="Times New Roman" w:cs="Times New Roman"/>
                <w:sz w:val="24"/>
                <w:szCs w:val="24"/>
              </w:rPr>
              <w:t>high-pollution days. It is not</w:t>
            </w:r>
            <w:r w:rsidR="00C05D58" w:rsidRPr="001A30F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1A30FD">
              <w:rPr>
                <w:rFonts w:ascii="Times New Roman" w:hAnsi="Times New Roman" w:cs="Times New Roman"/>
                <w:sz w:val="24"/>
                <w:szCs w:val="24"/>
              </w:rPr>
              <w:t>affected by a large number of</w:t>
            </w:r>
            <w:r w:rsidR="00C05D58" w:rsidRPr="001A30F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1A30FD">
              <w:rPr>
                <w:rFonts w:ascii="Times New Roman" w:hAnsi="Times New Roman" w:cs="Times New Roman"/>
                <w:sz w:val="24"/>
                <w:szCs w:val="24"/>
              </w:rPr>
              <w:t>correctly forecasted, low</w:t>
            </w:r>
            <w:r w:rsidR="00C05D58" w:rsidRPr="001A30F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1A30FD">
              <w:rPr>
                <w:rFonts w:ascii="Times New Roman" w:hAnsi="Times New Roman" w:cs="Times New Roman"/>
                <w:sz w:val="24"/>
                <w:szCs w:val="24"/>
              </w:rPr>
              <w:t>pollution</w:t>
            </w:r>
            <w:r w:rsidR="00C05D58" w:rsidRPr="001A30F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1A30FD">
              <w:rPr>
                <w:rFonts w:ascii="Times New Roman" w:hAnsi="Times New Roman" w:cs="Times New Roman"/>
                <w:sz w:val="24"/>
                <w:szCs w:val="24"/>
              </w:rPr>
              <w:t>events.</w:t>
            </w:r>
          </w:p>
        </w:tc>
        <w:tc>
          <w:tcPr>
            <w:tcW w:w="2836" w:type="dxa"/>
          </w:tcPr>
          <w:p w14:paraId="2E3484B5" w14:textId="77777777" w:rsidR="00BA6FEA" w:rsidRPr="001A30FD" w:rsidRDefault="00BA6FEA" w:rsidP="00BA6FE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A30FD">
              <w:rPr>
                <w:rFonts w:ascii="Times New Roman" w:hAnsi="Times New Roman" w:cs="Times New Roman"/>
                <w:sz w:val="24"/>
                <w:szCs w:val="24"/>
              </w:rPr>
              <w:t>CSI = (a/(a+b+c)) * 100</w:t>
            </w:r>
          </w:p>
        </w:tc>
        <w:tc>
          <w:tcPr>
            <w:tcW w:w="792" w:type="dxa"/>
          </w:tcPr>
          <w:p w14:paraId="2FD3CE6D" w14:textId="77777777" w:rsidR="00BA6FEA" w:rsidRPr="001A30FD" w:rsidRDefault="00BA6FEA" w:rsidP="00BA6FE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A30FD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207" w:type="dxa"/>
          </w:tcPr>
          <w:p w14:paraId="6BA2E7B0" w14:textId="77777777" w:rsidR="00BA6FEA" w:rsidRPr="001A30FD" w:rsidRDefault="00BA6FEA" w:rsidP="00BA6FE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A30FD">
              <w:rPr>
                <w:rFonts w:ascii="Times New Roman" w:hAnsi="Times New Roman" w:cs="Times New Roman"/>
                <w:sz w:val="24"/>
                <w:szCs w:val="24"/>
              </w:rPr>
              <w:t>Higher numbers are best</w:t>
            </w:r>
          </w:p>
        </w:tc>
      </w:tr>
    </w:tbl>
    <w:p w14:paraId="6F354B4A" w14:textId="77777777" w:rsidR="00817F76" w:rsidRPr="001A30FD" w:rsidRDefault="00817F76" w:rsidP="00817F76">
      <w:pPr>
        <w:rPr>
          <w:rFonts w:ascii="Times New Roman" w:hAnsi="Times New Roman" w:cs="Times New Roman"/>
          <w:sz w:val="24"/>
          <w:szCs w:val="24"/>
        </w:rPr>
      </w:pPr>
    </w:p>
    <w:p w14:paraId="6A965628" w14:textId="77777777" w:rsidR="00726848" w:rsidRPr="001A30FD" w:rsidRDefault="00726848" w:rsidP="00817F76">
      <w:pPr>
        <w:rPr>
          <w:rFonts w:ascii="Times New Roman" w:hAnsi="Times New Roman" w:cs="Times New Roman"/>
          <w:sz w:val="24"/>
          <w:szCs w:val="24"/>
        </w:rPr>
      </w:pPr>
    </w:p>
    <w:p w14:paraId="24743B89" w14:textId="77777777" w:rsidR="00817F76" w:rsidRPr="001A30FD" w:rsidRDefault="00817F76" w:rsidP="00817F76">
      <w:pPr>
        <w:rPr>
          <w:rFonts w:ascii="Times New Roman" w:hAnsi="Times New Roman" w:cs="Times New Roman"/>
          <w:sz w:val="24"/>
          <w:szCs w:val="24"/>
        </w:rPr>
      </w:pPr>
    </w:p>
    <w:p w14:paraId="3B834AED" w14:textId="77777777" w:rsidR="00295DDE" w:rsidRPr="001A30FD" w:rsidRDefault="00295DDE" w:rsidP="00817F76">
      <w:pPr>
        <w:rPr>
          <w:rFonts w:ascii="Times New Roman" w:hAnsi="Times New Roman" w:cs="Times New Roman"/>
          <w:sz w:val="24"/>
          <w:szCs w:val="24"/>
        </w:rPr>
      </w:pPr>
    </w:p>
    <w:p w14:paraId="1AC1B1F8" w14:textId="77777777" w:rsidR="00295DDE" w:rsidRPr="001A30FD" w:rsidRDefault="00295DDE" w:rsidP="00817F76">
      <w:pPr>
        <w:rPr>
          <w:rFonts w:ascii="Times New Roman" w:hAnsi="Times New Roman" w:cs="Times New Roman"/>
          <w:sz w:val="24"/>
          <w:szCs w:val="24"/>
        </w:rPr>
        <w:sectPr w:rsidR="00295DDE" w:rsidRPr="001A30FD" w:rsidSect="0083512D">
          <w:pgSz w:w="16838" w:h="11906" w:orient="landscape"/>
          <w:pgMar w:top="1440" w:right="1440" w:bottom="1440" w:left="1440" w:header="708" w:footer="708" w:gutter="0"/>
          <w:cols w:space="708"/>
          <w:docGrid w:linePitch="360"/>
        </w:sectPr>
      </w:pPr>
    </w:p>
    <w:p w14:paraId="1A1CCC0A" w14:textId="120C3C41" w:rsidR="00817F76" w:rsidRPr="001A30FD" w:rsidRDefault="00295DDE" w:rsidP="00295DDE">
      <w:pPr>
        <w:rPr>
          <w:rFonts w:ascii="Times New Roman" w:hAnsi="Times New Roman"/>
          <w:b/>
          <w:sz w:val="24"/>
          <w:szCs w:val="24"/>
        </w:rPr>
      </w:pPr>
      <w:r w:rsidRPr="001A30FD">
        <w:rPr>
          <w:rFonts w:ascii="Times New Roman" w:hAnsi="Times New Roman"/>
          <w:b/>
          <w:sz w:val="24"/>
          <w:szCs w:val="24"/>
        </w:rPr>
        <w:lastRenderedPageBreak/>
        <w:t>Reference:</w:t>
      </w:r>
    </w:p>
    <w:p w14:paraId="631FD4F2" w14:textId="255A7BF3" w:rsidR="00905996" w:rsidRPr="001A30FD" w:rsidRDefault="00905996" w:rsidP="00905996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1A30FD">
        <w:rPr>
          <w:rFonts w:ascii="Times New Roman" w:hAnsi="Times New Roman" w:cs="Times New Roman"/>
          <w:sz w:val="24"/>
          <w:szCs w:val="24"/>
        </w:rPr>
        <w:t>Hong, S.-Y. and Lim, J.-O. J. 2006. The WRF single-moment 6-class microphysics scheme (WSM6). J. Kor. Meteorol. Soc. 42, 129-151.</w:t>
      </w:r>
    </w:p>
    <w:p w14:paraId="24B17E43" w14:textId="139A0812" w:rsidR="00905996" w:rsidRPr="001A30FD" w:rsidRDefault="00905996" w:rsidP="00905996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1A30FD">
        <w:rPr>
          <w:rFonts w:ascii="Times New Roman" w:hAnsi="Times New Roman" w:cs="Times New Roman"/>
          <w:sz w:val="24"/>
          <w:szCs w:val="24"/>
        </w:rPr>
        <w:t>Iacono M.J., J.S. Delamere, E.J. Mlawer, M.W. Shephard, S.A. Clough, and W. Collins, Radiative forcing by long-lived greenhouse gases: Calculations with the AER radiate transfer models, J. Geophys. Res., 113, D13103, doi:10.1029/2008JD009944, 2008.</w:t>
      </w:r>
    </w:p>
    <w:p w14:paraId="492FEC49" w14:textId="76C41CB0" w:rsidR="00B64707" w:rsidRPr="001A30FD" w:rsidRDefault="00B64707" w:rsidP="00B64707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1A30FD">
        <w:rPr>
          <w:rFonts w:ascii="Times New Roman" w:hAnsi="Times New Roman" w:cs="Times New Roman"/>
          <w:sz w:val="24"/>
          <w:szCs w:val="24"/>
        </w:rPr>
        <w:t>Janjic, Z. I., 1996: The surface layer in the NCEP Eta Model, Eleventh Conference on Numerical Weather Prediction, Norfolk, VA, 19–23 August;Amer. Meteor. Soc., Boston, MA, 354–355.</w:t>
      </w:r>
    </w:p>
    <w:p w14:paraId="456F1084" w14:textId="0CE2D6F9" w:rsidR="00B64707" w:rsidRPr="001A30FD" w:rsidRDefault="00B64707" w:rsidP="00B64707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1A30FD">
        <w:rPr>
          <w:rFonts w:ascii="Times New Roman" w:hAnsi="Times New Roman" w:cs="Times New Roman"/>
          <w:sz w:val="24"/>
          <w:szCs w:val="24"/>
        </w:rPr>
        <w:t>Janjic, Z. I., 2002: Nonsingular Implementation of the Mellor–Yamada Level 2.5 Scheme in the NCEP Meso model, NCEP Office Note, No. 437, 61.</w:t>
      </w:r>
    </w:p>
    <w:p w14:paraId="66C3118D" w14:textId="1907E491" w:rsidR="00D779BA" w:rsidRPr="001A30FD" w:rsidRDefault="00D779BA" w:rsidP="00D779BA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1A30FD">
        <w:rPr>
          <w:rFonts w:ascii="Times New Roman" w:hAnsi="Times New Roman" w:cs="Times New Roman"/>
          <w:sz w:val="24"/>
          <w:szCs w:val="24"/>
        </w:rPr>
        <w:t>Tewari, M., Chen, F., Wang, W., Dudhia, J., Lemone, M. A., Mitchell, K. E. (2004). Implementation and verification of the unified Noah land-surface model in the WRF model [presentation]. In 20th Conference on Weather Analysis and Forecasting/16th Conference on Numerical Weather Prediction. American Meteorological Society: Seattle, WA, US.</w:t>
      </w:r>
    </w:p>
    <w:p w14:paraId="7B9D2E4F" w14:textId="6B60971B" w:rsidR="006A0E91" w:rsidRPr="001A30FD" w:rsidRDefault="007D44B2" w:rsidP="007D44B2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1A30FD">
        <w:rPr>
          <w:rFonts w:ascii="Times New Roman" w:hAnsi="Times New Roman" w:cs="Times New Roman"/>
          <w:sz w:val="24"/>
          <w:szCs w:val="24"/>
        </w:rPr>
        <w:t>Nakanishi, M., and H. Niino, 2006: An improved Mellor–Yamada level-3 model: Its numerical stability and application to a regional prediction of advection fog. Bound. Layer Meteor., 119, 397–407.</w:t>
      </w:r>
    </w:p>
    <w:p w14:paraId="74233CF1" w14:textId="7B103D02" w:rsidR="00246B82" w:rsidRPr="001A30FD" w:rsidRDefault="00246B82" w:rsidP="00246B82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1A30FD">
        <w:rPr>
          <w:rFonts w:ascii="Times New Roman" w:hAnsi="Times New Roman" w:cs="Times New Roman"/>
          <w:sz w:val="24"/>
          <w:szCs w:val="24"/>
        </w:rPr>
        <w:t>Grell, G. A., &amp; Freitas, S. R. (2014). A scale and aerosol aware stochastic convective parameterization for weather and air quality modelling, Atmospheric Chemistry and Physics, 14, 5233–5250. https://doi.org/10.5194/acp-14-5233-2014</w:t>
      </w:r>
    </w:p>
    <w:p w14:paraId="5FBA39C8" w14:textId="0647840E" w:rsidR="00295DDE" w:rsidRPr="001A30FD" w:rsidRDefault="00295DDE" w:rsidP="00295DDE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1A30FD">
        <w:rPr>
          <w:rFonts w:ascii="Times New Roman" w:hAnsi="Times New Roman" w:cs="Times New Roman"/>
          <w:sz w:val="24"/>
          <w:szCs w:val="24"/>
        </w:rPr>
        <w:t>Emmons, L. K., Walters, S., Hess, P. G., Lamarque, J.-F., Pfister, G. G., Fillmore, D., Granier, C., Guenther,  A., Kinnison, D., Laepple, T., Orlando, J., Tie, X., Tyndall, G., Wiedinmyer, C., Baughcum, S. L., and Kloster, S.: Description and evaluation of the Model for Ozone and Related chemical Tracers, version 4 (MOZART-4), Geosci. Model  Dev., 3, 43–67, 2010.</w:t>
      </w:r>
    </w:p>
    <w:p w14:paraId="37AFA3AF" w14:textId="1E65B112" w:rsidR="00295DDE" w:rsidRPr="001A30FD" w:rsidRDefault="00295DDE" w:rsidP="00295DDE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1A30FD">
        <w:rPr>
          <w:rFonts w:ascii="Times New Roman" w:hAnsi="Times New Roman" w:cs="Times New Roman"/>
          <w:sz w:val="24"/>
          <w:szCs w:val="24"/>
        </w:rPr>
        <w:t>Chin, M., Savoie, D. L., Huebert, B. J., Bandy, A. R., Thornton, D. C., Bates, T. S., Quinn, P. K., Saltzman, E. S., and De Bruyn, W. J.: Atmospheric sulfur cycle simulated in the global model GOCART: Comparison with field observations and regional budgets, J. Geophys. Res.-Atmos., 105, 24689–24712, https://doi.org/10.1029/2000JD9003</w:t>
      </w:r>
      <w:bookmarkStart w:id="0" w:name="_GoBack"/>
      <w:bookmarkEnd w:id="0"/>
      <w:r w:rsidRPr="001A30FD">
        <w:rPr>
          <w:rFonts w:ascii="Times New Roman" w:hAnsi="Times New Roman" w:cs="Times New Roman"/>
          <w:sz w:val="24"/>
          <w:szCs w:val="24"/>
        </w:rPr>
        <w:t>85, 2000.</w:t>
      </w:r>
    </w:p>
    <w:sectPr w:rsidR="00295DDE" w:rsidRPr="001A30FD" w:rsidSect="00295DD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385EBFC" w16cex:dateUtc="2020-12-17T21:38:00Z"/>
  <w16cex:commentExtensible w16cex:durableId="2385ECA7" w16cex:dateUtc="2020-12-17T21:41:00Z"/>
  <w16cex:commentExtensible w16cex:durableId="2385ECE5" w16cex:dateUtc="2020-12-17T21:42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28DF448E" w16cid:durableId="2385EBFC"/>
  <w16cid:commentId w16cid:paraId="1855B715" w16cid:durableId="2385ECA7"/>
  <w16cid:commentId w16cid:paraId="2B5D5CA6" w16cid:durableId="2385ECE5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F82BFAF" w14:textId="77777777" w:rsidR="00D067D2" w:rsidRDefault="00D067D2" w:rsidP="00160B04">
      <w:pPr>
        <w:spacing w:after="0" w:line="240" w:lineRule="auto"/>
      </w:pPr>
      <w:r>
        <w:separator/>
      </w:r>
    </w:p>
  </w:endnote>
  <w:endnote w:type="continuationSeparator" w:id="0">
    <w:p w14:paraId="76030945" w14:textId="77777777" w:rsidR="00D067D2" w:rsidRDefault="00D067D2" w:rsidP="00160B0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39D4C85" w14:textId="77777777" w:rsidR="00D067D2" w:rsidRDefault="00D067D2" w:rsidP="00160B04">
      <w:pPr>
        <w:spacing w:after="0" w:line="240" w:lineRule="auto"/>
      </w:pPr>
      <w:r>
        <w:separator/>
      </w:r>
    </w:p>
  </w:footnote>
  <w:footnote w:type="continuationSeparator" w:id="0">
    <w:p w14:paraId="1AD017AD" w14:textId="77777777" w:rsidR="00D067D2" w:rsidRDefault="00D067D2" w:rsidP="00160B0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3BE46922"/>
    <w:multiLevelType w:val="hybridMultilevel"/>
    <w:tmpl w:val="5F906B42"/>
    <w:lvl w:ilvl="0" w:tplc="A1BC45AC">
      <w:start w:val="1"/>
      <w:numFmt w:val="decimal"/>
      <w:lvlText w:val="%1."/>
      <w:lvlJc w:val="left"/>
      <w:pPr>
        <w:ind w:left="720" w:hanging="360"/>
      </w:pPr>
      <w:rPr>
        <w:rFonts w:cstheme="minorBidi" w:hint="default"/>
        <w:b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E463E17"/>
    <w:multiLevelType w:val="hybridMultilevel"/>
    <w:tmpl w:val="4E3EEE4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QzNjMxMDE2MbQwNrRQ0lEKTi0uzszPAykwrAUADXuZIiwAAAA="/>
  </w:docVars>
  <w:rsids>
    <w:rsidRoot w:val="0020529F"/>
    <w:rsid w:val="00000C2D"/>
    <w:rsid w:val="00013261"/>
    <w:rsid w:val="00040AB5"/>
    <w:rsid w:val="00055A17"/>
    <w:rsid w:val="00073638"/>
    <w:rsid w:val="0007724F"/>
    <w:rsid w:val="0008662B"/>
    <w:rsid w:val="000F15F5"/>
    <w:rsid w:val="00160B04"/>
    <w:rsid w:val="001A30FD"/>
    <w:rsid w:val="001B4187"/>
    <w:rsid w:val="001B7DB2"/>
    <w:rsid w:val="0020529F"/>
    <w:rsid w:val="002129AE"/>
    <w:rsid w:val="00245729"/>
    <w:rsid w:val="00246B82"/>
    <w:rsid w:val="00247856"/>
    <w:rsid w:val="00247D6C"/>
    <w:rsid w:val="002724A9"/>
    <w:rsid w:val="00295DDE"/>
    <w:rsid w:val="002B243A"/>
    <w:rsid w:val="002E7468"/>
    <w:rsid w:val="002F13B0"/>
    <w:rsid w:val="00322ACC"/>
    <w:rsid w:val="003478CB"/>
    <w:rsid w:val="0038063C"/>
    <w:rsid w:val="00384719"/>
    <w:rsid w:val="003B18DE"/>
    <w:rsid w:val="003B2FAF"/>
    <w:rsid w:val="003D0822"/>
    <w:rsid w:val="003D6BDF"/>
    <w:rsid w:val="004066FF"/>
    <w:rsid w:val="004B5B92"/>
    <w:rsid w:val="004B66C0"/>
    <w:rsid w:val="004C2681"/>
    <w:rsid w:val="004F64B4"/>
    <w:rsid w:val="00505451"/>
    <w:rsid w:val="00511280"/>
    <w:rsid w:val="0052646F"/>
    <w:rsid w:val="005317D1"/>
    <w:rsid w:val="00533E61"/>
    <w:rsid w:val="00545DD3"/>
    <w:rsid w:val="00560AF1"/>
    <w:rsid w:val="005A3F23"/>
    <w:rsid w:val="005C4F3E"/>
    <w:rsid w:val="005D373A"/>
    <w:rsid w:val="005D3E45"/>
    <w:rsid w:val="005E2998"/>
    <w:rsid w:val="005E3E7F"/>
    <w:rsid w:val="005F08A8"/>
    <w:rsid w:val="00651425"/>
    <w:rsid w:val="00651C28"/>
    <w:rsid w:val="0066268E"/>
    <w:rsid w:val="00671A23"/>
    <w:rsid w:val="00671D47"/>
    <w:rsid w:val="006A0E91"/>
    <w:rsid w:val="006C4C00"/>
    <w:rsid w:val="006F29B5"/>
    <w:rsid w:val="00726848"/>
    <w:rsid w:val="00733023"/>
    <w:rsid w:val="00734399"/>
    <w:rsid w:val="00740813"/>
    <w:rsid w:val="007A033D"/>
    <w:rsid w:val="007A7507"/>
    <w:rsid w:val="007C3462"/>
    <w:rsid w:val="007D44B2"/>
    <w:rsid w:val="007E315B"/>
    <w:rsid w:val="007E64A5"/>
    <w:rsid w:val="00817F76"/>
    <w:rsid w:val="0083512D"/>
    <w:rsid w:val="00870C30"/>
    <w:rsid w:val="0087746F"/>
    <w:rsid w:val="00881825"/>
    <w:rsid w:val="008B1B17"/>
    <w:rsid w:val="008B3661"/>
    <w:rsid w:val="008C63C1"/>
    <w:rsid w:val="00905996"/>
    <w:rsid w:val="0091133D"/>
    <w:rsid w:val="0092559A"/>
    <w:rsid w:val="0093235F"/>
    <w:rsid w:val="0094694D"/>
    <w:rsid w:val="0095187D"/>
    <w:rsid w:val="0096080C"/>
    <w:rsid w:val="00967586"/>
    <w:rsid w:val="009703E5"/>
    <w:rsid w:val="00977A86"/>
    <w:rsid w:val="00996C80"/>
    <w:rsid w:val="009A198F"/>
    <w:rsid w:val="009A5230"/>
    <w:rsid w:val="009A6C4F"/>
    <w:rsid w:val="009B0DE1"/>
    <w:rsid w:val="009B308A"/>
    <w:rsid w:val="009B37CB"/>
    <w:rsid w:val="009C2254"/>
    <w:rsid w:val="009C22AE"/>
    <w:rsid w:val="009E0BF1"/>
    <w:rsid w:val="00A14FCA"/>
    <w:rsid w:val="00A54764"/>
    <w:rsid w:val="00AE31E2"/>
    <w:rsid w:val="00AF022B"/>
    <w:rsid w:val="00B414C4"/>
    <w:rsid w:val="00B639E1"/>
    <w:rsid w:val="00B64707"/>
    <w:rsid w:val="00B72BFB"/>
    <w:rsid w:val="00B87DA8"/>
    <w:rsid w:val="00B970C3"/>
    <w:rsid w:val="00BA6FEA"/>
    <w:rsid w:val="00C017FA"/>
    <w:rsid w:val="00C05D58"/>
    <w:rsid w:val="00C540DE"/>
    <w:rsid w:val="00C6025C"/>
    <w:rsid w:val="00C640EF"/>
    <w:rsid w:val="00C64EFB"/>
    <w:rsid w:val="00C676A8"/>
    <w:rsid w:val="00C72A06"/>
    <w:rsid w:val="00C8108B"/>
    <w:rsid w:val="00C81C1F"/>
    <w:rsid w:val="00CA26A3"/>
    <w:rsid w:val="00CC4CBF"/>
    <w:rsid w:val="00CD1923"/>
    <w:rsid w:val="00CE792B"/>
    <w:rsid w:val="00D067D2"/>
    <w:rsid w:val="00D4290E"/>
    <w:rsid w:val="00D7528E"/>
    <w:rsid w:val="00D779BA"/>
    <w:rsid w:val="00DF7237"/>
    <w:rsid w:val="00E4795A"/>
    <w:rsid w:val="00E51FAA"/>
    <w:rsid w:val="00E52336"/>
    <w:rsid w:val="00E54EB4"/>
    <w:rsid w:val="00E74921"/>
    <w:rsid w:val="00E9111A"/>
    <w:rsid w:val="00EB035B"/>
    <w:rsid w:val="00EB2466"/>
    <w:rsid w:val="00ED3BB0"/>
    <w:rsid w:val="00F30A22"/>
    <w:rsid w:val="00F36592"/>
    <w:rsid w:val="00F70CB6"/>
    <w:rsid w:val="00FA7DBD"/>
    <w:rsid w:val="00FD1F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15EA76"/>
  <w15:docId w15:val="{7B04C611-05E9-41D8-A7D9-3D59097FEA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20529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0529F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160B0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60B04"/>
  </w:style>
  <w:style w:type="paragraph" w:styleId="Footer">
    <w:name w:val="footer"/>
    <w:basedOn w:val="Normal"/>
    <w:link w:val="FooterChar"/>
    <w:uiPriority w:val="99"/>
    <w:unhideWhenUsed/>
    <w:rsid w:val="00160B0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60B04"/>
  </w:style>
  <w:style w:type="paragraph" w:styleId="NormalWeb">
    <w:name w:val="Normal (Web)"/>
    <w:basedOn w:val="Normal"/>
    <w:uiPriority w:val="99"/>
    <w:semiHidden/>
    <w:unhideWhenUsed/>
    <w:rsid w:val="00505451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E4795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B970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970C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970C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970C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970C3"/>
    <w:rPr>
      <w:b/>
      <w:bCs/>
      <w:sz w:val="20"/>
      <w:szCs w:val="20"/>
    </w:rPr>
  </w:style>
  <w:style w:type="character" w:styleId="Hyperlink">
    <w:name w:val="Hyperlink"/>
    <w:uiPriority w:val="99"/>
    <w:unhideWhenUsed/>
    <w:rsid w:val="00A14FCA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295DD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56722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099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theme" Target="theme/theme1.xml"/><Relationship Id="rId3" Type="http://schemas.openxmlformats.org/officeDocument/2006/relationships/settings" Target="settings.xml"/><Relationship Id="rId21" Type="http://schemas.openxmlformats.org/officeDocument/2006/relationships/image" Target="media/image14.png"/><Relationship Id="rId34" Type="http://schemas.microsoft.com/office/2018/08/relationships/commentsExtensible" Target="commentsExtensible.xml"/><Relationship Id="rId7" Type="http://schemas.openxmlformats.org/officeDocument/2006/relationships/hyperlink" Target="mailto:email:%20chinmayjena@tropmet.res.in" TargetMode="Externa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24" Type="http://schemas.openxmlformats.org/officeDocument/2006/relationships/image" Target="media/image17.jpg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35" Type="http://schemas.microsoft.com/office/2016/09/relationships/commentsIds" Target="commentsId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4</TotalTime>
  <Pages>14</Pages>
  <Words>1697</Words>
  <Characters>9675</Characters>
  <Application>Microsoft Office Word</Application>
  <DocSecurity>0</DocSecurity>
  <Lines>80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135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itm</dc:creator>
  <cp:lastModifiedBy>Ramya R.</cp:lastModifiedBy>
  <cp:revision>58</cp:revision>
  <dcterms:created xsi:type="dcterms:W3CDTF">2020-08-26T07:38:00Z</dcterms:created>
  <dcterms:modified xsi:type="dcterms:W3CDTF">2021-02-05T08:14:00Z</dcterms:modified>
</cp:coreProperties>
</file>